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3DC39855"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60654AA3" w:rsidR="00D9702F" w:rsidRDefault="004E6B80" w:rsidP="00D9702F">
      <w:pPr>
        <w:jc w:val="center"/>
        <w:rPr>
          <w:b/>
          <w:bCs/>
          <w:sz w:val="24"/>
          <w:szCs w:val="24"/>
        </w:rPr>
      </w:pPr>
      <w:r>
        <w:rPr>
          <w:b/>
          <w:bCs/>
          <w:sz w:val="24"/>
          <w:szCs w:val="24"/>
        </w:rPr>
        <w:t>Minutes of</w:t>
      </w:r>
      <w:r w:rsidR="002C2EB2">
        <w:rPr>
          <w:b/>
          <w:bCs/>
          <w:sz w:val="24"/>
          <w:szCs w:val="24"/>
        </w:rPr>
        <w:t xml:space="preserve"> </w:t>
      </w:r>
      <w:r w:rsidR="00D9702F" w:rsidRPr="005B64F6">
        <w:rPr>
          <w:b/>
          <w:bCs/>
          <w:sz w:val="24"/>
          <w:szCs w:val="24"/>
        </w:rPr>
        <w:t xml:space="preserve">the Meeting held on </w:t>
      </w:r>
      <w:r w:rsidR="00DA10D2">
        <w:rPr>
          <w:b/>
          <w:bCs/>
          <w:sz w:val="24"/>
          <w:szCs w:val="24"/>
        </w:rPr>
        <w:t>21 February</w:t>
      </w:r>
      <w:r w:rsidR="00D12CF7">
        <w:rPr>
          <w:b/>
          <w:bCs/>
          <w:sz w:val="24"/>
          <w:szCs w:val="24"/>
        </w:rPr>
        <w:t xml:space="preserve"> </w:t>
      </w:r>
      <w:r w:rsidR="00D9702F" w:rsidRPr="005B64F6">
        <w:rPr>
          <w:b/>
          <w:bCs/>
          <w:sz w:val="24"/>
          <w:szCs w:val="24"/>
        </w:rPr>
        <w:t>20</w:t>
      </w:r>
      <w:r w:rsidR="00501B7E" w:rsidRPr="005B64F6">
        <w:rPr>
          <w:b/>
          <w:bCs/>
          <w:sz w:val="24"/>
          <w:szCs w:val="24"/>
        </w:rPr>
        <w:t>2</w:t>
      </w:r>
      <w:r w:rsidR="00DA10D2">
        <w:rPr>
          <w:b/>
          <w:bCs/>
          <w:sz w:val="24"/>
          <w:szCs w:val="24"/>
        </w:rPr>
        <w:t>4</w:t>
      </w:r>
      <w:r w:rsidR="00D9702F"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8770D3" w14:paraId="6C81068D" w14:textId="77777777" w:rsidTr="00277916">
        <w:tc>
          <w:tcPr>
            <w:tcW w:w="2263" w:type="dxa"/>
            <w:tcBorders>
              <w:top w:val="nil"/>
              <w:left w:val="nil"/>
              <w:bottom w:val="nil"/>
              <w:right w:val="nil"/>
            </w:tcBorders>
          </w:tcPr>
          <w:p w14:paraId="33B6482F" w14:textId="1ED5148E" w:rsidR="008770D3" w:rsidRDefault="00116128" w:rsidP="00D9702F">
            <w:r>
              <w:t>Chris F</w:t>
            </w:r>
            <w:r w:rsidR="00AA6884">
              <w:t>oloru</w:t>
            </w:r>
            <w:r w:rsidR="008D0180">
              <w:t>n</w:t>
            </w:r>
            <w:r w:rsidR="00AA6884">
              <w:t>so</w:t>
            </w:r>
          </w:p>
        </w:tc>
        <w:tc>
          <w:tcPr>
            <w:tcW w:w="3459" w:type="dxa"/>
            <w:tcBorders>
              <w:top w:val="nil"/>
              <w:left w:val="nil"/>
              <w:bottom w:val="nil"/>
              <w:right w:val="nil"/>
            </w:tcBorders>
          </w:tcPr>
          <w:p w14:paraId="72FBF037" w14:textId="7995F32F" w:rsidR="008770D3" w:rsidRDefault="00AA6884" w:rsidP="00D9702F">
            <w:r>
              <w:t xml:space="preserve">Independent </w:t>
            </w:r>
            <w:r w:rsidR="00D74AFE">
              <w:t xml:space="preserve">Member </w:t>
            </w:r>
          </w:p>
        </w:tc>
        <w:tc>
          <w:tcPr>
            <w:tcW w:w="3402" w:type="dxa"/>
            <w:tcBorders>
              <w:top w:val="nil"/>
              <w:left w:val="nil"/>
              <w:bottom w:val="nil"/>
              <w:right w:val="nil"/>
            </w:tcBorders>
          </w:tcPr>
          <w:p w14:paraId="463B5036" w14:textId="4CE79418" w:rsidR="008770D3" w:rsidRDefault="00D74AFE"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ECB4DF" w:rsidR="00277916" w:rsidRDefault="008909DE" w:rsidP="00D9702F">
            <w:r>
              <w:t xml:space="preserve">Apologies – unwell </w:t>
            </w:r>
            <w:r w:rsidR="00277916">
              <w:t xml:space="preserve"> </w:t>
            </w:r>
          </w:p>
        </w:tc>
      </w:tr>
      <w:tr w:rsidR="00EE0CF4" w14:paraId="135A125A" w14:textId="77777777" w:rsidTr="00277916">
        <w:tc>
          <w:tcPr>
            <w:tcW w:w="2263" w:type="dxa"/>
            <w:tcBorders>
              <w:top w:val="nil"/>
              <w:left w:val="nil"/>
              <w:bottom w:val="nil"/>
              <w:right w:val="nil"/>
            </w:tcBorders>
          </w:tcPr>
          <w:p w14:paraId="53EF3984" w14:textId="79B280C7" w:rsidR="00EE0CF4" w:rsidRDefault="00EE0CF4" w:rsidP="00D9702F">
            <w:r>
              <w:t>Trevor Harris</w:t>
            </w:r>
          </w:p>
        </w:tc>
        <w:tc>
          <w:tcPr>
            <w:tcW w:w="3459" w:type="dxa"/>
            <w:tcBorders>
              <w:top w:val="nil"/>
              <w:left w:val="nil"/>
              <w:bottom w:val="nil"/>
              <w:right w:val="nil"/>
            </w:tcBorders>
          </w:tcPr>
          <w:p w14:paraId="1B7E6D59" w14:textId="01A17EA5" w:rsidR="00EE0CF4" w:rsidRDefault="00C12098" w:rsidP="00D9702F">
            <w:r>
              <w:t xml:space="preserve">Teaching Staff Member </w:t>
            </w:r>
          </w:p>
        </w:tc>
        <w:tc>
          <w:tcPr>
            <w:tcW w:w="3402" w:type="dxa"/>
            <w:tcBorders>
              <w:top w:val="nil"/>
              <w:left w:val="nil"/>
              <w:bottom w:val="nil"/>
              <w:right w:val="nil"/>
            </w:tcBorders>
          </w:tcPr>
          <w:p w14:paraId="5C35B47D" w14:textId="362FA060" w:rsidR="00EE0CF4" w:rsidRDefault="00C12098" w:rsidP="00D9702F">
            <w:r>
              <w:t xml:space="preserve">Present </w:t>
            </w:r>
          </w:p>
        </w:tc>
      </w:tr>
      <w:tr w:rsidR="000B69C4" w14:paraId="5C02B8B3" w14:textId="77777777" w:rsidTr="00277916">
        <w:tc>
          <w:tcPr>
            <w:tcW w:w="2263" w:type="dxa"/>
            <w:tcBorders>
              <w:top w:val="nil"/>
              <w:left w:val="nil"/>
              <w:bottom w:val="nil"/>
              <w:right w:val="nil"/>
            </w:tcBorders>
          </w:tcPr>
          <w:p w14:paraId="13E9DE86" w14:textId="573E30EA" w:rsidR="000B69C4" w:rsidRDefault="000B69C4" w:rsidP="00D9702F">
            <w:r>
              <w:t>A</w:t>
            </w:r>
            <w:r w:rsidR="009048F3">
              <w:t>leeza Has</w:t>
            </w:r>
            <w:r w:rsidR="00E86EAA">
              <w:t>s</w:t>
            </w:r>
            <w:r w:rsidR="009048F3">
              <w:t xml:space="preserve">an </w:t>
            </w:r>
          </w:p>
        </w:tc>
        <w:tc>
          <w:tcPr>
            <w:tcW w:w="3459" w:type="dxa"/>
            <w:tcBorders>
              <w:top w:val="nil"/>
              <w:left w:val="nil"/>
              <w:bottom w:val="nil"/>
              <w:right w:val="nil"/>
            </w:tcBorders>
          </w:tcPr>
          <w:p w14:paraId="0E0A6864" w14:textId="1CD758D3" w:rsidR="000B69C4" w:rsidRDefault="009048F3" w:rsidP="00D9702F">
            <w:r>
              <w:t xml:space="preserve">Student Member </w:t>
            </w:r>
          </w:p>
        </w:tc>
        <w:tc>
          <w:tcPr>
            <w:tcW w:w="3402" w:type="dxa"/>
            <w:tcBorders>
              <w:top w:val="nil"/>
              <w:left w:val="nil"/>
              <w:bottom w:val="nil"/>
              <w:right w:val="nil"/>
            </w:tcBorders>
          </w:tcPr>
          <w:p w14:paraId="40537029" w14:textId="7B9DDCA7" w:rsidR="000B69C4" w:rsidRDefault="00DA10D2" w:rsidP="00D9702F">
            <w:r>
              <w:t>Present</w:t>
            </w:r>
            <w:r w:rsidR="00A9137F">
              <w:t xml:space="preserve"> </w:t>
            </w:r>
            <w:r w:rsidR="009048F3">
              <w:t xml:space="preserve">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r>
              <w:t>Kofo Ladele</w:t>
            </w:r>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389B59F4" w:rsidR="0022288A" w:rsidRDefault="00063BE1" w:rsidP="00D9702F">
            <w:r>
              <w:t xml:space="preserve">Apologies – work commitments </w:t>
            </w:r>
            <w:r w:rsidR="00274791">
              <w:t xml:space="preserve"> </w:t>
            </w:r>
            <w:r w:rsidR="00276582">
              <w:t xml:space="preserve">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1F4AE0" w14:paraId="4D1E04D4" w14:textId="77777777" w:rsidTr="00277916">
        <w:tc>
          <w:tcPr>
            <w:tcW w:w="2263" w:type="dxa"/>
            <w:tcBorders>
              <w:top w:val="nil"/>
              <w:left w:val="nil"/>
              <w:bottom w:val="nil"/>
              <w:right w:val="nil"/>
            </w:tcBorders>
          </w:tcPr>
          <w:p w14:paraId="10A8A6D8" w14:textId="066394CE" w:rsidR="001F4AE0" w:rsidRDefault="001F4AE0" w:rsidP="00D9702F">
            <w:r>
              <w:t>Ebby Maps</w:t>
            </w:r>
          </w:p>
        </w:tc>
        <w:tc>
          <w:tcPr>
            <w:tcW w:w="3459" w:type="dxa"/>
            <w:tcBorders>
              <w:top w:val="nil"/>
              <w:left w:val="nil"/>
              <w:bottom w:val="nil"/>
              <w:right w:val="nil"/>
            </w:tcBorders>
          </w:tcPr>
          <w:p w14:paraId="3115753A" w14:textId="6A738052" w:rsidR="001F4AE0" w:rsidRDefault="001F4AE0" w:rsidP="00D9702F">
            <w:r>
              <w:t xml:space="preserve">Parent Member </w:t>
            </w:r>
          </w:p>
        </w:tc>
        <w:tc>
          <w:tcPr>
            <w:tcW w:w="3402" w:type="dxa"/>
            <w:tcBorders>
              <w:top w:val="nil"/>
              <w:left w:val="nil"/>
              <w:bottom w:val="nil"/>
              <w:right w:val="nil"/>
            </w:tcBorders>
          </w:tcPr>
          <w:p w14:paraId="1F3EF3DC" w14:textId="17F1474B" w:rsidR="001F4AE0" w:rsidRDefault="001F4AE0" w:rsidP="00D9702F">
            <w:r>
              <w:t xml:space="preserve">Present </w:t>
            </w:r>
          </w:p>
        </w:tc>
      </w:tr>
      <w:tr w:rsidR="00C12098" w14:paraId="6656DE6B" w14:textId="77777777" w:rsidTr="00277916">
        <w:tc>
          <w:tcPr>
            <w:tcW w:w="2263" w:type="dxa"/>
            <w:tcBorders>
              <w:top w:val="nil"/>
              <w:left w:val="nil"/>
              <w:bottom w:val="nil"/>
              <w:right w:val="nil"/>
            </w:tcBorders>
          </w:tcPr>
          <w:p w14:paraId="5A9E7F10" w14:textId="7B0AC4C9" w:rsidR="00C12098" w:rsidRDefault="00C12098" w:rsidP="00D9702F">
            <w:r>
              <w:t xml:space="preserve">Sam Mendy </w:t>
            </w:r>
          </w:p>
        </w:tc>
        <w:tc>
          <w:tcPr>
            <w:tcW w:w="3459" w:type="dxa"/>
            <w:tcBorders>
              <w:top w:val="nil"/>
              <w:left w:val="nil"/>
              <w:bottom w:val="nil"/>
              <w:right w:val="nil"/>
            </w:tcBorders>
          </w:tcPr>
          <w:p w14:paraId="0D7D6B46" w14:textId="4E261F1B" w:rsidR="00C12098" w:rsidRDefault="00C12098" w:rsidP="00D9702F">
            <w:r>
              <w:t xml:space="preserve">Support Staff Member </w:t>
            </w:r>
          </w:p>
        </w:tc>
        <w:tc>
          <w:tcPr>
            <w:tcW w:w="3402" w:type="dxa"/>
            <w:tcBorders>
              <w:top w:val="nil"/>
              <w:left w:val="nil"/>
              <w:bottom w:val="nil"/>
              <w:right w:val="nil"/>
            </w:tcBorders>
          </w:tcPr>
          <w:p w14:paraId="1F890378" w14:textId="59EF6505" w:rsidR="00C12098" w:rsidRDefault="00C12098" w:rsidP="00D9702F">
            <w:r>
              <w:t xml:space="preserve">Present </w:t>
            </w:r>
          </w:p>
        </w:tc>
      </w:tr>
      <w:tr w:rsidR="009048F3" w14:paraId="514E1BB9" w14:textId="77777777" w:rsidTr="00277916">
        <w:tc>
          <w:tcPr>
            <w:tcW w:w="2263" w:type="dxa"/>
            <w:tcBorders>
              <w:top w:val="nil"/>
              <w:left w:val="nil"/>
              <w:bottom w:val="nil"/>
              <w:right w:val="nil"/>
            </w:tcBorders>
          </w:tcPr>
          <w:p w14:paraId="48DA1DFA" w14:textId="0A1C3CF6" w:rsidR="009048F3" w:rsidRDefault="009048F3" w:rsidP="00D9702F">
            <w:r>
              <w:t>Matthew Od</w:t>
            </w:r>
            <w:r w:rsidR="00EE0CF4">
              <w:t xml:space="preserve">eyemi </w:t>
            </w:r>
          </w:p>
        </w:tc>
        <w:tc>
          <w:tcPr>
            <w:tcW w:w="3459" w:type="dxa"/>
            <w:tcBorders>
              <w:top w:val="nil"/>
              <w:left w:val="nil"/>
              <w:bottom w:val="nil"/>
              <w:right w:val="nil"/>
            </w:tcBorders>
          </w:tcPr>
          <w:p w14:paraId="72BCECD7" w14:textId="5C64E70D" w:rsidR="009048F3" w:rsidRDefault="00EE0CF4" w:rsidP="00D9702F">
            <w:r>
              <w:t xml:space="preserve">Student Member </w:t>
            </w:r>
          </w:p>
        </w:tc>
        <w:tc>
          <w:tcPr>
            <w:tcW w:w="3402" w:type="dxa"/>
            <w:tcBorders>
              <w:top w:val="nil"/>
              <w:left w:val="nil"/>
              <w:bottom w:val="nil"/>
              <w:right w:val="nil"/>
            </w:tcBorders>
          </w:tcPr>
          <w:p w14:paraId="54D6D8F5" w14:textId="725C3912" w:rsidR="009048F3" w:rsidRDefault="00EE0CF4" w:rsidP="00D9702F">
            <w:r>
              <w:t xml:space="preserve">Present </w:t>
            </w:r>
          </w:p>
        </w:tc>
      </w:tr>
      <w:tr w:rsidR="004E1B05" w14:paraId="19BAE2B4" w14:textId="77777777" w:rsidTr="00277916">
        <w:tc>
          <w:tcPr>
            <w:tcW w:w="2263" w:type="dxa"/>
            <w:tcBorders>
              <w:top w:val="nil"/>
              <w:left w:val="nil"/>
              <w:bottom w:val="nil"/>
              <w:right w:val="nil"/>
            </w:tcBorders>
          </w:tcPr>
          <w:p w14:paraId="3340AE41" w14:textId="472E424D" w:rsidR="004E1B05" w:rsidRDefault="004E1B05" w:rsidP="00D9702F">
            <w:r>
              <w:t>Avnesh Pandya</w:t>
            </w:r>
          </w:p>
        </w:tc>
        <w:tc>
          <w:tcPr>
            <w:tcW w:w="3459" w:type="dxa"/>
            <w:tcBorders>
              <w:top w:val="nil"/>
              <w:left w:val="nil"/>
              <w:bottom w:val="nil"/>
              <w:right w:val="nil"/>
            </w:tcBorders>
          </w:tcPr>
          <w:p w14:paraId="5369CC41" w14:textId="38A16CE3" w:rsidR="004E1B05" w:rsidRDefault="004E1B05" w:rsidP="00D9702F">
            <w:r>
              <w:t xml:space="preserve">Independent Member </w:t>
            </w:r>
          </w:p>
        </w:tc>
        <w:tc>
          <w:tcPr>
            <w:tcW w:w="3402" w:type="dxa"/>
            <w:tcBorders>
              <w:top w:val="nil"/>
              <w:left w:val="nil"/>
              <w:bottom w:val="nil"/>
              <w:right w:val="nil"/>
            </w:tcBorders>
          </w:tcPr>
          <w:p w14:paraId="1CCDAEE2" w14:textId="1A796C19" w:rsidR="004E1B05" w:rsidRDefault="004E1B05" w:rsidP="00D9702F">
            <w:r>
              <w:t xml:space="preserve">Pre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Mandeep Sahotay</w:t>
            </w:r>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40F569BE" w:rsidR="0022288A" w:rsidRDefault="005C62AE" w:rsidP="00D9702F">
            <w:r>
              <w:t xml:space="preserve">Present </w:t>
            </w:r>
            <w:r w:rsidR="00976887">
              <w:t xml:space="preserve"> </w:t>
            </w:r>
            <w:r w:rsidR="00C50D1B">
              <w:t xml:space="preserve"> </w:t>
            </w:r>
            <w:r w:rsidR="00EA483C">
              <w:t xml:space="preserve">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058F2BD5" w:rsidR="00D9702F" w:rsidRDefault="00063BE1" w:rsidP="00D9702F">
            <w:r>
              <w:t xml:space="preserve">Apologies – holiday </w:t>
            </w:r>
            <w:r w:rsidR="00DB6BFF">
              <w:t xml:space="preserve"> </w:t>
            </w:r>
            <w:r w:rsidR="00D9702F">
              <w:t xml:space="preserve"> </w:t>
            </w:r>
          </w:p>
        </w:tc>
      </w:tr>
      <w:tr w:rsidR="001261C9" w14:paraId="336DACD2" w14:textId="77777777" w:rsidTr="00277916">
        <w:tc>
          <w:tcPr>
            <w:tcW w:w="2263" w:type="dxa"/>
            <w:tcBorders>
              <w:top w:val="nil"/>
              <w:left w:val="nil"/>
              <w:bottom w:val="nil"/>
              <w:right w:val="nil"/>
            </w:tcBorders>
          </w:tcPr>
          <w:p w14:paraId="0E66888C" w14:textId="0E4AEDFD" w:rsidR="001261C9" w:rsidRDefault="001261C9" w:rsidP="00D9702F">
            <w:r>
              <w:t>Kate Towner</w:t>
            </w:r>
          </w:p>
        </w:tc>
        <w:tc>
          <w:tcPr>
            <w:tcW w:w="3459" w:type="dxa"/>
            <w:tcBorders>
              <w:top w:val="nil"/>
              <w:left w:val="nil"/>
              <w:bottom w:val="nil"/>
              <w:right w:val="nil"/>
            </w:tcBorders>
          </w:tcPr>
          <w:p w14:paraId="0E911A29" w14:textId="310F7032" w:rsidR="001261C9" w:rsidRDefault="001261C9" w:rsidP="00D9702F">
            <w:r>
              <w:t>Independent Member</w:t>
            </w:r>
          </w:p>
        </w:tc>
        <w:tc>
          <w:tcPr>
            <w:tcW w:w="3402" w:type="dxa"/>
            <w:tcBorders>
              <w:top w:val="nil"/>
              <w:left w:val="nil"/>
              <w:bottom w:val="nil"/>
              <w:right w:val="nil"/>
            </w:tcBorders>
          </w:tcPr>
          <w:p w14:paraId="6FA54C51" w14:textId="23E7E850" w:rsidR="001261C9" w:rsidRDefault="00063BE1" w:rsidP="00D9702F">
            <w:r>
              <w:t xml:space="preserve">Apologies – work commitments </w:t>
            </w:r>
            <w:r w:rsidR="001261C9">
              <w:t xml:space="preserve"> </w:t>
            </w:r>
          </w:p>
        </w:tc>
      </w:tr>
      <w:tr w:rsidR="00F920F2" w14:paraId="6FE70A12" w14:textId="77777777" w:rsidTr="00277916">
        <w:tc>
          <w:tcPr>
            <w:tcW w:w="2263" w:type="dxa"/>
            <w:tcBorders>
              <w:top w:val="nil"/>
              <w:left w:val="nil"/>
              <w:bottom w:val="nil"/>
              <w:right w:val="nil"/>
            </w:tcBorders>
          </w:tcPr>
          <w:p w14:paraId="18789B22" w14:textId="049120D1" w:rsidR="00F920F2" w:rsidRDefault="00F920F2" w:rsidP="00D9702F">
            <w:r>
              <w:t>Yolanda Valery</w:t>
            </w:r>
          </w:p>
        </w:tc>
        <w:tc>
          <w:tcPr>
            <w:tcW w:w="3459" w:type="dxa"/>
            <w:tcBorders>
              <w:top w:val="nil"/>
              <w:left w:val="nil"/>
              <w:bottom w:val="nil"/>
              <w:right w:val="nil"/>
            </w:tcBorders>
          </w:tcPr>
          <w:p w14:paraId="65E414D5" w14:textId="1FE76CBC" w:rsidR="00F920F2" w:rsidRDefault="00F920F2" w:rsidP="00D9702F">
            <w:r>
              <w:t xml:space="preserve">Independent Member </w:t>
            </w:r>
          </w:p>
        </w:tc>
        <w:tc>
          <w:tcPr>
            <w:tcW w:w="3402" w:type="dxa"/>
            <w:tcBorders>
              <w:top w:val="nil"/>
              <w:left w:val="nil"/>
              <w:bottom w:val="nil"/>
              <w:right w:val="nil"/>
            </w:tcBorders>
          </w:tcPr>
          <w:p w14:paraId="7A001308" w14:textId="4F3AF467" w:rsidR="00F920F2" w:rsidRDefault="00F920F2"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0F53DEC" w:rsidR="0022288A" w:rsidRDefault="005C62AE" w:rsidP="00D9702F">
            <w:r>
              <w:t>Present</w:t>
            </w:r>
            <w:r w:rsidR="003E6731">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C17126" w14:paraId="465B7B87" w14:textId="77777777" w:rsidTr="00277916">
        <w:tc>
          <w:tcPr>
            <w:tcW w:w="2263" w:type="dxa"/>
            <w:tcBorders>
              <w:top w:val="nil"/>
              <w:left w:val="nil"/>
              <w:bottom w:val="nil"/>
              <w:right w:val="nil"/>
            </w:tcBorders>
          </w:tcPr>
          <w:p w14:paraId="50649126" w14:textId="4CF1AB4E" w:rsidR="00C17126" w:rsidRDefault="00C17126" w:rsidP="000C7B5D">
            <w:r>
              <w:t xml:space="preserve">Miranda Coles </w:t>
            </w:r>
          </w:p>
        </w:tc>
        <w:tc>
          <w:tcPr>
            <w:tcW w:w="3459" w:type="dxa"/>
            <w:tcBorders>
              <w:top w:val="nil"/>
              <w:left w:val="nil"/>
              <w:bottom w:val="nil"/>
              <w:right w:val="nil"/>
            </w:tcBorders>
          </w:tcPr>
          <w:p w14:paraId="3D212EFA" w14:textId="3ACC0C0B" w:rsidR="00C17126" w:rsidRDefault="008B7E55" w:rsidP="000C7B5D">
            <w:r>
              <w:t xml:space="preserve">Interim </w:t>
            </w:r>
            <w:r w:rsidR="00C17126">
              <w:t>Executive Director Finance,</w:t>
            </w:r>
            <w:r>
              <w:t xml:space="preserve"> Marketing &amp; Estates </w:t>
            </w:r>
            <w:r w:rsidR="00C17126">
              <w:t xml:space="preserve"> </w:t>
            </w:r>
          </w:p>
        </w:tc>
        <w:tc>
          <w:tcPr>
            <w:tcW w:w="3402" w:type="dxa"/>
            <w:tcBorders>
              <w:top w:val="nil"/>
              <w:left w:val="nil"/>
              <w:bottom w:val="nil"/>
              <w:right w:val="nil"/>
            </w:tcBorders>
          </w:tcPr>
          <w:p w14:paraId="3D14144C" w14:textId="11D7ED80" w:rsidR="00C17126" w:rsidRDefault="008B7E55" w:rsidP="000C7B5D">
            <w:r>
              <w:t xml:space="preserve">Present </w:t>
            </w:r>
          </w:p>
        </w:tc>
      </w:tr>
      <w:tr w:rsidR="00170934" w14:paraId="0EDA36C7" w14:textId="77777777" w:rsidTr="00277916">
        <w:tc>
          <w:tcPr>
            <w:tcW w:w="2263" w:type="dxa"/>
            <w:tcBorders>
              <w:top w:val="nil"/>
              <w:left w:val="nil"/>
              <w:bottom w:val="nil"/>
              <w:right w:val="nil"/>
            </w:tcBorders>
          </w:tcPr>
          <w:p w14:paraId="390FBD68" w14:textId="6857D268" w:rsidR="00170934" w:rsidRDefault="00170934" w:rsidP="000C7B5D">
            <w:r>
              <w:t xml:space="preserve">Victoria </w:t>
            </w:r>
            <w:r w:rsidR="005E2894">
              <w:t>Cornwell - Lyon</w:t>
            </w:r>
          </w:p>
        </w:tc>
        <w:tc>
          <w:tcPr>
            <w:tcW w:w="3459" w:type="dxa"/>
            <w:tcBorders>
              <w:top w:val="nil"/>
              <w:left w:val="nil"/>
              <w:bottom w:val="nil"/>
              <w:right w:val="nil"/>
            </w:tcBorders>
          </w:tcPr>
          <w:p w14:paraId="2BE211BA" w14:textId="76D0CD81" w:rsidR="00170934" w:rsidRDefault="005E2894" w:rsidP="000C7B5D">
            <w:r>
              <w:t xml:space="preserve">Interim Executive </w:t>
            </w:r>
            <w:r w:rsidR="002E14D6">
              <w:t>Director</w:t>
            </w:r>
            <w:r>
              <w:t xml:space="preserve"> </w:t>
            </w:r>
            <w:r w:rsidR="00F7423B">
              <w:t xml:space="preserve">– Skills </w:t>
            </w:r>
          </w:p>
        </w:tc>
        <w:tc>
          <w:tcPr>
            <w:tcW w:w="3402" w:type="dxa"/>
            <w:tcBorders>
              <w:top w:val="nil"/>
              <w:left w:val="nil"/>
              <w:bottom w:val="nil"/>
              <w:right w:val="nil"/>
            </w:tcBorders>
          </w:tcPr>
          <w:p w14:paraId="1ACEE956" w14:textId="5794BD77" w:rsidR="00170934" w:rsidRDefault="002E14D6" w:rsidP="000C7B5D">
            <w:r>
              <w:t xml:space="preserve">Present </w:t>
            </w:r>
          </w:p>
        </w:tc>
      </w:tr>
      <w:tr w:rsidR="007B5D24" w14:paraId="333457C9" w14:textId="77777777" w:rsidTr="00277916">
        <w:tc>
          <w:tcPr>
            <w:tcW w:w="2263" w:type="dxa"/>
            <w:tcBorders>
              <w:top w:val="nil"/>
              <w:left w:val="nil"/>
              <w:bottom w:val="nil"/>
              <w:right w:val="nil"/>
            </w:tcBorders>
          </w:tcPr>
          <w:p w14:paraId="5746E6B9" w14:textId="4E9877E4" w:rsidR="007B5D24" w:rsidRDefault="00C17126" w:rsidP="000C7B5D">
            <w:r>
              <w:t xml:space="preserve">Susanne Datta </w:t>
            </w:r>
          </w:p>
        </w:tc>
        <w:tc>
          <w:tcPr>
            <w:tcW w:w="3459" w:type="dxa"/>
            <w:tcBorders>
              <w:top w:val="nil"/>
              <w:left w:val="nil"/>
              <w:bottom w:val="nil"/>
              <w:right w:val="nil"/>
            </w:tcBorders>
          </w:tcPr>
          <w:p w14:paraId="560E2790" w14:textId="2997D499" w:rsidR="007B5D24" w:rsidRDefault="007B5D24" w:rsidP="000C7B5D">
            <w:r>
              <w:t xml:space="preserve">Executive Director Human Resources &amp; Organisational Development </w:t>
            </w:r>
          </w:p>
        </w:tc>
        <w:tc>
          <w:tcPr>
            <w:tcW w:w="3402" w:type="dxa"/>
            <w:tcBorders>
              <w:top w:val="nil"/>
              <w:left w:val="nil"/>
              <w:bottom w:val="nil"/>
              <w:right w:val="nil"/>
            </w:tcBorders>
          </w:tcPr>
          <w:p w14:paraId="7810AFC7" w14:textId="1FDDF60D" w:rsidR="007B5D24" w:rsidRDefault="007B5D24" w:rsidP="000C7B5D">
            <w:r>
              <w:t>Present</w:t>
            </w:r>
          </w:p>
        </w:tc>
      </w:tr>
      <w:tr w:rsidR="00D92392" w14:paraId="4CB0933E" w14:textId="77777777" w:rsidTr="00277916">
        <w:tc>
          <w:tcPr>
            <w:tcW w:w="2263" w:type="dxa"/>
            <w:tcBorders>
              <w:top w:val="nil"/>
              <w:left w:val="nil"/>
              <w:bottom w:val="nil"/>
              <w:right w:val="nil"/>
            </w:tcBorders>
          </w:tcPr>
          <w:p w14:paraId="645AD175" w14:textId="1A514E77" w:rsidR="00D92392" w:rsidRDefault="00D92392" w:rsidP="000C7B5D">
            <w:r>
              <w:t>Susanne Da</w:t>
            </w:r>
            <w:r w:rsidR="0025544E">
              <w:t>vies</w:t>
            </w:r>
            <w:r>
              <w:t xml:space="preserve"> </w:t>
            </w:r>
          </w:p>
        </w:tc>
        <w:tc>
          <w:tcPr>
            <w:tcW w:w="3459" w:type="dxa"/>
            <w:tcBorders>
              <w:top w:val="nil"/>
              <w:left w:val="nil"/>
              <w:bottom w:val="nil"/>
              <w:right w:val="nil"/>
            </w:tcBorders>
          </w:tcPr>
          <w:p w14:paraId="0B225F9B" w14:textId="64C905CC" w:rsidR="00D92392" w:rsidRDefault="00626862" w:rsidP="000C7B5D">
            <w:r>
              <w:t xml:space="preserve">Interim Principal </w:t>
            </w:r>
            <w:r w:rsidR="00D92392">
              <w:t xml:space="preserve"> </w:t>
            </w:r>
          </w:p>
        </w:tc>
        <w:tc>
          <w:tcPr>
            <w:tcW w:w="3402" w:type="dxa"/>
            <w:tcBorders>
              <w:top w:val="nil"/>
              <w:left w:val="nil"/>
              <w:bottom w:val="nil"/>
              <w:right w:val="nil"/>
            </w:tcBorders>
          </w:tcPr>
          <w:p w14:paraId="40BA7894" w14:textId="1F915EE6" w:rsidR="00D92392" w:rsidRDefault="00D92392" w:rsidP="000C7B5D">
            <w:r>
              <w:t>Present</w:t>
            </w:r>
          </w:p>
        </w:tc>
      </w:tr>
      <w:tr w:rsidR="004D3142" w14:paraId="003141CA" w14:textId="77777777" w:rsidTr="00277916">
        <w:tc>
          <w:tcPr>
            <w:tcW w:w="2263" w:type="dxa"/>
            <w:tcBorders>
              <w:top w:val="nil"/>
              <w:left w:val="nil"/>
              <w:bottom w:val="nil"/>
              <w:right w:val="nil"/>
            </w:tcBorders>
          </w:tcPr>
          <w:p w14:paraId="662249EA" w14:textId="34D99F51" w:rsidR="004D3142" w:rsidRDefault="004D3142" w:rsidP="000C7B5D">
            <w:r>
              <w:t xml:space="preserve">David Francis </w:t>
            </w:r>
          </w:p>
        </w:tc>
        <w:tc>
          <w:tcPr>
            <w:tcW w:w="3459" w:type="dxa"/>
            <w:tcBorders>
              <w:top w:val="nil"/>
              <w:left w:val="nil"/>
              <w:bottom w:val="nil"/>
              <w:right w:val="nil"/>
            </w:tcBorders>
          </w:tcPr>
          <w:p w14:paraId="4C7A7398" w14:textId="1BEBFB91" w:rsidR="004D3142" w:rsidRDefault="004D3142" w:rsidP="000C7B5D">
            <w:r>
              <w:t xml:space="preserve">Executive Director Student Services </w:t>
            </w:r>
          </w:p>
        </w:tc>
        <w:tc>
          <w:tcPr>
            <w:tcW w:w="3402" w:type="dxa"/>
            <w:tcBorders>
              <w:top w:val="nil"/>
              <w:left w:val="nil"/>
              <w:bottom w:val="nil"/>
              <w:right w:val="nil"/>
            </w:tcBorders>
          </w:tcPr>
          <w:p w14:paraId="10B1630A" w14:textId="1C417D67" w:rsidR="004D3142" w:rsidRDefault="001E376A" w:rsidP="000C7B5D">
            <w:r>
              <w:t xml:space="preserve">Present </w:t>
            </w:r>
          </w:p>
        </w:tc>
      </w:tr>
      <w:tr w:rsidR="00626862" w14:paraId="26FF0AFA" w14:textId="77777777" w:rsidTr="00277916">
        <w:tc>
          <w:tcPr>
            <w:tcW w:w="2263" w:type="dxa"/>
            <w:tcBorders>
              <w:top w:val="nil"/>
              <w:left w:val="nil"/>
              <w:bottom w:val="nil"/>
              <w:right w:val="nil"/>
            </w:tcBorders>
          </w:tcPr>
          <w:p w14:paraId="33A586E4" w14:textId="53F7E239" w:rsidR="00626862" w:rsidRDefault="00626862" w:rsidP="000C7B5D">
            <w:r>
              <w:t xml:space="preserve">Sue </w:t>
            </w:r>
            <w:r w:rsidR="006222B4">
              <w:t>H</w:t>
            </w:r>
            <w:r w:rsidR="00C03702">
              <w:t>adfield</w:t>
            </w:r>
          </w:p>
        </w:tc>
        <w:tc>
          <w:tcPr>
            <w:tcW w:w="3459" w:type="dxa"/>
            <w:tcBorders>
              <w:top w:val="nil"/>
              <w:left w:val="nil"/>
              <w:bottom w:val="nil"/>
              <w:right w:val="nil"/>
            </w:tcBorders>
          </w:tcPr>
          <w:p w14:paraId="7034B390" w14:textId="152A65B9" w:rsidR="00626862" w:rsidRDefault="006222B4" w:rsidP="000C7B5D">
            <w:r>
              <w:t xml:space="preserve">Interim </w:t>
            </w:r>
            <w:r w:rsidR="00EC0697">
              <w:t xml:space="preserve">Vice Principal Curriculum &amp; Quality </w:t>
            </w:r>
          </w:p>
        </w:tc>
        <w:tc>
          <w:tcPr>
            <w:tcW w:w="3402" w:type="dxa"/>
            <w:tcBorders>
              <w:top w:val="nil"/>
              <w:left w:val="nil"/>
              <w:bottom w:val="nil"/>
              <w:right w:val="nil"/>
            </w:tcBorders>
          </w:tcPr>
          <w:p w14:paraId="30D99A3E" w14:textId="6A98758F" w:rsidR="00626862" w:rsidRDefault="00C03702" w:rsidP="000C7B5D">
            <w:r>
              <w:t xml:space="preserve">Present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3F7AABC8" w:rsidR="00F4522D" w:rsidRDefault="00C03702" w:rsidP="000C7B5D">
            <w:r>
              <w:t xml:space="preserve">Head of Governance </w:t>
            </w:r>
            <w:r w:rsidR="00F4522D">
              <w:t xml:space="preserve">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2D62B4" w14:paraId="36A358E0" w14:textId="77777777" w:rsidTr="00277916">
        <w:tc>
          <w:tcPr>
            <w:tcW w:w="2263" w:type="dxa"/>
            <w:tcBorders>
              <w:top w:val="nil"/>
              <w:left w:val="nil"/>
              <w:bottom w:val="nil"/>
              <w:right w:val="nil"/>
            </w:tcBorders>
          </w:tcPr>
          <w:p w14:paraId="17A5A94B" w14:textId="5D028D4C" w:rsidR="002D62B4" w:rsidRDefault="002D62B4" w:rsidP="000C7B5D">
            <w:r>
              <w:t>Lorna Lang</w:t>
            </w:r>
            <w:r w:rsidR="00A00C41">
              <w:t>ridge</w:t>
            </w:r>
          </w:p>
        </w:tc>
        <w:tc>
          <w:tcPr>
            <w:tcW w:w="3459" w:type="dxa"/>
            <w:tcBorders>
              <w:top w:val="nil"/>
              <w:left w:val="nil"/>
              <w:bottom w:val="nil"/>
              <w:right w:val="nil"/>
            </w:tcBorders>
          </w:tcPr>
          <w:p w14:paraId="495C4FBA" w14:textId="7CE97F72" w:rsidR="002D62B4" w:rsidRDefault="0091748B" w:rsidP="000C7B5D">
            <w:r>
              <w:t xml:space="preserve">Interim Head of </w:t>
            </w:r>
            <w:r w:rsidR="00A00C41">
              <w:t xml:space="preserve">Quality </w:t>
            </w:r>
          </w:p>
        </w:tc>
        <w:tc>
          <w:tcPr>
            <w:tcW w:w="3402" w:type="dxa"/>
            <w:tcBorders>
              <w:top w:val="nil"/>
              <w:left w:val="nil"/>
              <w:bottom w:val="nil"/>
              <w:right w:val="nil"/>
            </w:tcBorders>
          </w:tcPr>
          <w:p w14:paraId="756B7639" w14:textId="4F716421" w:rsidR="002D62B4" w:rsidRDefault="00A00C41" w:rsidP="000C7B5D">
            <w:r>
              <w:t xml:space="preserve">Present </w:t>
            </w:r>
          </w:p>
        </w:tc>
      </w:tr>
      <w:tr w:rsidR="00DA568C" w14:paraId="3750288E" w14:textId="77777777" w:rsidTr="00277916">
        <w:tc>
          <w:tcPr>
            <w:tcW w:w="2263" w:type="dxa"/>
            <w:tcBorders>
              <w:top w:val="nil"/>
              <w:left w:val="nil"/>
              <w:bottom w:val="nil"/>
              <w:right w:val="nil"/>
            </w:tcBorders>
          </w:tcPr>
          <w:p w14:paraId="6A333778" w14:textId="6AF95300" w:rsidR="00DA568C" w:rsidRDefault="00DA568C" w:rsidP="000C7B5D">
            <w:r>
              <w:t>Sijul Miah</w:t>
            </w:r>
          </w:p>
        </w:tc>
        <w:tc>
          <w:tcPr>
            <w:tcW w:w="3459" w:type="dxa"/>
            <w:tcBorders>
              <w:top w:val="nil"/>
              <w:left w:val="nil"/>
              <w:bottom w:val="nil"/>
              <w:right w:val="nil"/>
            </w:tcBorders>
          </w:tcPr>
          <w:p w14:paraId="49E3E843" w14:textId="03A8C2ED" w:rsidR="00DA568C" w:rsidRDefault="00DA568C" w:rsidP="000C7B5D">
            <w:r>
              <w:t xml:space="preserve">Vice Principal Curriculum &amp; Quality </w:t>
            </w:r>
          </w:p>
        </w:tc>
        <w:tc>
          <w:tcPr>
            <w:tcW w:w="3402" w:type="dxa"/>
            <w:tcBorders>
              <w:top w:val="nil"/>
              <w:left w:val="nil"/>
              <w:bottom w:val="nil"/>
              <w:right w:val="nil"/>
            </w:tcBorders>
          </w:tcPr>
          <w:p w14:paraId="475231E0" w14:textId="1066BCFE" w:rsidR="00DA568C" w:rsidRDefault="00DA568C" w:rsidP="000C7B5D">
            <w:r>
              <w:t xml:space="preserve">Present </w:t>
            </w:r>
          </w:p>
        </w:tc>
      </w:tr>
      <w:tr w:rsidR="008B7E55" w14:paraId="2F1624AC" w14:textId="77777777" w:rsidTr="00277916">
        <w:tc>
          <w:tcPr>
            <w:tcW w:w="2263" w:type="dxa"/>
            <w:tcBorders>
              <w:top w:val="nil"/>
              <w:left w:val="nil"/>
              <w:bottom w:val="nil"/>
              <w:right w:val="nil"/>
            </w:tcBorders>
          </w:tcPr>
          <w:p w14:paraId="7CB4F5C3" w14:textId="5CE43997" w:rsidR="008B7E55" w:rsidRDefault="008B7E55" w:rsidP="000C7B5D">
            <w:r>
              <w:t xml:space="preserve">Dayo </w:t>
            </w:r>
            <w:r w:rsidR="00241588">
              <w:t>O</w:t>
            </w:r>
            <w:r w:rsidR="009A79B5">
              <w:t xml:space="preserve">gunjobi </w:t>
            </w:r>
          </w:p>
        </w:tc>
        <w:tc>
          <w:tcPr>
            <w:tcW w:w="3459" w:type="dxa"/>
            <w:tcBorders>
              <w:top w:val="nil"/>
              <w:left w:val="nil"/>
              <w:bottom w:val="nil"/>
              <w:right w:val="nil"/>
            </w:tcBorders>
          </w:tcPr>
          <w:p w14:paraId="45453446" w14:textId="13C7E8CB" w:rsidR="008B7E55" w:rsidRDefault="004E6AB1" w:rsidP="000C7B5D">
            <w:r>
              <w:t xml:space="preserve">Interim Executive Director </w:t>
            </w:r>
          </w:p>
        </w:tc>
        <w:tc>
          <w:tcPr>
            <w:tcW w:w="3402" w:type="dxa"/>
            <w:tcBorders>
              <w:top w:val="nil"/>
              <w:left w:val="nil"/>
              <w:bottom w:val="nil"/>
              <w:right w:val="nil"/>
            </w:tcBorders>
          </w:tcPr>
          <w:p w14:paraId="0AF333C8" w14:textId="33D30C25" w:rsidR="008B7E55" w:rsidRDefault="004E6AB1"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06573866" w14:textId="7070E5DA" w:rsidR="006222B4" w:rsidRPr="00910F21" w:rsidRDefault="006222B4" w:rsidP="006222B4">
      <w:pPr>
        <w:rPr>
          <w:b/>
          <w:bCs/>
        </w:rPr>
      </w:pPr>
      <w:bookmarkStart w:id="0" w:name="_Hlk112144735"/>
      <w:r>
        <w:rPr>
          <w:b/>
          <w:bCs/>
        </w:rPr>
        <w:t>1</w:t>
      </w:r>
      <w:r w:rsidRPr="00910F21">
        <w:rPr>
          <w:b/>
          <w:bCs/>
        </w:rPr>
        <w:tab/>
      </w:r>
      <w:r w:rsidR="006D63B1">
        <w:rPr>
          <w:b/>
          <w:bCs/>
        </w:rPr>
        <w:t xml:space="preserve">WELCOME </w:t>
      </w:r>
      <w:r w:rsidR="00AA5ED2">
        <w:rPr>
          <w:b/>
          <w:bCs/>
        </w:rPr>
        <w:t xml:space="preserve">TO VICE PRINCIPAL CURRICULUM &amp; QUALITY </w:t>
      </w:r>
      <w:r w:rsidR="001563BA">
        <w:rPr>
          <w:b/>
          <w:bCs/>
        </w:rPr>
        <w:t xml:space="preserve"> </w:t>
      </w:r>
      <w:r>
        <w:rPr>
          <w:b/>
          <w:bCs/>
        </w:rPr>
        <w:t xml:space="preserve">  </w:t>
      </w:r>
    </w:p>
    <w:p w14:paraId="64C9CBDA" w14:textId="39CD78C2" w:rsidR="00EE3ADA" w:rsidRDefault="0052165C" w:rsidP="0089407F">
      <w:pPr>
        <w:ind w:left="720"/>
      </w:pPr>
      <w:r>
        <w:t xml:space="preserve">The Chair, on behalf of the Corporation, welcomed </w:t>
      </w:r>
      <w:r w:rsidR="00AA5ED2">
        <w:t>Sijul M</w:t>
      </w:r>
      <w:r w:rsidR="0007103F">
        <w:t xml:space="preserve">iah, the </w:t>
      </w:r>
      <w:r w:rsidR="00362394">
        <w:t>recently</w:t>
      </w:r>
      <w:r w:rsidR="0007103F">
        <w:t xml:space="preserve"> appointed Vice Principal Curriculum &amp; Quality, </w:t>
      </w:r>
      <w:r w:rsidR="00362394">
        <w:t>his</w:t>
      </w:r>
      <w:r w:rsidR="00E52296">
        <w:t xml:space="preserve"> meeting </w:t>
      </w:r>
      <w:r w:rsidR="00362394">
        <w:t xml:space="preserve">of the Corporation. </w:t>
      </w:r>
      <w:bookmarkStart w:id="1" w:name="_Hlk120532020"/>
      <w:bookmarkStart w:id="2" w:name="_Hlk96426894"/>
      <w:bookmarkEnd w:id="0"/>
      <w:r w:rsidR="0013750B" w:rsidRPr="00910F21">
        <w:rPr>
          <w:b/>
          <w:bCs/>
        </w:rPr>
        <w:tab/>
      </w:r>
      <w:bookmarkEnd w:id="1"/>
      <w:r w:rsidR="00EE3ADA">
        <w:t xml:space="preserve"> </w:t>
      </w:r>
    </w:p>
    <w:bookmarkEnd w:id="2"/>
    <w:p w14:paraId="6CEBE68E" w14:textId="56049B5E" w:rsidR="00B80E14" w:rsidRPr="00910F21" w:rsidRDefault="0089407F" w:rsidP="00A948FC">
      <w:pPr>
        <w:ind w:left="720" w:hanging="720"/>
        <w:rPr>
          <w:b/>
          <w:bCs/>
        </w:rPr>
      </w:pPr>
      <w:r>
        <w:rPr>
          <w:b/>
          <w:bCs/>
        </w:rPr>
        <w:t>2</w:t>
      </w:r>
      <w:r w:rsidR="00B80E14" w:rsidRPr="00910F21">
        <w:rPr>
          <w:b/>
          <w:bCs/>
        </w:rPr>
        <w:tab/>
      </w:r>
      <w:r w:rsidR="00B80E14">
        <w:rPr>
          <w:b/>
          <w:bCs/>
        </w:rPr>
        <w:t xml:space="preserve">MEMBERSHIP OF THE CORPORATION – </w:t>
      </w:r>
      <w:r w:rsidR="00E900ED">
        <w:rPr>
          <w:b/>
          <w:bCs/>
        </w:rPr>
        <w:t xml:space="preserve">RESIGNATION OF </w:t>
      </w:r>
      <w:r w:rsidR="00A948FC">
        <w:rPr>
          <w:b/>
          <w:bCs/>
        </w:rPr>
        <w:t xml:space="preserve">INDEPENDENT MEMBER </w:t>
      </w:r>
      <w:r w:rsidR="00E900ED">
        <w:rPr>
          <w:b/>
          <w:bCs/>
        </w:rPr>
        <w:t xml:space="preserve">FEDERICO VALORI </w:t>
      </w:r>
      <w:r w:rsidR="004651DC">
        <w:rPr>
          <w:b/>
          <w:bCs/>
        </w:rPr>
        <w:t xml:space="preserve"> </w:t>
      </w:r>
    </w:p>
    <w:p w14:paraId="5DA19916" w14:textId="77777777" w:rsidR="00A6305F" w:rsidRDefault="00CA3DA6" w:rsidP="00E900ED">
      <w:pPr>
        <w:ind w:left="720"/>
      </w:pPr>
      <w:r>
        <w:t xml:space="preserve">The </w:t>
      </w:r>
      <w:r w:rsidR="00C33148">
        <w:t xml:space="preserve">Corporation </w:t>
      </w:r>
      <w:r w:rsidR="00303DF7">
        <w:t>NOTED that</w:t>
      </w:r>
      <w:r w:rsidR="00D620CF">
        <w:t xml:space="preserve"> Federico Valori had resigned from membership of the Corporation </w:t>
      </w:r>
      <w:r w:rsidR="00375F52">
        <w:t>as from 15 January 2024 primarily given the time commitment needed to fulfil the role and responsibilities.</w:t>
      </w:r>
    </w:p>
    <w:p w14:paraId="037283C6" w14:textId="1F57AD1B" w:rsidR="00E900ED" w:rsidRDefault="00A6305F" w:rsidP="00E900ED">
      <w:pPr>
        <w:ind w:left="720"/>
      </w:pPr>
      <w:r>
        <w:t xml:space="preserve">The Governance &amp; Search Committee had met on 25 January 2024 primarily to consider the arrangements </w:t>
      </w:r>
      <w:r w:rsidR="00A948FC">
        <w:t xml:space="preserve">for filling the vacancies for Independent Members – see item </w:t>
      </w:r>
      <w:r w:rsidR="00D54510">
        <w:t xml:space="preserve">16 </w:t>
      </w:r>
      <w:r w:rsidR="00A948FC">
        <w:t xml:space="preserve">below. </w:t>
      </w:r>
    </w:p>
    <w:p w14:paraId="2AD214D1" w14:textId="32E65809" w:rsidR="00CC23A2" w:rsidRPr="00D87DF6" w:rsidRDefault="007510EA" w:rsidP="00CC23A2">
      <w:pPr>
        <w:rPr>
          <w:b/>
          <w:bCs/>
        </w:rPr>
      </w:pPr>
      <w:r>
        <w:rPr>
          <w:b/>
          <w:bCs/>
        </w:rPr>
        <w:lastRenderedPageBreak/>
        <w:t>3</w:t>
      </w:r>
      <w:r w:rsidR="00CC23A2" w:rsidRPr="00D87DF6">
        <w:rPr>
          <w:b/>
          <w:bCs/>
        </w:rPr>
        <w:tab/>
        <w:t xml:space="preserve">APOLOGIES FOR ABSENCE </w:t>
      </w:r>
    </w:p>
    <w:p w14:paraId="79351D99" w14:textId="77777777" w:rsidR="00240694" w:rsidRDefault="00CC23A2" w:rsidP="00CC23A2">
      <w:pPr>
        <w:ind w:left="737"/>
      </w:pPr>
      <w:r>
        <w:t xml:space="preserve">The Corporation NOTED </w:t>
      </w:r>
      <w:r w:rsidR="00FC013D">
        <w:t>th</w:t>
      </w:r>
      <w:r w:rsidR="00240694">
        <w:t xml:space="preserve">e </w:t>
      </w:r>
      <w:r w:rsidR="007236A9">
        <w:t>apolog</w:t>
      </w:r>
      <w:r w:rsidR="00240694">
        <w:t>ies</w:t>
      </w:r>
      <w:r w:rsidR="007236A9">
        <w:t xml:space="preserve"> for absence</w:t>
      </w:r>
      <w:r w:rsidR="00240694">
        <w:t>:</w:t>
      </w:r>
    </w:p>
    <w:p w14:paraId="3796CE6A" w14:textId="2FB4B829" w:rsidR="00621F6A" w:rsidRDefault="00621F6A" w:rsidP="00240694">
      <w:pPr>
        <w:pStyle w:val="ListParagraph"/>
        <w:numPr>
          <w:ilvl w:val="0"/>
          <w:numId w:val="27"/>
        </w:numPr>
      </w:pPr>
      <w:r>
        <w:t>Mandeep Gill due to ill health</w:t>
      </w:r>
    </w:p>
    <w:p w14:paraId="56AE84DE" w14:textId="77777777" w:rsidR="00607860" w:rsidRDefault="00240694" w:rsidP="00240694">
      <w:pPr>
        <w:pStyle w:val="ListParagraph"/>
        <w:numPr>
          <w:ilvl w:val="0"/>
          <w:numId w:val="27"/>
        </w:numPr>
      </w:pPr>
      <w:r>
        <w:t xml:space="preserve">Kofo Ladele </w:t>
      </w:r>
      <w:r w:rsidR="00607860">
        <w:t>due to work commitments</w:t>
      </w:r>
    </w:p>
    <w:p w14:paraId="1A1348F6" w14:textId="77777777" w:rsidR="00607860" w:rsidRDefault="00607860" w:rsidP="00240694">
      <w:pPr>
        <w:pStyle w:val="ListParagraph"/>
        <w:numPr>
          <w:ilvl w:val="0"/>
          <w:numId w:val="27"/>
        </w:numPr>
      </w:pPr>
      <w:r>
        <w:t>Julia Shelton on holiday</w:t>
      </w:r>
    </w:p>
    <w:p w14:paraId="6B829BD6" w14:textId="1CB9574B" w:rsidR="00240694" w:rsidRDefault="00607860" w:rsidP="00240694">
      <w:pPr>
        <w:pStyle w:val="ListParagraph"/>
        <w:numPr>
          <w:ilvl w:val="0"/>
          <w:numId w:val="27"/>
        </w:numPr>
      </w:pPr>
      <w:r>
        <w:t xml:space="preserve">Kate Towner </w:t>
      </w:r>
      <w:r w:rsidR="00BF2D86">
        <w:t xml:space="preserve">due to work commitments </w:t>
      </w:r>
    </w:p>
    <w:p w14:paraId="1935D435" w14:textId="078E6FB2" w:rsidR="009E3AC6" w:rsidRDefault="0004771C" w:rsidP="002C0DE5">
      <w:pPr>
        <w:ind w:left="737"/>
      </w:pPr>
      <w:r>
        <w:t xml:space="preserve">It was appreciated that the meeting had been arranged </w:t>
      </w:r>
      <w:r w:rsidR="009E3AC6">
        <w:t xml:space="preserve">at relatively short notice and this meant that some Members had other </w:t>
      </w:r>
      <w:r w:rsidR="00DD7DB1">
        <w:t xml:space="preserve">pre arranged </w:t>
      </w:r>
      <w:r w:rsidR="009E3AC6">
        <w:t>commitments.</w:t>
      </w:r>
    </w:p>
    <w:p w14:paraId="668CC99A" w14:textId="7E5FBA68" w:rsidR="002C0DE5" w:rsidRDefault="002C0DE5" w:rsidP="002C0DE5">
      <w:pPr>
        <w:ind w:left="737"/>
      </w:pPr>
      <w:r>
        <w:t xml:space="preserve">Sam </w:t>
      </w:r>
      <w:r w:rsidR="0004771C">
        <w:t xml:space="preserve">Mendy </w:t>
      </w:r>
      <w:r>
        <w:t xml:space="preserve">explained that he had joined online </w:t>
      </w:r>
      <w:r w:rsidR="00512A20">
        <w:t xml:space="preserve">because he felt unwell. In the event he did not remain online for </w:t>
      </w:r>
      <w:r w:rsidR="0004771C">
        <w:t xml:space="preserve">all of </w:t>
      </w:r>
      <w:r w:rsidR="00512A20">
        <w:t>the</w:t>
      </w:r>
      <w:r w:rsidR="0004771C">
        <w:t xml:space="preserve"> meeting. </w:t>
      </w:r>
      <w:r w:rsidR="00512A20">
        <w:t xml:space="preserve"> </w:t>
      </w:r>
    </w:p>
    <w:p w14:paraId="1E0BC3D9" w14:textId="376DF08E" w:rsidR="00CC23A2" w:rsidRPr="00D87DF6" w:rsidRDefault="007510EA" w:rsidP="00CC23A2">
      <w:pPr>
        <w:rPr>
          <w:b/>
          <w:bCs/>
        </w:rPr>
      </w:pPr>
      <w:bookmarkStart w:id="3" w:name="_Hlk144714582"/>
      <w:r>
        <w:rPr>
          <w:b/>
          <w:bCs/>
        </w:rPr>
        <w:t>4</w:t>
      </w:r>
      <w:r w:rsidR="00CC23A2" w:rsidRPr="00D87DF6">
        <w:rPr>
          <w:b/>
          <w:bCs/>
        </w:rPr>
        <w:tab/>
        <w:t xml:space="preserve">DECLARATION OF INTERESTS </w:t>
      </w:r>
    </w:p>
    <w:p w14:paraId="44652F27" w14:textId="32C3C4C0" w:rsidR="00CC23A2" w:rsidRDefault="00CC23A2" w:rsidP="00CC23A2">
      <w:pPr>
        <w:ind w:left="737"/>
      </w:pPr>
      <w:r>
        <w:t>The Members conf</w:t>
      </w:r>
      <w:bookmarkEnd w:id="3"/>
      <w:r>
        <w:t xml:space="preserve">irmed that there were no declarations of interest to be recorded on this occasion at this stage of the meeting based on the published </w:t>
      </w:r>
      <w:r w:rsidR="00E6189B">
        <w:t>A</w:t>
      </w:r>
      <w:r>
        <w:t>genda</w:t>
      </w:r>
      <w:r w:rsidR="00E6189B">
        <w:t>.</w:t>
      </w:r>
      <w:r>
        <w:t xml:space="preserve">  </w:t>
      </w:r>
    </w:p>
    <w:p w14:paraId="3C78F42A" w14:textId="4352BDA7" w:rsidR="00D87DF6" w:rsidRPr="00D87DF6" w:rsidRDefault="007510EA" w:rsidP="00EA06EF">
      <w:pPr>
        <w:ind w:left="720" w:hanging="720"/>
        <w:rPr>
          <w:b/>
          <w:bCs/>
        </w:rPr>
      </w:pPr>
      <w:bookmarkStart w:id="4" w:name="_Hlk144714869"/>
      <w:bookmarkStart w:id="5" w:name="_Hlk102981727"/>
      <w:bookmarkStart w:id="6" w:name="_Hlk54272196"/>
      <w:r>
        <w:rPr>
          <w:b/>
          <w:bCs/>
        </w:rPr>
        <w:t>5</w:t>
      </w:r>
      <w:r w:rsidR="00501B7E" w:rsidRPr="00D87DF6">
        <w:rPr>
          <w:b/>
          <w:bCs/>
        </w:rPr>
        <w:tab/>
      </w:r>
      <w:r w:rsidR="00A061FF">
        <w:t xml:space="preserve"> </w:t>
      </w:r>
      <w:bookmarkStart w:id="7" w:name="_Hlk20397122"/>
      <w:bookmarkStart w:id="8" w:name="_Hlk42502548"/>
      <w:r w:rsidR="00EA06EF">
        <w:rPr>
          <w:b/>
          <w:bCs/>
        </w:rPr>
        <w:t xml:space="preserve">MINUTES OF THE MEETING OF THE </w:t>
      </w:r>
      <w:r w:rsidR="006B0AA8">
        <w:rPr>
          <w:b/>
          <w:bCs/>
        </w:rPr>
        <w:t xml:space="preserve">CORPORATION </w:t>
      </w:r>
      <w:r w:rsidR="00EA06EF">
        <w:rPr>
          <w:b/>
          <w:bCs/>
        </w:rPr>
        <w:t xml:space="preserve">HELD ON </w:t>
      </w:r>
      <w:r w:rsidR="007A265B">
        <w:rPr>
          <w:b/>
          <w:bCs/>
        </w:rPr>
        <w:t>1</w:t>
      </w:r>
      <w:r w:rsidR="00915847">
        <w:rPr>
          <w:b/>
          <w:bCs/>
        </w:rPr>
        <w:t xml:space="preserve">3 DECEMBER </w:t>
      </w:r>
      <w:r w:rsidR="00EA06EF">
        <w:rPr>
          <w:b/>
          <w:bCs/>
        </w:rPr>
        <w:t>20</w:t>
      </w:r>
      <w:r w:rsidR="00CC23A2">
        <w:rPr>
          <w:b/>
          <w:bCs/>
        </w:rPr>
        <w:t>2</w:t>
      </w:r>
      <w:r w:rsidR="00AC4C3C">
        <w:rPr>
          <w:b/>
          <w:bCs/>
        </w:rPr>
        <w:t>3</w:t>
      </w:r>
      <w:r w:rsidR="001C4ED5">
        <w:rPr>
          <w:b/>
          <w:bCs/>
        </w:rPr>
        <w:t xml:space="preserve"> </w:t>
      </w:r>
      <w:r w:rsidR="00D87DF6" w:rsidRPr="00D87DF6">
        <w:rPr>
          <w:b/>
          <w:bCs/>
        </w:rPr>
        <w:t xml:space="preserve"> </w:t>
      </w:r>
    </w:p>
    <w:p w14:paraId="18431C6D" w14:textId="12173C84"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7A265B">
        <w:t>1</w:t>
      </w:r>
      <w:r w:rsidR="00915847">
        <w:t>3 December</w:t>
      </w:r>
      <w:r w:rsidR="00756955">
        <w:t xml:space="preserve"> </w:t>
      </w:r>
      <w:r w:rsidR="005001F1">
        <w:t>20</w:t>
      </w:r>
      <w:r w:rsidR="00CC23A2">
        <w:t>2</w:t>
      </w:r>
      <w:r w:rsidR="00F968D5">
        <w:t>3</w:t>
      </w:r>
      <w:r w:rsidR="005001F1">
        <w:t xml:space="preserve"> were </w:t>
      </w:r>
      <w:r w:rsidR="00EA06EF">
        <w:t>agreed</w:t>
      </w:r>
      <w:r w:rsidR="005001F1">
        <w:t xml:space="preserve"> to be a correct record</w:t>
      </w:r>
      <w:r w:rsidR="00756955">
        <w:t xml:space="preserve"> subject to the correction of </w:t>
      </w:r>
      <w:r w:rsidR="009336B2">
        <w:t xml:space="preserve">certain </w:t>
      </w:r>
      <w:r w:rsidR="00FC4386">
        <w:t>typos in the text and</w:t>
      </w:r>
      <w:r w:rsidR="00B26EC3">
        <w:t>,</w:t>
      </w:r>
      <w:r w:rsidR="00FC4386">
        <w:t xml:space="preserve"> most importantly</w:t>
      </w:r>
      <w:r w:rsidR="00B26EC3">
        <w:t>,</w:t>
      </w:r>
      <w:r w:rsidR="00FC4386">
        <w:t xml:space="preserve"> the addition of a note to explain that</w:t>
      </w:r>
      <w:r w:rsidR="0086728F">
        <w:t xml:space="preserve"> in fact the inclusion of T Levels in the overall College achievement rates </w:t>
      </w:r>
      <w:r w:rsidR="00992EC4">
        <w:t xml:space="preserve">would not have such an adverse impact as had been suggested at the last meeting. </w:t>
      </w:r>
      <w:r w:rsidR="008C2CFC">
        <w:t xml:space="preserve"> </w:t>
      </w:r>
      <w:r w:rsidR="007A265B">
        <w:t xml:space="preserve"> </w:t>
      </w:r>
      <w:r w:rsidR="00A113B1">
        <w:t xml:space="preserve"> </w:t>
      </w:r>
      <w:r w:rsidR="006F72F9">
        <w:t xml:space="preserve"> </w:t>
      </w:r>
      <w:r w:rsidR="00F24096">
        <w:t xml:space="preserve"> </w:t>
      </w:r>
      <w:r w:rsidR="005001F1">
        <w:t xml:space="preserve"> </w:t>
      </w:r>
      <w:r w:rsidR="00EA06EF">
        <w:t xml:space="preserve"> </w:t>
      </w:r>
      <w:bookmarkEnd w:id="7"/>
      <w:r w:rsidR="006C02AF">
        <w:t xml:space="preserve"> </w:t>
      </w:r>
    </w:p>
    <w:p w14:paraId="373D0962" w14:textId="0DB8B9D9" w:rsidR="00411463" w:rsidRPr="00E9305E" w:rsidRDefault="007510EA" w:rsidP="00411463">
      <w:pPr>
        <w:ind w:left="720" w:hanging="720"/>
        <w:rPr>
          <w:b/>
          <w:bCs/>
        </w:rPr>
      </w:pPr>
      <w:bookmarkStart w:id="9" w:name="_Hlk29990539"/>
      <w:bookmarkEnd w:id="4"/>
      <w:r>
        <w:rPr>
          <w:b/>
          <w:bCs/>
        </w:rPr>
        <w:t>6</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9829E3">
        <w:rPr>
          <w:b/>
          <w:bCs/>
        </w:rPr>
        <w:t>1</w:t>
      </w:r>
      <w:r w:rsidR="006730E5">
        <w:rPr>
          <w:b/>
          <w:bCs/>
        </w:rPr>
        <w:t xml:space="preserve">3 DECEMBER </w:t>
      </w:r>
      <w:r w:rsidR="009829E3">
        <w:rPr>
          <w:b/>
          <w:bCs/>
        </w:rPr>
        <w:t>2</w:t>
      </w:r>
      <w:r w:rsidR="00825587">
        <w:rPr>
          <w:b/>
          <w:bCs/>
        </w:rPr>
        <w:t>023</w:t>
      </w:r>
      <w:r w:rsidR="00411463">
        <w:rPr>
          <w:b/>
          <w:bCs/>
        </w:rPr>
        <w:t xml:space="preserve"> </w:t>
      </w:r>
      <w:r w:rsidR="00411463" w:rsidRPr="00E9305E">
        <w:rPr>
          <w:b/>
          <w:bCs/>
        </w:rPr>
        <w:t xml:space="preserve">  </w:t>
      </w:r>
    </w:p>
    <w:p w14:paraId="33D42C0B" w14:textId="2B9A03A5" w:rsidR="006730E5" w:rsidRDefault="00612EB0" w:rsidP="00101547">
      <w:pPr>
        <w:ind w:left="737"/>
      </w:pPr>
      <w:r>
        <w:t xml:space="preserve">The Chair took the opportunity </w:t>
      </w:r>
      <w:r w:rsidR="005652A0">
        <w:t xml:space="preserve">to </w:t>
      </w:r>
      <w:r w:rsidR="004E5887">
        <w:t xml:space="preserve">mention that </w:t>
      </w:r>
      <w:r w:rsidR="004C6290">
        <w:t xml:space="preserve">he had now completed most of the 121 </w:t>
      </w:r>
      <w:r w:rsidR="006730E5">
        <w:t>discussions</w:t>
      </w:r>
      <w:r w:rsidR="004C6290">
        <w:t xml:space="preserve"> with Members and he found these really worthwhile. </w:t>
      </w:r>
      <w:r w:rsidR="00EA1DBD">
        <w:t xml:space="preserve">It was planned to complete the 121s shortly when the Chair would write up the key points for future consideration </w:t>
      </w:r>
      <w:r w:rsidR="006730E5">
        <w:t>possibly linked to the consideration of the report on the external review of governance.</w:t>
      </w:r>
    </w:p>
    <w:p w14:paraId="304A418A" w14:textId="78170AED" w:rsidR="009F28E5" w:rsidRDefault="00A601FC" w:rsidP="00101547">
      <w:pPr>
        <w:ind w:left="737"/>
      </w:pPr>
      <w:r>
        <w:t xml:space="preserve">The Chair also addressed </w:t>
      </w:r>
      <w:r w:rsidR="009F28E5">
        <w:t xml:space="preserve">next steps on the external review of governance – see item </w:t>
      </w:r>
      <w:r w:rsidR="000E34F6">
        <w:t>8</w:t>
      </w:r>
      <w:r w:rsidR="009F28E5">
        <w:t xml:space="preserve"> below.</w:t>
      </w:r>
    </w:p>
    <w:p w14:paraId="2B5B59CF" w14:textId="04474AAD" w:rsidR="00222CA1" w:rsidRDefault="00490D06" w:rsidP="00CD6B4E">
      <w:pPr>
        <w:ind w:left="737"/>
      </w:pPr>
      <w:r>
        <w:t>T</w:t>
      </w:r>
      <w:r w:rsidR="00411463">
        <w:t xml:space="preserve">he </w:t>
      </w:r>
      <w:r w:rsidR="006B0AA8">
        <w:t xml:space="preserve">Corporation </w:t>
      </w:r>
      <w:bookmarkEnd w:id="9"/>
      <w:r w:rsidR="00101547">
        <w:t>agreed that, on this occasion, the</w:t>
      </w:r>
      <w:r w:rsidR="005C0DDA">
        <w:t>re w</w:t>
      </w:r>
      <w:r w:rsidR="00CD6B4E">
        <w:t xml:space="preserve">ere no other matters </w:t>
      </w:r>
      <w:r w:rsidR="007B700C">
        <w:t xml:space="preserve">arising from the </w:t>
      </w:r>
      <w:r w:rsidR="00BE508F">
        <w:t>Minutes of the</w:t>
      </w:r>
      <w:r w:rsidR="005B64F6">
        <w:t xml:space="preserve"> </w:t>
      </w:r>
      <w:r w:rsidR="00411463">
        <w:t xml:space="preserve">meeting </w:t>
      </w:r>
      <w:r w:rsidR="00083790">
        <w:t>held on 1</w:t>
      </w:r>
      <w:r w:rsidR="009F28E5">
        <w:t xml:space="preserve">3 December </w:t>
      </w:r>
      <w:r w:rsidR="007B700C">
        <w:t>2023</w:t>
      </w:r>
      <w:r w:rsidR="00CD6B4E">
        <w:t>.</w:t>
      </w:r>
    </w:p>
    <w:bookmarkEnd w:id="5"/>
    <w:bookmarkEnd w:id="6"/>
    <w:bookmarkEnd w:id="8"/>
    <w:p w14:paraId="131A1F9B" w14:textId="5E7FC0DA" w:rsidR="00F91DC0" w:rsidRPr="00E9305E" w:rsidRDefault="007510EA" w:rsidP="00F91DC0">
      <w:pPr>
        <w:ind w:left="720" w:hanging="720"/>
        <w:rPr>
          <w:b/>
          <w:bCs/>
        </w:rPr>
      </w:pPr>
      <w:r>
        <w:rPr>
          <w:b/>
          <w:bCs/>
        </w:rPr>
        <w:t>7</w:t>
      </w:r>
      <w:r w:rsidR="00B90FBD">
        <w:rPr>
          <w:b/>
          <w:bCs/>
        </w:rPr>
        <w:tab/>
      </w:r>
      <w:r w:rsidR="00F91DC0">
        <w:rPr>
          <w:b/>
          <w:bCs/>
        </w:rPr>
        <w:t xml:space="preserve">CORPORATION DECISION TRACKER  </w:t>
      </w:r>
      <w:r w:rsidR="00F91DC0" w:rsidRPr="00E9305E">
        <w:rPr>
          <w:b/>
          <w:bCs/>
        </w:rPr>
        <w:t xml:space="preserve">  </w:t>
      </w:r>
    </w:p>
    <w:p w14:paraId="4DAA5837" w14:textId="3EED7F48" w:rsidR="0040103F" w:rsidRDefault="00F91DC0" w:rsidP="00331FF4">
      <w:pPr>
        <w:ind w:left="737"/>
      </w:pPr>
      <w:r>
        <w:t xml:space="preserve">The </w:t>
      </w:r>
      <w:r w:rsidR="004A231E">
        <w:t xml:space="preserve">Head of Governance </w:t>
      </w:r>
      <w:r w:rsidR="00C329ED">
        <w:t xml:space="preserve">presented to the </w:t>
      </w:r>
      <w:r>
        <w:t xml:space="preserve">Corporation the updated Decision Tracker </w:t>
      </w:r>
      <w:r w:rsidR="00D73696">
        <w:t xml:space="preserve">and </w:t>
      </w:r>
      <w:r w:rsidR="001A3891">
        <w:t xml:space="preserve">it was </w:t>
      </w:r>
      <w:r w:rsidR="00E22F7F">
        <w:t>AGREED</w:t>
      </w:r>
      <w:r w:rsidR="00D73696">
        <w:t xml:space="preserve"> </w:t>
      </w:r>
      <w:r w:rsidR="00101547">
        <w:t>th</w:t>
      </w:r>
      <w:r w:rsidR="00FF3399">
        <w:t>at</w:t>
      </w:r>
      <w:r w:rsidR="003B121D">
        <w:t xml:space="preserve">, at this time, </w:t>
      </w:r>
      <w:r w:rsidR="005F2C02">
        <w:t xml:space="preserve">only </w:t>
      </w:r>
      <w:r w:rsidR="0040103F">
        <w:t xml:space="preserve">one of the issues </w:t>
      </w:r>
      <w:r w:rsidR="00A025CF">
        <w:t>could be deleted</w:t>
      </w:r>
      <w:r w:rsidR="005F2C02">
        <w:t xml:space="preserve"> – this related to the Improvements to the College Estate which </w:t>
      </w:r>
      <w:r w:rsidR="002D15A2">
        <w:t>was addressed in a report on the published Agenda</w:t>
      </w:r>
      <w:r w:rsidR="0040103F">
        <w:t>.</w:t>
      </w:r>
    </w:p>
    <w:p w14:paraId="748980DA" w14:textId="77777777" w:rsidR="001F657C" w:rsidRDefault="0040103F" w:rsidP="00331FF4">
      <w:pPr>
        <w:ind w:left="737"/>
      </w:pPr>
      <w:r>
        <w:t xml:space="preserve">It was appreciated that several of the items </w:t>
      </w:r>
      <w:r w:rsidR="001F657C">
        <w:t>should be addressed at the meeting of the Corporation on 27 March 2024.</w:t>
      </w:r>
    </w:p>
    <w:p w14:paraId="4C0DBAAF" w14:textId="02996DF6" w:rsidR="00D53DD1" w:rsidRPr="000C7B5D" w:rsidRDefault="007510EA" w:rsidP="00D53DD1">
      <w:pPr>
        <w:rPr>
          <w:b/>
          <w:bCs/>
        </w:rPr>
      </w:pPr>
      <w:r>
        <w:rPr>
          <w:b/>
          <w:bCs/>
        </w:rPr>
        <w:t>8</w:t>
      </w:r>
      <w:r w:rsidR="00D53DD1" w:rsidRPr="000C7B5D">
        <w:rPr>
          <w:b/>
          <w:bCs/>
        </w:rPr>
        <w:tab/>
      </w:r>
      <w:r w:rsidR="009D09FF">
        <w:rPr>
          <w:b/>
          <w:bCs/>
        </w:rPr>
        <w:t xml:space="preserve">EXTERNAL REVIEW OF GOVERNANCE </w:t>
      </w:r>
      <w:r w:rsidR="00D53DD1">
        <w:rPr>
          <w:b/>
          <w:bCs/>
        </w:rPr>
        <w:t xml:space="preserve">    </w:t>
      </w:r>
      <w:r w:rsidR="00D53DD1" w:rsidRPr="000C7B5D">
        <w:rPr>
          <w:b/>
          <w:bCs/>
        </w:rPr>
        <w:t xml:space="preserve">  </w:t>
      </w:r>
    </w:p>
    <w:p w14:paraId="5E9385E9" w14:textId="77777777" w:rsidR="009D7D56" w:rsidRDefault="00D53DD1" w:rsidP="000D400E">
      <w:pPr>
        <w:ind w:left="720"/>
      </w:pPr>
      <w:r>
        <w:t xml:space="preserve">The </w:t>
      </w:r>
      <w:r w:rsidR="009D09FF">
        <w:t xml:space="preserve">Chair </w:t>
      </w:r>
      <w:r w:rsidR="00CA1B7C">
        <w:t xml:space="preserve">introduced this item </w:t>
      </w:r>
      <w:r w:rsidR="000F0DE2">
        <w:t xml:space="preserve">and invited Members to consider the preferred approach to considering the </w:t>
      </w:r>
      <w:r w:rsidR="009D7D56">
        <w:t xml:space="preserve">report on the external review of governance and the preparation of the Action Plan. </w:t>
      </w:r>
    </w:p>
    <w:p w14:paraId="2060A6EE" w14:textId="16E62FE4" w:rsidR="00091FD4" w:rsidRDefault="00C235F7" w:rsidP="000D400E">
      <w:pPr>
        <w:ind w:left="720"/>
      </w:pPr>
      <w:r>
        <w:lastRenderedPageBreak/>
        <w:t xml:space="preserve">It was </w:t>
      </w:r>
      <w:r w:rsidR="003922EC">
        <w:t xml:space="preserve">noted that the final report was expected on or about 26 February 2024 following a review </w:t>
      </w:r>
      <w:r w:rsidR="00435EB9">
        <w:t xml:space="preserve">by Members of the Governance &amp; Search Committee, the Interim Principal and Head of Governance </w:t>
      </w:r>
      <w:r w:rsidR="007A45F0">
        <w:t xml:space="preserve">which </w:t>
      </w:r>
      <w:r w:rsidR="00B26EC3">
        <w:t xml:space="preserve">had </w:t>
      </w:r>
      <w:r w:rsidR="007A45F0">
        <w:t xml:space="preserve">provided an opportunity </w:t>
      </w:r>
      <w:r w:rsidR="004F5241">
        <w:t xml:space="preserve">to </w:t>
      </w:r>
      <w:r w:rsidR="00AC1C37">
        <w:t xml:space="preserve">provide </w:t>
      </w:r>
      <w:r w:rsidR="003669FE">
        <w:t xml:space="preserve">the reviewer with </w:t>
      </w:r>
      <w:r w:rsidR="00AC1C37">
        <w:t xml:space="preserve">additional background information where this was thought to be </w:t>
      </w:r>
      <w:r w:rsidR="00EE762A">
        <w:t xml:space="preserve">appropriate. </w:t>
      </w:r>
      <w:r w:rsidR="00435EB9">
        <w:t xml:space="preserve"> </w:t>
      </w:r>
    </w:p>
    <w:p w14:paraId="7EC8DD5B" w14:textId="2D334634" w:rsidR="008E7C8A" w:rsidRDefault="00AA63F6" w:rsidP="000D400E">
      <w:pPr>
        <w:ind w:left="720"/>
      </w:pPr>
      <w:r>
        <w:t xml:space="preserve">It was recognised that it was </w:t>
      </w:r>
      <w:r w:rsidR="008E7C8A">
        <w:t>essential</w:t>
      </w:r>
      <w:r>
        <w:t xml:space="preserve"> that the Action Plan was owned by Members and </w:t>
      </w:r>
      <w:r w:rsidR="008E7C8A">
        <w:t>set out clearly what was to be done and in what timeframe.</w:t>
      </w:r>
    </w:p>
    <w:p w14:paraId="7007A666" w14:textId="2F7F693C" w:rsidR="003669FE" w:rsidRDefault="003669FE" w:rsidP="000D400E">
      <w:pPr>
        <w:ind w:left="720"/>
      </w:pPr>
      <w:r>
        <w:t xml:space="preserve">The Corporation agreed, following a </w:t>
      </w:r>
      <w:r w:rsidR="005D113B">
        <w:t>discussion</w:t>
      </w:r>
      <w:r>
        <w:t xml:space="preserve"> on the options, t</w:t>
      </w:r>
      <w:r w:rsidR="008A4CBD">
        <w:t xml:space="preserve">hat a </w:t>
      </w:r>
      <w:r w:rsidR="005D113B">
        <w:t>Special</w:t>
      </w:r>
      <w:r w:rsidR="008A4CBD">
        <w:t xml:space="preserve"> Meeting of the Governance &amp; Search Committee would be arranged in April 2024 to which all Members and the external </w:t>
      </w:r>
      <w:r w:rsidR="005D113B">
        <w:t>reviewer</w:t>
      </w:r>
      <w:r w:rsidR="008A4CBD">
        <w:t xml:space="preserve"> would be invited. </w:t>
      </w:r>
      <w:r w:rsidR="009E40CC">
        <w:t>An Action Plan would then be prepared for future consideration and approval of the Corporation</w:t>
      </w:r>
      <w:r w:rsidR="005D113B">
        <w:t xml:space="preserve">. </w:t>
      </w:r>
      <w:r w:rsidR="009E40CC">
        <w:t xml:space="preserve"> </w:t>
      </w:r>
    </w:p>
    <w:p w14:paraId="43F9116F" w14:textId="286DF251" w:rsidR="00411C98" w:rsidRPr="000C7B5D" w:rsidRDefault="007510EA" w:rsidP="00964333">
      <w:pPr>
        <w:ind w:left="720" w:hanging="720"/>
        <w:rPr>
          <w:b/>
          <w:bCs/>
        </w:rPr>
      </w:pPr>
      <w:bookmarkStart w:id="10" w:name="_Hlk157513247"/>
      <w:r>
        <w:rPr>
          <w:b/>
          <w:bCs/>
        </w:rPr>
        <w:t>9</w:t>
      </w:r>
      <w:r w:rsidR="00411C98" w:rsidRPr="000C7B5D">
        <w:rPr>
          <w:b/>
          <w:bCs/>
        </w:rPr>
        <w:tab/>
      </w:r>
      <w:r w:rsidR="00411C98">
        <w:rPr>
          <w:b/>
          <w:bCs/>
        </w:rPr>
        <w:t>PRESENTATION</w:t>
      </w:r>
      <w:r w:rsidR="00AD6CF4">
        <w:rPr>
          <w:b/>
          <w:bCs/>
        </w:rPr>
        <w:t xml:space="preserve"> -  </w:t>
      </w:r>
      <w:r w:rsidR="00964333">
        <w:rPr>
          <w:b/>
          <w:bCs/>
        </w:rPr>
        <w:t xml:space="preserve">COLLEGE COURSE OFFER INCLUDING ITS RELATIONSHIP TO THE WORLD OF WORK </w:t>
      </w:r>
    </w:p>
    <w:p w14:paraId="66247B4B" w14:textId="77777777" w:rsidR="008C777D" w:rsidRDefault="00DA6C60" w:rsidP="00DA6C60">
      <w:pPr>
        <w:ind w:left="737"/>
      </w:pPr>
      <w:bookmarkStart w:id="11" w:name="_Hlk150170682"/>
      <w:bookmarkStart w:id="12" w:name="_Hlk115082003"/>
      <w:bookmarkStart w:id="13" w:name="_Hlk61429377"/>
      <w:r w:rsidRPr="00DA6C60">
        <w:t xml:space="preserve">The </w:t>
      </w:r>
      <w:bookmarkStart w:id="14" w:name="_Hlk161051411"/>
      <w:r>
        <w:t xml:space="preserve">Vice Principal Curriculum &amp; Quality and the Interim Vice Principal </w:t>
      </w:r>
      <w:r w:rsidR="00AD11F5">
        <w:t xml:space="preserve">Curriculum &amp; Quality </w:t>
      </w:r>
      <w:bookmarkEnd w:id="14"/>
      <w:r w:rsidR="00AD11F5">
        <w:t xml:space="preserve">provided the Corporation with the requested presentation </w:t>
      </w:r>
      <w:r w:rsidR="00964333">
        <w:t xml:space="preserve">on the College course offer </w:t>
      </w:r>
      <w:r w:rsidR="00130143">
        <w:t xml:space="preserve">including its relationship to the world of work. </w:t>
      </w:r>
    </w:p>
    <w:p w14:paraId="341685B9" w14:textId="77777777" w:rsidR="00C936A2" w:rsidRDefault="008C777D" w:rsidP="00DA6C60">
      <w:pPr>
        <w:ind w:left="737"/>
      </w:pPr>
      <w:r>
        <w:t xml:space="preserve">The </w:t>
      </w:r>
      <w:r w:rsidR="00C936A2">
        <w:t>key points covered were noted to be:</w:t>
      </w:r>
    </w:p>
    <w:p w14:paraId="46677DC6" w14:textId="63C41100" w:rsidR="006B1BAD" w:rsidRDefault="00C936A2" w:rsidP="00C936A2">
      <w:pPr>
        <w:pStyle w:val="ListParagraph"/>
        <w:numPr>
          <w:ilvl w:val="0"/>
          <w:numId w:val="32"/>
        </w:numPr>
      </w:pPr>
      <w:r>
        <w:t>The curriculum vision</w:t>
      </w:r>
    </w:p>
    <w:p w14:paraId="1D4CA39B" w14:textId="299E36BA" w:rsidR="00C936A2" w:rsidRDefault="00F77AD1" w:rsidP="00C936A2">
      <w:pPr>
        <w:pStyle w:val="ListParagraph"/>
        <w:numPr>
          <w:ilvl w:val="0"/>
          <w:numId w:val="32"/>
        </w:numPr>
      </w:pPr>
      <w:r>
        <w:t xml:space="preserve">London Skills Improvement Plan </w:t>
      </w:r>
    </w:p>
    <w:p w14:paraId="469CE989" w14:textId="6D5A1EE5" w:rsidR="00F77AD1" w:rsidRDefault="00F77AD1" w:rsidP="00C936A2">
      <w:pPr>
        <w:pStyle w:val="ListParagraph"/>
        <w:numPr>
          <w:ilvl w:val="0"/>
          <w:numId w:val="32"/>
        </w:numPr>
      </w:pPr>
      <w:r>
        <w:t xml:space="preserve">Courses offered by NewVIc </w:t>
      </w:r>
    </w:p>
    <w:p w14:paraId="4C6D61BB" w14:textId="46253467" w:rsidR="009E44EB" w:rsidRDefault="009E44EB" w:rsidP="00C936A2">
      <w:pPr>
        <w:pStyle w:val="ListParagraph"/>
        <w:numPr>
          <w:ilvl w:val="0"/>
          <w:numId w:val="32"/>
        </w:numPr>
      </w:pPr>
      <w:r>
        <w:t xml:space="preserve">Overview of the NewVIc curriculum offer by level </w:t>
      </w:r>
      <w:r w:rsidR="00071590">
        <w:t>with the majority of learners at Level 3</w:t>
      </w:r>
    </w:p>
    <w:p w14:paraId="7BDBC505" w14:textId="52DA581F" w:rsidR="00071590" w:rsidRDefault="00071590" w:rsidP="00C936A2">
      <w:pPr>
        <w:pStyle w:val="ListParagraph"/>
        <w:numPr>
          <w:ilvl w:val="0"/>
          <w:numId w:val="32"/>
        </w:numPr>
      </w:pPr>
      <w:r>
        <w:t xml:space="preserve">Relationship to the world of work </w:t>
      </w:r>
    </w:p>
    <w:p w14:paraId="459163EF" w14:textId="4C9CF89D" w:rsidR="00410AA6" w:rsidRDefault="00410AA6" w:rsidP="00DA6C60">
      <w:pPr>
        <w:ind w:left="737"/>
      </w:pPr>
      <w:r>
        <w:t xml:space="preserve">During the presentation a range of points were highlighted including the local Newham needs with the NHS being one of the biggest employers and the </w:t>
      </w:r>
      <w:r w:rsidR="00042E85">
        <w:t xml:space="preserve">large number of Small &amp; Medium Sized Enterprises (SMEs). </w:t>
      </w:r>
    </w:p>
    <w:p w14:paraId="2CAB5A44" w14:textId="07C93758" w:rsidR="005A65BF" w:rsidRDefault="005A65BF" w:rsidP="00DA6C60">
      <w:pPr>
        <w:ind w:left="737"/>
      </w:pPr>
      <w:r>
        <w:t xml:space="preserve">A priority for the College was to increase the number of </w:t>
      </w:r>
      <w:r w:rsidR="00BD1049">
        <w:t>employers</w:t>
      </w:r>
      <w:r>
        <w:t xml:space="preserve"> willing to provide work experience </w:t>
      </w:r>
      <w:r w:rsidR="00BD1049">
        <w:t>placements</w:t>
      </w:r>
      <w:r>
        <w:t>.</w:t>
      </w:r>
      <w:r w:rsidR="00BD1049">
        <w:t xml:space="preserve"> It was also hoped to establish Employer Advisory Boards. </w:t>
      </w:r>
      <w:r>
        <w:t xml:space="preserve"> </w:t>
      </w:r>
    </w:p>
    <w:p w14:paraId="3ABEB259" w14:textId="050545BF" w:rsidR="00D040F2" w:rsidRDefault="00D040F2" w:rsidP="00DA6C60">
      <w:pPr>
        <w:ind w:left="737"/>
      </w:pPr>
      <w:r>
        <w:t xml:space="preserve">The Interim Principal took the opportunity </w:t>
      </w:r>
      <w:r w:rsidR="00115B79">
        <w:t xml:space="preserve">to update Members on </w:t>
      </w:r>
      <w:r w:rsidR="009E60AE">
        <w:t>initiatives</w:t>
      </w:r>
      <w:r w:rsidR="00115B79">
        <w:t xml:space="preserve"> to support SEND learners</w:t>
      </w:r>
      <w:r w:rsidR="00B61E93">
        <w:t xml:space="preserve">. These included a </w:t>
      </w:r>
      <w:r w:rsidR="009E60AE">
        <w:t>sensory</w:t>
      </w:r>
      <w:r w:rsidR="00B61E93">
        <w:t xml:space="preserve"> </w:t>
      </w:r>
      <w:r w:rsidR="009E60AE">
        <w:t>garden</w:t>
      </w:r>
      <w:r w:rsidR="00B61E93">
        <w:t xml:space="preserve"> and the adaption of the former </w:t>
      </w:r>
      <w:r w:rsidR="007E6B50">
        <w:t xml:space="preserve">Performing Arts area to be a living space </w:t>
      </w:r>
      <w:r w:rsidR="00004236">
        <w:t xml:space="preserve">with bed, cooker and washing </w:t>
      </w:r>
      <w:r w:rsidR="009E60AE">
        <w:t>machine</w:t>
      </w:r>
      <w:r w:rsidR="00004236">
        <w:t xml:space="preserve"> </w:t>
      </w:r>
      <w:r w:rsidR="009E60AE">
        <w:t xml:space="preserve">to provide a life skills facility. </w:t>
      </w:r>
    </w:p>
    <w:p w14:paraId="6F1334AA" w14:textId="1990631C" w:rsidR="00BD4094" w:rsidRDefault="00BD4094" w:rsidP="00DA6C60">
      <w:pPr>
        <w:ind w:left="737"/>
      </w:pPr>
      <w:r>
        <w:t>Members were invited to ask questions and seek clarification and a number of aspects were raised including:</w:t>
      </w:r>
    </w:p>
    <w:p w14:paraId="7D53A019" w14:textId="33E516D2" w:rsidR="00BD4094" w:rsidRDefault="00BD4094" w:rsidP="00BD4094">
      <w:pPr>
        <w:pStyle w:val="ListParagraph"/>
        <w:numPr>
          <w:ilvl w:val="0"/>
          <w:numId w:val="33"/>
        </w:numPr>
      </w:pPr>
      <w:r>
        <w:t xml:space="preserve">The </w:t>
      </w:r>
      <w:r w:rsidR="008F509D">
        <w:t>names of the biggest local employers with which the College has a relationship</w:t>
      </w:r>
    </w:p>
    <w:p w14:paraId="00956217" w14:textId="77777777" w:rsidR="003F4D9F" w:rsidRDefault="00FD5193" w:rsidP="00BD4094">
      <w:pPr>
        <w:pStyle w:val="ListParagraph"/>
        <w:numPr>
          <w:ilvl w:val="0"/>
          <w:numId w:val="33"/>
        </w:numPr>
      </w:pPr>
      <w:r>
        <w:t xml:space="preserve">The success of the recent Employers Fair attended by over 450 students </w:t>
      </w:r>
    </w:p>
    <w:p w14:paraId="7DFD2A61" w14:textId="77777777" w:rsidR="000B62E0" w:rsidRDefault="003F4D9F" w:rsidP="00BD4094">
      <w:pPr>
        <w:pStyle w:val="ListParagraph"/>
        <w:numPr>
          <w:ilvl w:val="0"/>
          <w:numId w:val="33"/>
        </w:numPr>
      </w:pPr>
      <w:r>
        <w:t xml:space="preserve">SMEs </w:t>
      </w:r>
      <w:r w:rsidR="000E0849">
        <w:t xml:space="preserve">by the nature of their businesses were important but could only take on relatively small numbers of work experience students </w:t>
      </w:r>
    </w:p>
    <w:p w14:paraId="44BEB133" w14:textId="63F6D35B" w:rsidR="00710F6A" w:rsidRDefault="000B62E0" w:rsidP="00BD4094">
      <w:pPr>
        <w:pStyle w:val="ListParagraph"/>
        <w:numPr>
          <w:ilvl w:val="0"/>
          <w:numId w:val="33"/>
        </w:numPr>
      </w:pPr>
      <w:r>
        <w:t xml:space="preserve">The opportunities to grow student numbers </w:t>
      </w:r>
      <w:r w:rsidR="00656B03">
        <w:t xml:space="preserve">which would be seen in the new Curriculum Plan when completed – this included </w:t>
      </w:r>
      <w:r w:rsidR="00250358">
        <w:t xml:space="preserve">the planned growth in the Level 2 route to Level 3 and or Apprenticeships </w:t>
      </w:r>
      <w:r w:rsidR="00046CBA">
        <w:t xml:space="preserve">– sustainable growth was intention </w:t>
      </w:r>
    </w:p>
    <w:p w14:paraId="593A2ABC" w14:textId="1CDA3D5A" w:rsidR="008F509D" w:rsidRDefault="00710F6A" w:rsidP="00BD4094">
      <w:pPr>
        <w:pStyle w:val="ListParagraph"/>
        <w:numPr>
          <w:ilvl w:val="0"/>
          <w:numId w:val="33"/>
        </w:numPr>
      </w:pPr>
      <w:r>
        <w:t xml:space="preserve">The large number of students without English and or maths </w:t>
      </w:r>
      <w:r w:rsidR="00743919">
        <w:t xml:space="preserve">at the time of entry </w:t>
      </w:r>
      <w:r>
        <w:t>which</w:t>
      </w:r>
      <w:r w:rsidR="00743919">
        <w:t xml:space="preserve"> has to be addressed by the College </w:t>
      </w:r>
      <w:r>
        <w:t xml:space="preserve"> </w:t>
      </w:r>
      <w:r w:rsidR="008F509D">
        <w:t xml:space="preserve"> </w:t>
      </w:r>
    </w:p>
    <w:p w14:paraId="14842643" w14:textId="6D07999B" w:rsidR="00625349" w:rsidRDefault="00625349" w:rsidP="00BD4094">
      <w:pPr>
        <w:pStyle w:val="ListParagraph"/>
        <w:numPr>
          <w:ilvl w:val="0"/>
          <w:numId w:val="33"/>
        </w:numPr>
      </w:pPr>
      <w:r>
        <w:t xml:space="preserve">The number of students not looking to progress to university </w:t>
      </w:r>
      <w:r w:rsidR="00BC3AFA">
        <w:t xml:space="preserve">and their future needs – approximately 40% of the total student </w:t>
      </w:r>
      <w:r w:rsidR="005558AE">
        <w:t>population</w:t>
      </w:r>
    </w:p>
    <w:p w14:paraId="43CFAE64" w14:textId="77777777" w:rsidR="00A63F8E" w:rsidRDefault="00A63F8E" w:rsidP="00DA6C60">
      <w:pPr>
        <w:ind w:left="737"/>
      </w:pPr>
    </w:p>
    <w:p w14:paraId="31D4B28B" w14:textId="3B682EF8" w:rsidR="005E5FAF" w:rsidRDefault="005E5FAF" w:rsidP="00DA6C60">
      <w:pPr>
        <w:ind w:left="737"/>
      </w:pPr>
      <w:r>
        <w:t>A Member asked about the opportunities to increase courses in the creative arts</w:t>
      </w:r>
      <w:r w:rsidR="007523C3">
        <w:t xml:space="preserve"> given the range of employment </w:t>
      </w:r>
      <w:r w:rsidR="002E549D">
        <w:t xml:space="preserve">roles. This </w:t>
      </w:r>
      <w:r w:rsidR="006126B2">
        <w:t>was noted to be one of the areas highlighted in the Lond</w:t>
      </w:r>
      <w:r w:rsidR="00366B6E">
        <w:t>o</w:t>
      </w:r>
      <w:r w:rsidR="006126B2">
        <w:t xml:space="preserve">n Skills Improvement Plan. </w:t>
      </w:r>
      <w:r w:rsidR="00366B6E">
        <w:t xml:space="preserve">Consideration needed to be seen in the context of the </w:t>
      </w:r>
      <w:r w:rsidR="00743D2A">
        <w:t xml:space="preserve">availability of other suitable provision within the region. </w:t>
      </w:r>
      <w:r w:rsidR="00554D06">
        <w:t xml:space="preserve">There was also </w:t>
      </w:r>
      <w:r w:rsidR="00B60C32">
        <w:t xml:space="preserve">a </w:t>
      </w:r>
      <w:r w:rsidR="00554D06">
        <w:t xml:space="preserve">question </w:t>
      </w:r>
      <w:r w:rsidR="0046001D">
        <w:t xml:space="preserve">about the opportunity to reintroduce modern languages to the College’s course offer. </w:t>
      </w:r>
      <w:r>
        <w:t xml:space="preserve"> </w:t>
      </w:r>
    </w:p>
    <w:p w14:paraId="0D02E504" w14:textId="34AFDE17" w:rsidR="00755231" w:rsidRDefault="00755231" w:rsidP="00DA6C60">
      <w:pPr>
        <w:ind w:left="737"/>
      </w:pPr>
      <w:r>
        <w:t xml:space="preserve">Members need to be briefed on how they can help the College in terms of building employer links </w:t>
      </w:r>
      <w:r w:rsidR="00CC4454">
        <w:t xml:space="preserve">and </w:t>
      </w:r>
      <w:r w:rsidR="00437AE7">
        <w:t xml:space="preserve">providing meaningful </w:t>
      </w:r>
      <w:r w:rsidR="00CC4454">
        <w:t xml:space="preserve">work experience placements. The Interim Executive Director for Skills </w:t>
      </w:r>
      <w:r w:rsidR="00BA2E6D">
        <w:t>highlighted a 2 page summary which was provided to Members for comment and would then be circulated</w:t>
      </w:r>
      <w:r w:rsidR="00982DF4">
        <w:t xml:space="preserve"> once it had been updated</w:t>
      </w:r>
      <w:r w:rsidR="00BA2E6D">
        <w:t xml:space="preserve">.  </w:t>
      </w:r>
    </w:p>
    <w:p w14:paraId="5F47994E" w14:textId="107FAC55" w:rsidR="00486E74" w:rsidRDefault="002716B7" w:rsidP="00DA6C60">
      <w:pPr>
        <w:ind w:left="737"/>
      </w:pPr>
      <w:r>
        <w:t xml:space="preserve">The Chair on behalf of the </w:t>
      </w:r>
      <w:r w:rsidR="00B1671F">
        <w:t xml:space="preserve">Corporation thanked the Vice Principal Curriculum &amp; Quality and the Interim Vice Principal Curriculum &amp; Quality for </w:t>
      </w:r>
      <w:r w:rsidR="00191BE7">
        <w:t xml:space="preserve">giving the presentation. </w:t>
      </w:r>
    </w:p>
    <w:p w14:paraId="698BF42E" w14:textId="4DFE84CA" w:rsidR="00486E74" w:rsidRPr="00DA6C60" w:rsidRDefault="00486E74" w:rsidP="00DA6C60">
      <w:pPr>
        <w:ind w:left="737"/>
      </w:pPr>
      <w:r>
        <w:t xml:space="preserve">The presentation would be </w:t>
      </w:r>
      <w:r w:rsidR="002716B7">
        <w:t xml:space="preserve">made available to all Members within the next few days. </w:t>
      </w:r>
    </w:p>
    <w:p w14:paraId="35C8750E" w14:textId="10DB59B8" w:rsidR="005A0525" w:rsidRPr="000C7B5D" w:rsidRDefault="00191BE7" w:rsidP="005A0525">
      <w:pPr>
        <w:rPr>
          <w:b/>
          <w:bCs/>
        </w:rPr>
      </w:pPr>
      <w:r>
        <w:rPr>
          <w:b/>
          <w:bCs/>
        </w:rPr>
        <w:t>10</w:t>
      </w:r>
      <w:r w:rsidR="005A0525" w:rsidRPr="000C7B5D">
        <w:rPr>
          <w:b/>
          <w:bCs/>
        </w:rPr>
        <w:tab/>
      </w:r>
      <w:r w:rsidR="005A0525">
        <w:rPr>
          <w:b/>
          <w:bCs/>
        </w:rPr>
        <w:t xml:space="preserve">REPORT OF THE </w:t>
      </w:r>
      <w:r w:rsidR="00507911">
        <w:rPr>
          <w:b/>
          <w:bCs/>
        </w:rPr>
        <w:t xml:space="preserve">INTERIM </w:t>
      </w:r>
      <w:r w:rsidR="005A0525">
        <w:rPr>
          <w:b/>
          <w:bCs/>
        </w:rPr>
        <w:t xml:space="preserve">PRINCIPAL    </w:t>
      </w:r>
      <w:r w:rsidR="005A0525" w:rsidRPr="000C7B5D">
        <w:rPr>
          <w:b/>
          <w:bCs/>
        </w:rPr>
        <w:t xml:space="preserve">  </w:t>
      </w:r>
    </w:p>
    <w:p w14:paraId="0DCE8D19" w14:textId="5A92BB3C" w:rsidR="005A0525" w:rsidRDefault="005A0525" w:rsidP="007563D7">
      <w:pPr>
        <w:ind w:left="737"/>
      </w:pPr>
      <w:r>
        <w:t>The Corporation rec</w:t>
      </w:r>
      <w:bookmarkEnd w:id="10"/>
      <w:r>
        <w:t xml:space="preserve">eived </w:t>
      </w:r>
      <w:bookmarkEnd w:id="11"/>
      <w:r>
        <w:t xml:space="preserve">and discussed the report of the </w:t>
      </w:r>
      <w:r w:rsidR="00507911">
        <w:t xml:space="preserve">Interim </w:t>
      </w:r>
      <w:r>
        <w:t>Principal</w:t>
      </w:r>
      <w:r w:rsidR="007563D7">
        <w:t>.</w:t>
      </w:r>
      <w:r>
        <w:t xml:space="preserve"> </w:t>
      </w:r>
    </w:p>
    <w:p w14:paraId="10C1D8A8" w14:textId="77777777" w:rsidR="00090C43" w:rsidRDefault="006723E3" w:rsidP="007563D7">
      <w:pPr>
        <w:ind w:left="737"/>
      </w:pPr>
      <w:r>
        <w:t xml:space="preserve">A number of the </w:t>
      </w:r>
      <w:r w:rsidR="00C10B04">
        <w:t xml:space="preserve">issues addressed in the report were specifically highlighted </w:t>
      </w:r>
      <w:r w:rsidR="00090C43">
        <w:t>including:</w:t>
      </w:r>
    </w:p>
    <w:p w14:paraId="3C9AA377" w14:textId="4EA2BBF5" w:rsidR="00BF141E" w:rsidRDefault="005F3032" w:rsidP="009B5304">
      <w:pPr>
        <w:pStyle w:val="ListParagraph"/>
        <w:numPr>
          <w:ilvl w:val="0"/>
          <w:numId w:val="6"/>
        </w:numPr>
        <w:ind w:left="1097"/>
      </w:pPr>
      <w:r>
        <w:t xml:space="preserve">Political </w:t>
      </w:r>
      <w:r w:rsidR="005B1B19">
        <w:t xml:space="preserve">parties manifestos indicate pending changes to qualifications </w:t>
      </w:r>
      <w:r w:rsidR="00966E85">
        <w:t>availability</w:t>
      </w:r>
      <w:r w:rsidR="005B1B19">
        <w:t xml:space="preserve"> </w:t>
      </w:r>
      <w:r w:rsidR="00966E85">
        <w:t xml:space="preserve">and access after the next General Election </w:t>
      </w:r>
      <w:r w:rsidR="00736CEB">
        <w:t xml:space="preserve"> </w:t>
      </w:r>
    </w:p>
    <w:p w14:paraId="54FE3A47" w14:textId="33FA808E" w:rsidR="004C5F7B" w:rsidRDefault="004C5F7B" w:rsidP="009B5304">
      <w:pPr>
        <w:pStyle w:val="ListParagraph"/>
        <w:numPr>
          <w:ilvl w:val="0"/>
          <w:numId w:val="6"/>
        </w:numPr>
        <w:ind w:left="1097"/>
      </w:pPr>
      <w:r>
        <w:t xml:space="preserve">Recent decisions about defunding of </w:t>
      </w:r>
      <w:r w:rsidR="0086430C">
        <w:t>various</w:t>
      </w:r>
      <w:r>
        <w:t xml:space="preserve"> T Levels are undermining confidence in the qualifications</w:t>
      </w:r>
    </w:p>
    <w:p w14:paraId="4CCF0F85" w14:textId="4F3C14CE" w:rsidR="0086430C" w:rsidRDefault="003544C3" w:rsidP="009B5304">
      <w:pPr>
        <w:pStyle w:val="ListParagraph"/>
        <w:numPr>
          <w:ilvl w:val="0"/>
          <w:numId w:val="6"/>
        </w:numPr>
        <w:ind w:left="1097"/>
      </w:pPr>
      <w:r>
        <w:t xml:space="preserve">Funding was putting colleges under </w:t>
      </w:r>
      <w:r w:rsidR="0086430C">
        <w:t xml:space="preserve">financial pressures </w:t>
      </w:r>
    </w:p>
    <w:p w14:paraId="764233C1" w14:textId="2C11747B" w:rsidR="0086430C" w:rsidRDefault="0086430C" w:rsidP="009B5304">
      <w:pPr>
        <w:pStyle w:val="ListParagraph"/>
        <w:numPr>
          <w:ilvl w:val="0"/>
          <w:numId w:val="6"/>
        </w:numPr>
        <w:ind w:left="1097"/>
      </w:pPr>
      <w:r>
        <w:t xml:space="preserve">National decrease </w:t>
      </w:r>
      <w:r w:rsidR="007F3005">
        <w:t xml:space="preserve">in enrolment of 16-19 </w:t>
      </w:r>
      <w:r w:rsidR="00053ACE">
        <w:t>year</w:t>
      </w:r>
      <w:r w:rsidR="007F3005">
        <w:t xml:space="preserve"> olds was causing a corresponding </w:t>
      </w:r>
      <w:r w:rsidR="00FA216D">
        <w:t xml:space="preserve">decrease in College revenue </w:t>
      </w:r>
    </w:p>
    <w:p w14:paraId="40BE63C5" w14:textId="7BBC6F55" w:rsidR="00FA216D" w:rsidRDefault="00FA216D" w:rsidP="009B5304">
      <w:pPr>
        <w:pStyle w:val="ListParagraph"/>
        <w:numPr>
          <w:ilvl w:val="0"/>
          <w:numId w:val="6"/>
        </w:numPr>
        <w:ind w:left="1097"/>
      </w:pPr>
      <w:r>
        <w:t>Ofsted focus on SEND provision</w:t>
      </w:r>
    </w:p>
    <w:p w14:paraId="57EE2EF3" w14:textId="06E4D240" w:rsidR="00FA216D" w:rsidRDefault="00C4387C" w:rsidP="009B5304">
      <w:pPr>
        <w:pStyle w:val="ListParagraph"/>
        <w:numPr>
          <w:ilvl w:val="0"/>
          <w:numId w:val="6"/>
        </w:numPr>
        <w:ind w:left="1097"/>
      </w:pPr>
      <w:r>
        <w:t xml:space="preserve">Ofsted to look at decoupling safeguarding from judgments and intend to </w:t>
      </w:r>
      <w:r w:rsidR="00053ACE">
        <w:t>publish</w:t>
      </w:r>
      <w:r>
        <w:t xml:space="preserve"> reports quicker</w:t>
      </w:r>
    </w:p>
    <w:p w14:paraId="3408A7E0" w14:textId="47E7D5A1" w:rsidR="00C4387C" w:rsidRDefault="007366B0" w:rsidP="009B5304">
      <w:pPr>
        <w:pStyle w:val="ListParagraph"/>
        <w:numPr>
          <w:ilvl w:val="0"/>
          <w:numId w:val="6"/>
        </w:numPr>
        <w:ind w:left="1097"/>
      </w:pPr>
      <w:r>
        <w:t xml:space="preserve">Joseph Chamberlain College in </w:t>
      </w:r>
      <w:r w:rsidR="00053ACE">
        <w:t>Birmingham</w:t>
      </w:r>
      <w:r>
        <w:t xml:space="preserve"> had received its second </w:t>
      </w:r>
      <w:r w:rsidR="00053ACE">
        <w:t>Outstanding</w:t>
      </w:r>
      <w:r>
        <w:t xml:space="preserve"> Ofsted </w:t>
      </w:r>
      <w:r w:rsidR="00F51F27">
        <w:t>outcome</w:t>
      </w:r>
    </w:p>
    <w:p w14:paraId="00EEDB4A" w14:textId="22BF9FC4" w:rsidR="00F51F27" w:rsidRDefault="00F51F27" w:rsidP="009B5304">
      <w:pPr>
        <w:pStyle w:val="ListParagraph"/>
        <w:numPr>
          <w:ilvl w:val="0"/>
          <w:numId w:val="6"/>
        </w:numPr>
        <w:ind w:left="1097"/>
      </w:pPr>
      <w:r>
        <w:t xml:space="preserve">An update on the proposed </w:t>
      </w:r>
      <w:r w:rsidR="00053ACE">
        <w:t>British</w:t>
      </w:r>
      <w:r>
        <w:t xml:space="preserve"> </w:t>
      </w:r>
      <w:r w:rsidR="00053ACE">
        <w:t>Standards</w:t>
      </w:r>
      <w:r>
        <w:t xml:space="preserve"> qualification</w:t>
      </w:r>
    </w:p>
    <w:p w14:paraId="3629F84F" w14:textId="1EC64E46" w:rsidR="00F51F27" w:rsidRDefault="00FF62D2" w:rsidP="009B5304">
      <w:pPr>
        <w:pStyle w:val="ListParagraph"/>
        <w:numPr>
          <w:ilvl w:val="0"/>
          <w:numId w:val="6"/>
        </w:numPr>
        <w:ind w:left="1097"/>
      </w:pPr>
      <w:r>
        <w:t xml:space="preserve">The introduction of a Mental Health </w:t>
      </w:r>
      <w:r w:rsidR="00053ACE">
        <w:t>Charter</w:t>
      </w:r>
      <w:r>
        <w:t xml:space="preserve"> by the AoC</w:t>
      </w:r>
    </w:p>
    <w:p w14:paraId="3B57C685" w14:textId="17A2C7FD" w:rsidR="00FF62D2" w:rsidRDefault="00FF62D2" w:rsidP="009B5304">
      <w:pPr>
        <w:pStyle w:val="ListParagraph"/>
        <w:numPr>
          <w:ilvl w:val="0"/>
          <w:numId w:val="6"/>
        </w:numPr>
        <w:ind w:left="1097"/>
      </w:pPr>
      <w:r>
        <w:t xml:space="preserve">Minimum Level Service agreement </w:t>
      </w:r>
    </w:p>
    <w:p w14:paraId="784B32AB" w14:textId="175A86C7" w:rsidR="00053ACE" w:rsidRDefault="00053ACE" w:rsidP="009B5304">
      <w:pPr>
        <w:pStyle w:val="ListParagraph"/>
        <w:numPr>
          <w:ilvl w:val="0"/>
          <w:numId w:val="6"/>
        </w:numPr>
        <w:ind w:left="1097"/>
      </w:pPr>
      <w:r>
        <w:t xml:space="preserve">JCQ assessment screening for AI </w:t>
      </w:r>
    </w:p>
    <w:p w14:paraId="3FEDA062" w14:textId="77777777" w:rsidR="000E0DC1" w:rsidRDefault="00AA244E" w:rsidP="007563D7">
      <w:pPr>
        <w:ind w:left="737"/>
      </w:pPr>
      <w:r>
        <w:t xml:space="preserve">The report then explained the risks for </w:t>
      </w:r>
      <w:r w:rsidR="000E0DC1">
        <w:t>NewVIc associated with the update outlined above.</w:t>
      </w:r>
    </w:p>
    <w:p w14:paraId="3E38332E" w14:textId="67A63A08" w:rsidR="00A4481B" w:rsidRDefault="00A4481B" w:rsidP="007563D7">
      <w:pPr>
        <w:ind w:left="737"/>
      </w:pPr>
      <w:r>
        <w:t>It was confirmed that mental health support was available in College for those who had need</w:t>
      </w:r>
      <w:r w:rsidR="00035CBF">
        <w:t>.</w:t>
      </w:r>
    </w:p>
    <w:p w14:paraId="68AB912A" w14:textId="53212313" w:rsidR="00035CBF" w:rsidRDefault="00894014" w:rsidP="007563D7">
      <w:pPr>
        <w:ind w:left="737"/>
      </w:pPr>
      <w:r>
        <w:t xml:space="preserve">Members noted with interest the </w:t>
      </w:r>
      <w:r w:rsidR="00186831">
        <w:t>suggestion</w:t>
      </w:r>
      <w:r>
        <w:t xml:space="preserve"> from the AoC that colleges </w:t>
      </w:r>
      <w:r w:rsidR="00186831">
        <w:t xml:space="preserve">consider hosting hustings in the run up to the General Election to engage students. </w:t>
      </w:r>
    </w:p>
    <w:p w14:paraId="3AB26D68" w14:textId="3E309904" w:rsidR="00336866" w:rsidRDefault="00022FE0" w:rsidP="007563D7">
      <w:pPr>
        <w:ind w:left="737"/>
      </w:pPr>
      <w:r>
        <w:t>The Corporation agreed</w:t>
      </w:r>
      <w:r w:rsidR="00336866">
        <w:t xml:space="preserve"> following discussion:</w:t>
      </w:r>
    </w:p>
    <w:p w14:paraId="6339720F" w14:textId="0586B088" w:rsidR="000672A6" w:rsidRDefault="00336866" w:rsidP="009B5304">
      <w:pPr>
        <w:pStyle w:val="ListParagraph"/>
        <w:numPr>
          <w:ilvl w:val="0"/>
          <w:numId w:val="3"/>
        </w:numPr>
      </w:pPr>
      <w:r>
        <w:t xml:space="preserve">To thank the </w:t>
      </w:r>
      <w:r w:rsidR="00736CEB">
        <w:t xml:space="preserve">Interim </w:t>
      </w:r>
      <w:r>
        <w:t>Principal</w:t>
      </w:r>
      <w:r w:rsidR="00577E34">
        <w:t xml:space="preserve"> </w:t>
      </w:r>
      <w:r w:rsidR="000672A6">
        <w:t xml:space="preserve">for </w:t>
      </w:r>
      <w:r w:rsidR="00C81067">
        <w:t xml:space="preserve">the </w:t>
      </w:r>
      <w:r w:rsidR="000672A6">
        <w:t>report</w:t>
      </w:r>
      <w:r w:rsidR="00577E34">
        <w:t xml:space="preserve"> covering a number of key issues </w:t>
      </w:r>
    </w:p>
    <w:p w14:paraId="702856A6" w14:textId="2485E584" w:rsidR="009C519A" w:rsidRDefault="005A196E" w:rsidP="009B5304">
      <w:pPr>
        <w:pStyle w:val="ListParagraph"/>
        <w:numPr>
          <w:ilvl w:val="0"/>
          <w:numId w:val="3"/>
        </w:numPr>
      </w:pPr>
      <w:r>
        <w:t xml:space="preserve">To </w:t>
      </w:r>
      <w:r w:rsidR="00911C51">
        <w:t>look forward to receiving updates on the issues as and when there are developments</w:t>
      </w:r>
      <w:r w:rsidR="00CF57FC">
        <w:t>.</w:t>
      </w:r>
      <w:r w:rsidR="003134CA">
        <w:t xml:space="preserve"> </w:t>
      </w:r>
      <w:r w:rsidR="009B4998">
        <w:t xml:space="preserve"> </w:t>
      </w:r>
      <w:r w:rsidR="000672A6">
        <w:t xml:space="preserve"> </w:t>
      </w:r>
    </w:p>
    <w:p w14:paraId="78968982" w14:textId="77777777" w:rsidR="00A63F8E" w:rsidRDefault="00A63F8E" w:rsidP="00A02079">
      <w:pPr>
        <w:ind w:left="720" w:hanging="720"/>
        <w:rPr>
          <w:b/>
          <w:bCs/>
        </w:rPr>
      </w:pPr>
      <w:bookmarkStart w:id="15" w:name="_Hlk157516787"/>
      <w:bookmarkStart w:id="16" w:name="_Hlk139886674"/>
    </w:p>
    <w:p w14:paraId="73F5550E" w14:textId="11620640" w:rsidR="00A02079" w:rsidRPr="00D87DF6" w:rsidRDefault="00A02079" w:rsidP="00A02079">
      <w:pPr>
        <w:ind w:left="720" w:hanging="720"/>
        <w:rPr>
          <w:b/>
          <w:bCs/>
        </w:rPr>
      </w:pPr>
      <w:r>
        <w:rPr>
          <w:b/>
          <w:bCs/>
        </w:rPr>
        <w:lastRenderedPageBreak/>
        <w:t>1</w:t>
      </w:r>
      <w:r w:rsidR="007510EA">
        <w:rPr>
          <w:b/>
          <w:bCs/>
        </w:rPr>
        <w:t>1</w:t>
      </w:r>
      <w:r w:rsidRPr="00D87DF6">
        <w:rPr>
          <w:b/>
          <w:bCs/>
        </w:rPr>
        <w:tab/>
      </w:r>
      <w:r>
        <w:rPr>
          <w:b/>
          <w:bCs/>
        </w:rPr>
        <w:t xml:space="preserve">OFSTED INSPECTION OF NEWVIC     </w:t>
      </w:r>
      <w:r w:rsidRPr="00D87DF6">
        <w:rPr>
          <w:b/>
          <w:bCs/>
        </w:rPr>
        <w:t xml:space="preserve"> </w:t>
      </w:r>
    </w:p>
    <w:p w14:paraId="184EC352" w14:textId="72DA8745" w:rsidR="005D7DD4" w:rsidRDefault="00A02079" w:rsidP="00A02079">
      <w:pPr>
        <w:ind w:left="720"/>
      </w:pPr>
      <w:r>
        <w:t xml:space="preserve">The Members of the Corporation </w:t>
      </w:r>
      <w:r w:rsidR="00537A49">
        <w:t xml:space="preserve">were aware that after the Agenda for this meeting had been published the College had been </w:t>
      </w:r>
      <w:r w:rsidR="00064583">
        <w:t xml:space="preserve">informed that there would be an inspection by a team of HMIs </w:t>
      </w:r>
      <w:r w:rsidR="005D7DD4">
        <w:t xml:space="preserve">from 27 </w:t>
      </w:r>
      <w:r w:rsidR="008F6104">
        <w:t>February</w:t>
      </w:r>
      <w:r w:rsidR="005D7DD4">
        <w:t xml:space="preserve"> to 1 March 2024. </w:t>
      </w:r>
    </w:p>
    <w:p w14:paraId="5B735EA3" w14:textId="77777777" w:rsidR="009B3F2C" w:rsidRDefault="008F6104" w:rsidP="00A02079">
      <w:pPr>
        <w:ind w:left="720"/>
      </w:pPr>
      <w:r>
        <w:t xml:space="preserve">Copies of the key documents such as the Self-Assessment Report </w:t>
      </w:r>
      <w:r w:rsidR="006E402F">
        <w:t xml:space="preserve">(SAR) and Quality Improvement Plan (QIP) </w:t>
      </w:r>
      <w:r w:rsidR="009B3F2C">
        <w:t>had been uploaded to the Ofsted portal so that the up-to-date information was available to the Inspection Team.</w:t>
      </w:r>
    </w:p>
    <w:p w14:paraId="25CCF6C5" w14:textId="1A1D1308" w:rsidR="00A02079" w:rsidRDefault="004B4BE1" w:rsidP="00A02079">
      <w:pPr>
        <w:ind w:left="720"/>
      </w:pPr>
      <w:r>
        <w:t xml:space="preserve">There would be discussions with the Chair and Vice Chair of the Corporation and the Skills Link Member. </w:t>
      </w:r>
      <w:r w:rsidR="00FB1F54">
        <w:t xml:space="preserve">It was appreciated that the Vice Chair was the designated </w:t>
      </w:r>
      <w:r w:rsidR="00480009">
        <w:t>Safeguarding</w:t>
      </w:r>
      <w:r w:rsidR="00FB1F54">
        <w:t xml:space="preserve"> Link Member and so would have been seen </w:t>
      </w:r>
      <w:r w:rsidR="00480009">
        <w:t xml:space="preserve">wearing that “hat”. </w:t>
      </w:r>
      <w:r w:rsidR="00056C0A">
        <w:t xml:space="preserve">In the absence of the Chair of the Curriculum, Quality &amp; Engagement Committee </w:t>
      </w:r>
      <w:r w:rsidR="00276CCC">
        <w:t xml:space="preserve">currently abroad </w:t>
      </w:r>
      <w:r w:rsidR="00D94A57">
        <w:t xml:space="preserve">the other Members would cover the related areas of questioning by the Inspection Team. </w:t>
      </w:r>
    </w:p>
    <w:p w14:paraId="22DBB1D9" w14:textId="491B85F7" w:rsidR="00A02079" w:rsidRPr="00E32282" w:rsidRDefault="00276CCC" w:rsidP="00E32282">
      <w:pPr>
        <w:ind w:left="720"/>
      </w:pPr>
      <w:r w:rsidRPr="00E32282">
        <w:t xml:space="preserve">The outcome of the inspection would be made known to Members as soon as possible </w:t>
      </w:r>
      <w:r w:rsidR="00E32282" w:rsidRPr="00E32282">
        <w:t>and there</w:t>
      </w:r>
      <w:r w:rsidR="00E32282">
        <w:t xml:space="preserve"> would </w:t>
      </w:r>
      <w:r w:rsidR="00822E12">
        <w:t xml:space="preserve">be </w:t>
      </w:r>
      <w:r w:rsidR="00A52702">
        <w:t>consideration</w:t>
      </w:r>
      <w:r w:rsidR="00822E12">
        <w:t xml:space="preserve"> of the issues and the basis for the Post Inspection </w:t>
      </w:r>
      <w:r w:rsidR="00A52702">
        <w:t>Action</w:t>
      </w:r>
      <w:r w:rsidR="00822E12">
        <w:t xml:space="preserve"> Plan at </w:t>
      </w:r>
      <w:r w:rsidR="00A52702">
        <w:t xml:space="preserve">forthcoming meetings including the Curriculum, Quality &amp; Engagement Committee on 21 March and the Corporation on 27 March 2024 if not before. </w:t>
      </w:r>
      <w:r w:rsidR="00E32282">
        <w:t xml:space="preserve"> </w:t>
      </w:r>
    </w:p>
    <w:p w14:paraId="3FBE1677" w14:textId="3AE92497" w:rsidR="00EE0C81" w:rsidRPr="00D87DF6" w:rsidRDefault="00EE0C81" w:rsidP="00EE0C81">
      <w:pPr>
        <w:ind w:left="720" w:hanging="720"/>
        <w:rPr>
          <w:b/>
          <w:bCs/>
        </w:rPr>
      </w:pPr>
      <w:bookmarkStart w:id="17" w:name="_Hlk160456166"/>
      <w:r>
        <w:rPr>
          <w:b/>
          <w:bCs/>
        </w:rPr>
        <w:t>1</w:t>
      </w:r>
      <w:r w:rsidR="007510EA">
        <w:rPr>
          <w:b/>
          <w:bCs/>
        </w:rPr>
        <w:t>2</w:t>
      </w:r>
      <w:r w:rsidRPr="00D87DF6">
        <w:rPr>
          <w:b/>
          <w:bCs/>
        </w:rPr>
        <w:tab/>
      </w:r>
      <w:r w:rsidR="00FE427B">
        <w:rPr>
          <w:b/>
          <w:bCs/>
        </w:rPr>
        <w:t xml:space="preserve">RECOVERY PLAN </w:t>
      </w:r>
      <w:r>
        <w:rPr>
          <w:b/>
          <w:bCs/>
        </w:rPr>
        <w:t xml:space="preserve">    </w:t>
      </w:r>
      <w:r w:rsidRPr="00D87DF6">
        <w:rPr>
          <w:b/>
          <w:bCs/>
        </w:rPr>
        <w:t xml:space="preserve"> </w:t>
      </w:r>
    </w:p>
    <w:p w14:paraId="2BB31F74" w14:textId="77777777" w:rsidR="001F2D15" w:rsidRDefault="00EE0C81" w:rsidP="004F78DB">
      <w:pPr>
        <w:ind w:left="720"/>
      </w:pPr>
      <w:r>
        <w:t>The Corporation</w:t>
      </w:r>
      <w:r w:rsidR="00FC0D60">
        <w:t xml:space="preserve"> received </w:t>
      </w:r>
      <w:r w:rsidR="00AC2862">
        <w:t xml:space="preserve">with the published Agenda </w:t>
      </w:r>
      <w:r w:rsidR="00095F80">
        <w:t>the</w:t>
      </w:r>
      <w:r w:rsidR="001F2D15">
        <w:t xml:space="preserve"> following documents:</w:t>
      </w:r>
    </w:p>
    <w:p w14:paraId="085043A8" w14:textId="2A408B74" w:rsidR="003325CA" w:rsidRDefault="008044F5" w:rsidP="001F2D15">
      <w:pPr>
        <w:pStyle w:val="ListParagraph"/>
        <w:numPr>
          <w:ilvl w:val="0"/>
          <w:numId w:val="29"/>
        </w:numPr>
      </w:pPr>
      <w:r>
        <w:t xml:space="preserve">The report of the Interim Principal </w:t>
      </w:r>
    </w:p>
    <w:p w14:paraId="5BA8CD0A" w14:textId="61875773" w:rsidR="0052382D" w:rsidRDefault="00E43B7A" w:rsidP="001F2D15">
      <w:pPr>
        <w:pStyle w:val="ListParagraph"/>
        <w:numPr>
          <w:ilvl w:val="0"/>
          <w:numId w:val="29"/>
        </w:numPr>
      </w:pPr>
      <w:r>
        <w:t xml:space="preserve">“NewVIc Recovery Plan </w:t>
      </w:r>
      <w:r w:rsidR="00494D49">
        <w:t>visualisation</w:t>
      </w:r>
      <w:r>
        <w:t xml:space="preserve"> 2023 – 25”</w:t>
      </w:r>
    </w:p>
    <w:p w14:paraId="6C2C115B" w14:textId="2103812B" w:rsidR="00E43B7A" w:rsidRDefault="00EF3B7E" w:rsidP="001F2D15">
      <w:pPr>
        <w:pStyle w:val="ListParagraph"/>
        <w:numPr>
          <w:ilvl w:val="0"/>
          <w:numId w:val="29"/>
        </w:numPr>
      </w:pPr>
      <w:r>
        <w:t>The high level QIP</w:t>
      </w:r>
    </w:p>
    <w:p w14:paraId="0D461F4E" w14:textId="03AF99D5" w:rsidR="00EF3B7E" w:rsidRDefault="00EF3B7E" w:rsidP="001F2D15">
      <w:pPr>
        <w:pStyle w:val="ListParagraph"/>
        <w:numPr>
          <w:ilvl w:val="0"/>
          <w:numId w:val="29"/>
        </w:numPr>
      </w:pPr>
      <w:r>
        <w:t>KPI updates</w:t>
      </w:r>
    </w:p>
    <w:p w14:paraId="4BAAD336" w14:textId="794D8A97" w:rsidR="00EF3B7E" w:rsidRDefault="00EF3B7E" w:rsidP="001F2D15">
      <w:pPr>
        <w:pStyle w:val="ListParagraph"/>
        <w:numPr>
          <w:ilvl w:val="0"/>
          <w:numId w:val="29"/>
        </w:numPr>
      </w:pPr>
      <w:r>
        <w:t>The “impact</w:t>
      </w:r>
      <w:r w:rsidR="00494D49">
        <w:t>, not effort” list of senior management achievement since October 2023</w:t>
      </w:r>
      <w:r>
        <w:t xml:space="preserve"> </w:t>
      </w:r>
    </w:p>
    <w:bookmarkEnd w:id="17"/>
    <w:p w14:paraId="2F719ABE" w14:textId="46838CF3" w:rsidR="004756CA" w:rsidRDefault="009A5A46" w:rsidP="00EE0C81">
      <w:pPr>
        <w:ind w:left="720"/>
      </w:pPr>
      <w:r>
        <w:t xml:space="preserve">A copy of an email </w:t>
      </w:r>
      <w:r w:rsidR="00EF3F5C">
        <w:t xml:space="preserve">from the Interim Principal </w:t>
      </w:r>
      <w:r w:rsidR="00E12B02">
        <w:t xml:space="preserve">to the Chair of the Corporation and Head of Governance </w:t>
      </w:r>
      <w:r w:rsidR="00640C25">
        <w:t xml:space="preserve">was also included with the pack of reports confirming </w:t>
      </w:r>
      <w:r w:rsidR="00D57948">
        <w:t xml:space="preserve">that, following the recent meeting of the </w:t>
      </w:r>
      <w:r w:rsidR="00B91C31">
        <w:t xml:space="preserve"> Curriculum, Quality &amp; Engagement Committee</w:t>
      </w:r>
      <w:r w:rsidR="00EF3F5C">
        <w:t>,</w:t>
      </w:r>
      <w:r w:rsidR="00E6138E">
        <w:t xml:space="preserve"> it had been established that</w:t>
      </w:r>
      <w:r w:rsidR="00EF3F5C">
        <w:t xml:space="preserve">, notwithstanding </w:t>
      </w:r>
      <w:r w:rsidR="0046405B">
        <w:t xml:space="preserve">what </w:t>
      </w:r>
      <w:r w:rsidR="00EF3F5C">
        <w:t xml:space="preserve">had been said previously, </w:t>
      </w:r>
      <w:r w:rsidR="00E6138E">
        <w:t xml:space="preserve"> had the T Levels outcomes </w:t>
      </w:r>
      <w:r w:rsidR="00EF3F5C">
        <w:t xml:space="preserve">in 2023 </w:t>
      </w:r>
      <w:r w:rsidR="00E6138E">
        <w:t xml:space="preserve">been included in </w:t>
      </w:r>
      <w:r w:rsidR="00E37B84">
        <w:t xml:space="preserve">the overall student achievement there would not have been such  a </w:t>
      </w:r>
      <w:r w:rsidR="00965D37">
        <w:t xml:space="preserve">significant difference to the overall position. </w:t>
      </w:r>
      <w:r w:rsidR="00CA7B95">
        <w:t xml:space="preserve"> </w:t>
      </w:r>
      <w:r w:rsidR="00E404C1">
        <w:t xml:space="preserve"> </w:t>
      </w:r>
    </w:p>
    <w:p w14:paraId="46007957" w14:textId="36E9793D" w:rsidR="00FC3493" w:rsidRDefault="006E78B0" w:rsidP="00EE0C81">
      <w:pPr>
        <w:ind w:left="720"/>
      </w:pPr>
      <w:r>
        <w:t xml:space="preserve">The Interim Principal </w:t>
      </w:r>
      <w:r w:rsidR="00FC3493">
        <w:t>highlighted a number of issues</w:t>
      </w:r>
      <w:r w:rsidR="00981883">
        <w:t xml:space="preserve"> including the following</w:t>
      </w:r>
      <w:r w:rsidR="00FC3493">
        <w:t>:</w:t>
      </w:r>
    </w:p>
    <w:p w14:paraId="5F16B875" w14:textId="699DF265" w:rsidR="006E78B0" w:rsidRDefault="00981883" w:rsidP="00FC3493">
      <w:pPr>
        <w:pStyle w:val="ListParagraph"/>
        <w:numPr>
          <w:ilvl w:val="0"/>
          <w:numId w:val="30"/>
        </w:numPr>
      </w:pPr>
      <w:r>
        <w:t xml:space="preserve">The timetabling issues experienced at the beginning of the year </w:t>
      </w:r>
      <w:r w:rsidR="001C4596">
        <w:t xml:space="preserve">had had a </w:t>
      </w:r>
      <w:r w:rsidR="00945985">
        <w:t>devastating</w:t>
      </w:r>
      <w:r w:rsidR="001C4596">
        <w:t xml:space="preserve"> impact on the College in the current year such as </w:t>
      </w:r>
      <w:r w:rsidR="00286783">
        <w:t xml:space="preserve">not integrating English &amp; maths and tutorials in </w:t>
      </w:r>
      <w:r w:rsidR="00945985">
        <w:t xml:space="preserve">main individual timetables so that they were not at the beginning or end of the day – this had an adverse impact on attendance </w:t>
      </w:r>
      <w:r w:rsidR="008A6A4E">
        <w:t xml:space="preserve">– it is not thought to be appropriate to make dramatic changes to timetables </w:t>
      </w:r>
      <w:r w:rsidR="002224FE">
        <w:t xml:space="preserve">mid year because students </w:t>
      </w:r>
      <w:r w:rsidR="0018433B">
        <w:t xml:space="preserve">and indeed staff had made </w:t>
      </w:r>
      <w:r w:rsidR="006721C1">
        <w:t xml:space="preserve">other </w:t>
      </w:r>
      <w:r w:rsidR="0018433B">
        <w:t>commitments based on what they had been told at the outset</w:t>
      </w:r>
    </w:p>
    <w:p w14:paraId="7DBA258B" w14:textId="072C81C0" w:rsidR="00965D90" w:rsidRDefault="00965D90" w:rsidP="00FC3493">
      <w:pPr>
        <w:pStyle w:val="ListParagraph"/>
        <w:numPr>
          <w:ilvl w:val="0"/>
          <w:numId w:val="30"/>
        </w:numPr>
      </w:pPr>
      <w:r>
        <w:t xml:space="preserve">There were activities such as checking grades on </w:t>
      </w:r>
      <w:r w:rsidR="00C5580E">
        <w:t xml:space="preserve">entry which </w:t>
      </w:r>
      <w:r w:rsidR="00832A3D">
        <w:t xml:space="preserve">it was explained </w:t>
      </w:r>
      <w:r w:rsidR="00C5580E">
        <w:t xml:space="preserve">should have been done as part of the enrolment process </w:t>
      </w:r>
      <w:r w:rsidR="00326197">
        <w:t xml:space="preserve">but </w:t>
      </w:r>
      <w:r w:rsidR="00C5580E">
        <w:t>were still an issue</w:t>
      </w:r>
      <w:r w:rsidR="00326197">
        <w:t xml:space="preserve"> for the College</w:t>
      </w:r>
      <w:r w:rsidR="00C5580E">
        <w:t xml:space="preserve"> </w:t>
      </w:r>
    </w:p>
    <w:p w14:paraId="332AC9F9" w14:textId="2D637BB0" w:rsidR="00DA55F3" w:rsidRDefault="00496B53" w:rsidP="00FC3493">
      <w:pPr>
        <w:pStyle w:val="ListParagraph"/>
        <w:numPr>
          <w:ilvl w:val="0"/>
          <w:numId w:val="30"/>
        </w:numPr>
      </w:pPr>
      <w:r>
        <w:t>A Curriculum Plan was not in place for 2023/24</w:t>
      </w:r>
    </w:p>
    <w:p w14:paraId="01776949" w14:textId="445AF736" w:rsidR="003372D0" w:rsidRDefault="00D74541" w:rsidP="00FC3493">
      <w:pPr>
        <w:pStyle w:val="ListParagraph"/>
        <w:numPr>
          <w:ilvl w:val="0"/>
          <w:numId w:val="30"/>
        </w:numPr>
      </w:pPr>
      <w:r>
        <w:t xml:space="preserve">The intention of the SLT was to </w:t>
      </w:r>
      <w:r w:rsidR="006F7656">
        <w:t>stabilise</w:t>
      </w:r>
      <w:r>
        <w:t xml:space="preserve"> the NewVIc “ship” </w:t>
      </w:r>
      <w:r w:rsidR="003372D0">
        <w:t>which would involve “going back to basics” for staff and students</w:t>
      </w:r>
    </w:p>
    <w:p w14:paraId="3F4D1D29" w14:textId="2A18D83F" w:rsidR="0050552A" w:rsidRDefault="00441C1F" w:rsidP="00FC3493">
      <w:pPr>
        <w:pStyle w:val="ListParagraph"/>
        <w:numPr>
          <w:ilvl w:val="0"/>
          <w:numId w:val="30"/>
        </w:numPr>
      </w:pPr>
      <w:r>
        <w:t xml:space="preserve">There were College-wide </w:t>
      </w:r>
      <w:r w:rsidR="006F7656">
        <w:t>inconsistencies</w:t>
      </w:r>
      <w:r>
        <w:t xml:space="preserve"> in practice such as with student lateness </w:t>
      </w:r>
    </w:p>
    <w:p w14:paraId="5AF6EA57" w14:textId="77777777" w:rsidR="00B51BA7" w:rsidRDefault="0050552A" w:rsidP="00FC3493">
      <w:pPr>
        <w:pStyle w:val="ListParagraph"/>
        <w:numPr>
          <w:ilvl w:val="0"/>
          <w:numId w:val="30"/>
        </w:numPr>
      </w:pPr>
      <w:r>
        <w:lastRenderedPageBreak/>
        <w:t xml:space="preserve">A positive was the students were well behaved </w:t>
      </w:r>
    </w:p>
    <w:p w14:paraId="2A5A42F6" w14:textId="4C8DBE62" w:rsidR="00253612" w:rsidRDefault="00B51BA7" w:rsidP="00FC3493">
      <w:pPr>
        <w:pStyle w:val="ListParagraph"/>
        <w:numPr>
          <w:ilvl w:val="0"/>
          <w:numId w:val="30"/>
        </w:numPr>
      </w:pPr>
      <w:r>
        <w:t xml:space="preserve">The Curriculum Plan for 2024/25 would be </w:t>
      </w:r>
      <w:r w:rsidR="006F7656">
        <w:t>in</w:t>
      </w:r>
      <w:r>
        <w:t xml:space="preserve"> place </w:t>
      </w:r>
      <w:r w:rsidR="00B2308B">
        <w:t xml:space="preserve">by Easter and timetables for the new year prepared during the summer term </w:t>
      </w:r>
    </w:p>
    <w:p w14:paraId="03AC1CA4" w14:textId="0CDCC40A" w:rsidR="006F0BE4" w:rsidRDefault="00253612" w:rsidP="00FC3493">
      <w:pPr>
        <w:pStyle w:val="ListParagraph"/>
        <w:numPr>
          <w:ilvl w:val="0"/>
          <w:numId w:val="30"/>
        </w:numPr>
      </w:pPr>
      <w:r>
        <w:t>An Enrolment Handbook was being prepared which would include a clear ex</w:t>
      </w:r>
      <w:r w:rsidR="006F0BE4">
        <w:t>pe</w:t>
      </w:r>
      <w:r w:rsidR="006F7656">
        <w:t>ct</w:t>
      </w:r>
      <w:r w:rsidR="006F0BE4">
        <w:t xml:space="preserve">ation of the minimum number </w:t>
      </w:r>
      <w:r w:rsidR="0040305F">
        <w:t>requirement</w:t>
      </w:r>
      <w:r w:rsidR="006F0BE4">
        <w:t xml:space="preserve"> for courses </w:t>
      </w:r>
    </w:p>
    <w:p w14:paraId="1E87B32D" w14:textId="77777777" w:rsidR="00173C21" w:rsidRDefault="007F2685" w:rsidP="00FC3493">
      <w:pPr>
        <w:pStyle w:val="ListParagraph"/>
        <w:numPr>
          <w:ilvl w:val="0"/>
          <w:numId w:val="30"/>
        </w:numPr>
      </w:pPr>
      <w:r>
        <w:t xml:space="preserve">Although there were reviews underway of the course offer and </w:t>
      </w:r>
      <w:r w:rsidR="0046434D">
        <w:t xml:space="preserve">practices </w:t>
      </w:r>
      <w:r w:rsidR="006F7656">
        <w:t xml:space="preserve">it was thought that </w:t>
      </w:r>
      <w:r w:rsidR="0046434D">
        <w:t>no members of staff would lose their jobs</w:t>
      </w:r>
      <w:r w:rsidR="00173C21">
        <w:t xml:space="preserve"> as a result</w:t>
      </w:r>
    </w:p>
    <w:p w14:paraId="4BA1757F" w14:textId="77777777" w:rsidR="00941677" w:rsidRDefault="00173C21" w:rsidP="00FC3493">
      <w:pPr>
        <w:pStyle w:val="ListParagraph"/>
        <w:numPr>
          <w:ilvl w:val="0"/>
          <w:numId w:val="30"/>
        </w:numPr>
      </w:pPr>
      <w:r>
        <w:t xml:space="preserve">Student attendance was now 83% but for English and maths </w:t>
      </w:r>
      <w:r w:rsidR="00941677">
        <w:t>it was around 60%</w:t>
      </w:r>
    </w:p>
    <w:p w14:paraId="6AE49BFA" w14:textId="77777777" w:rsidR="002529A5" w:rsidRDefault="00941677" w:rsidP="00FC3493">
      <w:pPr>
        <w:pStyle w:val="ListParagraph"/>
        <w:numPr>
          <w:ilvl w:val="0"/>
          <w:numId w:val="30"/>
        </w:numPr>
      </w:pPr>
      <w:r>
        <w:t xml:space="preserve">A priority was to rebuild trust </w:t>
      </w:r>
      <w:r w:rsidR="009D2C79">
        <w:t>between staff and management – it was thought that this was happening as illustrated by the attendance at the Staff Christmas Party</w:t>
      </w:r>
    </w:p>
    <w:p w14:paraId="2304C066" w14:textId="2C7AF4AA" w:rsidR="00496B53" w:rsidRDefault="005226C3" w:rsidP="00FC3493">
      <w:pPr>
        <w:pStyle w:val="ListParagraph"/>
        <w:numPr>
          <w:ilvl w:val="0"/>
          <w:numId w:val="30"/>
        </w:numPr>
      </w:pPr>
      <w:r>
        <w:t>Relationships</w:t>
      </w:r>
      <w:r w:rsidR="002529A5">
        <w:t xml:space="preserve"> were </w:t>
      </w:r>
      <w:r>
        <w:t xml:space="preserve">improving and consultation with staff on appropriate issues was in place </w:t>
      </w:r>
      <w:r w:rsidR="0046434D">
        <w:t xml:space="preserve"> </w:t>
      </w:r>
    </w:p>
    <w:p w14:paraId="27FC3822" w14:textId="14E59BAD" w:rsidR="00C343B7" w:rsidRDefault="00C343B7" w:rsidP="00FC3493">
      <w:pPr>
        <w:pStyle w:val="ListParagraph"/>
        <w:numPr>
          <w:ilvl w:val="0"/>
          <w:numId w:val="30"/>
        </w:numPr>
      </w:pPr>
      <w:r>
        <w:t xml:space="preserve">Deep dives </w:t>
      </w:r>
      <w:r w:rsidR="000D7E2C">
        <w:t xml:space="preserve">into areas had been put in place as had learning walks </w:t>
      </w:r>
    </w:p>
    <w:p w14:paraId="7B45EB93" w14:textId="6142242E" w:rsidR="00EF7E39" w:rsidRDefault="00EF7E39" w:rsidP="00480A01">
      <w:pPr>
        <w:ind w:left="720"/>
      </w:pPr>
      <w:r w:rsidRPr="00EF7E39">
        <w:t xml:space="preserve">The Corporation </w:t>
      </w:r>
      <w:r w:rsidR="00EF50C3">
        <w:t xml:space="preserve">noted that </w:t>
      </w:r>
      <w:r w:rsidR="007E5536">
        <w:t>the QIP had now grown from the original 7 pages to 30</w:t>
      </w:r>
      <w:r w:rsidR="00E00EA4">
        <w:t>.</w:t>
      </w:r>
      <w:r w:rsidR="00705E2F">
        <w:t xml:space="preserve"> This </w:t>
      </w:r>
      <w:r w:rsidR="00707D9F">
        <w:t xml:space="preserve">was now a far more comprehensive document </w:t>
      </w:r>
      <w:r w:rsidR="00566F04">
        <w:t>covering:</w:t>
      </w:r>
    </w:p>
    <w:p w14:paraId="6E9C6A87" w14:textId="770BA8EE" w:rsidR="00566F04" w:rsidRDefault="00566F04" w:rsidP="00566F04">
      <w:pPr>
        <w:pStyle w:val="ListParagraph"/>
        <w:numPr>
          <w:ilvl w:val="0"/>
          <w:numId w:val="34"/>
        </w:numPr>
      </w:pPr>
      <w:r>
        <w:t>Area of Development</w:t>
      </w:r>
    </w:p>
    <w:p w14:paraId="1CE09C4E" w14:textId="3539F5D6" w:rsidR="00566F04" w:rsidRDefault="00566F04" w:rsidP="00566F04">
      <w:pPr>
        <w:pStyle w:val="ListParagraph"/>
        <w:numPr>
          <w:ilvl w:val="0"/>
          <w:numId w:val="34"/>
        </w:numPr>
      </w:pPr>
      <w:r>
        <w:t xml:space="preserve">College </w:t>
      </w:r>
      <w:r w:rsidR="00480A01">
        <w:t>Strategic</w:t>
      </w:r>
      <w:r>
        <w:t xml:space="preserve"> Objective</w:t>
      </w:r>
    </w:p>
    <w:p w14:paraId="06D9D4A6" w14:textId="6C902B47" w:rsidR="00566F04" w:rsidRDefault="00480A01" w:rsidP="00566F04">
      <w:pPr>
        <w:pStyle w:val="ListParagraph"/>
        <w:numPr>
          <w:ilvl w:val="0"/>
          <w:numId w:val="34"/>
        </w:numPr>
      </w:pPr>
      <w:r>
        <w:t>College</w:t>
      </w:r>
      <w:r w:rsidR="00566F04">
        <w:t xml:space="preserve"> KPI Intent</w:t>
      </w:r>
    </w:p>
    <w:p w14:paraId="1308FA5C" w14:textId="54D86B16" w:rsidR="00566F04" w:rsidRDefault="00566F04" w:rsidP="00566F04">
      <w:pPr>
        <w:pStyle w:val="ListParagraph"/>
        <w:numPr>
          <w:ilvl w:val="0"/>
          <w:numId w:val="34"/>
        </w:numPr>
      </w:pPr>
      <w:r>
        <w:t xml:space="preserve">Actions to implement </w:t>
      </w:r>
    </w:p>
    <w:p w14:paraId="4698153A" w14:textId="4570AFFB" w:rsidR="006838EC" w:rsidRDefault="006838EC" w:rsidP="00566F04">
      <w:pPr>
        <w:pStyle w:val="ListParagraph"/>
        <w:numPr>
          <w:ilvl w:val="0"/>
          <w:numId w:val="34"/>
        </w:numPr>
      </w:pPr>
      <w:r>
        <w:t xml:space="preserve">Progress update </w:t>
      </w:r>
    </w:p>
    <w:p w14:paraId="443A5D03" w14:textId="7A1B85B8" w:rsidR="006838EC" w:rsidRDefault="006838EC" w:rsidP="00566F04">
      <w:pPr>
        <w:pStyle w:val="ListParagraph"/>
        <w:numPr>
          <w:ilvl w:val="0"/>
          <w:numId w:val="34"/>
        </w:numPr>
      </w:pPr>
      <w:r>
        <w:t>Person responsible</w:t>
      </w:r>
    </w:p>
    <w:p w14:paraId="6711D8A5" w14:textId="0C31431A" w:rsidR="006838EC" w:rsidRDefault="006838EC" w:rsidP="00566F04">
      <w:pPr>
        <w:pStyle w:val="ListParagraph"/>
        <w:numPr>
          <w:ilvl w:val="0"/>
          <w:numId w:val="34"/>
        </w:numPr>
      </w:pPr>
      <w:r>
        <w:t xml:space="preserve">Date to complete </w:t>
      </w:r>
    </w:p>
    <w:p w14:paraId="536DB39B" w14:textId="04D3F502" w:rsidR="006838EC" w:rsidRDefault="00480A01" w:rsidP="00566F04">
      <w:pPr>
        <w:pStyle w:val="ListParagraph"/>
        <w:numPr>
          <w:ilvl w:val="0"/>
          <w:numId w:val="34"/>
        </w:numPr>
      </w:pPr>
      <w:r>
        <w:t xml:space="preserve">RAG rating </w:t>
      </w:r>
    </w:p>
    <w:p w14:paraId="35332D01" w14:textId="56B06D33" w:rsidR="00E00EA4" w:rsidRDefault="00E00EA4" w:rsidP="001D65D5">
      <w:pPr>
        <w:ind w:left="720"/>
      </w:pPr>
      <w:r>
        <w:t xml:space="preserve">Members were invited to </w:t>
      </w:r>
      <w:r w:rsidR="001D65D5">
        <w:t xml:space="preserve">ask questions on the published reports and what had been said by the Interim Principal in her introductory remarks. </w:t>
      </w:r>
    </w:p>
    <w:p w14:paraId="2078C03C" w14:textId="1595442D" w:rsidR="0094468B" w:rsidRDefault="0094468B" w:rsidP="001D65D5">
      <w:pPr>
        <w:ind w:left="720"/>
      </w:pPr>
      <w:r>
        <w:t xml:space="preserve">Progress against the QIP was </w:t>
      </w:r>
      <w:r w:rsidR="004176E8">
        <w:t xml:space="preserve">highlighted and if there aspects that were going well </w:t>
      </w:r>
      <w:r w:rsidR="007E1923">
        <w:t xml:space="preserve">and what were the greatest challenges. Improvements in </w:t>
      </w:r>
      <w:r w:rsidR="00057040">
        <w:t xml:space="preserve">the </w:t>
      </w:r>
      <w:r w:rsidR="007E1923">
        <w:t xml:space="preserve">student </w:t>
      </w:r>
      <w:r w:rsidR="00057040">
        <w:t xml:space="preserve">experience and their achievement were the priorities. An important aspect was the </w:t>
      </w:r>
      <w:r w:rsidR="00A548FB">
        <w:t xml:space="preserve">quality of teaching, learning and assessment. CPD sessions </w:t>
      </w:r>
      <w:r w:rsidR="00D54510">
        <w:t>had</w:t>
      </w:r>
      <w:r w:rsidR="00A548FB">
        <w:t xml:space="preserve"> been provided for staff and it was noted from the QIP that </w:t>
      </w:r>
      <w:r w:rsidR="00D32FDE">
        <w:t xml:space="preserve">from the lesson observations completed so far 90% of lessons </w:t>
      </w:r>
      <w:r w:rsidR="00D54510">
        <w:t xml:space="preserve">were </w:t>
      </w:r>
      <w:r w:rsidR="00E06EE4">
        <w:t>considered to have met the DfE standard</w:t>
      </w:r>
      <w:r w:rsidR="00D54510">
        <w:t xml:space="preserve">. </w:t>
      </w:r>
      <w:r w:rsidR="00057040">
        <w:t xml:space="preserve"> </w:t>
      </w:r>
      <w:r w:rsidR="007E1923">
        <w:t xml:space="preserve">   </w:t>
      </w:r>
    </w:p>
    <w:p w14:paraId="30FF3882" w14:textId="32D0A9CC" w:rsidR="00102BB4" w:rsidRDefault="00F626AA" w:rsidP="001D65D5">
      <w:pPr>
        <w:ind w:left="720"/>
      </w:pPr>
      <w:r>
        <w:t>It was asked how well students were progressing</w:t>
      </w:r>
      <w:r w:rsidR="00A767B6">
        <w:t xml:space="preserve">? The College </w:t>
      </w:r>
      <w:r w:rsidR="00907915">
        <w:t>approach</w:t>
      </w:r>
      <w:r w:rsidR="00A767B6">
        <w:t xml:space="preserve"> to </w:t>
      </w:r>
      <w:r w:rsidR="00907915">
        <w:t>determining</w:t>
      </w:r>
      <w:r w:rsidR="00A767B6">
        <w:t xml:space="preserve"> this </w:t>
      </w:r>
      <w:r w:rsidR="005D7B87">
        <w:t>was</w:t>
      </w:r>
      <w:r w:rsidR="00A767B6">
        <w:t xml:space="preserve"> </w:t>
      </w:r>
      <w:r w:rsidR="005D7B87">
        <w:t>via maintaining a record of progress</w:t>
      </w:r>
      <w:r w:rsidR="00C45436">
        <w:t xml:space="preserve">. Learners were targeted to attend additional </w:t>
      </w:r>
      <w:r w:rsidR="00907915">
        <w:t>workshops</w:t>
      </w:r>
      <w:r w:rsidR="006B4FBF">
        <w:t xml:space="preserve"> to enable them to access </w:t>
      </w:r>
      <w:r w:rsidR="004610F3">
        <w:t xml:space="preserve">support </w:t>
      </w:r>
      <w:r w:rsidR="00102BB4">
        <w:t>with the setting of SMART targets.</w:t>
      </w:r>
      <w:r w:rsidR="00915E92">
        <w:t xml:space="preserve">  </w:t>
      </w:r>
    </w:p>
    <w:p w14:paraId="3893161C" w14:textId="714E1BAB" w:rsidR="00F43DFE" w:rsidRDefault="00E6406A" w:rsidP="001D65D5">
      <w:pPr>
        <w:ind w:left="720"/>
      </w:pPr>
      <w:r>
        <w:t xml:space="preserve">The attendance at these additional workshops was usually between </w:t>
      </w:r>
      <w:r w:rsidR="00F43DFE">
        <w:t xml:space="preserve">6 and 8 </w:t>
      </w:r>
      <w:r w:rsidR="00915E92">
        <w:t>students</w:t>
      </w:r>
      <w:r w:rsidR="00F43DFE">
        <w:t>.</w:t>
      </w:r>
    </w:p>
    <w:p w14:paraId="20781321" w14:textId="1C58666D" w:rsidR="00F43DFE" w:rsidRDefault="00F43DFE" w:rsidP="001D65D5">
      <w:pPr>
        <w:ind w:left="720"/>
      </w:pPr>
      <w:r>
        <w:t xml:space="preserve">Revision classes would be provided over the Easter vacation period. </w:t>
      </w:r>
      <w:r w:rsidR="00300F0C">
        <w:t xml:space="preserve">These would be made up of a mix of students who had been identified as needing </w:t>
      </w:r>
      <w:r w:rsidR="005A0B40">
        <w:t xml:space="preserve">such support and by responding to requests from students. </w:t>
      </w:r>
    </w:p>
    <w:p w14:paraId="3B4B7D33" w14:textId="26AFA102" w:rsidR="001853B0" w:rsidRDefault="001853B0" w:rsidP="001D65D5">
      <w:pPr>
        <w:ind w:left="720"/>
      </w:pPr>
      <w:r>
        <w:t xml:space="preserve">Attendance was disappointing </w:t>
      </w:r>
      <w:r w:rsidR="00AA44D7">
        <w:t xml:space="preserve">and interventions were in place. This would be addressed at the meeting of Curriculum, Quality &amp; </w:t>
      </w:r>
      <w:r w:rsidR="00406833">
        <w:t>Engagement</w:t>
      </w:r>
      <w:r w:rsidR="00AA44D7">
        <w:t xml:space="preserve"> Committee on 21 March 2024 when atten</w:t>
      </w:r>
      <w:r w:rsidR="001C5CC5">
        <w:t>dance and retention would be highlighted.</w:t>
      </w:r>
    </w:p>
    <w:p w14:paraId="751F0B03" w14:textId="368B3346" w:rsidR="00E80BA6" w:rsidRDefault="00E80BA6" w:rsidP="001D65D5">
      <w:pPr>
        <w:ind w:left="720"/>
      </w:pPr>
      <w:r>
        <w:t xml:space="preserve">The </w:t>
      </w:r>
      <w:r w:rsidR="009179E7">
        <w:t xml:space="preserve">relatively low </w:t>
      </w:r>
      <w:r w:rsidR="00EE15B7">
        <w:t>attendance</w:t>
      </w:r>
      <w:r>
        <w:t xml:space="preserve"> at </w:t>
      </w:r>
      <w:r w:rsidR="00EE15B7">
        <w:t>tutorials</w:t>
      </w:r>
      <w:r w:rsidR="009179E7">
        <w:t xml:space="preserve"> was </w:t>
      </w:r>
      <w:r w:rsidR="00B928BE">
        <w:t xml:space="preserve">noted to be an issue for the sector and not solely NewVIc. </w:t>
      </w:r>
      <w:r w:rsidR="001B4F15">
        <w:t xml:space="preserve">The intention was to bring about improvements and this would be </w:t>
      </w:r>
      <w:r w:rsidR="00EE15B7">
        <w:t xml:space="preserve">addressed when the timetables for future years were prepared by not having tutorials at the beginning or end of the day. </w:t>
      </w:r>
      <w:r>
        <w:t xml:space="preserve"> </w:t>
      </w:r>
    </w:p>
    <w:p w14:paraId="6A2D3D83" w14:textId="6C357CB3" w:rsidR="00550FFC" w:rsidRDefault="00550FFC" w:rsidP="00550FFC">
      <w:pPr>
        <w:ind w:left="720"/>
      </w:pPr>
      <w:r>
        <w:lastRenderedPageBreak/>
        <w:t xml:space="preserve">The Chair of the Corporation highlighted the request made at the Curriculum, Quality &amp; Engagement Committee on 29 January 2024 that the appropriate parts of the Curriculum Area QIPs be shared with the designated Link Members. This had not </w:t>
      </w:r>
      <w:r w:rsidR="002C0DE3">
        <w:t xml:space="preserve">yet </w:t>
      </w:r>
      <w:r>
        <w:t xml:space="preserve">been progressed but would be. </w:t>
      </w:r>
    </w:p>
    <w:p w14:paraId="6F3914E9" w14:textId="7D459F9D" w:rsidR="00F626AA" w:rsidRDefault="00E944F2" w:rsidP="001D65D5">
      <w:pPr>
        <w:ind w:left="720"/>
      </w:pPr>
      <w:r>
        <w:t xml:space="preserve">The Committee agreed after </w:t>
      </w:r>
      <w:r w:rsidR="000F3F4E">
        <w:t>discussion</w:t>
      </w:r>
      <w:r>
        <w:t>:</w:t>
      </w:r>
    </w:p>
    <w:p w14:paraId="3D192B1A" w14:textId="60B101E6" w:rsidR="00F4470A" w:rsidRDefault="00E72A13" w:rsidP="00E944F2">
      <w:pPr>
        <w:pStyle w:val="ListParagraph"/>
        <w:numPr>
          <w:ilvl w:val="0"/>
          <w:numId w:val="31"/>
        </w:numPr>
      </w:pPr>
      <w:r>
        <w:t>t</w:t>
      </w:r>
      <w:r w:rsidR="00E944F2">
        <w:t>o note the reports of the Interim Principal covering the Recovery Plan</w:t>
      </w:r>
      <w:r w:rsidR="00F4470A">
        <w:t>, the Quality Improvement Plan and related issues</w:t>
      </w:r>
    </w:p>
    <w:p w14:paraId="6B1CB52D" w14:textId="5ABE16B4" w:rsidR="000F3F4E" w:rsidRDefault="00E72A13" w:rsidP="00E944F2">
      <w:pPr>
        <w:pStyle w:val="ListParagraph"/>
        <w:numPr>
          <w:ilvl w:val="0"/>
          <w:numId w:val="31"/>
        </w:numPr>
      </w:pPr>
      <w:r>
        <w:t>t</w:t>
      </w:r>
      <w:r w:rsidR="00F4470A">
        <w:t xml:space="preserve">o note the </w:t>
      </w:r>
      <w:r w:rsidR="000F3F4E">
        <w:t>issues arising from the reports and the planned actions</w:t>
      </w:r>
    </w:p>
    <w:p w14:paraId="648A6AD3" w14:textId="388736A1" w:rsidR="00E944F2" w:rsidRPr="00EF7E39" w:rsidRDefault="00E72A13" w:rsidP="00E944F2">
      <w:pPr>
        <w:pStyle w:val="ListParagraph"/>
        <w:numPr>
          <w:ilvl w:val="0"/>
          <w:numId w:val="31"/>
        </w:numPr>
      </w:pPr>
      <w:r>
        <w:t>t</w:t>
      </w:r>
      <w:r w:rsidR="000F3F4E">
        <w:t xml:space="preserve">o look forward to receiving further updates at future meetings in the light of developments </w:t>
      </w:r>
      <w:r w:rsidR="00F4470A">
        <w:t xml:space="preserve"> </w:t>
      </w:r>
      <w:r>
        <w:t xml:space="preserve">with a focus on </w:t>
      </w:r>
      <w:r w:rsidR="00B46026">
        <w:t xml:space="preserve">progress, any slippages and changed </w:t>
      </w:r>
      <w:r w:rsidR="006D791A">
        <w:t xml:space="preserve">factors. </w:t>
      </w:r>
      <w:r w:rsidR="00B46026">
        <w:t xml:space="preserve"> </w:t>
      </w:r>
      <w:r w:rsidR="00E944F2">
        <w:t xml:space="preserve"> </w:t>
      </w:r>
    </w:p>
    <w:p w14:paraId="5F9AA71C" w14:textId="446B5825" w:rsidR="0080451A" w:rsidRPr="000C7B5D" w:rsidRDefault="0080451A" w:rsidP="002F5F39">
      <w:pPr>
        <w:ind w:left="720" w:hanging="720"/>
        <w:rPr>
          <w:b/>
          <w:bCs/>
        </w:rPr>
      </w:pPr>
      <w:r>
        <w:rPr>
          <w:b/>
          <w:bCs/>
        </w:rPr>
        <w:t>1</w:t>
      </w:r>
      <w:r w:rsidR="00E72428">
        <w:rPr>
          <w:b/>
          <w:bCs/>
        </w:rPr>
        <w:t>3</w:t>
      </w:r>
      <w:r w:rsidRPr="000C7B5D">
        <w:rPr>
          <w:b/>
          <w:bCs/>
        </w:rPr>
        <w:tab/>
      </w:r>
      <w:r w:rsidR="00C61298">
        <w:rPr>
          <w:b/>
          <w:bCs/>
        </w:rPr>
        <w:t xml:space="preserve">IMPROVEMENTS TO THE COLLEGE ESTATE </w:t>
      </w:r>
      <w:r>
        <w:rPr>
          <w:b/>
          <w:bCs/>
        </w:rPr>
        <w:t xml:space="preserve">     </w:t>
      </w:r>
      <w:r w:rsidRPr="000C7B5D">
        <w:rPr>
          <w:b/>
          <w:bCs/>
        </w:rPr>
        <w:t xml:space="preserve">  </w:t>
      </w:r>
    </w:p>
    <w:p w14:paraId="35A969A5" w14:textId="74273767" w:rsidR="00E415C1" w:rsidRDefault="0080451A" w:rsidP="00C61298">
      <w:pPr>
        <w:ind w:left="720"/>
      </w:pPr>
      <w:r>
        <w:t xml:space="preserve">The </w:t>
      </w:r>
      <w:r w:rsidR="001D0867">
        <w:t xml:space="preserve">Agenda for this meeting of the </w:t>
      </w:r>
      <w:r w:rsidR="002F5F39">
        <w:t xml:space="preserve">Corporation </w:t>
      </w:r>
      <w:r w:rsidR="001D0867">
        <w:t xml:space="preserve">had included an </w:t>
      </w:r>
      <w:r w:rsidR="00563DEA">
        <w:t xml:space="preserve">update </w:t>
      </w:r>
      <w:r w:rsidR="007D6DEF">
        <w:t xml:space="preserve">on the project to </w:t>
      </w:r>
      <w:r w:rsidR="00E415C1">
        <w:t xml:space="preserve">improve the College estate as </w:t>
      </w:r>
      <w:r w:rsidR="00F21131">
        <w:t>approved</w:t>
      </w:r>
      <w:r w:rsidR="00E415C1">
        <w:t xml:space="preserve"> by Members at the meeting on 13 December 2023.</w:t>
      </w:r>
    </w:p>
    <w:p w14:paraId="535896D8" w14:textId="77777777" w:rsidR="007C7E4D" w:rsidRDefault="00E415C1" w:rsidP="00C61298">
      <w:pPr>
        <w:ind w:left="720"/>
      </w:pPr>
      <w:r>
        <w:t xml:space="preserve">The Interim Executive Director </w:t>
      </w:r>
      <w:r w:rsidR="00F21131">
        <w:t>Finance</w:t>
      </w:r>
      <w:r w:rsidR="00F63A2A">
        <w:t xml:space="preserve">, </w:t>
      </w:r>
      <w:r w:rsidR="00F21131">
        <w:t>M</w:t>
      </w:r>
      <w:r w:rsidR="00F63A2A">
        <w:t xml:space="preserve">arketing &amp; </w:t>
      </w:r>
      <w:r w:rsidR="00F21131">
        <w:t>Estates</w:t>
      </w:r>
      <w:r w:rsidR="00F63A2A">
        <w:t xml:space="preserve"> explained that </w:t>
      </w:r>
      <w:r w:rsidR="00F21131">
        <w:t xml:space="preserve">over the last few days the Interim Principal and her had reviewed </w:t>
      </w:r>
      <w:r w:rsidR="002F5F39">
        <w:t xml:space="preserve"> </w:t>
      </w:r>
      <w:bookmarkEnd w:id="15"/>
      <w:r w:rsidR="000D5D2C">
        <w:t xml:space="preserve">the </w:t>
      </w:r>
      <w:r w:rsidR="00C10811">
        <w:t xml:space="preserve">approved plan and had concluded that further thought needed to be given to </w:t>
      </w:r>
      <w:r w:rsidR="00D80BF3">
        <w:t xml:space="preserve">the intentions so as to seek to ensure </w:t>
      </w:r>
      <w:r w:rsidR="0068109B">
        <w:t xml:space="preserve">a sensible use of funds having regard to the updated Curriculum Plan and projected </w:t>
      </w:r>
      <w:r w:rsidR="007C7E4D">
        <w:t xml:space="preserve">student numbers. </w:t>
      </w:r>
    </w:p>
    <w:p w14:paraId="738B7A75" w14:textId="248DCD1B" w:rsidR="0013338D" w:rsidRDefault="0013338D" w:rsidP="00C61298">
      <w:pPr>
        <w:ind w:left="720"/>
      </w:pPr>
      <w:r>
        <w:t xml:space="preserve">The Interim Principal explained that </w:t>
      </w:r>
      <w:r w:rsidR="00982B54">
        <w:t xml:space="preserve">the average class size was 14 and it was </w:t>
      </w:r>
      <w:r w:rsidR="00E4160C">
        <w:t xml:space="preserve">anticipated that student numbers would go down in 2024/25. </w:t>
      </w:r>
      <w:r w:rsidR="0055528E">
        <w:t xml:space="preserve">It was also </w:t>
      </w:r>
      <w:r w:rsidR="00555A62">
        <w:t xml:space="preserve">noted that the courses </w:t>
      </w:r>
      <w:r w:rsidR="00552BDD">
        <w:t xml:space="preserve">which were closed as from </w:t>
      </w:r>
      <w:r w:rsidR="008B28D2">
        <w:t xml:space="preserve">the beginning of </w:t>
      </w:r>
      <w:r w:rsidR="00552BDD">
        <w:t>2023/24 but with the continuing students completing their second year would also free up teaching space</w:t>
      </w:r>
      <w:r w:rsidR="004C4BE8">
        <w:t xml:space="preserve"> as from the summer 2024</w:t>
      </w:r>
      <w:r w:rsidR="00552BDD">
        <w:t xml:space="preserve">.  </w:t>
      </w:r>
      <w:r w:rsidR="00C70E0D">
        <w:t xml:space="preserve">The </w:t>
      </w:r>
      <w:r w:rsidR="004C4BE8">
        <w:t xml:space="preserve">Interim Principal added that </w:t>
      </w:r>
      <w:r w:rsidR="00987683">
        <w:t xml:space="preserve">the </w:t>
      </w:r>
      <w:r w:rsidR="00C70E0D">
        <w:t xml:space="preserve">intention was </w:t>
      </w:r>
      <w:r w:rsidR="00F307A8">
        <w:t xml:space="preserve">in future </w:t>
      </w:r>
      <w:r w:rsidR="00C70E0D">
        <w:t xml:space="preserve">to take a far tougher </w:t>
      </w:r>
      <w:r w:rsidR="00F307A8">
        <w:t>approach</w:t>
      </w:r>
      <w:r w:rsidR="00C70E0D">
        <w:t xml:space="preserve"> to </w:t>
      </w:r>
      <w:r w:rsidR="00F307A8">
        <w:t>running groups with small numbers.</w:t>
      </w:r>
    </w:p>
    <w:p w14:paraId="63BC5FB9" w14:textId="77777777" w:rsidR="00046DB3" w:rsidRDefault="007C7E4D" w:rsidP="00C61298">
      <w:pPr>
        <w:ind w:left="720"/>
      </w:pPr>
      <w:r>
        <w:t xml:space="preserve">One known certainty was that the College was required </w:t>
      </w:r>
      <w:r w:rsidR="004F06C3">
        <w:t xml:space="preserve">to move out of blocks BU and </w:t>
      </w:r>
      <w:r w:rsidR="008349CB">
        <w:t xml:space="preserve">G by November 2024 when the current planning permission ended – it was recalled that it had been made clear to the College </w:t>
      </w:r>
      <w:r w:rsidR="003425D9">
        <w:t xml:space="preserve">by the Local Authority that the temporary planning permission would not be extended again. </w:t>
      </w:r>
    </w:p>
    <w:p w14:paraId="2D8FF410" w14:textId="67463014" w:rsidR="00F3252F" w:rsidRDefault="00F3252F" w:rsidP="00C61298">
      <w:pPr>
        <w:ind w:left="720"/>
      </w:pPr>
      <w:r>
        <w:t xml:space="preserve">The land that </w:t>
      </w:r>
      <w:r w:rsidR="00EA4C6A">
        <w:t xml:space="preserve">the blocks BU and G </w:t>
      </w:r>
      <w:r w:rsidR="00035F6D">
        <w:t xml:space="preserve">stood on were part of the College </w:t>
      </w:r>
      <w:r w:rsidR="003210DD">
        <w:t>estate</w:t>
      </w:r>
      <w:r w:rsidR="00035F6D">
        <w:t xml:space="preserve"> and, </w:t>
      </w:r>
      <w:r w:rsidR="003210DD">
        <w:t>therefore</w:t>
      </w:r>
      <w:r w:rsidR="00035F6D">
        <w:t xml:space="preserve">, they could be </w:t>
      </w:r>
      <w:r w:rsidR="003210DD">
        <w:t>demolished</w:t>
      </w:r>
      <w:r w:rsidR="00035F6D">
        <w:t xml:space="preserve"> at an </w:t>
      </w:r>
      <w:r w:rsidR="003210DD">
        <w:t>estimated</w:t>
      </w:r>
      <w:r w:rsidR="00035F6D">
        <w:t xml:space="preserve"> cost of </w:t>
      </w:r>
      <w:r w:rsidR="00FE5A21">
        <w:t xml:space="preserve">£175k which was part of the project </w:t>
      </w:r>
      <w:r w:rsidR="00B80645">
        <w:t xml:space="preserve">plan </w:t>
      </w:r>
      <w:r w:rsidR="00EA0799">
        <w:t xml:space="preserve">budget </w:t>
      </w:r>
      <w:r w:rsidR="003210DD">
        <w:t xml:space="preserve">approved by the Corporation. </w:t>
      </w:r>
    </w:p>
    <w:p w14:paraId="328DE374" w14:textId="1DBF3956" w:rsidR="00C61298" w:rsidRDefault="008D286E" w:rsidP="00C61298">
      <w:pPr>
        <w:ind w:left="720"/>
      </w:pPr>
      <w:r>
        <w:t xml:space="preserve">An intention on the part of the Executive was to make NewVIc the number one choice </w:t>
      </w:r>
      <w:r w:rsidR="00FC25C1">
        <w:t xml:space="preserve">by students for digital. </w:t>
      </w:r>
      <w:r w:rsidR="00CD6A15">
        <w:t xml:space="preserve">The Interim Director </w:t>
      </w:r>
      <w:r w:rsidR="00987683">
        <w:t xml:space="preserve">MIS, Exams and IT </w:t>
      </w:r>
      <w:r w:rsidR="00FF6E93">
        <w:t>reported that</w:t>
      </w:r>
      <w:r w:rsidR="00987683">
        <w:t>,</w:t>
      </w:r>
      <w:r w:rsidR="00FF6E93">
        <w:t xml:space="preserve"> </w:t>
      </w:r>
      <w:r w:rsidR="00FC25C1">
        <w:t xml:space="preserve">as part of </w:t>
      </w:r>
      <w:r w:rsidR="00C14698">
        <w:t>plans to bring about improvements</w:t>
      </w:r>
      <w:r w:rsidR="00133445">
        <w:t>,</w:t>
      </w:r>
      <w:r w:rsidR="00987683">
        <w:t xml:space="preserve"> </w:t>
      </w:r>
      <w:r w:rsidR="00FF6E93">
        <w:t xml:space="preserve">the IT </w:t>
      </w:r>
      <w:r w:rsidR="008E1A78">
        <w:t>infrastructure</w:t>
      </w:r>
      <w:r w:rsidR="00FF6E93">
        <w:t xml:space="preserve"> for the College would be </w:t>
      </w:r>
      <w:r w:rsidR="00C14698">
        <w:t>enhanc</w:t>
      </w:r>
      <w:r w:rsidR="00FF6E93">
        <w:t xml:space="preserve">ed </w:t>
      </w:r>
      <w:r w:rsidR="009E2A88">
        <w:t xml:space="preserve">by increasing the </w:t>
      </w:r>
      <w:r w:rsidR="008E1A78">
        <w:t xml:space="preserve">internet speed from 1gb to 10gb. </w:t>
      </w:r>
      <w:r w:rsidR="0068109B">
        <w:t xml:space="preserve"> </w:t>
      </w:r>
    </w:p>
    <w:p w14:paraId="291EF915" w14:textId="05384EEA" w:rsidR="008E1A78" w:rsidRDefault="008E1A78" w:rsidP="00C61298">
      <w:pPr>
        <w:ind w:left="720"/>
      </w:pPr>
      <w:r>
        <w:t>The Corporation agreed following discussion:</w:t>
      </w:r>
    </w:p>
    <w:p w14:paraId="31401E1E" w14:textId="0362FFFC" w:rsidR="000979DD" w:rsidRDefault="008E1A78" w:rsidP="008E1A78">
      <w:pPr>
        <w:pStyle w:val="ListParagraph"/>
        <w:numPr>
          <w:ilvl w:val="0"/>
          <w:numId w:val="28"/>
        </w:numPr>
      </w:pPr>
      <w:r>
        <w:t xml:space="preserve">to APPROVE the </w:t>
      </w:r>
      <w:r w:rsidR="004463E8">
        <w:t xml:space="preserve">suggestion from the Executive that the </w:t>
      </w:r>
      <w:r w:rsidR="00180998">
        <w:t>estates</w:t>
      </w:r>
      <w:r w:rsidR="004463E8">
        <w:t xml:space="preserve"> improvement project approved on 13 December 2023 would be paused to enable the Executive to </w:t>
      </w:r>
      <w:r w:rsidR="001107EC">
        <w:t xml:space="preserve">consider the best possible use of the available funds having regard to the updated Curriculum Plan and projected student numbers </w:t>
      </w:r>
    </w:p>
    <w:p w14:paraId="0C7B17FC" w14:textId="4928A884" w:rsidR="001A2DF8" w:rsidRDefault="001A2DF8" w:rsidP="008E1A78">
      <w:pPr>
        <w:pStyle w:val="ListParagraph"/>
        <w:numPr>
          <w:ilvl w:val="0"/>
          <w:numId w:val="28"/>
        </w:numPr>
      </w:pPr>
      <w:r>
        <w:t xml:space="preserve">that there was no immediate urgency in progressing the demolition </w:t>
      </w:r>
      <w:r w:rsidR="00A52E44">
        <w:t xml:space="preserve">of </w:t>
      </w:r>
      <w:r w:rsidR="00221DAB">
        <w:t xml:space="preserve">blocks BU and G – indeed there may be a short term </w:t>
      </w:r>
      <w:r w:rsidR="003D3E41">
        <w:t xml:space="preserve">need to use some of the space in </w:t>
      </w:r>
      <w:r w:rsidR="00133445">
        <w:t xml:space="preserve">the </w:t>
      </w:r>
      <w:r w:rsidR="003D3E41">
        <w:t>first few weeks of the Autumn Term 2024</w:t>
      </w:r>
    </w:p>
    <w:p w14:paraId="19B83F2E" w14:textId="4F93300E" w:rsidR="000979DD" w:rsidRDefault="000979DD" w:rsidP="008E1A78">
      <w:pPr>
        <w:pStyle w:val="ListParagraph"/>
        <w:numPr>
          <w:ilvl w:val="0"/>
          <w:numId w:val="28"/>
        </w:numPr>
      </w:pPr>
      <w:r>
        <w:t xml:space="preserve">to note </w:t>
      </w:r>
      <w:r w:rsidR="00FC73F9">
        <w:t xml:space="preserve">(1) </w:t>
      </w:r>
      <w:r>
        <w:t>the planned improvement to the College internet speed from 1gb to 10gb</w:t>
      </w:r>
      <w:r w:rsidR="006A2809">
        <w:t xml:space="preserve"> and (2) that the fee expenditure to date would be reviewed </w:t>
      </w:r>
      <w:r w:rsidR="002E1E51">
        <w:t xml:space="preserve">given the pause to the anticipated scheme </w:t>
      </w:r>
    </w:p>
    <w:p w14:paraId="69DC2712" w14:textId="0D934DBE" w:rsidR="008E1A78" w:rsidRDefault="000979DD" w:rsidP="008E1A78">
      <w:pPr>
        <w:pStyle w:val="ListParagraph"/>
        <w:numPr>
          <w:ilvl w:val="0"/>
          <w:numId w:val="28"/>
        </w:numPr>
      </w:pPr>
      <w:r>
        <w:lastRenderedPageBreak/>
        <w:t xml:space="preserve">to look forward to receiving </w:t>
      </w:r>
      <w:r w:rsidR="00180998">
        <w:t xml:space="preserve">further updates and revised proposals at future meetings </w:t>
      </w:r>
      <w:r w:rsidR="00A308D9">
        <w:t xml:space="preserve">of the Corporation </w:t>
      </w:r>
      <w:r w:rsidR="00180998">
        <w:t>via the Finance &amp; Resources Committee.</w:t>
      </w:r>
      <w:r w:rsidR="004463E8">
        <w:t xml:space="preserve"> </w:t>
      </w:r>
      <w:r w:rsidR="008E1A78">
        <w:t xml:space="preserve"> </w:t>
      </w:r>
    </w:p>
    <w:p w14:paraId="32CAF14B" w14:textId="76216A74" w:rsidR="00106507" w:rsidRPr="00D87DF6" w:rsidRDefault="00E72428" w:rsidP="00106507">
      <w:pPr>
        <w:ind w:left="720" w:hanging="720"/>
        <w:rPr>
          <w:b/>
          <w:bCs/>
        </w:rPr>
      </w:pPr>
      <w:r>
        <w:rPr>
          <w:b/>
          <w:bCs/>
        </w:rPr>
        <w:t>14</w:t>
      </w:r>
      <w:r w:rsidR="00106507" w:rsidRPr="00D87DF6">
        <w:rPr>
          <w:b/>
          <w:bCs/>
        </w:rPr>
        <w:tab/>
      </w:r>
      <w:r w:rsidR="00616534">
        <w:rPr>
          <w:b/>
          <w:bCs/>
        </w:rPr>
        <w:t xml:space="preserve">CURRICULUM, QUALITY &amp; ENGAGEMENT </w:t>
      </w:r>
      <w:r w:rsidR="00DD6D68">
        <w:rPr>
          <w:b/>
          <w:bCs/>
        </w:rPr>
        <w:t>COMMITTEE – MINUTES</w:t>
      </w:r>
      <w:r w:rsidR="003E7434">
        <w:rPr>
          <w:b/>
          <w:bCs/>
        </w:rPr>
        <w:t xml:space="preserve"> OF THE MEETING HELD ON </w:t>
      </w:r>
      <w:r w:rsidR="00C61298">
        <w:rPr>
          <w:b/>
          <w:bCs/>
        </w:rPr>
        <w:t xml:space="preserve">29 JANUARY </w:t>
      </w:r>
      <w:r w:rsidR="003E7434">
        <w:rPr>
          <w:b/>
          <w:bCs/>
        </w:rPr>
        <w:t>202</w:t>
      </w:r>
      <w:r w:rsidR="004D4E9D">
        <w:rPr>
          <w:b/>
          <w:bCs/>
        </w:rPr>
        <w:t>3</w:t>
      </w:r>
      <w:r w:rsidR="00DD6D68">
        <w:rPr>
          <w:b/>
          <w:bCs/>
        </w:rPr>
        <w:t xml:space="preserve"> </w:t>
      </w:r>
      <w:r w:rsidR="00E2443E">
        <w:rPr>
          <w:b/>
          <w:bCs/>
        </w:rPr>
        <w:t xml:space="preserve"> </w:t>
      </w:r>
      <w:r w:rsidR="00284617">
        <w:rPr>
          <w:b/>
          <w:bCs/>
        </w:rPr>
        <w:t xml:space="preserve"> </w:t>
      </w:r>
      <w:r w:rsidR="00AF5025">
        <w:rPr>
          <w:b/>
          <w:bCs/>
        </w:rPr>
        <w:t xml:space="preserve"> </w:t>
      </w:r>
      <w:r w:rsidR="0008436E">
        <w:rPr>
          <w:b/>
          <w:bCs/>
        </w:rPr>
        <w:t xml:space="preserve"> </w:t>
      </w:r>
      <w:r w:rsidR="00EF6313">
        <w:rPr>
          <w:b/>
          <w:bCs/>
        </w:rPr>
        <w:t xml:space="preserve"> </w:t>
      </w:r>
      <w:r w:rsidR="00106507">
        <w:rPr>
          <w:b/>
          <w:bCs/>
        </w:rPr>
        <w:t xml:space="preserve">  </w:t>
      </w:r>
      <w:r w:rsidR="00106507" w:rsidRPr="00D87DF6">
        <w:rPr>
          <w:b/>
          <w:bCs/>
        </w:rPr>
        <w:t xml:space="preserve"> </w:t>
      </w:r>
    </w:p>
    <w:p w14:paraId="1AF09BB4" w14:textId="234D15BB" w:rsidR="00096F9D" w:rsidRDefault="00106507" w:rsidP="003B22AF">
      <w:pPr>
        <w:ind w:left="737"/>
      </w:pPr>
      <w:r>
        <w:t xml:space="preserve">The </w:t>
      </w:r>
      <w:r w:rsidR="00DD6D68">
        <w:t xml:space="preserve">Corporation </w:t>
      </w:r>
      <w:bookmarkEnd w:id="16"/>
      <w:r w:rsidR="00DD6D68">
        <w:t xml:space="preserve">received </w:t>
      </w:r>
      <w:r w:rsidR="00585D24">
        <w:t xml:space="preserve">and noted </w:t>
      </w:r>
      <w:r w:rsidR="00DD6D68">
        <w:t xml:space="preserve">the </w:t>
      </w:r>
      <w:r w:rsidR="00C61298">
        <w:t xml:space="preserve">working draft of the </w:t>
      </w:r>
      <w:r w:rsidR="00DD6D68">
        <w:t xml:space="preserve">Minutes of the meeting </w:t>
      </w:r>
      <w:r w:rsidR="00585D24">
        <w:t xml:space="preserve">of the </w:t>
      </w:r>
      <w:r w:rsidR="00616534">
        <w:t xml:space="preserve">Curriculum, Quality &amp; Engagement </w:t>
      </w:r>
      <w:r w:rsidR="00585D24">
        <w:t xml:space="preserve">Committee </w:t>
      </w:r>
      <w:r w:rsidR="00DD6D68">
        <w:t xml:space="preserve">held on </w:t>
      </w:r>
      <w:r w:rsidR="00C61298">
        <w:t xml:space="preserve">29 January </w:t>
      </w:r>
      <w:r w:rsidR="00616534">
        <w:t>2</w:t>
      </w:r>
      <w:r w:rsidR="003B22AF">
        <w:t>02</w:t>
      </w:r>
      <w:r w:rsidR="00C61298">
        <w:t>4</w:t>
      </w:r>
      <w:r w:rsidR="00096F9D">
        <w:t>.</w:t>
      </w:r>
    </w:p>
    <w:p w14:paraId="2343F729" w14:textId="19DBB9A1" w:rsidR="006D34DB" w:rsidRDefault="00C61298" w:rsidP="003B22AF">
      <w:pPr>
        <w:ind w:left="737"/>
      </w:pPr>
      <w:r>
        <w:t xml:space="preserve">It was explained that the Minutes as presented were regarded as a working draft as the Chair of the Committee </w:t>
      </w:r>
      <w:r w:rsidR="005F5873">
        <w:t xml:space="preserve">had not reviewed as she was currently out of the country. The Minutes had, however, been seen by </w:t>
      </w:r>
      <w:r w:rsidR="00906F1C">
        <w:t xml:space="preserve">Martin Rosner as a member of the </w:t>
      </w:r>
      <w:r w:rsidR="00034FFC">
        <w:t>Committee</w:t>
      </w:r>
      <w:r w:rsidR="00906F1C">
        <w:t xml:space="preserve"> who thought that they were an </w:t>
      </w:r>
      <w:r w:rsidR="008669D0">
        <w:t>accurate</w:t>
      </w:r>
      <w:r w:rsidR="00906F1C">
        <w:t xml:space="preserve"> </w:t>
      </w:r>
      <w:r w:rsidR="008669D0">
        <w:t xml:space="preserve">report of the issues covered on that occasion. </w:t>
      </w:r>
    </w:p>
    <w:p w14:paraId="7CAA7398" w14:textId="69083BB6" w:rsidR="00F52516" w:rsidRDefault="00F52516" w:rsidP="003B22AF">
      <w:pPr>
        <w:ind w:left="737"/>
      </w:pPr>
      <w:r>
        <w:t xml:space="preserve">This was an additional meeting in recognition of the number of issues </w:t>
      </w:r>
      <w:r w:rsidR="0052745B">
        <w:t xml:space="preserve">requiring attention. The </w:t>
      </w:r>
      <w:r w:rsidR="00E64266">
        <w:t xml:space="preserve">key </w:t>
      </w:r>
      <w:r w:rsidR="00775DE7">
        <w:t>issues</w:t>
      </w:r>
      <w:r w:rsidR="00E64266">
        <w:t xml:space="preserve"> </w:t>
      </w:r>
      <w:r w:rsidR="00775DE7">
        <w:t xml:space="preserve">considered by the Committee relating </w:t>
      </w:r>
      <w:r w:rsidR="00E64266">
        <w:t xml:space="preserve">to the College QIP and the </w:t>
      </w:r>
      <w:r w:rsidR="005B7ED2">
        <w:t xml:space="preserve">Recovery Plan had been addressed </w:t>
      </w:r>
      <w:r w:rsidR="00335DB9">
        <w:t>earlier</w:t>
      </w:r>
      <w:r w:rsidR="005B7ED2">
        <w:t xml:space="preserve"> in this meeting. </w:t>
      </w:r>
      <w:r w:rsidR="0052745B">
        <w:t xml:space="preserve"> </w:t>
      </w:r>
    </w:p>
    <w:p w14:paraId="7C762455" w14:textId="4874C212" w:rsidR="002B79FB" w:rsidRDefault="00A40A1A" w:rsidP="003B22AF">
      <w:pPr>
        <w:ind w:left="737"/>
      </w:pPr>
      <w:r>
        <w:t xml:space="preserve">The particular attention of the </w:t>
      </w:r>
      <w:r w:rsidR="002F0299">
        <w:t>Members was drawn to the item on examinations and the fact that</w:t>
      </w:r>
      <w:r w:rsidR="004C7F80">
        <w:t>,</w:t>
      </w:r>
      <w:r w:rsidR="002F0299">
        <w:t xml:space="preserve"> </w:t>
      </w:r>
      <w:r w:rsidR="00A06326">
        <w:t>following review</w:t>
      </w:r>
      <w:r w:rsidR="004C7F80">
        <w:t>,</w:t>
      </w:r>
      <w:r w:rsidR="00A06326">
        <w:t xml:space="preserve"> it had been established that there had been no </w:t>
      </w:r>
      <w:r w:rsidR="00736FCD">
        <w:t>malpractice</w:t>
      </w:r>
      <w:r w:rsidR="00A06326">
        <w:t xml:space="preserve"> </w:t>
      </w:r>
      <w:r w:rsidR="00E00003">
        <w:t xml:space="preserve">on the part of the College in terms of the </w:t>
      </w:r>
      <w:r w:rsidR="00736FCD">
        <w:t>organisation</w:t>
      </w:r>
      <w:r w:rsidR="00E00003">
        <w:t xml:space="preserve"> of examinations. </w:t>
      </w:r>
      <w:r w:rsidR="00736FCD">
        <w:t xml:space="preserve">A further update on examinations had been requested by the Committee for the next meeting which was scheduled for 21 March 2024. </w:t>
      </w:r>
      <w:r w:rsidR="002F0299">
        <w:t xml:space="preserve"> </w:t>
      </w:r>
    </w:p>
    <w:p w14:paraId="37DAC3F1" w14:textId="6F5EA177" w:rsidR="00096F9D" w:rsidRPr="00910F21" w:rsidRDefault="00E72428" w:rsidP="00BC6E43">
      <w:pPr>
        <w:ind w:left="720" w:hanging="720"/>
        <w:rPr>
          <w:b/>
          <w:bCs/>
        </w:rPr>
      </w:pPr>
      <w:r>
        <w:rPr>
          <w:b/>
          <w:bCs/>
        </w:rPr>
        <w:t>15</w:t>
      </w:r>
      <w:r w:rsidR="00096F9D" w:rsidRPr="00910F21">
        <w:rPr>
          <w:b/>
          <w:bCs/>
        </w:rPr>
        <w:tab/>
      </w:r>
      <w:r w:rsidR="00BC6E43">
        <w:rPr>
          <w:b/>
          <w:bCs/>
        </w:rPr>
        <w:t xml:space="preserve">GOVERNANCE &amp; SEARCH COMMITTEE – MINUTES OF THE MEETING HELD ON </w:t>
      </w:r>
      <w:r w:rsidR="004A2146">
        <w:rPr>
          <w:b/>
          <w:bCs/>
        </w:rPr>
        <w:t xml:space="preserve">25 JANUARY </w:t>
      </w:r>
      <w:r w:rsidR="00BC6E43">
        <w:rPr>
          <w:b/>
          <w:bCs/>
        </w:rPr>
        <w:t>202</w:t>
      </w:r>
      <w:r w:rsidR="004A2146">
        <w:rPr>
          <w:b/>
          <w:bCs/>
        </w:rPr>
        <w:t>4</w:t>
      </w:r>
      <w:r w:rsidR="00096F9D">
        <w:rPr>
          <w:b/>
          <w:bCs/>
        </w:rPr>
        <w:t xml:space="preserve">  </w:t>
      </w:r>
    </w:p>
    <w:p w14:paraId="5C76AEA8" w14:textId="0326ED3D" w:rsidR="002C3037" w:rsidRDefault="002C3037" w:rsidP="00096F9D">
      <w:pPr>
        <w:ind w:left="737"/>
      </w:pPr>
      <w:r>
        <w:t xml:space="preserve">The Corporation </w:t>
      </w:r>
      <w:r w:rsidR="008B0AF5">
        <w:t xml:space="preserve">received </w:t>
      </w:r>
      <w:r w:rsidR="00BC6E43">
        <w:t xml:space="preserve">and noted the Minutes of the </w:t>
      </w:r>
      <w:r w:rsidR="002A385A">
        <w:t xml:space="preserve">meeting of the Governance &amp; Search Committee held on </w:t>
      </w:r>
      <w:r w:rsidR="004A2146">
        <w:t xml:space="preserve">25 January </w:t>
      </w:r>
      <w:r w:rsidR="002A385A">
        <w:t>202</w:t>
      </w:r>
      <w:r w:rsidR="004A2146">
        <w:t>4</w:t>
      </w:r>
      <w:r w:rsidR="002A385A">
        <w:t>.</w:t>
      </w:r>
      <w:r w:rsidR="006F6E3F">
        <w:t xml:space="preserve"> </w:t>
      </w:r>
      <w:r w:rsidR="008B0AF5">
        <w:t xml:space="preserve"> </w:t>
      </w:r>
    </w:p>
    <w:p w14:paraId="5A4CF98F" w14:textId="57938F45" w:rsidR="00A22598" w:rsidRDefault="00096F9D" w:rsidP="00096F9D">
      <w:pPr>
        <w:ind w:left="737"/>
      </w:pPr>
      <w:r w:rsidRPr="001328D8">
        <w:t xml:space="preserve">The </w:t>
      </w:r>
      <w:r w:rsidR="00A22598">
        <w:t xml:space="preserve">items considered at this meeting </w:t>
      </w:r>
      <w:r w:rsidR="005D264A">
        <w:t xml:space="preserve">of the Governance &amp; Search Committee had </w:t>
      </w:r>
      <w:r w:rsidR="00A22598">
        <w:t>included:</w:t>
      </w:r>
    </w:p>
    <w:p w14:paraId="20B296D6" w14:textId="7BA43197" w:rsidR="00202880" w:rsidRDefault="00202880" w:rsidP="009B5304">
      <w:pPr>
        <w:pStyle w:val="ListParagraph"/>
        <w:numPr>
          <w:ilvl w:val="0"/>
          <w:numId w:val="4"/>
        </w:numPr>
      </w:pPr>
      <w:r>
        <w:t xml:space="preserve">Membership </w:t>
      </w:r>
      <w:r w:rsidR="007749BA">
        <w:t>o</w:t>
      </w:r>
      <w:r>
        <w:t xml:space="preserve">f the Corporation – </w:t>
      </w:r>
      <w:r w:rsidR="00A132E0">
        <w:t xml:space="preserve">Independent Members - </w:t>
      </w:r>
      <w:r>
        <w:t xml:space="preserve">Vacancies – see item </w:t>
      </w:r>
      <w:r w:rsidR="00F11240">
        <w:t>16</w:t>
      </w:r>
      <w:r>
        <w:t xml:space="preserve"> below</w:t>
      </w:r>
    </w:p>
    <w:p w14:paraId="567A9BB7" w14:textId="42461A97" w:rsidR="006F676E" w:rsidRDefault="006F676E" w:rsidP="008C52E7">
      <w:pPr>
        <w:pStyle w:val="ListParagraph"/>
        <w:numPr>
          <w:ilvl w:val="0"/>
          <w:numId w:val="4"/>
        </w:numPr>
      </w:pPr>
      <w:r>
        <w:t xml:space="preserve">External Review of Governance </w:t>
      </w:r>
      <w:r w:rsidR="0072743A">
        <w:t xml:space="preserve">– see </w:t>
      </w:r>
      <w:r w:rsidR="00CD2CAA">
        <w:t xml:space="preserve">item </w:t>
      </w:r>
      <w:r w:rsidR="000E34F6">
        <w:t xml:space="preserve">8 </w:t>
      </w:r>
      <w:r>
        <w:t>above</w:t>
      </w:r>
    </w:p>
    <w:p w14:paraId="4EB70D94" w14:textId="77777777" w:rsidR="004B2F1D" w:rsidRDefault="004B2F1D" w:rsidP="008C52E7">
      <w:pPr>
        <w:pStyle w:val="ListParagraph"/>
        <w:numPr>
          <w:ilvl w:val="0"/>
          <w:numId w:val="4"/>
        </w:numPr>
      </w:pPr>
      <w:r>
        <w:t xml:space="preserve">E governance </w:t>
      </w:r>
    </w:p>
    <w:p w14:paraId="5B444584" w14:textId="685BE440" w:rsidR="00B30814" w:rsidRDefault="0072743A" w:rsidP="009B5304">
      <w:pPr>
        <w:pStyle w:val="ListParagraph"/>
        <w:numPr>
          <w:ilvl w:val="0"/>
          <w:numId w:val="4"/>
        </w:numPr>
      </w:pPr>
      <w:r>
        <w:t>Governance</w:t>
      </w:r>
      <w:r w:rsidR="004B2F1D">
        <w:t xml:space="preserve"> </w:t>
      </w:r>
      <w:r w:rsidR="00F554D9">
        <w:t xml:space="preserve">– dedicated administrative support </w:t>
      </w:r>
      <w:r w:rsidR="005D5BB3">
        <w:t xml:space="preserve"> </w:t>
      </w:r>
    </w:p>
    <w:p w14:paraId="2A806E1B" w14:textId="581D344F" w:rsidR="00A35BB1" w:rsidRDefault="00A35BB1" w:rsidP="00A35BB1">
      <w:pPr>
        <w:ind w:left="720"/>
      </w:pPr>
      <w:r>
        <w:t xml:space="preserve">The </w:t>
      </w:r>
      <w:r w:rsidR="00382B1E">
        <w:t xml:space="preserve">items concerning e governance and the possibility of providing dedicated </w:t>
      </w:r>
      <w:r w:rsidR="00F87E30">
        <w:t xml:space="preserve">administrative support for governance would be progressed alongside the preparation of the Action Plan associated with the external review of governance. </w:t>
      </w:r>
      <w:r w:rsidR="00382B1E">
        <w:t xml:space="preserve"> </w:t>
      </w:r>
    </w:p>
    <w:p w14:paraId="0457C370" w14:textId="04DEABC2" w:rsidR="003E7240" w:rsidRDefault="00E72428" w:rsidP="003E7240">
      <w:pPr>
        <w:ind w:left="720" w:hanging="720"/>
        <w:rPr>
          <w:b/>
          <w:bCs/>
        </w:rPr>
      </w:pPr>
      <w:r>
        <w:rPr>
          <w:b/>
          <w:bCs/>
        </w:rPr>
        <w:t>16</w:t>
      </w:r>
      <w:r w:rsidR="003E7240">
        <w:rPr>
          <w:b/>
          <w:bCs/>
        </w:rPr>
        <w:tab/>
        <w:t xml:space="preserve">MEMBERSHIP OF THE CORPORATION – INDEPENDENT MEMBERS        </w:t>
      </w:r>
    </w:p>
    <w:p w14:paraId="35F14BD2" w14:textId="729966F4" w:rsidR="003E7240" w:rsidRDefault="003E7240" w:rsidP="003E7240">
      <w:pPr>
        <w:ind w:left="720"/>
      </w:pPr>
      <w:r>
        <w:t>The Corporation</w:t>
      </w:r>
      <w:r w:rsidR="009A3D00">
        <w:t xml:space="preserve"> noted the </w:t>
      </w:r>
      <w:r w:rsidR="00034A8E">
        <w:t xml:space="preserve">planned </w:t>
      </w:r>
      <w:r w:rsidR="003922A7">
        <w:t>approach</w:t>
      </w:r>
      <w:r w:rsidR="00034A8E">
        <w:t xml:space="preserve"> by the Governance &amp; Search Committee </w:t>
      </w:r>
      <w:r w:rsidR="00E7338C">
        <w:t xml:space="preserve">with regard to the </w:t>
      </w:r>
      <w:r w:rsidR="001C3396">
        <w:t xml:space="preserve">arrangements for </w:t>
      </w:r>
      <w:r w:rsidR="003922A7">
        <w:t xml:space="preserve">seeking to fill the </w:t>
      </w:r>
      <w:r w:rsidR="003D24D9">
        <w:t>3 vacancies</w:t>
      </w:r>
      <w:r w:rsidR="003922A7">
        <w:t xml:space="preserve"> for</w:t>
      </w:r>
      <w:r w:rsidR="009D0A89">
        <w:t xml:space="preserve"> </w:t>
      </w:r>
      <w:r w:rsidR="001C3396">
        <w:t>Independent</w:t>
      </w:r>
      <w:r w:rsidR="003922A7">
        <w:t xml:space="preserve"> Memb</w:t>
      </w:r>
      <w:r w:rsidR="007749BA">
        <w:t>e</w:t>
      </w:r>
      <w:r w:rsidR="003922A7">
        <w:t xml:space="preserve">rs: </w:t>
      </w:r>
      <w:r>
        <w:t xml:space="preserve"> </w:t>
      </w:r>
    </w:p>
    <w:p w14:paraId="2D600BC6" w14:textId="77777777" w:rsidR="00130A21" w:rsidRDefault="00130A21" w:rsidP="00130A21">
      <w:pPr>
        <w:pStyle w:val="ListParagraph"/>
        <w:numPr>
          <w:ilvl w:val="0"/>
          <w:numId w:val="19"/>
        </w:numPr>
      </w:pPr>
      <w:r>
        <w:t>that the Head of Governance should contact the person identified as someone well placed in the local Newham community to bring that perspective to the Corporation so as to arrange an interview by the Committee</w:t>
      </w:r>
    </w:p>
    <w:p w14:paraId="58B07269" w14:textId="77777777" w:rsidR="00130A21" w:rsidRDefault="00130A21" w:rsidP="00130A21">
      <w:pPr>
        <w:pStyle w:val="ListParagraph"/>
        <w:numPr>
          <w:ilvl w:val="0"/>
          <w:numId w:val="19"/>
        </w:numPr>
      </w:pPr>
      <w:r>
        <w:t xml:space="preserve">to invite the Interim Principal to make known one or more potential Members who have Ofsted inspection experience so that interviews may be arranged </w:t>
      </w:r>
    </w:p>
    <w:p w14:paraId="04220AED" w14:textId="77777777" w:rsidR="00130A21" w:rsidRDefault="00130A21" w:rsidP="00130A21">
      <w:pPr>
        <w:pStyle w:val="ListParagraph"/>
        <w:numPr>
          <w:ilvl w:val="0"/>
          <w:numId w:val="19"/>
        </w:numPr>
      </w:pPr>
      <w:r>
        <w:t xml:space="preserve">that the Head of Governance should liaise with the senior member of College staff with the skills and employability brief with a view to identifying one or more potential Members from the local Newham business community leading to arranging interviews as soon as practicable. </w:t>
      </w:r>
    </w:p>
    <w:p w14:paraId="6D4EFF3F" w14:textId="2F65FA6E" w:rsidR="00B20D82" w:rsidRDefault="00C134A1" w:rsidP="003E7240">
      <w:pPr>
        <w:ind w:left="720"/>
      </w:pPr>
      <w:r>
        <w:lastRenderedPageBreak/>
        <w:t xml:space="preserve">The intention was for the Governance &amp; </w:t>
      </w:r>
      <w:r w:rsidR="00A22730">
        <w:t>Search</w:t>
      </w:r>
      <w:r>
        <w:t xml:space="preserve"> Committee to interview potential Members </w:t>
      </w:r>
      <w:r w:rsidR="00C87CCC">
        <w:t xml:space="preserve">and then present </w:t>
      </w:r>
      <w:r w:rsidR="00A22730">
        <w:t>recommendations</w:t>
      </w:r>
      <w:r w:rsidR="00C87CCC">
        <w:t xml:space="preserve"> to the Corporation for </w:t>
      </w:r>
      <w:r w:rsidR="00A22730">
        <w:t xml:space="preserve">possible appointment of new Independent Members. </w:t>
      </w:r>
    </w:p>
    <w:p w14:paraId="7F0C174A" w14:textId="318E2EA7" w:rsidR="00802B7C" w:rsidRDefault="00E72428" w:rsidP="00802B7C">
      <w:pPr>
        <w:ind w:left="720" w:hanging="720"/>
        <w:rPr>
          <w:b/>
          <w:bCs/>
        </w:rPr>
      </w:pPr>
      <w:r>
        <w:rPr>
          <w:b/>
          <w:bCs/>
        </w:rPr>
        <w:t>17</w:t>
      </w:r>
      <w:r w:rsidR="00802B7C">
        <w:rPr>
          <w:b/>
          <w:bCs/>
        </w:rPr>
        <w:tab/>
      </w:r>
      <w:r w:rsidR="00A85715">
        <w:rPr>
          <w:b/>
          <w:bCs/>
        </w:rPr>
        <w:t xml:space="preserve">LINK MEMBERS </w:t>
      </w:r>
      <w:r w:rsidR="008A3C50">
        <w:rPr>
          <w:b/>
          <w:bCs/>
        </w:rPr>
        <w:t xml:space="preserve">– CAREERS AND SKILLS </w:t>
      </w:r>
      <w:r w:rsidR="00802B7C">
        <w:rPr>
          <w:b/>
          <w:bCs/>
        </w:rPr>
        <w:t xml:space="preserve">        </w:t>
      </w:r>
    </w:p>
    <w:p w14:paraId="7E22C278" w14:textId="21E8C2D7" w:rsidR="001F5CE6" w:rsidRDefault="00802B7C" w:rsidP="00802B7C">
      <w:pPr>
        <w:ind w:left="720"/>
      </w:pPr>
      <w:r>
        <w:t xml:space="preserve">The Corporation </w:t>
      </w:r>
      <w:r w:rsidR="001F5CE6">
        <w:t xml:space="preserve">noted </w:t>
      </w:r>
      <w:r w:rsidR="00A17760">
        <w:t>that following the resignation of Federico Va</w:t>
      </w:r>
      <w:r w:rsidR="00B85441">
        <w:t xml:space="preserve">lori from membership of the Corporation </w:t>
      </w:r>
      <w:r w:rsidR="00FD7B4C">
        <w:t xml:space="preserve">there was a need to reallocate Careers and Skills </w:t>
      </w:r>
      <w:r w:rsidR="001F5CE6">
        <w:t>Link roles.</w:t>
      </w:r>
    </w:p>
    <w:p w14:paraId="675AC956" w14:textId="77777777" w:rsidR="00EF2E1C" w:rsidRDefault="006E5A3D" w:rsidP="00802B7C">
      <w:pPr>
        <w:ind w:left="720"/>
      </w:pPr>
      <w:r>
        <w:t xml:space="preserve">Members appreciated the offers of Martin Rosner and Elizabeth Scott to </w:t>
      </w:r>
      <w:r w:rsidR="00EF2E1C">
        <w:t>take over the Careers and Skills Link roles respectively.</w:t>
      </w:r>
    </w:p>
    <w:p w14:paraId="7348811F" w14:textId="56932657" w:rsidR="000C3528" w:rsidRPr="00CA58D9" w:rsidRDefault="0015389B" w:rsidP="00F554D9">
      <w:pPr>
        <w:ind w:left="720"/>
        <w:rPr>
          <w:b/>
          <w:bCs/>
        </w:rPr>
      </w:pPr>
      <w:r>
        <w:t xml:space="preserve">The intention was to review the allocation of the Link roles once the vacancies for the Independent Members were filled. </w:t>
      </w:r>
      <w:r w:rsidR="00DF017E">
        <w:t xml:space="preserve">  </w:t>
      </w:r>
      <w:bookmarkStart w:id="18" w:name="_Hlk139892862"/>
    </w:p>
    <w:bookmarkEnd w:id="12"/>
    <w:bookmarkEnd w:id="13"/>
    <w:bookmarkEnd w:id="18"/>
    <w:p w14:paraId="6A45FC8A" w14:textId="30381EFB" w:rsidR="00014973" w:rsidRPr="00D87DF6" w:rsidRDefault="00E72428" w:rsidP="00014973">
      <w:pPr>
        <w:ind w:left="720" w:hanging="720"/>
        <w:rPr>
          <w:b/>
          <w:bCs/>
        </w:rPr>
      </w:pPr>
      <w:r>
        <w:rPr>
          <w:b/>
          <w:bCs/>
        </w:rPr>
        <w:t>18</w:t>
      </w:r>
      <w:r w:rsidR="00014973" w:rsidRPr="00D87DF6">
        <w:rPr>
          <w:b/>
          <w:bCs/>
        </w:rPr>
        <w:tab/>
      </w:r>
      <w:r w:rsidR="00014973" w:rsidRPr="00AB7FA2">
        <w:rPr>
          <w:b/>
          <w:bCs/>
        </w:rPr>
        <w:t xml:space="preserve"> </w:t>
      </w:r>
      <w:r w:rsidR="00014973">
        <w:rPr>
          <w:b/>
          <w:bCs/>
        </w:rPr>
        <w:t xml:space="preserve">PRESENTATIONS FOR FUTURE MEETINGS OF THE CORPORATION   </w:t>
      </w:r>
      <w:r w:rsidR="00014973" w:rsidRPr="00D87DF6">
        <w:rPr>
          <w:b/>
          <w:bCs/>
        </w:rPr>
        <w:t xml:space="preserve"> </w:t>
      </w:r>
    </w:p>
    <w:p w14:paraId="20CC19B4" w14:textId="77777777" w:rsidR="00C64D04" w:rsidRDefault="00014973" w:rsidP="00014973">
      <w:pPr>
        <w:ind w:left="737"/>
      </w:pPr>
      <w:r>
        <w:t>The Chair of the Corporation invited Members to make known on an ongoing basis  any suggested topics for presentations for future meetings.</w:t>
      </w:r>
      <w:r w:rsidR="00B27FF3">
        <w:t xml:space="preserve"> </w:t>
      </w:r>
    </w:p>
    <w:p w14:paraId="11CA993A" w14:textId="40AF513B" w:rsidR="00014973" w:rsidRDefault="00014973" w:rsidP="00014973">
      <w:pPr>
        <w:ind w:left="737"/>
      </w:pPr>
      <w:r>
        <w:t>The following item</w:t>
      </w:r>
      <w:r w:rsidR="001D4C34">
        <w:t>s</w:t>
      </w:r>
      <w:r>
        <w:t xml:space="preserve"> had previously been proposed and it was agreed that th</w:t>
      </w:r>
      <w:r w:rsidR="004D39A5">
        <w:t>ese</w:t>
      </w:r>
      <w:r>
        <w:t xml:space="preserve"> would be considered to be addressed at </w:t>
      </w:r>
      <w:r w:rsidR="00140AB2">
        <w:t xml:space="preserve">a </w:t>
      </w:r>
      <w:r>
        <w:t>future meeting:</w:t>
      </w:r>
    </w:p>
    <w:p w14:paraId="4F7BB067" w14:textId="77777777" w:rsidR="00014973" w:rsidRPr="00AA58D9" w:rsidRDefault="00014973" w:rsidP="00014973">
      <w:pPr>
        <w:pStyle w:val="ListParagraph"/>
        <w:numPr>
          <w:ilvl w:val="0"/>
          <w:numId w:val="2"/>
        </w:numPr>
        <w:rPr>
          <w:rFonts w:ascii="Arial" w:hAnsi="Arial" w:cs="Arial"/>
        </w:rPr>
      </w:pPr>
      <w:r>
        <w:t xml:space="preserve">Health &amp; Safety with a focus on the role and responsibilities of the Corporation    </w:t>
      </w:r>
    </w:p>
    <w:p w14:paraId="627A8218" w14:textId="1DE57132" w:rsidR="004D100F" w:rsidRDefault="001C2A3D" w:rsidP="00610E44">
      <w:pPr>
        <w:pStyle w:val="ListParagraph"/>
        <w:numPr>
          <w:ilvl w:val="0"/>
          <w:numId w:val="2"/>
        </w:numPr>
      </w:pPr>
      <w:r>
        <w:t xml:space="preserve">External </w:t>
      </w:r>
      <w:r w:rsidR="00970F5A">
        <w:t>organisations</w:t>
      </w:r>
      <w:r>
        <w:t xml:space="preserve"> coming into College to provide support and relevance to </w:t>
      </w:r>
      <w:r w:rsidR="003720C4">
        <w:t>course and other activities</w:t>
      </w:r>
    </w:p>
    <w:p w14:paraId="4FAC7B68" w14:textId="0DE9895E" w:rsidR="003720C4" w:rsidRDefault="00970F5A" w:rsidP="00610E44">
      <w:pPr>
        <w:pStyle w:val="ListParagraph"/>
        <w:numPr>
          <w:ilvl w:val="0"/>
          <w:numId w:val="2"/>
        </w:numPr>
      </w:pPr>
      <w:r>
        <w:t>Government</w:t>
      </w:r>
      <w:r w:rsidR="00620D98">
        <w:t xml:space="preserve"> policy relating to the </w:t>
      </w:r>
      <w:r w:rsidR="00D65694">
        <w:t xml:space="preserve">further education sector </w:t>
      </w:r>
      <w:r>
        <w:t xml:space="preserve"> </w:t>
      </w:r>
      <w:r w:rsidR="00D65694">
        <w:t xml:space="preserve"> </w:t>
      </w:r>
    </w:p>
    <w:p w14:paraId="33BA3991" w14:textId="2B0ED74D" w:rsidR="007D638F" w:rsidRPr="00610E44" w:rsidRDefault="007D638F" w:rsidP="007D638F">
      <w:pPr>
        <w:ind w:left="720"/>
      </w:pPr>
      <w:r>
        <w:t xml:space="preserve">The </w:t>
      </w:r>
      <w:r w:rsidR="002A7462">
        <w:t xml:space="preserve">outcome </w:t>
      </w:r>
      <w:r w:rsidR="00C10286">
        <w:t xml:space="preserve">from the </w:t>
      </w:r>
      <w:r w:rsidR="002A7462">
        <w:t xml:space="preserve">forthcoming Ofsted inspection would </w:t>
      </w:r>
      <w:r w:rsidR="00C10286">
        <w:t xml:space="preserve">also </w:t>
      </w:r>
      <w:r w:rsidR="002A7462">
        <w:t xml:space="preserve">provide a focus for future discussions. </w:t>
      </w:r>
      <w:r w:rsidR="00300346">
        <w:t xml:space="preserve"> </w:t>
      </w:r>
    </w:p>
    <w:p w14:paraId="0C0A3006" w14:textId="116A18FF" w:rsidR="00865838" w:rsidRPr="00910F21" w:rsidRDefault="00E72428" w:rsidP="00865838">
      <w:pPr>
        <w:rPr>
          <w:b/>
          <w:bCs/>
        </w:rPr>
      </w:pPr>
      <w:r>
        <w:rPr>
          <w:b/>
          <w:bCs/>
        </w:rPr>
        <w:t>19</w:t>
      </w:r>
      <w:r w:rsidR="00865838" w:rsidRPr="00910F21">
        <w:rPr>
          <w:b/>
          <w:bCs/>
        </w:rPr>
        <w:tab/>
      </w:r>
      <w:r w:rsidR="00865838">
        <w:rPr>
          <w:b/>
          <w:bCs/>
        </w:rPr>
        <w:t>CALENDAR OF MEETINGS – 202</w:t>
      </w:r>
      <w:r w:rsidR="00C1698B">
        <w:rPr>
          <w:b/>
          <w:bCs/>
        </w:rPr>
        <w:t>3</w:t>
      </w:r>
      <w:r w:rsidR="00865838">
        <w:rPr>
          <w:b/>
          <w:bCs/>
        </w:rPr>
        <w:t>/2</w:t>
      </w:r>
      <w:r w:rsidR="00C1698B">
        <w:rPr>
          <w:b/>
          <w:bCs/>
        </w:rPr>
        <w:t>4</w:t>
      </w:r>
      <w:r w:rsidR="00865838">
        <w:rPr>
          <w:b/>
          <w:bCs/>
        </w:rPr>
        <w:t xml:space="preserve">    </w:t>
      </w:r>
      <w:r w:rsidR="00865838" w:rsidRPr="00910F21">
        <w:rPr>
          <w:b/>
          <w:bCs/>
        </w:rPr>
        <w:t xml:space="preserve"> </w:t>
      </w:r>
    </w:p>
    <w:p w14:paraId="7A70B323" w14:textId="1D3BE3AC" w:rsidR="002048D8" w:rsidRDefault="00865838" w:rsidP="006F2958">
      <w:pPr>
        <w:ind w:left="737"/>
      </w:pPr>
      <w:r w:rsidRPr="001328D8">
        <w:t xml:space="preserve">The Corporation </w:t>
      </w:r>
      <w:r w:rsidR="002048D8">
        <w:t>NOTED the date</w:t>
      </w:r>
      <w:r w:rsidR="00DC22FF">
        <w:t xml:space="preserve">s </w:t>
      </w:r>
      <w:r w:rsidR="002048D8">
        <w:t>of the planned meeting</w:t>
      </w:r>
      <w:r w:rsidR="000919AA">
        <w:t>s</w:t>
      </w:r>
      <w:r w:rsidR="002048D8">
        <w:t xml:space="preserve"> to take place in</w:t>
      </w:r>
      <w:r w:rsidR="00DB7134">
        <w:t xml:space="preserve"> 202</w:t>
      </w:r>
      <w:r w:rsidR="00C1698B">
        <w:t>3</w:t>
      </w:r>
      <w:r w:rsidR="00DB7134">
        <w:t>/2</w:t>
      </w:r>
      <w:r w:rsidR="00C1698B">
        <w:t>4</w:t>
      </w:r>
      <w:r w:rsidR="00FF45B3">
        <w:t xml:space="preserve"> were now </w:t>
      </w:r>
      <w:r w:rsidR="00D31C25">
        <w:t>as follow</w:t>
      </w:r>
      <w:r w:rsidR="00FF45B3">
        <w:t xml:space="preserve"> </w:t>
      </w:r>
      <w:r w:rsidR="002048D8">
        <w:t>:</w:t>
      </w:r>
    </w:p>
    <w:p w14:paraId="6D63E01E" w14:textId="374BD473" w:rsidR="00DC22FF" w:rsidRDefault="00DC22FF" w:rsidP="00417116">
      <w:pPr>
        <w:pStyle w:val="ListParagraph"/>
        <w:numPr>
          <w:ilvl w:val="0"/>
          <w:numId w:val="1"/>
        </w:numPr>
      </w:pPr>
      <w:r>
        <w:t xml:space="preserve">Wednesday </w:t>
      </w:r>
      <w:r w:rsidR="00573E9F">
        <w:t>2</w:t>
      </w:r>
      <w:r w:rsidR="00C56F15">
        <w:t>7</w:t>
      </w:r>
      <w:r w:rsidR="00573E9F">
        <w:t xml:space="preserve"> March 202</w:t>
      </w:r>
      <w:r w:rsidR="00F07D4D">
        <w:t>4</w:t>
      </w:r>
    </w:p>
    <w:p w14:paraId="4D34247A" w14:textId="216E13C1" w:rsidR="00411463" w:rsidRDefault="002048D8" w:rsidP="00417116">
      <w:pPr>
        <w:pStyle w:val="ListParagraph"/>
        <w:numPr>
          <w:ilvl w:val="0"/>
          <w:numId w:val="1"/>
        </w:numPr>
      </w:pPr>
      <w:r>
        <w:t>Wednesday 1</w:t>
      </w:r>
      <w:r w:rsidR="00C56F15">
        <w:t>0</w:t>
      </w:r>
      <w:r>
        <w:t xml:space="preserve"> July 202</w:t>
      </w:r>
      <w:r w:rsidR="00F07D4D">
        <w:t>4</w:t>
      </w:r>
    </w:p>
    <w:p w14:paraId="375EB55B" w14:textId="77777777" w:rsidR="00733971" w:rsidRDefault="00573E9F" w:rsidP="002048D8">
      <w:pPr>
        <w:ind w:left="737"/>
      </w:pPr>
      <w:r>
        <w:t xml:space="preserve">At this time it is planned </w:t>
      </w:r>
      <w:r w:rsidR="00733971">
        <w:t>to start meetings at 5.45pm.</w:t>
      </w:r>
    </w:p>
    <w:p w14:paraId="0675B62D" w14:textId="2EEE002B" w:rsidR="002048D8" w:rsidRDefault="002048D8" w:rsidP="002048D8">
      <w:pPr>
        <w:ind w:left="737"/>
      </w:pPr>
      <w:r>
        <w:t xml:space="preserve">It was recognised that other meetings will be arranged if and when thought to be appropriate to address issues. </w:t>
      </w:r>
    </w:p>
    <w:p w14:paraId="5C9F99DD" w14:textId="731275B2" w:rsidR="0044029E" w:rsidRDefault="00405355" w:rsidP="00CF6859">
      <w:pPr>
        <w:ind w:left="737"/>
      </w:pPr>
      <w:r>
        <w:t>The intention was for the meeting</w:t>
      </w:r>
      <w:r w:rsidR="0062620A">
        <w:t>s</w:t>
      </w:r>
      <w:r>
        <w:t xml:space="preserve"> to be held in College </w:t>
      </w:r>
      <w:r w:rsidR="00C06FE5">
        <w:t xml:space="preserve">but with an opportunity for Members to join online if they wished. </w:t>
      </w:r>
    </w:p>
    <w:p w14:paraId="237D4EFC" w14:textId="4ECA6410" w:rsidR="006A78B8" w:rsidRPr="00FA1DCD" w:rsidRDefault="00FA1DCD" w:rsidP="00BD13E1">
      <w:pPr>
        <w:ind w:left="737"/>
        <w:rPr>
          <w:i/>
          <w:iCs/>
        </w:rPr>
      </w:pPr>
      <w:bookmarkStart w:id="19" w:name="_Hlk160455708"/>
      <w:r w:rsidRPr="00FA1DCD">
        <w:rPr>
          <w:i/>
          <w:iCs/>
        </w:rPr>
        <w:t xml:space="preserve">The members of the SLT </w:t>
      </w:r>
      <w:r w:rsidR="0066585F">
        <w:rPr>
          <w:i/>
          <w:iCs/>
        </w:rPr>
        <w:t xml:space="preserve">including </w:t>
      </w:r>
      <w:r w:rsidRPr="00FA1DCD">
        <w:rPr>
          <w:i/>
          <w:iCs/>
        </w:rPr>
        <w:t xml:space="preserve">the </w:t>
      </w:r>
      <w:r w:rsidR="00C70B97">
        <w:rPr>
          <w:i/>
          <w:iCs/>
        </w:rPr>
        <w:t xml:space="preserve">Interim </w:t>
      </w:r>
      <w:r w:rsidRPr="00FA1DCD">
        <w:rPr>
          <w:i/>
          <w:iCs/>
        </w:rPr>
        <w:t>Principal left at this point of the meeting.</w:t>
      </w:r>
    </w:p>
    <w:p w14:paraId="6E146943" w14:textId="35E4231D" w:rsidR="00FA42B6" w:rsidRPr="00910F21" w:rsidRDefault="00E72428" w:rsidP="00FA42B6">
      <w:pPr>
        <w:rPr>
          <w:b/>
          <w:bCs/>
        </w:rPr>
      </w:pPr>
      <w:bookmarkStart w:id="20" w:name="_Hlk139894323"/>
      <w:bookmarkStart w:id="21" w:name="_Hlk158465235"/>
      <w:bookmarkStart w:id="22" w:name="_Hlk160455694"/>
      <w:bookmarkEnd w:id="19"/>
      <w:r>
        <w:rPr>
          <w:b/>
          <w:bCs/>
        </w:rPr>
        <w:t>20</w:t>
      </w:r>
      <w:r w:rsidR="002D6D75">
        <w:rPr>
          <w:b/>
          <w:bCs/>
        </w:rPr>
        <w:tab/>
      </w:r>
      <w:r w:rsidR="00FA42B6">
        <w:rPr>
          <w:b/>
          <w:bCs/>
        </w:rPr>
        <w:t>CONFIDE</w:t>
      </w:r>
      <w:r w:rsidR="00BD13E1">
        <w:rPr>
          <w:b/>
          <w:bCs/>
        </w:rPr>
        <w:t>N</w:t>
      </w:r>
      <w:r w:rsidR="00FA42B6">
        <w:rPr>
          <w:b/>
          <w:bCs/>
        </w:rPr>
        <w:t>TIAL ITEM</w:t>
      </w:r>
      <w:r w:rsidR="00A63F8E">
        <w:rPr>
          <w:b/>
          <w:bCs/>
        </w:rPr>
        <w:t>S</w:t>
      </w:r>
      <w:r w:rsidR="002011EF">
        <w:rPr>
          <w:b/>
          <w:bCs/>
        </w:rPr>
        <w:t xml:space="preserve"> OF BUSINESS </w:t>
      </w:r>
      <w:r w:rsidR="00FA42B6">
        <w:rPr>
          <w:b/>
          <w:bCs/>
        </w:rPr>
        <w:t xml:space="preserve"> </w:t>
      </w:r>
      <w:r w:rsidR="008E1841">
        <w:rPr>
          <w:b/>
          <w:bCs/>
        </w:rPr>
        <w:t xml:space="preserve">- PART B AGENDA </w:t>
      </w:r>
      <w:r w:rsidR="00FA42B6">
        <w:rPr>
          <w:b/>
          <w:bCs/>
        </w:rPr>
        <w:t xml:space="preserve"> </w:t>
      </w:r>
    </w:p>
    <w:p w14:paraId="179B842A" w14:textId="6A826958" w:rsidR="00B27FF3" w:rsidRDefault="00FA42B6" w:rsidP="00B27FF3">
      <w:pPr>
        <w:ind w:left="737"/>
      </w:pPr>
      <w:r w:rsidRPr="001328D8">
        <w:t>The C</w:t>
      </w:r>
      <w:r>
        <w:t xml:space="preserve">orporation </w:t>
      </w:r>
      <w:bookmarkEnd w:id="20"/>
      <w:bookmarkEnd w:id="21"/>
      <w:r>
        <w:t>considered certain confidential items</w:t>
      </w:r>
      <w:r w:rsidR="00F12066">
        <w:t xml:space="preserve"> as set out in the separate Minutes</w:t>
      </w:r>
      <w:r w:rsidR="00C70B97">
        <w:t xml:space="preserve"> which are only available </w:t>
      </w:r>
      <w:r w:rsidR="00FB024F">
        <w:t>to the Members</w:t>
      </w:r>
      <w:r w:rsidR="002D6D75">
        <w:t xml:space="preserve"> </w:t>
      </w:r>
      <w:r w:rsidR="002011EF">
        <w:t>of the Corporation</w:t>
      </w:r>
      <w:r w:rsidR="002D6D75">
        <w:t>.</w:t>
      </w:r>
      <w:r>
        <w:t xml:space="preserve"> </w:t>
      </w:r>
    </w:p>
    <w:bookmarkEnd w:id="22"/>
    <w:p w14:paraId="4CC2DEDC" w14:textId="4F9E746E" w:rsidR="002011EF" w:rsidRPr="00FA1DCD" w:rsidRDefault="002011EF" w:rsidP="002011EF">
      <w:pPr>
        <w:ind w:left="737"/>
        <w:rPr>
          <w:i/>
          <w:iCs/>
        </w:rPr>
      </w:pPr>
      <w:r w:rsidRPr="00FA1DCD">
        <w:rPr>
          <w:i/>
          <w:iCs/>
        </w:rPr>
        <w:t xml:space="preserve">The </w:t>
      </w:r>
      <w:r>
        <w:rPr>
          <w:i/>
          <w:iCs/>
        </w:rPr>
        <w:t>Staff and Student M</w:t>
      </w:r>
      <w:r w:rsidRPr="00FA1DCD">
        <w:rPr>
          <w:i/>
          <w:iCs/>
        </w:rPr>
        <w:t xml:space="preserve">embers of the </w:t>
      </w:r>
      <w:r>
        <w:rPr>
          <w:i/>
          <w:iCs/>
        </w:rPr>
        <w:t xml:space="preserve">Corporation </w:t>
      </w:r>
      <w:r w:rsidRPr="00FA1DCD">
        <w:rPr>
          <w:i/>
          <w:iCs/>
        </w:rPr>
        <w:t>left at this point of the meeting.</w:t>
      </w:r>
    </w:p>
    <w:p w14:paraId="653E3397" w14:textId="6BF98E9C" w:rsidR="002011EF" w:rsidRPr="00910F21" w:rsidRDefault="00E72428" w:rsidP="002011EF">
      <w:pPr>
        <w:rPr>
          <w:b/>
          <w:bCs/>
        </w:rPr>
      </w:pPr>
      <w:r>
        <w:rPr>
          <w:b/>
          <w:bCs/>
        </w:rPr>
        <w:t>21</w:t>
      </w:r>
      <w:r w:rsidR="002011EF">
        <w:rPr>
          <w:b/>
          <w:bCs/>
        </w:rPr>
        <w:tab/>
        <w:t>CONFIDENTIAL ITEM</w:t>
      </w:r>
      <w:r w:rsidR="008E1841">
        <w:rPr>
          <w:b/>
          <w:bCs/>
        </w:rPr>
        <w:t>S</w:t>
      </w:r>
      <w:r w:rsidR="002011EF">
        <w:rPr>
          <w:b/>
          <w:bCs/>
        </w:rPr>
        <w:t xml:space="preserve"> OF BUSINESS  </w:t>
      </w:r>
      <w:r w:rsidR="008E1841">
        <w:rPr>
          <w:b/>
          <w:bCs/>
        </w:rPr>
        <w:t xml:space="preserve">- PART C AGENDA </w:t>
      </w:r>
      <w:r w:rsidR="002011EF">
        <w:rPr>
          <w:b/>
          <w:bCs/>
        </w:rPr>
        <w:t xml:space="preserve"> </w:t>
      </w:r>
    </w:p>
    <w:p w14:paraId="1E4E14F4" w14:textId="77777777" w:rsidR="002011EF" w:rsidRDefault="002011EF" w:rsidP="002011EF">
      <w:pPr>
        <w:ind w:left="737"/>
      </w:pPr>
      <w:r w:rsidRPr="001328D8">
        <w:t>The C</w:t>
      </w:r>
      <w:r>
        <w:t xml:space="preserve">orporation considered certain confidential items as set out in the separate Minutes which are only available to the Independent Members and the Parent Member. </w:t>
      </w:r>
    </w:p>
    <w:p w14:paraId="25FD4185" w14:textId="77777777" w:rsidR="002011EF" w:rsidRDefault="002011EF" w:rsidP="00B27FF3">
      <w:pPr>
        <w:ind w:left="737"/>
      </w:pPr>
    </w:p>
    <w:p w14:paraId="0DADB2E5" w14:textId="065C2246" w:rsidR="00625CB6" w:rsidRDefault="002E68BE" w:rsidP="00B27FF3">
      <w:pPr>
        <w:ind w:left="737"/>
        <w:jc w:val="center"/>
        <w:rPr>
          <w:b/>
          <w:bCs/>
          <w:sz w:val="28"/>
          <w:szCs w:val="28"/>
        </w:rPr>
      </w:pPr>
      <w:r>
        <w:rPr>
          <w:b/>
          <w:bCs/>
          <w:sz w:val="28"/>
          <w:szCs w:val="28"/>
        </w:rPr>
        <w:t>ooo0ooo</w:t>
      </w:r>
    </w:p>
    <w:sectPr w:rsidR="00625CB6" w:rsidSect="002E144E">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053CB" w14:textId="77777777" w:rsidR="002E144E" w:rsidRDefault="002E144E" w:rsidP="00910F21">
      <w:pPr>
        <w:spacing w:after="0" w:line="240" w:lineRule="auto"/>
      </w:pPr>
      <w:r>
        <w:separator/>
      </w:r>
    </w:p>
  </w:endnote>
  <w:endnote w:type="continuationSeparator" w:id="0">
    <w:p w14:paraId="6072C763" w14:textId="77777777" w:rsidR="002E144E" w:rsidRDefault="002E144E" w:rsidP="00910F21">
      <w:pPr>
        <w:spacing w:after="0" w:line="240" w:lineRule="auto"/>
      </w:pPr>
      <w:r>
        <w:continuationSeparator/>
      </w:r>
    </w:p>
  </w:endnote>
  <w:endnote w:type="continuationNotice" w:id="1">
    <w:p w14:paraId="02376BC0" w14:textId="77777777" w:rsidR="002E144E" w:rsidRDefault="002E14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3D00C459" w:rsidR="00794168" w:rsidRPr="00932CEA" w:rsidRDefault="00FE20DE">
    <w:pPr>
      <w:pStyle w:val="Footer"/>
      <w:rPr>
        <w:sz w:val="16"/>
        <w:szCs w:val="16"/>
      </w:rPr>
    </w:pPr>
    <w:r>
      <w:rPr>
        <w:sz w:val="16"/>
        <w:szCs w:val="16"/>
      </w:rPr>
      <w:t>NewVIc Corp</w:t>
    </w:r>
    <w:r w:rsidR="005635EE">
      <w:rPr>
        <w:sz w:val="16"/>
        <w:szCs w:val="16"/>
      </w:rPr>
      <w:t xml:space="preserve"> </w:t>
    </w:r>
    <w:r w:rsidR="00A948FC">
      <w:rPr>
        <w:sz w:val="16"/>
        <w:szCs w:val="16"/>
      </w:rPr>
      <w:t>21 Febr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9C6D8" w14:textId="77777777" w:rsidR="002E144E" w:rsidRDefault="002E144E" w:rsidP="00910F21">
      <w:pPr>
        <w:spacing w:after="0" w:line="240" w:lineRule="auto"/>
      </w:pPr>
      <w:r>
        <w:separator/>
      </w:r>
    </w:p>
  </w:footnote>
  <w:footnote w:type="continuationSeparator" w:id="0">
    <w:p w14:paraId="060EC0EC" w14:textId="77777777" w:rsidR="002E144E" w:rsidRDefault="002E144E" w:rsidP="00910F21">
      <w:pPr>
        <w:spacing w:after="0" w:line="240" w:lineRule="auto"/>
      </w:pPr>
      <w:r>
        <w:continuationSeparator/>
      </w:r>
    </w:p>
  </w:footnote>
  <w:footnote w:type="continuationNotice" w:id="1">
    <w:p w14:paraId="054BA070" w14:textId="77777777" w:rsidR="002E144E" w:rsidRDefault="002E144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1BC7"/>
    <w:multiLevelType w:val="hybridMultilevel"/>
    <w:tmpl w:val="7B3066B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D716739"/>
    <w:multiLevelType w:val="hybridMultilevel"/>
    <w:tmpl w:val="5FACE4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1BB7284"/>
    <w:multiLevelType w:val="hybridMultilevel"/>
    <w:tmpl w:val="0992AAA8"/>
    <w:lvl w:ilvl="0" w:tplc="08090001">
      <w:start w:val="1"/>
      <w:numFmt w:val="bullet"/>
      <w:lvlText w:val=""/>
      <w:lvlJc w:val="left"/>
      <w:pPr>
        <w:ind w:left="467" w:hanging="360"/>
      </w:pPr>
      <w:rPr>
        <w:rFonts w:ascii="Symbol" w:hAnsi="Symbol" w:hint="default"/>
      </w:rPr>
    </w:lvl>
    <w:lvl w:ilvl="1" w:tplc="08090003">
      <w:start w:val="1"/>
      <w:numFmt w:val="bullet"/>
      <w:lvlText w:val="o"/>
      <w:lvlJc w:val="left"/>
      <w:pPr>
        <w:ind w:left="1187" w:hanging="360"/>
      </w:pPr>
      <w:rPr>
        <w:rFonts w:ascii="Courier New" w:hAnsi="Courier New" w:cs="Courier New" w:hint="default"/>
      </w:rPr>
    </w:lvl>
    <w:lvl w:ilvl="2" w:tplc="08090005">
      <w:start w:val="1"/>
      <w:numFmt w:val="bullet"/>
      <w:lvlText w:val=""/>
      <w:lvlJc w:val="left"/>
      <w:pPr>
        <w:ind w:left="1907" w:hanging="360"/>
      </w:pPr>
      <w:rPr>
        <w:rFonts w:ascii="Wingdings" w:hAnsi="Wingdings" w:hint="default"/>
      </w:rPr>
    </w:lvl>
    <w:lvl w:ilvl="3" w:tplc="08090001">
      <w:start w:val="1"/>
      <w:numFmt w:val="bullet"/>
      <w:lvlText w:val=""/>
      <w:lvlJc w:val="left"/>
      <w:pPr>
        <w:ind w:left="2627" w:hanging="360"/>
      </w:pPr>
      <w:rPr>
        <w:rFonts w:ascii="Symbol" w:hAnsi="Symbol" w:hint="default"/>
      </w:rPr>
    </w:lvl>
    <w:lvl w:ilvl="4" w:tplc="08090003">
      <w:start w:val="1"/>
      <w:numFmt w:val="bullet"/>
      <w:lvlText w:val="o"/>
      <w:lvlJc w:val="left"/>
      <w:pPr>
        <w:ind w:left="3347" w:hanging="360"/>
      </w:pPr>
      <w:rPr>
        <w:rFonts w:ascii="Courier New" w:hAnsi="Courier New" w:cs="Courier New" w:hint="default"/>
      </w:rPr>
    </w:lvl>
    <w:lvl w:ilvl="5" w:tplc="08090005">
      <w:start w:val="1"/>
      <w:numFmt w:val="bullet"/>
      <w:lvlText w:val=""/>
      <w:lvlJc w:val="left"/>
      <w:pPr>
        <w:ind w:left="4067" w:hanging="360"/>
      </w:pPr>
      <w:rPr>
        <w:rFonts w:ascii="Wingdings" w:hAnsi="Wingdings" w:hint="default"/>
      </w:rPr>
    </w:lvl>
    <w:lvl w:ilvl="6" w:tplc="08090001">
      <w:start w:val="1"/>
      <w:numFmt w:val="bullet"/>
      <w:lvlText w:val=""/>
      <w:lvlJc w:val="left"/>
      <w:pPr>
        <w:ind w:left="4787" w:hanging="360"/>
      </w:pPr>
      <w:rPr>
        <w:rFonts w:ascii="Symbol" w:hAnsi="Symbol" w:hint="default"/>
      </w:rPr>
    </w:lvl>
    <w:lvl w:ilvl="7" w:tplc="08090003">
      <w:start w:val="1"/>
      <w:numFmt w:val="bullet"/>
      <w:lvlText w:val="o"/>
      <w:lvlJc w:val="left"/>
      <w:pPr>
        <w:ind w:left="5507" w:hanging="360"/>
      </w:pPr>
      <w:rPr>
        <w:rFonts w:ascii="Courier New" w:hAnsi="Courier New" w:cs="Courier New" w:hint="default"/>
      </w:rPr>
    </w:lvl>
    <w:lvl w:ilvl="8" w:tplc="08090005">
      <w:start w:val="1"/>
      <w:numFmt w:val="bullet"/>
      <w:lvlText w:val=""/>
      <w:lvlJc w:val="left"/>
      <w:pPr>
        <w:ind w:left="6227" w:hanging="360"/>
      </w:pPr>
      <w:rPr>
        <w:rFonts w:ascii="Wingdings" w:hAnsi="Wingdings" w:hint="default"/>
      </w:rPr>
    </w:lvl>
  </w:abstractNum>
  <w:abstractNum w:abstractNumId="3" w15:restartNumberingAfterBreak="0">
    <w:nsid w:val="165269F3"/>
    <w:multiLevelType w:val="hybridMultilevel"/>
    <w:tmpl w:val="C2048A16"/>
    <w:lvl w:ilvl="0" w:tplc="0809000F">
      <w:start w:val="1"/>
      <w:numFmt w:val="decimal"/>
      <w:lvlText w:val="%1."/>
      <w:lvlJc w:val="left"/>
      <w:pPr>
        <w:ind w:left="1512" w:hanging="360"/>
      </w:pPr>
    </w:lvl>
    <w:lvl w:ilvl="1" w:tplc="08090019">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 w15:restartNumberingAfterBreak="0">
    <w:nsid w:val="168642ED"/>
    <w:multiLevelType w:val="hybridMultilevel"/>
    <w:tmpl w:val="9BA451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6EF7EF8"/>
    <w:multiLevelType w:val="hybridMultilevel"/>
    <w:tmpl w:val="9CF4A91C"/>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6" w15:restartNumberingAfterBreak="0">
    <w:nsid w:val="1A2A7212"/>
    <w:multiLevelType w:val="hybridMultilevel"/>
    <w:tmpl w:val="ECA41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AB838E6"/>
    <w:multiLevelType w:val="hybridMultilevel"/>
    <w:tmpl w:val="00F4C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F84432B"/>
    <w:multiLevelType w:val="hybridMultilevel"/>
    <w:tmpl w:val="184A0F5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73B388C"/>
    <w:multiLevelType w:val="hybridMultilevel"/>
    <w:tmpl w:val="22906D5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0" w15:restartNumberingAfterBreak="0">
    <w:nsid w:val="29EF5E29"/>
    <w:multiLevelType w:val="hybridMultilevel"/>
    <w:tmpl w:val="183C31B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2F7C6053"/>
    <w:multiLevelType w:val="hybridMultilevel"/>
    <w:tmpl w:val="486E241C"/>
    <w:lvl w:ilvl="0" w:tplc="3EAE03F0">
      <w:numFmt w:val="bullet"/>
      <w:lvlText w:val="-"/>
      <w:lvlJc w:val="left"/>
      <w:pPr>
        <w:ind w:left="1145" w:hanging="360"/>
      </w:pPr>
      <w:rPr>
        <w:rFonts w:ascii="Calibri" w:eastAsiaTheme="minorHAnsi" w:hAnsi="Calibri" w:cs="Calibri"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2"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30346DC8"/>
    <w:multiLevelType w:val="hybridMultilevel"/>
    <w:tmpl w:val="E132D5AC"/>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14" w15:restartNumberingAfterBreak="0">
    <w:nsid w:val="326A3B1E"/>
    <w:multiLevelType w:val="hybridMultilevel"/>
    <w:tmpl w:val="5296A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65D5B64"/>
    <w:multiLevelType w:val="hybridMultilevel"/>
    <w:tmpl w:val="84DED01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37BA1705"/>
    <w:multiLevelType w:val="hybridMultilevel"/>
    <w:tmpl w:val="9A9020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91A4E82"/>
    <w:multiLevelType w:val="hybridMultilevel"/>
    <w:tmpl w:val="4D065DC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8" w15:restartNumberingAfterBreak="0">
    <w:nsid w:val="3B16006A"/>
    <w:multiLevelType w:val="hybridMultilevel"/>
    <w:tmpl w:val="2FF8A72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9" w15:restartNumberingAfterBreak="0">
    <w:nsid w:val="47F65FF5"/>
    <w:multiLevelType w:val="hybridMultilevel"/>
    <w:tmpl w:val="1F963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BAA03EF"/>
    <w:multiLevelType w:val="hybridMultilevel"/>
    <w:tmpl w:val="5010E992"/>
    <w:lvl w:ilvl="0" w:tplc="08090001">
      <w:start w:val="1"/>
      <w:numFmt w:val="bullet"/>
      <w:lvlText w:val=""/>
      <w:lvlJc w:val="left"/>
      <w:pPr>
        <w:ind w:left="1536" w:hanging="360"/>
      </w:pPr>
      <w:rPr>
        <w:rFonts w:ascii="Symbol" w:hAnsi="Symbol" w:hint="default"/>
      </w:rPr>
    </w:lvl>
    <w:lvl w:ilvl="1" w:tplc="08090003" w:tentative="1">
      <w:start w:val="1"/>
      <w:numFmt w:val="bullet"/>
      <w:lvlText w:val="o"/>
      <w:lvlJc w:val="left"/>
      <w:pPr>
        <w:ind w:left="2256" w:hanging="360"/>
      </w:pPr>
      <w:rPr>
        <w:rFonts w:ascii="Courier New" w:hAnsi="Courier New" w:cs="Courier New" w:hint="default"/>
      </w:rPr>
    </w:lvl>
    <w:lvl w:ilvl="2" w:tplc="08090005" w:tentative="1">
      <w:start w:val="1"/>
      <w:numFmt w:val="bullet"/>
      <w:lvlText w:val=""/>
      <w:lvlJc w:val="left"/>
      <w:pPr>
        <w:ind w:left="2976" w:hanging="360"/>
      </w:pPr>
      <w:rPr>
        <w:rFonts w:ascii="Wingdings" w:hAnsi="Wingdings" w:hint="default"/>
      </w:rPr>
    </w:lvl>
    <w:lvl w:ilvl="3" w:tplc="08090001" w:tentative="1">
      <w:start w:val="1"/>
      <w:numFmt w:val="bullet"/>
      <w:lvlText w:val=""/>
      <w:lvlJc w:val="left"/>
      <w:pPr>
        <w:ind w:left="3696" w:hanging="360"/>
      </w:pPr>
      <w:rPr>
        <w:rFonts w:ascii="Symbol" w:hAnsi="Symbol" w:hint="default"/>
      </w:rPr>
    </w:lvl>
    <w:lvl w:ilvl="4" w:tplc="08090003" w:tentative="1">
      <w:start w:val="1"/>
      <w:numFmt w:val="bullet"/>
      <w:lvlText w:val="o"/>
      <w:lvlJc w:val="left"/>
      <w:pPr>
        <w:ind w:left="4416" w:hanging="360"/>
      </w:pPr>
      <w:rPr>
        <w:rFonts w:ascii="Courier New" w:hAnsi="Courier New" w:cs="Courier New" w:hint="default"/>
      </w:rPr>
    </w:lvl>
    <w:lvl w:ilvl="5" w:tplc="08090005" w:tentative="1">
      <w:start w:val="1"/>
      <w:numFmt w:val="bullet"/>
      <w:lvlText w:val=""/>
      <w:lvlJc w:val="left"/>
      <w:pPr>
        <w:ind w:left="5136" w:hanging="360"/>
      </w:pPr>
      <w:rPr>
        <w:rFonts w:ascii="Wingdings" w:hAnsi="Wingdings" w:hint="default"/>
      </w:rPr>
    </w:lvl>
    <w:lvl w:ilvl="6" w:tplc="08090001" w:tentative="1">
      <w:start w:val="1"/>
      <w:numFmt w:val="bullet"/>
      <w:lvlText w:val=""/>
      <w:lvlJc w:val="left"/>
      <w:pPr>
        <w:ind w:left="5856" w:hanging="360"/>
      </w:pPr>
      <w:rPr>
        <w:rFonts w:ascii="Symbol" w:hAnsi="Symbol" w:hint="default"/>
      </w:rPr>
    </w:lvl>
    <w:lvl w:ilvl="7" w:tplc="08090003" w:tentative="1">
      <w:start w:val="1"/>
      <w:numFmt w:val="bullet"/>
      <w:lvlText w:val="o"/>
      <w:lvlJc w:val="left"/>
      <w:pPr>
        <w:ind w:left="6576" w:hanging="360"/>
      </w:pPr>
      <w:rPr>
        <w:rFonts w:ascii="Courier New" w:hAnsi="Courier New" w:cs="Courier New" w:hint="default"/>
      </w:rPr>
    </w:lvl>
    <w:lvl w:ilvl="8" w:tplc="08090005" w:tentative="1">
      <w:start w:val="1"/>
      <w:numFmt w:val="bullet"/>
      <w:lvlText w:val=""/>
      <w:lvlJc w:val="left"/>
      <w:pPr>
        <w:ind w:left="7296" w:hanging="360"/>
      </w:pPr>
      <w:rPr>
        <w:rFonts w:ascii="Wingdings" w:hAnsi="Wingdings" w:hint="default"/>
      </w:rPr>
    </w:lvl>
  </w:abstractNum>
  <w:abstractNum w:abstractNumId="21" w15:restartNumberingAfterBreak="0">
    <w:nsid w:val="4EB12547"/>
    <w:multiLevelType w:val="hybridMultilevel"/>
    <w:tmpl w:val="9E300B4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5482594F"/>
    <w:multiLevelType w:val="hybridMultilevel"/>
    <w:tmpl w:val="FEC0AD9E"/>
    <w:lvl w:ilvl="0" w:tplc="08090001">
      <w:start w:val="1"/>
      <w:numFmt w:val="bullet"/>
      <w:lvlText w:val=""/>
      <w:lvlJc w:val="left"/>
      <w:pPr>
        <w:ind w:left="1488" w:hanging="360"/>
      </w:pPr>
      <w:rPr>
        <w:rFonts w:ascii="Symbol" w:hAnsi="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23" w15:restartNumberingAfterBreak="0">
    <w:nsid w:val="589A4728"/>
    <w:multiLevelType w:val="hybridMultilevel"/>
    <w:tmpl w:val="3818736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4" w15:restartNumberingAfterBreak="0">
    <w:nsid w:val="59B53379"/>
    <w:multiLevelType w:val="hybridMultilevel"/>
    <w:tmpl w:val="D19E31D8"/>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25" w15:restartNumberingAfterBreak="0">
    <w:nsid w:val="5B8A0A90"/>
    <w:multiLevelType w:val="hybridMultilevel"/>
    <w:tmpl w:val="E2B2672E"/>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26" w15:restartNumberingAfterBreak="0">
    <w:nsid w:val="665F1719"/>
    <w:multiLevelType w:val="multilevel"/>
    <w:tmpl w:val="A1F83526"/>
    <w:lvl w:ilvl="0">
      <w:start w:val="1"/>
      <w:numFmt w:val="decimal"/>
      <w:lvlText w:val="%1."/>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7" w15:restartNumberingAfterBreak="0">
    <w:nsid w:val="6902497C"/>
    <w:multiLevelType w:val="hybridMultilevel"/>
    <w:tmpl w:val="CE5075E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8" w15:restartNumberingAfterBreak="0">
    <w:nsid w:val="692F7575"/>
    <w:multiLevelType w:val="hybridMultilevel"/>
    <w:tmpl w:val="9670C0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9A8314C"/>
    <w:multiLevelType w:val="hybridMultilevel"/>
    <w:tmpl w:val="EDEC15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CF40993"/>
    <w:multiLevelType w:val="hybridMultilevel"/>
    <w:tmpl w:val="FE1039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6F101617"/>
    <w:multiLevelType w:val="hybridMultilevel"/>
    <w:tmpl w:val="6B4007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3206521"/>
    <w:multiLevelType w:val="hybridMultilevel"/>
    <w:tmpl w:val="D15C70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8470603"/>
    <w:multiLevelType w:val="hybridMultilevel"/>
    <w:tmpl w:val="8190CE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4256612">
    <w:abstractNumId w:val="12"/>
  </w:num>
  <w:num w:numId="2" w16cid:durableId="589508581">
    <w:abstractNumId w:val="8"/>
  </w:num>
  <w:num w:numId="3" w16cid:durableId="1637030738">
    <w:abstractNumId w:val="24"/>
  </w:num>
  <w:num w:numId="4" w16cid:durableId="475680722">
    <w:abstractNumId w:val="0"/>
  </w:num>
  <w:num w:numId="5" w16cid:durableId="237399448">
    <w:abstractNumId w:val="15"/>
  </w:num>
  <w:num w:numId="6" w16cid:durableId="74323447">
    <w:abstractNumId w:val="27"/>
  </w:num>
  <w:num w:numId="7" w16cid:durableId="1687781355">
    <w:abstractNumId w:val="17"/>
  </w:num>
  <w:num w:numId="8" w16cid:durableId="734009466">
    <w:abstractNumId w:val="1"/>
  </w:num>
  <w:num w:numId="9" w16cid:durableId="542064227">
    <w:abstractNumId w:val="7"/>
  </w:num>
  <w:num w:numId="10" w16cid:durableId="2047631799">
    <w:abstractNumId w:val="6"/>
  </w:num>
  <w:num w:numId="11" w16cid:durableId="1383676358">
    <w:abstractNumId w:val="28"/>
  </w:num>
  <w:num w:numId="12" w16cid:durableId="659970776">
    <w:abstractNumId w:val="19"/>
  </w:num>
  <w:num w:numId="13" w16cid:durableId="1102992377">
    <w:abstractNumId w:val="2"/>
  </w:num>
  <w:num w:numId="14" w16cid:durableId="1626960382">
    <w:abstractNumId w:val="33"/>
  </w:num>
  <w:num w:numId="15" w16cid:durableId="1739088866">
    <w:abstractNumId w:val="13"/>
  </w:num>
  <w:num w:numId="16" w16cid:durableId="845947611">
    <w:abstractNumId w:val="31"/>
  </w:num>
  <w:num w:numId="17" w16cid:durableId="1026058026">
    <w:abstractNumId w:val="4"/>
  </w:num>
  <w:num w:numId="18" w16cid:durableId="904493835">
    <w:abstractNumId w:val="5"/>
  </w:num>
  <w:num w:numId="19" w16cid:durableId="1895266592">
    <w:abstractNumId w:val="3"/>
  </w:num>
  <w:num w:numId="20" w16cid:durableId="687949520">
    <w:abstractNumId w:val="23"/>
  </w:num>
  <w:num w:numId="21" w16cid:durableId="58486202">
    <w:abstractNumId w:val="16"/>
  </w:num>
  <w:num w:numId="22" w16cid:durableId="942805862">
    <w:abstractNumId w:val="25"/>
  </w:num>
  <w:num w:numId="23" w16cid:durableId="1120300562">
    <w:abstractNumId w:val="26"/>
  </w:num>
  <w:num w:numId="24" w16cid:durableId="245697829">
    <w:abstractNumId w:val="29"/>
  </w:num>
  <w:num w:numId="25" w16cid:durableId="812718666">
    <w:abstractNumId w:val="14"/>
  </w:num>
  <w:num w:numId="26" w16cid:durableId="1682777254">
    <w:abstractNumId w:val="18"/>
  </w:num>
  <w:num w:numId="27" w16cid:durableId="1604260628">
    <w:abstractNumId w:val="11"/>
  </w:num>
  <w:num w:numId="28" w16cid:durableId="1968314974">
    <w:abstractNumId w:val="21"/>
  </w:num>
  <w:num w:numId="29" w16cid:durableId="974338917">
    <w:abstractNumId w:val="20"/>
  </w:num>
  <w:num w:numId="30" w16cid:durableId="103422268">
    <w:abstractNumId w:val="22"/>
  </w:num>
  <w:num w:numId="31" w16cid:durableId="1837768368">
    <w:abstractNumId w:val="30"/>
  </w:num>
  <w:num w:numId="32" w16cid:durableId="507405636">
    <w:abstractNumId w:val="9"/>
  </w:num>
  <w:num w:numId="33" w16cid:durableId="1959529543">
    <w:abstractNumId w:val="10"/>
  </w:num>
  <w:num w:numId="34" w16cid:durableId="1011877477">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063"/>
    <w:rsid w:val="000002EB"/>
    <w:rsid w:val="00000313"/>
    <w:rsid w:val="00001E19"/>
    <w:rsid w:val="00002FDA"/>
    <w:rsid w:val="00003BB2"/>
    <w:rsid w:val="000041C3"/>
    <w:rsid w:val="00004236"/>
    <w:rsid w:val="00004C40"/>
    <w:rsid w:val="00004CBC"/>
    <w:rsid w:val="0000524A"/>
    <w:rsid w:val="00005663"/>
    <w:rsid w:val="00006A0A"/>
    <w:rsid w:val="000070B8"/>
    <w:rsid w:val="00007999"/>
    <w:rsid w:val="00007CAE"/>
    <w:rsid w:val="00010F4F"/>
    <w:rsid w:val="00010FC2"/>
    <w:rsid w:val="00010FE7"/>
    <w:rsid w:val="00012701"/>
    <w:rsid w:val="00012723"/>
    <w:rsid w:val="00012E4B"/>
    <w:rsid w:val="00012FA6"/>
    <w:rsid w:val="00013362"/>
    <w:rsid w:val="00013EFB"/>
    <w:rsid w:val="00014973"/>
    <w:rsid w:val="00015A6E"/>
    <w:rsid w:val="00015AB3"/>
    <w:rsid w:val="00015C57"/>
    <w:rsid w:val="00015DA4"/>
    <w:rsid w:val="00016191"/>
    <w:rsid w:val="0001646A"/>
    <w:rsid w:val="0001684F"/>
    <w:rsid w:val="000168CE"/>
    <w:rsid w:val="00016C58"/>
    <w:rsid w:val="00016E30"/>
    <w:rsid w:val="0001726A"/>
    <w:rsid w:val="0001774E"/>
    <w:rsid w:val="0001777E"/>
    <w:rsid w:val="000178CC"/>
    <w:rsid w:val="000215BA"/>
    <w:rsid w:val="00021860"/>
    <w:rsid w:val="000218F7"/>
    <w:rsid w:val="00021DCF"/>
    <w:rsid w:val="00022824"/>
    <w:rsid w:val="00022FE0"/>
    <w:rsid w:val="000230F1"/>
    <w:rsid w:val="000234DE"/>
    <w:rsid w:val="00023847"/>
    <w:rsid w:val="000245C1"/>
    <w:rsid w:val="00025926"/>
    <w:rsid w:val="00026713"/>
    <w:rsid w:val="00027418"/>
    <w:rsid w:val="00027707"/>
    <w:rsid w:val="00027836"/>
    <w:rsid w:val="00027BDB"/>
    <w:rsid w:val="00030104"/>
    <w:rsid w:val="000309B4"/>
    <w:rsid w:val="00030F44"/>
    <w:rsid w:val="00030FE5"/>
    <w:rsid w:val="00031364"/>
    <w:rsid w:val="000318E5"/>
    <w:rsid w:val="0003234C"/>
    <w:rsid w:val="00032803"/>
    <w:rsid w:val="00032BBE"/>
    <w:rsid w:val="00033167"/>
    <w:rsid w:val="00033D28"/>
    <w:rsid w:val="000340A3"/>
    <w:rsid w:val="000349F5"/>
    <w:rsid w:val="00034A8E"/>
    <w:rsid w:val="00034FFC"/>
    <w:rsid w:val="0003576A"/>
    <w:rsid w:val="00035CBF"/>
    <w:rsid w:val="00035F6D"/>
    <w:rsid w:val="00036012"/>
    <w:rsid w:val="000372A9"/>
    <w:rsid w:val="0003788C"/>
    <w:rsid w:val="00037E38"/>
    <w:rsid w:val="00037F13"/>
    <w:rsid w:val="000404F6"/>
    <w:rsid w:val="0004052A"/>
    <w:rsid w:val="00040B3F"/>
    <w:rsid w:val="00040C92"/>
    <w:rsid w:val="000413AE"/>
    <w:rsid w:val="00041A4C"/>
    <w:rsid w:val="00042E85"/>
    <w:rsid w:val="00043A0A"/>
    <w:rsid w:val="00043CD2"/>
    <w:rsid w:val="0004435B"/>
    <w:rsid w:val="00044761"/>
    <w:rsid w:val="00045460"/>
    <w:rsid w:val="00045FC5"/>
    <w:rsid w:val="00046CBA"/>
    <w:rsid w:val="00046DB3"/>
    <w:rsid w:val="000475D1"/>
    <w:rsid w:val="0004771C"/>
    <w:rsid w:val="00051833"/>
    <w:rsid w:val="00051F6D"/>
    <w:rsid w:val="00052183"/>
    <w:rsid w:val="0005311F"/>
    <w:rsid w:val="00053794"/>
    <w:rsid w:val="000537DE"/>
    <w:rsid w:val="0005395E"/>
    <w:rsid w:val="00053ACE"/>
    <w:rsid w:val="00054551"/>
    <w:rsid w:val="00054EBE"/>
    <w:rsid w:val="00055359"/>
    <w:rsid w:val="00056807"/>
    <w:rsid w:val="00056951"/>
    <w:rsid w:val="00056C0A"/>
    <w:rsid w:val="00057040"/>
    <w:rsid w:val="000613F3"/>
    <w:rsid w:val="00061663"/>
    <w:rsid w:val="00062299"/>
    <w:rsid w:val="0006243F"/>
    <w:rsid w:val="0006299F"/>
    <w:rsid w:val="00063171"/>
    <w:rsid w:val="00063BE1"/>
    <w:rsid w:val="000640EC"/>
    <w:rsid w:val="000642E8"/>
    <w:rsid w:val="00064583"/>
    <w:rsid w:val="00064B00"/>
    <w:rsid w:val="00064ECB"/>
    <w:rsid w:val="0006537A"/>
    <w:rsid w:val="0006543D"/>
    <w:rsid w:val="000654BB"/>
    <w:rsid w:val="00065B37"/>
    <w:rsid w:val="00065CA4"/>
    <w:rsid w:val="00065D52"/>
    <w:rsid w:val="000662A9"/>
    <w:rsid w:val="00067035"/>
    <w:rsid w:val="000672A6"/>
    <w:rsid w:val="0007096B"/>
    <w:rsid w:val="0007103F"/>
    <w:rsid w:val="0007124F"/>
    <w:rsid w:val="00071590"/>
    <w:rsid w:val="00071BF9"/>
    <w:rsid w:val="00071D19"/>
    <w:rsid w:val="0007203A"/>
    <w:rsid w:val="000738BC"/>
    <w:rsid w:val="0007410A"/>
    <w:rsid w:val="000754C7"/>
    <w:rsid w:val="00076815"/>
    <w:rsid w:val="00077B78"/>
    <w:rsid w:val="000808B9"/>
    <w:rsid w:val="00080D8E"/>
    <w:rsid w:val="00081786"/>
    <w:rsid w:val="00082524"/>
    <w:rsid w:val="00082A1F"/>
    <w:rsid w:val="00082BFB"/>
    <w:rsid w:val="00083302"/>
    <w:rsid w:val="00083790"/>
    <w:rsid w:val="000838AC"/>
    <w:rsid w:val="00083DF3"/>
    <w:rsid w:val="00084285"/>
    <w:rsid w:val="0008436E"/>
    <w:rsid w:val="000847DC"/>
    <w:rsid w:val="00085F0B"/>
    <w:rsid w:val="00086255"/>
    <w:rsid w:val="00086560"/>
    <w:rsid w:val="0008660B"/>
    <w:rsid w:val="0008676A"/>
    <w:rsid w:val="00086D2E"/>
    <w:rsid w:val="000870DA"/>
    <w:rsid w:val="00087C71"/>
    <w:rsid w:val="00087F93"/>
    <w:rsid w:val="00090415"/>
    <w:rsid w:val="000905F2"/>
    <w:rsid w:val="000907A4"/>
    <w:rsid w:val="000909A3"/>
    <w:rsid w:val="00090B7C"/>
    <w:rsid w:val="00090C43"/>
    <w:rsid w:val="00090CCA"/>
    <w:rsid w:val="00090EF2"/>
    <w:rsid w:val="00090F2A"/>
    <w:rsid w:val="00091107"/>
    <w:rsid w:val="00091508"/>
    <w:rsid w:val="000918B5"/>
    <w:rsid w:val="000919AA"/>
    <w:rsid w:val="00091E40"/>
    <w:rsid w:val="00091FD4"/>
    <w:rsid w:val="0009350E"/>
    <w:rsid w:val="00094285"/>
    <w:rsid w:val="00094E9B"/>
    <w:rsid w:val="00095C75"/>
    <w:rsid w:val="00095F80"/>
    <w:rsid w:val="0009661D"/>
    <w:rsid w:val="000966F9"/>
    <w:rsid w:val="0009697C"/>
    <w:rsid w:val="00096F9D"/>
    <w:rsid w:val="00097226"/>
    <w:rsid w:val="00097393"/>
    <w:rsid w:val="000979DD"/>
    <w:rsid w:val="00097B3F"/>
    <w:rsid w:val="000A02B0"/>
    <w:rsid w:val="000A0384"/>
    <w:rsid w:val="000A077A"/>
    <w:rsid w:val="000A0EA1"/>
    <w:rsid w:val="000A2205"/>
    <w:rsid w:val="000A3E03"/>
    <w:rsid w:val="000A4D7E"/>
    <w:rsid w:val="000A4E84"/>
    <w:rsid w:val="000A4F39"/>
    <w:rsid w:val="000A4FD7"/>
    <w:rsid w:val="000A5048"/>
    <w:rsid w:val="000A51AF"/>
    <w:rsid w:val="000A55D1"/>
    <w:rsid w:val="000A5634"/>
    <w:rsid w:val="000A6285"/>
    <w:rsid w:val="000A6E22"/>
    <w:rsid w:val="000A788E"/>
    <w:rsid w:val="000B0139"/>
    <w:rsid w:val="000B081F"/>
    <w:rsid w:val="000B13AA"/>
    <w:rsid w:val="000B1A11"/>
    <w:rsid w:val="000B1BAA"/>
    <w:rsid w:val="000B2454"/>
    <w:rsid w:val="000B2A3D"/>
    <w:rsid w:val="000B329C"/>
    <w:rsid w:val="000B3697"/>
    <w:rsid w:val="000B3A24"/>
    <w:rsid w:val="000B425B"/>
    <w:rsid w:val="000B473C"/>
    <w:rsid w:val="000B511E"/>
    <w:rsid w:val="000B51F5"/>
    <w:rsid w:val="000B56EE"/>
    <w:rsid w:val="000B58A9"/>
    <w:rsid w:val="000B62E0"/>
    <w:rsid w:val="000B69C4"/>
    <w:rsid w:val="000B6A21"/>
    <w:rsid w:val="000B7E4A"/>
    <w:rsid w:val="000C113F"/>
    <w:rsid w:val="000C12C4"/>
    <w:rsid w:val="000C1B61"/>
    <w:rsid w:val="000C1D6D"/>
    <w:rsid w:val="000C2271"/>
    <w:rsid w:val="000C2770"/>
    <w:rsid w:val="000C2BCD"/>
    <w:rsid w:val="000C2EEF"/>
    <w:rsid w:val="000C2FE5"/>
    <w:rsid w:val="000C303D"/>
    <w:rsid w:val="000C3048"/>
    <w:rsid w:val="000C3310"/>
    <w:rsid w:val="000C33CF"/>
    <w:rsid w:val="000C3528"/>
    <w:rsid w:val="000C3AF8"/>
    <w:rsid w:val="000C4040"/>
    <w:rsid w:val="000C61A0"/>
    <w:rsid w:val="000C64E2"/>
    <w:rsid w:val="000C739A"/>
    <w:rsid w:val="000C7759"/>
    <w:rsid w:val="000C7B21"/>
    <w:rsid w:val="000C7B5D"/>
    <w:rsid w:val="000D0669"/>
    <w:rsid w:val="000D1DC9"/>
    <w:rsid w:val="000D30C0"/>
    <w:rsid w:val="000D3C8F"/>
    <w:rsid w:val="000D400E"/>
    <w:rsid w:val="000D46E7"/>
    <w:rsid w:val="000D479D"/>
    <w:rsid w:val="000D49A4"/>
    <w:rsid w:val="000D4AAF"/>
    <w:rsid w:val="000D4DB9"/>
    <w:rsid w:val="000D4EC0"/>
    <w:rsid w:val="000D5D2C"/>
    <w:rsid w:val="000D6824"/>
    <w:rsid w:val="000D6A84"/>
    <w:rsid w:val="000D6D04"/>
    <w:rsid w:val="000D7210"/>
    <w:rsid w:val="000D73F4"/>
    <w:rsid w:val="000D7491"/>
    <w:rsid w:val="000D7B61"/>
    <w:rsid w:val="000D7E2C"/>
    <w:rsid w:val="000E00BD"/>
    <w:rsid w:val="000E0429"/>
    <w:rsid w:val="000E05F2"/>
    <w:rsid w:val="000E0849"/>
    <w:rsid w:val="000E09CA"/>
    <w:rsid w:val="000E0DC1"/>
    <w:rsid w:val="000E130A"/>
    <w:rsid w:val="000E1982"/>
    <w:rsid w:val="000E1B71"/>
    <w:rsid w:val="000E32F1"/>
    <w:rsid w:val="000E34F6"/>
    <w:rsid w:val="000E36E1"/>
    <w:rsid w:val="000E371E"/>
    <w:rsid w:val="000E3B23"/>
    <w:rsid w:val="000E4D01"/>
    <w:rsid w:val="000E4D79"/>
    <w:rsid w:val="000E5540"/>
    <w:rsid w:val="000E5CC6"/>
    <w:rsid w:val="000E5DD3"/>
    <w:rsid w:val="000E6C4A"/>
    <w:rsid w:val="000E6FD1"/>
    <w:rsid w:val="000E76D5"/>
    <w:rsid w:val="000F0319"/>
    <w:rsid w:val="000F0630"/>
    <w:rsid w:val="000F0DE2"/>
    <w:rsid w:val="000F213B"/>
    <w:rsid w:val="000F2506"/>
    <w:rsid w:val="000F2C01"/>
    <w:rsid w:val="000F391A"/>
    <w:rsid w:val="000F3F4E"/>
    <w:rsid w:val="000F493A"/>
    <w:rsid w:val="000F49A6"/>
    <w:rsid w:val="000F4CA4"/>
    <w:rsid w:val="000F5341"/>
    <w:rsid w:val="000F5D95"/>
    <w:rsid w:val="000F61BE"/>
    <w:rsid w:val="000F6A80"/>
    <w:rsid w:val="000F7592"/>
    <w:rsid w:val="000F775B"/>
    <w:rsid w:val="00101547"/>
    <w:rsid w:val="001015BF"/>
    <w:rsid w:val="001015C7"/>
    <w:rsid w:val="00101D7C"/>
    <w:rsid w:val="00102BB4"/>
    <w:rsid w:val="001034CB"/>
    <w:rsid w:val="00103A5C"/>
    <w:rsid w:val="00103C11"/>
    <w:rsid w:val="001048C1"/>
    <w:rsid w:val="00104BFC"/>
    <w:rsid w:val="00104D62"/>
    <w:rsid w:val="00104DCB"/>
    <w:rsid w:val="00104F77"/>
    <w:rsid w:val="00105C83"/>
    <w:rsid w:val="00105F8F"/>
    <w:rsid w:val="00105FF1"/>
    <w:rsid w:val="00106507"/>
    <w:rsid w:val="00106FCF"/>
    <w:rsid w:val="00107143"/>
    <w:rsid w:val="001072B2"/>
    <w:rsid w:val="001107EC"/>
    <w:rsid w:val="00110860"/>
    <w:rsid w:val="00111B82"/>
    <w:rsid w:val="001123D0"/>
    <w:rsid w:val="001126EB"/>
    <w:rsid w:val="00112768"/>
    <w:rsid w:val="00112F60"/>
    <w:rsid w:val="001131EF"/>
    <w:rsid w:val="00113E15"/>
    <w:rsid w:val="001140B0"/>
    <w:rsid w:val="00114162"/>
    <w:rsid w:val="001144F7"/>
    <w:rsid w:val="0011546E"/>
    <w:rsid w:val="00115B79"/>
    <w:rsid w:val="00116128"/>
    <w:rsid w:val="00116891"/>
    <w:rsid w:val="001200CD"/>
    <w:rsid w:val="00120A66"/>
    <w:rsid w:val="001210A4"/>
    <w:rsid w:val="00121173"/>
    <w:rsid w:val="00122392"/>
    <w:rsid w:val="00122B98"/>
    <w:rsid w:val="0012459F"/>
    <w:rsid w:val="0012542D"/>
    <w:rsid w:val="00125B96"/>
    <w:rsid w:val="00125F39"/>
    <w:rsid w:val="001261C9"/>
    <w:rsid w:val="00126651"/>
    <w:rsid w:val="00126BB0"/>
    <w:rsid w:val="001274BF"/>
    <w:rsid w:val="00127DA7"/>
    <w:rsid w:val="00130143"/>
    <w:rsid w:val="00130900"/>
    <w:rsid w:val="00130967"/>
    <w:rsid w:val="00130A21"/>
    <w:rsid w:val="0013199F"/>
    <w:rsid w:val="00131A3B"/>
    <w:rsid w:val="00131CB2"/>
    <w:rsid w:val="001324DA"/>
    <w:rsid w:val="001328D8"/>
    <w:rsid w:val="00132A8F"/>
    <w:rsid w:val="0013338D"/>
    <w:rsid w:val="00133445"/>
    <w:rsid w:val="00133A00"/>
    <w:rsid w:val="00133B8D"/>
    <w:rsid w:val="00133E60"/>
    <w:rsid w:val="001340DA"/>
    <w:rsid w:val="00134406"/>
    <w:rsid w:val="0013446A"/>
    <w:rsid w:val="00134BF5"/>
    <w:rsid w:val="0013565C"/>
    <w:rsid w:val="00135755"/>
    <w:rsid w:val="001363FE"/>
    <w:rsid w:val="00136424"/>
    <w:rsid w:val="001368B9"/>
    <w:rsid w:val="0013750B"/>
    <w:rsid w:val="00137985"/>
    <w:rsid w:val="00140074"/>
    <w:rsid w:val="00140233"/>
    <w:rsid w:val="00140354"/>
    <w:rsid w:val="001406D3"/>
    <w:rsid w:val="00140AB2"/>
    <w:rsid w:val="00140BC2"/>
    <w:rsid w:val="00140C9A"/>
    <w:rsid w:val="00140CF6"/>
    <w:rsid w:val="001419B4"/>
    <w:rsid w:val="00141A3B"/>
    <w:rsid w:val="00141B5C"/>
    <w:rsid w:val="00141E2C"/>
    <w:rsid w:val="00142083"/>
    <w:rsid w:val="001420C4"/>
    <w:rsid w:val="0014232A"/>
    <w:rsid w:val="001427D0"/>
    <w:rsid w:val="00142969"/>
    <w:rsid w:val="001430CD"/>
    <w:rsid w:val="001432AC"/>
    <w:rsid w:val="001434D5"/>
    <w:rsid w:val="001448F8"/>
    <w:rsid w:val="00144FEA"/>
    <w:rsid w:val="001453D1"/>
    <w:rsid w:val="00145640"/>
    <w:rsid w:val="00146091"/>
    <w:rsid w:val="00146F7F"/>
    <w:rsid w:val="001474F4"/>
    <w:rsid w:val="00147553"/>
    <w:rsid w:val="00147654"/>
    <w:rsid w:val="00147D67"/>
    <w:rsid w:val="00147FA8"/>
    <w:rsid w:val="00147FAA"/>
    <w:rsid w:val="00150CD9"/>
    <w:rsid w:val="0015156F"/>
    <w:rsid w:val="00151A97"/>
    <w:rsid w:val="00151CF3"/>
    <w:rsid w:val="00152B37"/>
    <w:rsid w:val="0015389B"/>
    <w:rsid w:val="00153954"/>
    <w:rsid w:val="001541CE"/>
    <w:rsid w:val="00154643"/>
    <w:rsid w:val="001557BE"/>
    <w:rsid w:val="00155A9B"/>
    <w:rsid w:val="00155D45"/>
    <w:rsid w:val="001563BA"/>
    <w:rsid w:val="001565FF"/>
    <w:rsid w:val="001567E0"/>
    <w:rsid w:val="001569A7"/>
    <w:rsid w:val="00156D57"/>
    <w:rsid w:val="00156FFE"/>
    <w:rsid w:val="00157A0B"/>
    <w:rsid w:val="00157FAB"/>
    <w:rsid w:val="00160786"/>
    <w:rsid w:val="00160BFC"/>
    <w:rsid w:val="00160CC8"/>
    <w:rsid w:val="001624AB"/>
    <w:rsid w:val="0016441D"/>
    <w:rsid w:val="001644EB"/>
    <w:rsid w:val="00164544"/>
    <w:rsid w:val="001647DB"/>
    <w:rsid w:val="00164F24"/>
    <w:rsid w:val="001655FD"/>
    <w:rsid w:val="0016644A"/>
    <w:rsid w:val="00166BA2"/>
    <w:rsid w:val="00166E30"/>
    <w:rsid w:val="0016716D"/>
    <w:rsid w:val="00167468"/>
    <w:rsid w:val="00167784"/>
    <w:rsid w:val="00167DB8"/>
    <w:rsid w:val="00170934"/>
    <w:rsid w:val="00171F3B"/>
    <w:rsid w:val="001724B4"/>
    <w:rsid w:val="00172D9F"/>
    <w:rsid w:val="00173100"/>
    <w:rsid w:val="00173C21"/>
    <w:rsid w:val="00174879"/>
    <w:rsid w:val="0017503F"/>
    <w:rsid w:val="00175428"/>
    <w:rsid w:val="00175C69"/>
    <w:rsid w:val="00176423"/>
    <w:rsid w:val="00176590"/>
    <w:rsid w:val="00176825"/>
    <w:rsid w:val="0018000F"/>
    <w:rsid w:val="001802F0"/>
    <w:rsid w:val="00180998"/>
    <w:rsid w:val="001813A7"/>
    <w:rsid w:val="001816EB"/>
    <w:rsid w:val="00181DE6"/>
    <w:rsid w:val="00182AC9"/>
    <w:rsid w:val="001835F5"/>
    <w:rsid w:val="0018384C"/>
    <w:rsid w:val="0018433B"/>
    <w:rsid w:val="00184864"/>
    <w:rsid w:val="00184EBF"/>
    <w:rsid w:val="0018515B"/>
    <w:rsid w:val="001853B0"/>
    <w:rsid w:val="00185774"/>
    <w:rsid w:val="00186595"/>
    <w:rsid w:val="00186759"/>
    <w:rsid w:val="00186831"/>
    <w:rsid w:val="001871E7"/>
    <w:rsid w:val="001877A1"/>
    <w:rsid w:val="00187A8E"/>
    <w:rsid w:val="001902EB"/>
    <w:rsid w:val="001910A9"/>
    <w:rsid w:val="00191914"/>
    <w:rsid w:val="00191BE7"/>
    <w:rsid w:val="00192376"/>
    <w:rsid w:val="0019297D"/>
    <w:rsid w:val="00192A45"/>
    <w:rsid w:val="00193A8E"/>
    <w:rsid w:val="00193C41"/>
    <w:rsid w:val="001942A6"/>
    <w:rsid w:val="0019497E"/>
    <w:rsid w:val="00195090"/>
    <w:rsid w:val="001951F7"/>
    <w:rsid w:val="001954E7"/>
    <w:rsid w:val="001959CC"/>
    <w:rsid w:val="00195CFA"/>
    <w:rsid w:val="001965B1"/>
    <w:rsid w:val="00196E67"/>
    <w:rsid w:val="0019720E"/>
    <w:rsid w:val="001972B1"/>
    <w:rsid w:val="001978ED"/>
    <w:rsid w:val="001A04B7"/>
    <w:rsid w:val="001A08B9"/>
    <w:rsid w:val="001A0F97"/>
    <w:rsid w:val="001A1C3B"/>
    <w:rsid w:val="001A2DF8"/>
    <w:rsid w:val="001A3891"/>
    <w:rsid w:val="001A3DA2"/>
    <w:rsid w:val="001A3EB1"/>
    <w:rsid w:val="001A4423"/>
    <w:rsid w:val="001A476E"/>
    <w:rsid w:val="001A49DA"/>
    <w:rsid w:val="001A4A0F"/>
    <w:rsid w:val="001A52F5"/>
    <w:rsid w:val="001A55F2"/>
    <w:rsid w:val="001A5D5B"/>
    <w:rsid w:val="001A5EE6"/>
    <w:rsid w:val="001A626B"/>
    <w:rsid w:val="001A703A"/>
    <w:rsid w:val="001B0AFE"/>
    <w:rsid w:val="001B1C46"/>
    <w:rsid w:val="001B2F0D"/>
    <w:rsid w:val="001B33F6"/>
    <w:rsid w:val="001B3D5A"/>
    <w:rsid w:val="001B40E6"/>
    <w:rsid w:val="001B4E3B"/>
    <w:rsid w:val="001B4F15"/>
    <w:rsid w:val="001B53C2"/>
    <w:rsid w:val="001B6781"/>
    <w:rsid w:val="001B67DA"/>
    <w:rsid w:val="001B682E"/>
    <w:rsid w:val="001B6948"/>
    <w:rsid w:val="001B710A"/>
    <w:rsid w:val="001B7372"/>
    <w:rsid w:val="001C1399"/>
    <w:rsid w:val="001C160B"/>
    <w:rsid w:val="001C26D0"/>
    <w:rsid w:val="001C28D2"/>
    <w:rsid w:val="001C2A3D"/>
    <w:rsid w:val="001C2A42"/>
    <w:rsid w:val="001C3113"/>
    <w:rsid w:val="001C3396"/>
    <w:rsid w:val="001C4596"/>
    <w:rsid w:val="001C4D15"/>
    <w:rsid w:val="001C4ED5"/>
    <w:rsid w:val="001C5200"/>
    <w:rsid w:val="001C55B5"/>
    <w:rsid w:val="001C5CC5"/>
    <w:rsid w:val="001C5F99"/>
    <w:rsid w:val="001C672C"/>
    <w:rsid w:val="001C740C"/>
    <w:rsid w:val="001C7502"/>
    <w:rsid w:val="001C7865"/>
    <w:rsid w:val="001D0175"/>
    <w:rsid w:val="001D0562"/>
    <w:rsid w:val="001D06BE"/>
    <w:rsid w:val="001D0867"/>
    <w:rsid w:val="001D0A4D"/>
    <w:rsid w:val="001D0B64"/>
    <w:rsid w:val="001D163F"/>
    <w:rsid w:val="001D16EA"/>
    <w:rsid w:val="001D405B"/>
    <w:rsid w:val="001D4966"/>
    <w:rsid w:val="001D4C34"/>
    <w:rsid w:val="001D4D43"/>
    <w:rsid w:val="001D4FF1"/>
    <w:rsid w:val="001D50DD"/>
    <w:rsid w:val="001D5656"/>
    <w:rsid w:val="001D59E8"/>
    <w:rsid w:val="001D6404"/>
    <w:rsid w:val="001D65D5"/>
    <w:rsid w:val="001D72E1"/>
    <w:rsid w:val="001D75FD"/>
    <w:rsid w:val="001D764A"/>
    <w:rsid w:val="001D7773"/>
    <w:rsid w:val="001D780F"/>
    <w:rsid w:val="001D7DC2"/>
    <w:rsid w:val="001E0261"/>
    <w:rsid w:val="001E0666"/>
    <w:rsid w:val="001E0CE1"/>
    <w:rsid w:val="001E0D43"/>
    <w:rsid w:val="001E14A7"/>
    <w:rsid w:val="001E169E"/>
    <w:rsid w:val="001E2969"/>
    <w:rsid w:val="001E3091"/>
    <w:rsid w:val="001E351F"/>
    <w:rsid w:val="001E376A"/>
    <w:rsid w:val="001E3C58"/>
    <w:rsid w:val="001E3C8A"/>
    <w:rsid w:val="001E42B3"/>
    <w:rsid w:val="001E453F"/>
    <w:rsid w:val="001E51A8"/>
    <w:rsid w:val="001E6987"/>
    <w:rsid w:val="001E7AA8"/>
    <w:rsid w:val="001F09A5"/>
    <w:rsid w:val="001F152A"/>
    <w:rsid w:val="001F15A3"/>
    <w:rsid w:val="001F20D1"/>
    <w:rsid w:val="001F21CC"/>
    <w:rsid w:val="001F2717"/>
    <w:rsid w:val="001F2D15"/>
    <w:rsid w:val="001F322B"/>
    <w:rsid w:val="001F35C9"/>
    <w:rsid w:val="001F361C"/>
    <w:rsid w:val="001F3C0C"/>
    <w:rsid w:val="001F4A28"/>
    <w:rsid w:val="001F4AE0"/>
    <w:rsid w:val="001F4D49"/>
    <w:rsid w:val="001F5CE6"/>
    <w:rsid w:val="001F62E7"/>
    <w:rsid w:val="001F63EA"/>
    <w:rsid w:val="001F657C"/>
    <w:rsid w:val="001F66E5"/>
    <w:rsid w:val="001F6DDB"/>
    <w:rsid w:val="001F73DF"/>
    <w:rsid w:val="001F7D74"/>
    <w:rsid w:val="001F7F38"/>
    <w:rsid w:val="002011EF"/>
    <w:rsid w:val="00202880"/>
    <w:rsid w:val="002031DD"/>
    <w:rsid w:val="002034A4"/>
    <w:rsid w:val="00203B65"/>
    <w:rsid w:val="00203CA1"/>
    <w:rsid w:val="00203E7B"/>
    <w:rsid w:val="00204694"/>
    <w:rsid w:val="002046C8"/>
    <w:rsid w:val="002048D8"/>
    <w:rsid w:val="00204A8F"/>
    <w:rsid w:val="00204BC8"/>
    <w:rsid w:val="00205D22"/>
    <w:rsid w:val="00206359"/>
    <w:rsid w:val="00206CCD"/>
    <w:rsid w:val="00207410"/>
    <w:rsid w:val="002104BF"/>
    <w:rsid w:val="002104E6"/>
    <w:rsid w:val="00210E60"/>
    <w:rsid w:val="00211466"/>
    <w:rsid w:val="00212588"/>
    <w:rsid w:val="00212975"/>
    <w:rsid w:val="00212B96"/>
    <w:rsid w:val="00212C6F"/>
    <w:rsid w:val="002136D4"/>
    <w:rsid w:val="00213A5E"/>
    <w:rsid w:val="00214CA0"/>
    <w:rsid w:val="002151B4"/>
    <w:rsid w:val="0021533F"/>
    <w:rsid w:val="002155B6"/>
    <w:rsid w:val="00216355"/>
    <w:rsid w:val="00216E59"/>
    <w:rsid w:val="00217F83"/>
    <w:rsid w:val="00217FAE"/>
    <w:rsid w:val="0022008B"/>
    <w:rsid w:val="00220771"/>
    <w:rsid w:val="00220A19"/>
    <w:rsid w:val="00221DAB"/>
    <w:rsid w:val="0022204D"/>
    <w:rsid w:val="002220ED"/>
    <w:rsid w:val="002221E7"/>
    <w:rsid w:val="002224FE"/>
    <w:rsid w:val="0022288A"/>
    <w:rsid w:val="00222950"/>
    <w:rsid w:val="00222BE5"/>
    <w:rsid w:val="00222CA1"/>
    <w:rsid w:val="0022434B"/>
    <w:rsid w:val="0022507B"/>
    <w:rsid w:val="002255F3"/>
    <w:rsid w:val="00225B48"/>
    <w:rsid w:val="002262CB"/>
    <w:rsid w:val="00226E4B"/>
    <w:rsid w:val="00226EB6"/>
    <w:rsid w:val="002276CE"/>
    <w:rsid w:val="00227A0F"/>
    <w:rsid w:val="002305F8"/>
    <w:rsid w:val="00230A03"/>
    <w:rsid w:val="00232211"/>
    <w:rsid w:val="0023223F"/>
    <w:rsid w:val="00232366"/>
    <w:rsid w:val="0023315D"/>
    <w:rsid w:val="00233D0A"/>
    <w:rsid w:val="00233EA6"/>
    <w:rsid w:val="00233FDF"/>
    <w:rsid w:val="00234625"/>
    <w:rsid w:val="00234D1E"/>
    <w:rsid w:val="0023512C"/>
    <w:rsid w:val="002351C3"/>
    <w:rsid w:val="0023568D"/>
    <w:rsid w:val="00235DE4"/>
    <w:rsid w:val="00236976"/>
    <w:rsid w:val="00236B5F"/>
    <w:rsid w:val="00236E8E"/>
    <w:rsid w:val="0023700A"/>
    <w:rsid w:val="00237E7F"/>
    <w:rsid w:val="00240158"/>
    <w:rsid w:val="00240546"/>
    <w:rsid w:val="00240694"/>
    <w:rsid w:val="00241588"/>
    <w:rsid w:val="00241748"/>
    <w:rsid w:val="00241F95"/>
    <w:rsid w:val="002423E6"/>
    <w:rsid w:val="00242ACD"/>
    <w:rsid w:val="00242BB1"/>
    <w:rsid w:val="00242D3B"/>
    <w:rsid w:val="0024349E"/>
    <w:rsid w:val="002443D2"/>
    <w:rsid w:val="00244458"/>
    <w:rsid w:val="002444E6"/>
    <w:rsid w:val="002467B5"/>
    <w:rsid w:val="00246BC2"/>
    <w:rsid w:val="00246BDB"/>
    <w:rsid w:val="00247755"/>
    <w:rsid w:val="00247C16"/>
    <w:rsid w:val="00247E23"/>
    <w:rsid w:val="00247E7A"/>
    <w:rsid w:val="00250207"/>
    <w:rsid w:val="00250358"/>
    <w:rsid w:val="00250DF9"/>
    <w:rsid w:val="002519A5"/>
    <w:rsid w:val="00251F9B"/>
    <w:rsid w:val="002524C7"/>
    <w:rsid w:val="002525F3"/>
    <w:rsid w:val="002526ED"/>
    <w:rsid w:val="002529A5"/>
    <w:rsid w:val="002532A3"/>
    <w:rsid w:val="00253612"/>
    <w:rsid w:val="0025379E"/>
    <w:rsid w:val="0025463B"/>
    <w:rsid w:val="00254AB6"/>
    <w:rsid w:val="00254BD1"/>
    <w:rsid w:val="0025544E"/>
    <w:rsid w:val="00255DB2"/>
    <w:rsid w:val="00256026"/>
    <w:rsid w:val="002574A5"/>
    <w:rsid w:val="0025752D"/>
    <w:rsid w:val="00257633"/>
    <w:rsid w:val="00261535"/>
    <w:rsid w:val="00262418"/>
    <w:rsid w:val="00263B3E"/>
    <w:rsid w:val="00264C88"/>
    <w:rsid w:val="00265266"/>
    <w:rsid w:val="0026540E"/>
    <w:rsid w:val="002656F1"/>
    <w:rsid w:val="00265D50"/>
    <w:rsid w:val="00266AEB"/>
    <w:rsid w:val="00267553"/>
    <w:rsid w:val="0026773D"/>
    <w:rsid w:val="002716B7"/>
    <w:rsid w:val="0027177F"/>
    <w:rsid w:val="002725DD"/>
    <w:rsid w:val="00272745"/>
    <w:rsid w:val="0027279D"/>
    <w:rsid w:val="002729D7"/>
    <w:rsid w:val="00272E20"/>
    <w:rsid w:val="00273018"/>
    <w:rsid w:val="0027332E"/>
    <w:rsid w:val="00274791"/>
    <w:rsid w:val="00274B66"/>
    <w:rsid w:val="00274C0A"/>
    <w:rsid w:val="00274D29"/>
    <w:rsid w:val="00274D45"/>
    <w:rsid w:val="00274F67"/>
    <w:rsid w:val="0027522C"/>
    <w:rsid w:val="00276582"/>
    <w:rsid w:val="00276CCC"/>
    <w:rsid w:val="00276DBA"/>
    <w:rsid w:val="002771A8"/>
    <w:rsid w:val="002772FA"/>
    <w:rsid w:val="00277916"/>
    <w:rsid w:val="00277A3D"/>
    <w:rsid w:val="00277BA3"/>
    <w:rsid w:val="0028014C"/>
    <w:rsid w:val="00281011"/>
    <w:rsid w:val="00281568"/>
    <w:rsid w:val="00281718"/>
    <w:rsid w:val="002819F3"/>
    <w:rsid w:val="00281D53"/>
    <w:rsid w:val="00282450"/>
    <w:rsid w:val="00282873"/>
    <w:rsid w:val="002831B6"/>
    <w:rsid w:val="00284195"/>
    <w:rsid w:val="00284597"/>
    <w:rsid w:val="00284617"/>
    <w:rsid w:val="002852B0"/>
    <w:rsid w:val="00285395"/>
    <w:rsid w:val="00285FA4"/>
    <w:rsid w:val="002861D3"/>
    <w:rsid w:val="002866C0"/>
    <w:rsid w:val="00286783"/>
    <w:rsid w:val="002873FE"/>
    <w:rsid w:val="00287A19"/>
    <w:rsid w:val="00287BD4"/>
    <w:rsid w:val="00290227"/>
    <w:rsid w:val="00290732"/>
    <w:rsid w:val="0029085F"/>
    <w:rsid w:val="00291363"/>
    <w:rsid w:val="00291DAD"/>
    <w:rsid w:val="00291F72"/>
    <w:rsid w:val="00292274"/>
    <w:rsid w:val="002927C9"/>
    <w:rsid w:val="0029282E"/>
    <w:rsid w:val="002928B0"/>
    <w:rsid w:val="00292968"/>
    <w:rsid w:val="0029330A"/>
    <w:rsid w:val="00293FCD"/>
    <w:rsid w:val="00294F9C"/>
    <w:rsid w:val="00295B91"/>
    <w:rsid w:val="00295CD7"/>
    <w:rsid w:val="00297B49"/>
    <w:rsid w:val="002A07C8"/>
    <w:rsid w:val="002A1070"/>
    <w:rsid w:val="002A1D6C"/>
    <w:rsid w:val="002A385A"/>
    <w:rsid w:val="002A3E06"/>
    <w:rsid w:val="002A4911"/>
    <w:rsid w:val="002A512D"/>
    <w:rsid w:val="002A617D"/>
    <w:rsid w:val="002A6CBB"/>
    <w:rsid w:val="002A7462"/>
    <w:rsid w:val="002A753D"/>
    <w:rsid w:val="002A7B8F"/>
    <w:rsid w:val="002B133D"/>
    <w:rsid w:val="002B23DF"/>
    <w:rsid w:val="002B2717"/>
    <w:rsid w:val="002B2C9A"/>
    <w:rsid w:val="002B2EEE"/>
    <w:rsid w:val="002B2F5B"/>
    <w:rsid w:val="002B36A3"/>
    <w:rsid w:val="002B3832"/>
    <w:rsid w:val="002B3B44"/>
    <w:rsid w:val="002B4624"/>
    <w:rsid w:val="002B57FD"/>
    <w:rsid w:val="002B5E34"/>
    <w:rsid w:val="002B6B03"/>
    <w:rsid w:val="002B6D10"/>
    <w:rsid w:val="002B79FB"/>
    <w:rsid w:val="002C06F7"/>
    <w:rsid w:val="002C0DE3"/>
    <w:rsid w:val="002C0DE5"/>
    <w:rsid w:val="002C0FCF"/>
    <w:rsid w:val="002C10BE"/>
    <w:rsid w:val="002C15D2"/>
    <w:rsid w:val="002C2502"/>
    <w:rsid w:val="002C2EB2"/>
    <w:rsid w:val="002C3037"/>
    <w:rsid w:val="002C4B95"/>
    <w:rsid w:val="002C59B6"/>
    <w:rsid w:val="002C5AEA"/>
    <w:rsid w:val="002C5CAC"/>
    <w:rsid w:val="002C5FEC"/>
    <w:rsid w:val="002C624F"/>
    <w:rsid w:val="002C78C3"/>
    <w:rsid w:val="002D0B5B"/>
    <w:rsid w:val="002D0FA6"/>
    <w:rsid w:val="002D1496"/>
    <w:rsid w:val="002D15A2"/>
    <w:rsid w:val="002D2FF8"/>
    <w:rsid w:val="002D44C6"/>
    <w:rsid w:val="002D521C"/>
    <w:rsid w:val="002D5AFD"/>
    <w:rsid w:val="002D5CF8"/>
    <w:rsid w:val="002D62B4"/>
    <w:rsid w:val="002D6393"/>
    <w:rsid w:val="002D64D4"/>
    <w:rsid w:val="002D6529"/>
    <w:rsid w:val="002D6A8E"/>
    <w:rsid w:val="002D6D75"/>
    <w:rsid w:val="002D7A64"/>
    <w:rsid w:val="002D7D5E"/>
    <w:rsid w:val="002D7DFA"/>
    <w:rsid w:val="002D7EB3"/>
    <w:rsid w:val="002E144E"/>
    <w:rsid w:val="002E14D6"/>
    <w:rsid w:val="002E1939"/>
    <w:rsid w:val="002E1E51"/>
    <w:rsid w:val="002E2C84"/>
    <w:rsid w:val="002E2D8D"/>
    <w:rsid w:val="002E2D9A"/>
    <w:rsid w:val="002E3638"/>
    <w:rsid w:val="002E3AE1"/>
    <w:rsid w:val="002E4609"/>
    <w:rsid w:val="002E4723"/>
    <w:rsid w:val="002E549D"/>
    <w:rsid w:val="002E6849"/>
    <w:rsid w:val="002E68BE"/>
    <w:rsid w:val="002E68E1"/>
    <w:rsid w:val="002E6931"/>
    <w:rsid w:val="002F0299"/>
    <w:rsid w:val="002F03EB"/>
    <w:rsid w:val="002F0597"/>
    <w:rsid w:val="002F0B40"/>
    <w:rsid w:val="002F1CAD"/>
    <w:rsid w:val="002F1CEA"/>
    <w:rsid w:val="002F30AC"/>
    <w:rsid w:val="002F323F"/>
    <w:rsid w:val="002F34AF"/>
    <w:rsid w:val="002F3CB0"/>
    <w:rsid w:val="002F4CB6"/>
    <w:rsid w:val="002F57CD"/>
    <w:rsid w:val="002F59B1"/>
    <w:rsid w:val="002F5B25"/>
    <w:rsid w:val="002F5F39"/>
    <w:rsid w:val="002F6C02"/>
    <w:rsid w:val="002F7351"/>
    <w:rsid w:val="002F7B64"/>
    <w:rsid w:val="00300346"/>
    <w:rsid w:val="00300F0C"/>
    <w:rsid w:val="0030115A"/>
    <w:rsid w:val="00302B47"/>
    <w:rsid w:val="00302B4F"/>
    <w:rsid w:val="00303089"/>
    <w:rsid w:val="0030364F"/>
    <w:rsid w:val="003037DB"/>
    <w:rsid w:val="00303BCF"/>
    <w:rsid w:val="00303CCE"/>
    <w:rsid w:val="00303DF7"/>
    <w:rsid w:val="00303F52"/>
    <w:rsid w:val="00304566"/>
    <w:rsid w:val="00304C42"/>
    <w:rsid w:val="00304F7B"/>
    <w:rsid w:val="00306DE2"/>
    <w:rsid w:val="00307745"/>
    <w:rsid w:val="00307902"/>
    <w:rsid w:val="00310CD2"/>
    <w:rsid w:val="00310E6F"/>
    <w:rsid w:val="0031108A"/>
    <w:rsid w:val="00311503"/>
    <w:rsid w:val="0031150E"/>
    <w:rsid w:val="00311FE4"/>
    <w:rsid w:val="00312063"/>
    <w:rsid w:val="00312649"/>
    <w:rsid w:val="003134CA"/>
    <w:rsid w:val="0031423E"/>
    <w:rsid w:val="003149AC"/>
    <w:rsid w:val="00314C0E"/>
    <w:rsid w:val="003154FC"/>
    <w:rsid w:val="00316113"/>
    <w:rsid w:val="00316941"/>
    <w:rsid w:val="00316B6A"/>
    <w:rsid w:val="00316EAA"/>
    <w:rsid w:val="0031738E"/>
    <w:rsid w:val="0032044C"/>
    <w:rsid w:val="00320B1C"/>
    <w:rsid w:val="003210DD"/>
    <w:rsid w:val="00321783"/>
    <w:rsid w:val="00322598"/>
    <w:rsid w:val="003231B7"/>
    <w:rsid w:val="003233CF"/>
    <w:rsid w:val="00323F57"/>
    <w:rsid w:val="003241F1"/>
    <w:rsid w:val="00324813"/>
    <w:rsid w:val="00324BEA"/>
    <w:rsid w:val="00325DEB"/>
    <w:rsid w:val="00326197"/>
    <w:rsid w:val="003262B2"/>
    <w:rsid w:val="00326581"/>
    <w:rsid w:val="003269B6"/>
    <w:rsid w:val="00326BCB"/>
    <w:rsid w:val="00327325"/>
    <w:rsid w:val="0032767F"/>
    <w:rsid w:val="00327A54"/>
    <w:rsid w:val="0033105F"/>
    <w:rsid w:val="00331D81"/>
    <w:rsid w:val="00331FF4"/>
    <w:rsid w:val="003320B9"/>
    <w:rsid w:val="003325CA"/>
    <w:rsid w:val="0033419B"/>
    <w:rsid w:val="00334771"/>
    <w:rsid w:val="00334F84"/>
    <w:rsid w:val="00335539"/>
    <w:rsid w:val="003355C0"/>
    <w:rsid w:val="00335C84"/>
    <w:rsid w:val="00335C9D"/>
    <w:rsid w:val="00335DB9"/>
    <w:rsid w:val="00335EDD"/>
    <w:rsid w:val="00336290"/>
    <w:rsid w:val="00336866"/>
    <w:rsid w:val="00336D57"/>
    <w:rsid w:val="003372D0"/>
    <w:rsid w:val="0034140F"/>
    <w:rsid w:val="00342347"/>
    <w:rsid w:val="003425D9"/>
    <w:rsid w:val="00344644"/>
    <w:rsid w:val="00344E85"/>
    <w:rsid w:val="00344F07"/>
    <w:rsid w:val="00345472"/>
    <w:rsid w:val="0034605D"/>
    <w:rsid w:val="00346225"/>
    <w:rsid w:val="00346499"/>
    <w:rsid w:val="003468E0"/>
    <w:rsid w:val="00347446"/>
    <w:rsid w:val="003475E6"/>
    <w:rsid w:val="00347BA1"/>
    <w:rsid w:val="00347DF0"/>
    <w:rsid w:val="00350E01"/>
    <w:rsid w:val="00350E54"/>
    <w:rsid w:val="00351025"/>
    <w:rsid w:val="00351160"/>
    <w:rsid w:val="003514D1"/>
    <w:rsid w:val="003516D2"/>
    <w:rsid w:val="0035201C"/>
    <w:rsid w:val="0035239B"/>
    <w:rsid w:val="00353722"/>
    <w:rsid w:val="00353772"/>
    <w:rsid w:val="00353E51"/>
    <w:rsid w:val="003544C3"/>
    <w:rsid w:val="00354863"/>
    <w:rsid w:val="00354970"/>
    <w:rsid w:val="0035499E"/>
    <w:rsid w:val="00354F75"/>
    <w:rsid w:val="00355008"/>
    <w:rsid w:val="003550E0"/>
    <w:rsid w:val="00355AFB"/>
    <w:rsid w:val="00355DDA"/>
    <w:rsid w:val="003563B7"/>
    <w:rsid w:val="00356A11"/>
    <w:rsid w:val="00357F2E"/>
    <w:rsid w:val="00361DF8"/>
    <w:rsid w:val="00361E5C"/>
    <w:rsid w:val="003622FD"/>
    <w:rsid w:val="00362394"/>
    <w:rsid w:val="003625E1"/>
    <w:rsid w:val="00362900"/>
    <w:rsid w:val="003630A3"/>
    <w:rsid w:val="003633F3"/>
    <w:rsid w:val="003634B3"/>
    <w:rsid w:val="00363D56"/>
    <w:rsid w:val="00363E74"/>
    <w:rsid w:val="003654C5"/>
    <w:rsid w:val="003659BF"/>
    <w:rsid w:val="003669FE"/>
    <w:rsid w:val="00366A46"/>
    <w:rsid w:val="00366B6E"/>
    <w:rsid w:val="00366C79"/>
    <w:rsid w:val="00366C9E"/>
    <w:rsid w:val="00366F66"/>
    <w:rsid w:val="003671FC"/>
    <w:rsid w:val="00367ABB"/>
    <w:rsid w:val="00367E3E"/>
    <w:rsid w:val="00370B04"/>
    <w:rsid w:val="0037183B"/>
    <w:rsid w:val="00371B65"/>
    <w:rsid w:val="003720C4"/>
    <w:rsid w:val="003723BB"/>
    <w:rsid w:val="00372E02"/>
    <w:rsid w:val="00372FEF"/>
    <w:rsid w:val="00374443"/>
    <w:rsid w:val="00374659"/>
    <w:rsid w:val="00375424"/>
    <w:rsid w:val="00375906"/>
    <w:rsid w:val="00375F52"/>
    <w:rsid w:val="003762B5"/>
    <w:rsid w:val="003765AA"/>
    <w:rsid w:val="00376A13"/>
    <w:rsid w:val="00380A4B"/>
    <w:rsid w:val="00380A78"/>
    <w:rsid w:val="00380B16"/>
    <w:rsid w:val="003813D5"/>
    <w:rsid w:val="00381708"/>
    <w:rsid w:val="00382B1E"/>
    <w:rsid w:val="003830EB"/>
    <w:rsid w:val="0038343F"/>
    <w:rsid w:val="00384624"/>
    <w:rsid w:val="00384B5E"/>
    <w:rsid w:val="00385C43"/>
    <w:rsid w:val="003872D4"/>
    <w:rsid w:val="00387A6F"/>
    <w:rsid w:val="00387ABF"/>
    <w:rsid w:val="00390006"/>
    <w:rsid w:val="00390397"/>
    <w:rsid w:val="0039087F"/>
    <w:rsid w:val="003909E5"/>
    <w:rsid w:val="00390F0A"/>
    <w:rsid w:val="00391831"/>
    <w:rsid w:val="00391A79"/>
    <w:rsid w:val="00391E70"/>
    <w:rsid w:val="0039213F"/>
    <w:rsid w:val="003922A7"/>
    <w:rsid w:val="003922EC"/>
    <w:rsid w:val="00392AFE"/>
    <w:rsid w:val="00393A6C"/>
    <w:rsid w:val="00393C87"/>
    <w:rsid w:val="00394D93"/>
    <w:rsid w:val="003955C4"/>
    <w:rsid w:val="00396048"/>
    <w:rsid w:val="00396130"/>
    <w:rsid w:val="003966E6"/>
    <w:rsid w:val="00396FA6"/>
    <w:rsid w:val="00397C85"/>
    <w:rsid w:val="003A0536"/>
    <w:rsid w:val="003A4050"/>
    <w:rsid w:val="003A48E9"/>
    <w:rsid w:val="003A4DB4"/>
    <w:rsid w:val="003A4F00"/>
    <w:rsid w:val="003A50B9"/>
    <w:rsid w:val="003A58A9"/>
    <w:rsid w:val="003A5DE4"/>
    <w:rsid w:val="003A69CC"/>
    <w:rsid w:val="003A6D9C"/>
    <w:rsid w:val="003A7C82"/>
    <w:rsid w:val="003B05FE"/>
    <w:rsid w:val="003B0E82"/>
    <w:rsid w:val="003B121D"/>
    <w:rsid w:val="003B22AF"/>
    <w:rsid w:val="003B2324"/>
    <w:rsid w:val="003B26D9"/>
    <w:rsid w:val="003B2810"/>
    <w:rsid w:val="003B3181"/>
    <w:rsid w:val="003B32AC"/>
    <w:rsid w:val="003B336F"/>
    <w:rsid w:val="003B394D"/>
    <w:rsid w:val="003B3D0E"/>
    <w:rsid w:val="003B4184"/>
    <w:rsid w:val="003B41D9"/>
    <w:rsid w:val="003B484F"/>
    <w:rsid w:val="003B5484"/>
    <w:rsid w:val="003B5E43"/>
    <w:rsid w:val="003B6837"/>
    <w:rsid w:val="003B6966"/>
    <w:rsid w:val="003B6E88"/>
    <w:rsid w:val="003B7A74"/>
    <w:rsid w:val="003C0003"/>
    <w:rsid w:val="003C004E"/>
    <w:rsid w:val="003C02EB"/>
    <w:rsid w:val="003C06DA"/>
    <w:rsid w:val="003C08B0"/>
    <w:rsid w:val="003C0F90"/>
    <w:rsid w:val="003C1046"/>
    <w:rsid w:val="003C1A27"/>
    <w:rsid w:val="003C358E"/>
    <w:rsid w:val="003C374D"/>
    <w:rsid w:val="003C4232"/>
    <w:rsid w:val="003C54E6"/>
    <w:rsid w:val="003C559C"/>
    <w:rsid w:val="003C5A9C"/>
    <w:rsid w:val="003C5C33"/>
    <w:rsid w:val="003C6356"/>
    <w:rsid w:val="003C6E4E"/>
    <w:rsid w:val="003D05A0"/>
    <w:rsid w:val="003D19A8"/>
    <w:rsid w:val="003D24D9"/>
    <w:rsid w:val="003D28E1"/>
    <w:rsid w:val="003D319E"/>
    <w:rsid w:val="003D35C4"/>
    <w:rsid w:val="003D3E41"/>
    <w:rsid w:val="003D3EA1"/>
    <w:rsid w:val="003D40D9"/>
    <w:rsid w:val="003D418C"/>
    <w:rsid w:val="003D42E7"/>
    <w:rsid w:val="003D49E5"/>
    <w:rsid w:val="003D5656"/>
    <w:rsid w:val="003D58B9"/>
    <w:rsid w:val="003D750B"/>
    <w:rsid w:val="003D76A0"/>
    <w:rsid w:val="003D7CBF"/>
    <w:rsid w:val="003E01AF"/>
    <w:rsid w:val="003E048D"/>
    <w:rsid w:val="003E0532"/>
    <w:rsid w:val="003E0AF0"/>
    <w:rsid w:val="003E1067"/>
    <w:rsid w:val="003E12F7"/>
    <w:rsid w:val="003E15AB"/>
    <w:rsid w:val="003E15CD"/>
    <w:rsid w:val="003E19A8"/>
    <w:rsid w:val="003E366C"/>
    <w:rsid w:val="003E3800"/>
    <w:rsid w:val="003E391B"/>
    <w:rsid w:val="003E3AE8"/>
    <w:rsid w:val="003E41D8"/>
    <w:rsid w:val="003E436B"/>
    <w:rsid w:val="003E43D0"/>
    <w:rsid w:val="003E5655"/>
    <w:rsid w:val="003E6334"/>
    <w:rsid w:val="003E6548"/>
    <w:rsid w:val="003E6731"/>
    <w:rsid w:val="003E6B21"/>
    <w:rsid w:val="003E7240"/>
    <w:rsid w:val="003E7434"/>
    <w:rsid w:val="003F00B1"/>
    <w:rsid w:val="003F0120"/>
    <w:rsid w:val="003F045D"/>
    <w:rsid w:val="003F14DA"/>
    <w:rsid w:val="003F1CD8"/>
    <w:rsid w:val="003F1E71"/>
    <w:rsid w:val="003F20D9"/>
    <w:rsid w:val="003F21AA"/>
    <w:rsid w:val="003F2A3F"/>
    <w:rsid w:val="003F4799"/>
    <w:rsid w:val="003F49E0"/>
    <w:rsid w:val="003F4D9F"/>
    <w:rsid w:val="003F4FDD"/>
    <w:rsid w:val="003F57DF"/>
    <w:rsid w:val="003F5C10"/>
    <w:rsid w:val="003F5DE2"/>
    <w:rsid w:val="003F743D"/>
    <w:rsid w:val="004007CB"/>
    <w:rsid w:val="0040089F"/>
    <w:rsid w:val="004008A4"/>
    <w:rsid w:val="004009AA"/>
    <w:rsid w:val="0040103F"/>
    <w:rsid w:val="00401934"/>
    <w:rsid w:val="00401D34"/>
    <w:rsid w:val="00402035"/>
    <w:rsid w:val="00402067"/>
    <w:rsid w:val="00402A6F"/>
    <w:rsid w:val="00402AFC"/>
    <w:rsid w:val="0040305F"/>
    <w:rsid w:val="00403394"/>
    <w:rsid w:val="004033E4"/>
    <w:rsid w:val="004035F7"/>
    <w:rsid w:val="00403807"/>
    <w:rsid w:val="004038B9"/>
    <w:rsid w:val="00404289"/>
    <w:rsid w:val="004043EE"/>
    <w:rsid w:val="00404A75"/>
    <w:rsid w:val="004051AE"/>
    <w:rsid w:val="00405355"/>
    <w:rsid w:val="00405E93"/>
    <w:rsid w:val="00405F0A"/>
    <w:rsid w:val="00406145"/>
    <w:rsid w:val="00406833"/>
    <w:rsid w:val="00407019"/>
    <w:rsid w:val="00407371"/>
    <w:rsid w:val="0040771F"/>
    <w:rsid w:val="00410339"/>
    <w:rsid w:val="0041094D"/>
    <w:rsid w:val="00410AA6"/>
    <w:rsid w:val="00410C26"/>
    <w:rsid w:val="00410E43"/>
    <w:rsid w:val="00411463"/>
    <w:rsid w:val="00411BB4"/>
    <w:rsid w:val="00411C98"/>
    <w:rsid w:val="0041267F"/>
    <w:rsid w:val="00412950"/>
    <w:rsid w:val="00412B5C"/>
    <w:rsid w:val="00412F8A"/>
    <w:rsid w:val="00413F9C"/>
    <w:rsid w:val="00413FCE"/>
    <w:rsid w:val="00414198"/>
    <w:rsid w:val="0041457F"/>
    <w:rsid w:val="004151D2"/>
    <w:rsid w:val="00415378"/>
    <w:rsid w:val="004165A5"/>
    <w:rsid w:val="00417116"/>
    <w:rsid w:val="004172D4"/>
    <w:rsid w:val="0041743A"/>
    <w:rsid w:val="004176E8"/>
    <w:rsid w:val="0041774A"/>
    <w:rsid w:val="00417B03"/>
    <w:rsid w:val="00417DDC"/>
    <w:rsid w:val="0042054F"/>
    <w:rsid w:val="004207B0"/>
    <w:rsid w:val="00420F99"/>
    <w:rsid w:val="004213BB"/>
    <w:rsid w:val="00421B63"/>
    <w:rsid w:val="0042355B"/>
    <w:rsid w:val="004239D3"/>
    <w:rsid w:val="00423FAE"/>
    <w:rsid w:val="004246F4"/>
    <w:rsid w:val="00424EDF"/>
    <w:rsid w:val="00425161"/>
    <w:rsid w:val="00425373"/>
    <w:rsid w:val="00425598"/>
    <w:rsid w:val="00425D0F"/>
    <w:rsid w:val="004267E7"/>
    <w:rsid w:val="00426C9B"/>
    <w:rsid w:val="0042727C"/>
    <w:rsid w:val="00427696"/>
    <w:rsid w:val="00427762"/>
    <w:rsid w:val="00430649"/>
    <w:rsid w:val="00430C72"/>
    <w:rsid w:val="00431700"/>
    <w:rsid w:val="00431A9B"/>
    <w:rsid w:val="00431CA7"/>
    <w:rsid w:val="00432112"/>
    <w:rsid w:val="004327C9"/>
    <w:rsid w:val="00432F6B"/>
    <w:rsid w:val="00433233"/>
    <w:rsid w:val="00433CF8"/>
    <w:rsid w:val="00433D7F"/>
    <w:rsid w:val="004346B5"/>
    <w:rsid w:val="00435A3E"/>
    <w:rsid w:val="00435EB9"/>
    <w:rsid w:val="004364A5"/>
    <w:rsid w:val="00436D60"/>
    <w:rsid w:val="0043753B"/>
    <w:rsid w:val="00437AE7"/>
    <w:rsid w:val="00437B9F"/>
    <w:rsid w:val="0044029E"/>
    <w:rsid w:val="004404AF"/>
    <w:rsid w:val="00440B77"/>
    <w:rsid w:val="00441C1F"/>
    <w:rsid w:val="004427B9"/>
    <w:rsid w:val="004437E5"/>
    <w:rsid w:val="00443843"/>
    <w:rsid w:val="00443A1A"/>
    <w:rsid w:val="004444FF"/>
    <w:rsid w:val="0044475B"/>
    <w:rsid w:val="004463E8"/>
    <w:rsid w:val="0044675D"/>
    <w:rsid w:val="00446926"/>
    <w:rsid w:val="00446F36"/>
    <w:rsid w:val="004470C7"/>
    <w:rsid w:val="00450422"/>
    <w:rsid w:val="004516F5"/>
    <w:rsid w:val="00451B85"/>
    <w:rsid w:val="004538B8"/>
    <w:rsid w:val="00453EF0"/>
    <w:rsid w:val="00454138"/>
    <w:rsid w:val="0045426E"/>
    <w:rsid w:val="00454676"/>
    <w:rsid w:val="004549A4"/>
    <w:rsid w:val="0045591C"/>
    <w:rsid w:val="00455D8D"/>
    <w:rsid w:val="004567D8"/>
    <w:rsid w:val="00456807"/>
    <w:rsid w:val="00457626"/>
    <w:rsid w:val="00457CED"/>
    <w:rsid w:val="0046001D"/>
    <w:rsid w:val="004607AB"/>
    <w:rsid w:val="00460AFE"/>
    <w:rsid w:val="00460B13"/>
    <w:rsid w:val="004610F3"/>
    <w:rsid w:val="00461CC9"/>
    <w:rsid w:val="00462167"/>
    <w:rsid w:val="004625B2"/>
    <w:rsid w:val="00463FAD"/>
    <w:rsid w:val="0046405B"/>
    <w:rsid w:val="0046434D"/>
    <w:rsid w:val="0046448E"/>
    <w:rsid w:val="004651DC"/>
    <w:rsid w:val="004664B5"/>
    <w:rsid w:val="004666F8"/>
    <w:rsid w:val="00467305"/>
    <w:rsid w:val="004677B7"/>
    <w:rsid w:val="00467BB8"/>
    <w:rsid w:val="00467EA5"/>
    <w:rsid w:val="00471AA5"/>
    <w:rsid w:val="00471D73"/>
    <w:rsid w:val="00471F9A"/>
    <w:rsid w:val="0047281C"/>
    <w:rsid w:val="004728A9"/>
    <w:rsid w:val="004728C8"/>
    <w:rsid w:val="00472DCF"/>
    <w:rsid w:val="0047431F"/>
    <w:rsid w:val="004748DA"/>
    <w:rsid w:val="004750A1"/>
    <w:rsid w:val="004756CA"/>
    <w:rsid w:val="00475939"/>
    <w:rsid w:val="0047689E"/>
    <w:rsid w:val="00476A5B"/>
    <w:rsid w:val="004774CF"/>
    <w:rsid w:val="0047793E"/>
    <w:rsid w:val="00480009"/>
    <w:rsid w:val="00480A01"/>
    <w:rsid w:val="0048165F"/>
    <w:rsid w:val="0048173D"/>
    <w:rsid w:val="00481FEF"/>
    <w:rsid w:val="0048206B"/>
    <w:rsid w:val="00482403"/>
    <w:rsid w:val="0048250E"/>
    <w:rsid w:val="00482570"/>
    <w:rsid w:val="00483419"/>
    <w:rsid w:val="004837E6"/>
    <w:rsid w:val="00483879"/>
    <w:rsid w:val="00483F6E"/>
    <w:rsid w:val="00484329"/>
    <w:rsid w:val="004846EC"/>
    <w:rsid w:val="00484AF4"/>
    <w:rsid w:val="00484E39"/>
    <w:rsid w:val="00485160"/>
    <w:rsid w:val="0048520E"/>
    <w:rsid w:val="004852EF"/>
    <w:rsid w:val="00485642"/>
    <w:rsid w:val="00485F18"/>
    <w:rsid w:val="004864F0"/>
    <w:rsid w:val="00486E74"/>
    <w:rsid w:val="004879C4"/>
    <w:rsid w:val="004879EF"/>
    <w:rsid w:val="00490384"/>
    <w:rsid w:val="004904A3"/>
    <w:rsid w:val="00490D06"/>
    <w:rsid w:val="00490F0D"/>
    <w:rsid w:val="0049172C"/>
    <w:rsid w:val="00491A13"/>
    <w:rsid w:val="00491D97"/>
    <w:rsid w:val="00492C07"/>
    <w:rsid w:val="00492CA4"/>
    <w:rsid w:val="0049338F"/>
    <w:rsid w:val="00494D49"/>
    <w:rsid w:val="0049542D"/>
    <w:rsid w:val="00495585"/>
    <w:rsid w:val="00495CF0"/>
    <w:rsid w:val="004968E8"/>
    <w:rsid w:val="00496B53"/>
    <w:rsid w:val="004A0064"/>
    <w:rsid w:val="004A02A0"/>
    <w:rsid w:val="004A0877"/>
    <w:rsid w:val="004A1D74"/>
    <w:rsid w:val="004A2146"/>
    <w:rsid w:val="004A231E"/>
    <w:rsid w:val="004A2C3C"/>
    <w:rsid w:val="004A2E0E"/>
    <w:rsid w:val="004A69B4"/>
    <w:rsid w:val="004A6D99"/>
    <w:rsid w:val="004A6F71"/>
    <w:rsid w:val="004A7571"/>
    <w:rsid w:val="004A78C8"/>
    <w:rsid w:val="004A79D1"/>
    <w:rsid w:val="004A7DDF"/>
    <w:rsid w:val="004B015A"/>
    <w:rsid w:val="004B02BF"/>
    <w:rsid w:val="004B0B9A"/>
    <w:rsid w:val="004B0DF8"/>
    <w:rsid w:val="004B0E91"/>
    <w:rsid w:val="004B1448"/>
    <w:rsid w:val="004B17BA"/>
    <w:rsid w:val="004B1BBE"/>
    <w:rsid w:val="004B1FEC"/>
    <w:rsid w:val="004B2826"/>
    <w:rsid w:val="004B2F1D"/>
    <w:rsid w:val="004B2F85"/>
    <w:rsid w:val="004B3B30"/>
    <w:rsid w:val="004B3DA2"/>
    <w:rsid w:val="004B4A10"/>
    <w:rsid w:val="004B4BE1"/>
    <w:rsid w:val="004B4E90"/>
    <w:rsid w:val="004B627A"/>
    <w:rsid w:val="004B6292"/>
    <w:rsid w:val="004B638C"/>
    <w:rsid w:val="004B7443"/>
    <w:rsid w:val="004B78F1"/>
    <w:rsid w:val="004B7D9B"/>
    <w:rsid w:val="004C0B38"/>
    <w:rsid w:val="004C0C7C"/>
    <w:rsid w:val="004C0F0A"/>
    <w:rsid w:val="004C15FB"/>
    <w:rsid w:val="004C2A76"/>
    <w:rsid w:val="004C2AF2"/>
    <w:rsid w:val="004C319C"/>
    <w:rsid w:val="004C3F68"/>
    <w:rsid w:val="004C412E"/>
    <w:rsid w:val="004C43E0"/>
    <w:rsid w:val="004C4456"/>
    <w:rsid w:val="004C4A4D"/>
    <w:rsid w:val="004C4BE8"/>
    <w:rsid w:val="004C4D37"/>
    <w:rsid w:val="004C5F7B"/>
    <w:rsid w:val="004C61C3"/>
    <w:rsid w:val="004C6290"/>
    <w:rsid w:val="004C6AB7"/>
    <w:rsid w:val="004C6AD9"/>
    <w:rsid w:val="004C6D19"/>
    <w:rsid w:val="004C7D3F"/>
    <w:rsid w:val="004C7F80"/>
    <w:rsid w:val="004D006E"/>
    <w:rsid w:val="004D019D"/>
    <w:rsid w:val="004D100F"/>
    <w:rsid w:val="004D1073"/>
    <w:rsid w:val="004D1719"/>
    <w:rsid w:val="004D18A7"/>
    <w:rsid w:val="004D202A"/>
    <w:rsid w:val="004D289E"/>
    <w:rsid w:val="004D2C09"/>
    <w:rsid w:val="004D3142"/>
    <w:rsid w:val="004D39A5"/>
    <w:rsid w:val="004D4DB4"/>
    <w:rsid w:val="004D4E9D"/>
    <w:rsid w:val="004D5BBD"/>
    <w:rsid w:val="004D5C30"/>
    <w:rsid w:val="004D69E7"/>
    <w:rsid w:val="004D6E47"/>
    <w:rsid w:val="004D726B"/>
    <w:rsid w:val="004D760D"/>
    <w:rsid w:val="004D76AF"/>
    <w:rsid w:val="004D77FA"/>
    <w:rsid w:val="004D7A16"/>
    <w:rsid w:val="004D7CE3"/>
    <w:rsid w:val="004E0721"/>
    <w:rsid w:val="004E0755"/>
    <w:rsid w:val="004E09B9"/>
    <w:rsid w:val="004E1B05"/>
    <w:rsid w:val="004E1C04"/>
    <w:rsid w:val="004E299C"/>
    <w:rsid w:val="004E2E6D"/>
    <w:rsid w:val="004E31E4"/>
    <w:rsid w:val="004E35EF"/>
    <w:rsid w:val="004E3759"/>
    <w:rsid w:val="004E46C6"/>
    <w:rsid w:val="004E5887"/>
    <w:rsid w:val="004E5993"/>
    <w:rsid w:val="004E59B4"/>
    <w:rsid w:val="004E6A94"/>
    <w:rsid w:val="004E6AB1"/>
    <w:rsid w:val="004E6B80"/>
    <w:rsid w:val="004E70CE"/>
    <w:rsid w:val="004E7B3B"/>
    <w:rsid w:val="004F06C3"/>
    <w:rsid w:val="004F1021"/>
    <w:rsid w:val="004F1ABA"/>
    <w:rsid w:val="004F1D33"/>
    <w:rsid w:val="004F218D"/>
    <w:rsid w:val="004F392C"/>
    <w:rsid w:val="004F3DD0"/>
    <w:rsid w:val="004F4693"/>
    <w:rsid w:val="004F4878"/>
    <w:rsid w:val="004F5241"/>
    <w:rsid w:val="004F6342"/>
    <w:rsid w:val="004F63A2"/>
    <w:rsid w:val="004F6788"/>
    <w:rsid w:val="004F68B2"/>
    <w:rsid w:val="004F6A9E"/>
    <w:rsid w:val="004F6B42"/>
    <w:rsid w:val="004F6B45"/>
    <w:rsid w:val="004F7195"/>
    <w:rsid w:val="004F78DB"/>
    <w:rsid w:val="005001F1"/>
    <w:rsid w:val="005007E2"/>
    <w:rsid w:val="00500995"/>
    <w:rsid w:val="00500F2F"/>
    <w:rsid w:val="00501242"/>
    <w:rsid w:val="00501B7E"/>
    <w:rsid w:val="00501D80"/>
    <w:rsid w:val="005024DC"/>
    <w:rsid w:val="0050288F"/>
    <w:rsid w:val="00504918"/>
    <w:rsid w:val="0050552A"/>
    <w:rsid w:val="00505D44"/>
    <w:rsid w:val="005063BC"/>
    <w:rsid w:val="0050647E"/>
    <w:rsid w:val="00506ADD"/>
    <w:rsid w:val="00506F6B"/>
    <w:rsid w:val="005076B0"/>
    <w:rsid w:val="00507911"/>
    <w:rsid w:val="00511202"/>
    <w:rsid w:val="005117AD"/>
    <w:rsid w:val="00512A20"/>
    <w:rsid w:val="00512EBE"/>
    <w:rsid w:val="005136AF"/>
    <w:rsid w:val="00513B45"/>
    <w:rsid w:val="00514467"/>
    <w:rsid w:val="005159ED"/>
    <w:rsid w:val="00515BC4"/>
    <w:rsid w:val="00515F40"/>
    <w:rsid w:val="00517BE6"/>
    <w:rsid w:val="005205A9"/>
    <w:rsid w:val="0052165C"/>
    <w:rsid w:val="00521CFE"/>
    <w:rsid w:val="00521F24"/>
    <w:rsid w:val="005226C3"/>
    <w:rsid w:val="0052382D"/>
    <w:rsid w:val="0052555C"/>
    <w:rsid w:val="00525B33"/>
    <w:rsid w:val="00525E77"/>
    <w:rsid w:val="005268F3"/>
    <w:rsid w:val="00526BA2"/>
    <w:rsid w:val="00526CA5"/>
    <w:rsid w:val="005273EB"/>
    <w:rsid w:val="00527428"/>
    <w:rsid w:val="0052745B"/>
    <w:rsid w:val="00527B0B"/>
    <w:rsid w:val="005307FF"/>
    <w:rsid w:val="00531309"/>
    <w:rsid w:val="0053173F"/>
    <w:rsid w:val="00532443"/>
    <w:rsid w:val="00532FD5"/>
    <w:rsid w:val="005337F9"/>
    <w:rsid w:val="00533AB8"/>
    <w:rsid w:val="00533BDB"/>
    <w:rsid w:val="00534522"/>
    <w:rsid w:val="00534C2D"/>
    <w:rsid w:val="0053517F"/>
    <w:rsid w:val="005358D8"/>
    <w:rsid w:val="00536A43"/>
    <w:rsid w:val="00537092"/>
    <w:rsid w:val="00537A49"/>
    <w:rsid w:val="00537EF8"/>
    <w:rsid w:val="00540C5D"/>
    <w:rsid w:val="00542470"/>
    <w:rsid w:val="005425B7"/>
    <w:rsid w:val="0054289D"/>
    <w:rsid w:val="00542E04"/>
    <w:rsid w:val="005430C3"/>
    <w:rsid w:val="005431F8"/>
    <w:rsid w:val="00543AA3"/>
    <w:rsid w:val="00544AA4"/>
    <w:rsid w:val="00544EAB"/>
    <w:rsid w:val="00545642"/>
    <w:rsid w:val="00546086"/>
    <w:rsid w:val="00546321"/>
    <w:rsid w:val="00546EAA"/>
    <w:rsid w:val="00546F59"/>
    <w:rsid w:val="0054721D"/>
    <w:rsid w:val="00547B7B"/>
    <w:rsid w:val="005503F6"/>
    <w:rsid w:val="00550FFC"/>
    <w:rsid w:val="00551418"/>
    <w:rsid w:val="00551F64"/>
    <w:rsid w:val="00552424"/>
    <w:rsid w:val="005529E1"/>
    <w:rsid w:val="00552BDD"/>
    <w:rsid w:val="00553719"/>
    <w:rsid w:val="005538BD"/>
    <w:rsid w:val="00553959"/>
    <w:rsid w:val="00553FC0"/>
    <w:rsid w:val="00553FE5"/>
    <w:rsid w:val="00554327"/>
    <w:rsid w:val="005545A2"/>
    <w:rsid w:val="00554C4C"/>
    <w:rsid w:val="00554D06"/>
    <w:rsid w:val="0055528E"/>
    <w:rsid w:val="005558AE"/>
    <w:rsid w:val="0055592A"/>
    <w:rsid w:val="00555A62"/>
    <w:rsid w:val="00555F9D"/>
    <w:rsid w:val="00556B0E"/>
    <w:rsid w:val="00557879"/>
    <w:rsid w:val="00557CF4"/>
    <w:rsid w:val="00557DD5"/>
    <w:rsid w:val="005610A3"/>
    <w:rsid w:val="0056159E"/>
    <w:rsid w:val="00561958"/>
    <w:rsid w:val="00561B82"/>
    <w:rsid w:val="005621A4"/>
    <w:rsid w:val="00562855"/>
    <w:rsid w:val="00563529"/>
    <w:rsid w:val="005635EE"/>
    <w:rsid w:val="0056360D"/>
    <w:rsid w:val="00563CBA"/>
    <w:rsid w:val="00563DEA"/>
    <w:rsid w:val="0056454A"/>
    <w:rsid w:val="005652A0"/>
    <w:rsid w:val="005653A5"/>
    <w:rsid w:val="005659E3"/>
    <w:rsid w:val="005665AF"/>
    <w:rsid w:val="00566F04"/>
    <w:rsid w:val="005673DE"/>
    <w:rsid w:val="00567E3D"/>
    <w:rsid w:val="00571248"/>
    <w:rsid w:val="005714AA"/>
    <w:rsid w:val="00571DFC"/>
    <w:rsid w:val="00571E49"/>
    <w:rsid w:val="00572A46"/>
    <w:rsid w:val="00572B88"/>
    <w:rsid w:val="00572CFA"/>
    <w:rsid w:val="0057379C"/>
    <w:rsid w:val="00573B40"/>
    <w:rsid w:val="00573E9F"/>
    <w:rsid w:val="00574EB8"/>
    <w:rsid w:val="005753AC"/>
    <w:rsid w:val="005757C5"/>
    <w:rsid w:val="00575988"/>
    <w:rsid w:val="00575B9D"/>
    <w:rsid w:val="00576C86"/>
    <w:rsid w:val="0057766F"/>
    <w:rsid w:val="005776C3"/>
    <w:rsid w:val="00577E34"/>
    <w:rsid w:val="005806F7"/>
    <w:rsid w:val="00580A58"/>
    <w:rsid w:val="005818CC"/>
    <w:rsid w:val="0058283E"/>
    <w:rsid w:val="005832C5"/>
    <w:rsid w:val="0058350A"/>
    <w:rsid w:val="00583632"/>
    <w:rsid w:val="0058377C"/>
    <w:rsid w:val="0058444C"/>
    <w:rsid w:val="00584D90"/>
    <w:rsid w:val="00584FA4"/>
    <w:rsid w:val="005857E4"/>
    <w:rsid w:val="00585907"/>
    <w:rsid w:val="00585D24"/>
    <w:rsid w:val="0058658B"/>
    <w:rsid w:val="00586B9C"/>
    <w:rsid w:val="005876E4"/>
    <w:rsid w:val="00590CEF"/>
    <w:rsid w:val="005914AF"/>
    <w:rsid w:val="005922C2"/>
    <w:rsid w:val="0059241D"/>
    <w:rsid w:val="00593323"/>
    <w:rsid w:val="0059393D"/>
    <w:rsid w:val="005948AC"/>
    <w:rsid w:val="0059548F"/>
    <w:rsid w:val="005959DB"/>
    <w:rsid w:val="0059605B"/>
    <w:rsid w:val="005974DA"/>
    <w:rsid w:val="00597601"/>
    <w:rsid w:val="005977D6"/>
    <w:rsid w:val="00597D5D"/>
    <w:rsid w:val="005A0525"/>
    <w:rsid w:val="005A0B40"/>
    <w:rsid w:val="005A17DB"/>
    <w:rsid w:val="005A1805"/>
    <w:rsid w:val="005A196E"/>
    <w:rsid w:val="005A1C4C"/>
    <w:rsid w:val="005A1E23"/>
    <w:rsid w:val="005A1F43"/>
    <w:rsid w:val="005A2301"/>
    <w:rsid w:val="005A24BD"/>
    <w:rsid w:val="005A2A57"/>
    <w:rsid w:val="005A31F0"/>
    <w:rsid w:val="005A3A57"/>
    <w:rsid w:val="005A3BAD"/>
    <w:rsid w:val="005A499E"/>
    <w:rsid w:val="005A49B8"/>
    <w:rsid w:val="005A5E9B"/>
    <w:rsid w:val="005A625A"/>
    <w:rsid w:val="005A65BF"/>
    <w:rsid w:val="005A69FA"/>
    <w:rsid w:val="005A6EB7"/>
    <w:rsid w:val="005A729B"/>
    <w:rsid w:val="005A734C"/>
    <w:rsid w:val="005A74A3"/>
    <w:rsid w:val="005A77CB"/>
    <w:rsid w:val="005B052E"/>
    <w:rsid w:val="005B053D"/>
    <w:rsid w:val="005B0595"/>
    <w:rsid w:val="005B10EB"/>
    <w:rsid w:val="005B19D9"/>
    <w:rsid w:val="005B1B19"/>
    <w:rsid w:val="005B26DD"/>
    <w:rsid w:val="005B3047"/>
    <w:rsid w:val="005B38BA"/>
    <w:rsid w:val="005B3F06"/>
    <w:rsid w:val="005B3F49"/>
    <w:rsid w:val="005B400E"/>
    <w:rsid w:val="005B423A"/>
    <w:rsid w:val="005B429D"/>
    <w:rsid w:val="005B460F"/>
    <w:rsid w:val="005B55D5"/>
    <w:rsid w:val="005B5A8E"/>
    <w:rsid w:val="005B5E7B"/>
    <w:rsid w:val="005B5FF5"/>
    <w:rsid w:val="005B64F6"/>
    <w:rsid w:val="005B6C52"/>
    <w:rsid w:val="005B7629"/>
    <w:rsid w:val="005B7938"/>
    <w:rsid w:val="005B7D5F"/>
    <w:rsid w:val="005B7ED2"/>
    <w:rsid w:val="005B7F07"/>
    <w:rsid w:val="005C031C"/>
    <w:rsid w:val="005C0401"/>
    <w:rsid w:val="005C0698"/>
    <w:rsid w:val="005C071C"/>
    <w:rsid w:val="005C0DDA"/>
    <w:rsid w:val="005C2404"/>
    <w:rsid w:val="005C2901"/>
    <w:rsid w:val="005C37D6"/>
    <w:rsid w:val="005C3A6B"/>
    <w:rsid w:val="005C4270"/>
    <w:rsid w:val="005C48AC"/>
    <w:rsid w:val="005C4C08"/>
    <w:rsid w:val="005C62AE"/>
    <w:rsid w:val="005C642B"/>
    <w:rsid w:val="005C6E8A"/>
    <w:rsid w:val="005C7047"/>
    <w:rsid w:val="005C70FF"/>
    <w:rsid w:val="005D02C7"/>
    <w:rsid w:val="005D047D"/>
    <w:rsid w:val="005D113B"/>
    <w:rsid w:val="005D19D9"/>
    <w:rsid w:val="005D264A"/>
    <w:rsid w:val="005D31F0"/>
    <w:rsid w:val="005D5698"/>
    <w:rsid w:val="005D585D"/>
    <w:rsid w:val="005D5BB3"/>
    <w:rsid w:val="005D5FFB"/>
    <w:rsid w:val="005D62AA"/>
    <w:rsid w:val="005D7762"/>
    <w:rsid w:val="005D7B87"/>
    <w:rsid w:val="005D7BEE"/>
    <w:rsid w:val="005D7DD4"/>
    <w:rsid w:val="005E00EB"/>
    <w:rsid w:val="005E0375"/>
    <w:rsid w:val="005E042B"/>
    <w:rsid w:val="005E0513"/>
    <w:rsid w:val="005E073D"/>
    <w:rsid w:val="005E148E"/>
    <w:rsid w:val="005E1656"/>
    <w:rsid w:val="005E1C01"/>
    <w:rsid w:val="005E1D38"/>
    <w:rsid w:val="005E1DDD"/>
    <w:rsid w:val="005E1DE5"/>
    <w:rsid w:val="005E1FB9"/>
    <w:rsid w:val="005E2809"/>
    <w:rsid w:val="005E2894"/>
    <w:rsid w:val="005E2961"/>
    <w:rsid w:val="005E35D8"/>
    <w:rsid w:val="005E394E"/>
    <w:rsid w:val="005E3A15"/>
    <w:rsid w:val="005E3C03"/>
    <w:rsid w:val="005E4F9D"/>
    <w:rsid w:val="005E52FE"/>
    <w:rsid w:val="005E52FF"/>
    <w:rsid w:val="005E5541"/>
    <w:rsid w:val="005E578F"/>
    <w:rsid w:val="005E5F44"/>
    <w:rsid w:val="005E5FAF"/>
    <w:rsid w:val="005E60EF"/>
    <w:rsid w:val="005F0374"/>
    <w:rsid w:val="005F03DC"/>
    <w:rsid w:val="005F14AF"/>
    <w:rsid w:val="005F161C"/>
    <w:rsid w:val="005F2148"/>
    <w:rsid w:val="005F2C02"/>
    <w:rsid w:val="005F3032"/>
    <w:rsid w:val="005F386D"/>
    <w:rsid w:val="005F40ED"/>
    <w:rsid w:val="005F4241"/>
    <w:rsid w:val="005F49AD"/>
    <w:rsid w:val="005F574A"/>
    <w:rsid w:val="005F5873"/>
    <w:rsid w:val="005F5A90"/>
    <w:rsid w:val="005F6D97"/>
    <w:rsid w:val="005F7303"/>
    <w:rsid w:val="005F756A"/>
    <w:rsid w:val="005F77C4"/>
    <w:rsid w:val="005F7AEC"/>
    <w:rsid w:val="00601991"/>
    <w:rsid w:val="00601C62"/>
    <w:rsid w:val="00602031"/>
    <w:rsid w:val="006020F9"/>
    <w:rsid w:val="00602747"/>
    <w:rsid w:val="006029E1"/>
    <w:rsid w:val="0060442C"/>
    <w:rsid w:val="00604D27"/>
    <w:rsid w:val="00605C89"/>
    <w:rsid w:val="0060617A"/>
    <w:rsid w:val="00607860"/>
    <w:rsid w:val="00607942"/>
    <w:rsid w:val="0061033C"/>
    <w:rsid w:val="00610E44"/>
    <w:rsid w:val="006113C5"/>
    <w:rsid w:val="00612031"/>
    <w:rsid w:val="006126B2"/>
    <w:rsid w:val="00612B19"/>
    <w:rsid w:val="00612EB0"/>
    <w:rsid w:val="006138A9"/>
    <w:rsid w:val="00613BEB"/>
    <w:rsid w:val="00613E1B"/>
    <w:rsid w:val="0061422D"/>
    <w:rsid w:val="00614943"/>
    <w:rsid w:val="00614B24"/>
    <w:rsid w:val="006155BA"/>
    <w:rsid w:val="00615608"/>
    <w:rsid w:val="00616534"/>
    <w:rsid w:val="00616FAB"/>
    <w:rsid w:val="006177CC"/>
    <w:rsid w:val="006177E4"/>
    <w:rsid w:val="00617A5C"/>
    <w:rsid w:val="006201BA"/>
    <w:rsid w:val="00620913"/>
    <w:rsid w:val="00620D98"/>
    <w:rsid w:val="006215A5"/>
    <w:rsid w:val="00621F6A"/>
    <w:rsid w:val="006222B4"/>
    <w:rsid w:val="00622767"/>
    <w:rsid w:val="006229B1"/>
    <w:rsid w:val="00622D2C"/>
    <w:rsid w:val="0062317B"/>
    <w:rsid w:val="00623589"/>
    <w:rsid w:val="0062473A"/>
    <w:rsid w:val="00625349"/>
    <w:rsid w:val="0062550D"/>
    <w:rsid w:val="00625CB6"/>
    <w:rsid w:val="0062620A"/>
    <w:rsid w:val="00626862"/>
    <w:rsid w:val="00626A35"/>
    <w:rsid w:val="00626D91"/>
    <w:rsid w:val="00627BA4"/>
    <w:rsid w:val="00627DEE"/>
    <w:rsid w:val="0063024C"/>
    <w:rsid w:val="00630D0E"/>
    <w:rsid w:val="00631208"/>
    <w:rsid w:val="006316C3"/>
    <w:rsid w:val="006326F0"/>
    <w:rsid w:val="00632E2E"/>
    <w:rsid w:val="006338D6"/>
    <w:rsid w:val="00633AF2"/>
    <w:rsid w:val="00633B18"/>
    <w:rsid w:val="00633F6D"/>
    <w:rsid w:val="0063441E"/>
    <w:rsid w:val="00634CD8"/>
    <w:rsid w:val="00634EC2"/>
    <w:rsid w:val="00634FCC"/>
    <w:rsid w:val="00635F61"/>
    <w:rsid w:val="0063749D"/>
    <w:rsid w:val="0064062A"/>
    <w:rsid w:val="006406C3"/>
    <w:rsid w:val="0064081A"/>
    <w:rsid w:val="00640C25"/>
    <w:rsid w:val="006411AB"/>
    <w:rsid w:val="00641405"/>
    <w:rsid w:val="0064171D"/>
    <w:rsid w:val="00641CC7"/>
    <w:rsid w:val="00641D5A"/>
    <w:rsid w:val="00642CF2"/>
    <w:rsid w:val="0064307F"/>
    <w:rsid w:val="00643541"/>
    <w:rsid w:val="00644A2D"/>
    <w:rsid w:val="00644FB9"/>
    <w:rsid w:val="00645420"/>
    <w:rsid w:val="006454F5"/>
    <w:rsid w:val="006455B5"/>
    <w:rsid w:val="00646C1C"/>
    <w:rsid w:val="00646D05"/>
    <w:rsid w:val="00646D7D"/>
    <w:rsid w:val="00647681"/>
    <w:rsid w:val="0064772E"/>
    <w:rsid w:val="00647F01"/>
    <w:rsid w:val="00650108"/>
    <w:rsid w:val="00650C1F"/>
    <w:rsid w:val="0065134E"/>
    <w:rsid w:val="0065155B"/>
    <w:rsid w:val="00651B37"/>
    <w:rsid w:val="00651CEF"/>
    <w:rsid w:val="0065226A"/>
    <w:rsid w:val="00653D6A"/>
    <w:rsid w:val="006544DA"/>
    <w:rsid w:val="00654910"/>
    <w:rsid w:val="006558A7"/>
    <w:rsid w:val="006558D7"/>
    <w:rsid w:val="00655EB4"/>
    <w:rsid w:val="0065621C"/>
    <w:rsid w:val="0065687C"/>
    <w:rsid w:val="00656B03"/>
    <w:rsid w:val="00656C87"/>
    <w:rsid w:val="00656E11"/>
    <w:rsid w:val="006575A5"/>
    <w:rsid w:val="00660302"/>
    <w:rsid w:val="006609D6"/>
    <w:rsid w:val="006613A1"/>
    <w:rsid w:val="0066185C"/>
    <w:rsid w:val="00661F1A"/>
    <w:rsid w:val="006626F6"/>
    <w:rsid w:val="00662756"/>
    <w:rsid w:val="006643D8"/>
    <w:rsid w:val="0066486E"/>
    <w:rsid w:val="00664B8F"/>
    <w:rsid w:val="0066585F"/>
    <w:rsid w:val="00670E0E"/>
    <w:rsid w:val="006712E0"/>
    <w:rsid w:val="0067148E"/>
    <w:rsid w:val="00671A2E"/>
    <w:rsid w:val="00671C90"/>
    <w:rsid w:val="006721C1"/>
    <w:rsid w:val="006723E3"/>
    <w:rsid w:val="0067305D"/>
    <w:rsid w:val="006730E5"/>
    <w:rsid w:val="006730E6"/>
    <w:rsid w:val="006731A6"/>
    <w:rsid w:val="006741A4"/>
    <w:rsid w:val="0067422C"/>
    <w:rsid w:val="00674433"/>
    <w:rsid w:val="006744DF"/>
    <w:rsid w:val="00674880"/>
    <w:rsid w:val="00674C69"/>
    <w:rsid w:val="00674F70"/>
    <w:rsid w:val="00675205"/>
    <w:rsid w:val="00675B36"/>
    <w:rsid w:val="0067607E"/>
    <w:rsid w:val="0067674A"/>
    <w:rsid w:val="0067766D"/>
    <w:rsid w:val="0068055F"/>
    <w:rsid w:val="00680854"/>
    <w:rsid w:val="0068109B"/>
    <w:rsid w:val="006813BA"/>
    <w:rsid w:val="00681AA2"/>
    <w:rsid w:val="00681F2C"/>
    <w:rsid w:val="00682AFC"/>
    <w:rsid w:val="006838EC"/>
    <w:rsid w:val="006849CC"/>
    <w:rsid w:val="00684FEB"/>
    <w:rsid w:val="00685458"/>
    <w:rsid w:val="00685600"/>
    <w:rsid w:val="00685CAE"/>
    <w:rsid w:val="00687285"/>
    <w:rsid w:val="0068737C"/>
    <w:rsid w:val="00690DB3"/>
    <w:rsid w:val="00690E5F"/>
    <w:rsid w:val="00691421"/>
    <w:rsid w:val="00691579"/>
    <w:rsid w:val="00692180"/>
    <w:rsid w:val="00692212"/>
    <w:rsid w:val="00693033"/>
    <w:rsid w:val="00693277"/>
    <w:rsid w:val="00694298"/>
    <w:rsid w:val="00694E71"/>
    <w:rsid w:val="00694F1F"/>
    <w:rsid w:val="006966F7"/>
    <w:rsid w:val="00696974"/>
    <w:rsid w:val="006969C0"/>
    <w:rsid w:val="00696E94"/>
    <w:rsid w:val="00696FD7"/>
    <w:rsid w:val="0069747D"/>
    <w:rsid w:val="00697D82"/>
    <w:rsid w:val="006A012A"/>
    <w:rsid w:val="006A0F0A"/>
    <w:rsid w:val="006A134E"/>
    <w:rsid w:val="006A17E2"/>
    <w:rsid w:val="006A1904"/>
    <w:rsid w:val="006A1969"/>
    <w:rsid w:val="006A1B6F"/>
    <w:rsid w:val="006A1ED2"/>
    <w:rsid w:val="006A1F10"/>
    <w:rsid w:val="006A2262"/>
    <w:rsid w:val="006A230B"/>
    <w:rsid w:val="006A2809"/>
    <w:rsid w:val="006A3A53"/>
    <w:rsid w:val="006A43FA"/>
    <w:rsid w:val="006A44A7"/>
    <w:rsid w:val="006A4600"/>
    <w:rsid w:val="006A51D8"/>
    <w:rsid w:val="006A52F7"/>
    <w:rsid w:val="006A5491"/>
    <w:rsid w:val="006A5B93"/>
    <w:rsid w:val="006A60F5"/>
    <w:rsid w:val="006A6EC1"/>
    <w:rsid w:val="006A7051"/>
    <w:rsid w:val="006A736A"/>
    <w:rsid w:val="006A7754"/>
    <w:rsid w:val="006A78B8"/>
    <w:rsid w:val="006A7F38"/>
    <w:rsid w:val="006A7F80"/>
    <w:rsid w:val="006B00BA"/>
    <w:rsid w:val="006B044A"/>
    <w:rsid w:val="006B09C3"/>
    <w:rsid w:val="006B0AA8"/>
    <w:rsid w:val="006B0E72"/>
    <w:rsid w:val="006B1BAD"/>
    <w:rsid w:val="006B1E14"/>
    <w:rsid w:val="006B4D4A"/>
    <w:rsid w:val="006B4F50"/>
    <w:rsid w:val="006B4FBF"/>
    <w:rsid w:val="006B5835"/>
    <w:rsid w:val="006B5B1C"/>
    <w:rsid w:val="006B7952"/>
    <w:rsid w:val="006C02AF"/>
    <w:rsid w:val="006C0699"/>
    <w:rsid w:val="006C092C"/>
    <w:rsid w:val="006C126C"/>
    <w:rsid w:val="006C28A2"/>
    <w:rsid w:val="006C495B"/>
    <w:rsid w:val="006C4A1C"/>
    <w:rsid w:val="006C5343"/>
    <w:rsid w:val="006C5434"/>
    <w:rsid w:val="006C59B3"/>
    <w:rsid w:val="006C6302"/>
    <w:rsid w:val="006C6691"/>
    <w:rsid w:val="006C7070"/>
    <w:rsid w:val="006C775F"/>
    <w:rsid w:val="006C7A32"/>
    <w:rsid w:val="006D07FA"/>
    <w:rsid w:val="006D0DAE"/>
    <w:rsid w:val="006D2106"/>
    <w:rsid w:val="006D23E1"/>
    <w:rsid w:val="006D28B6"/>
    <w:rsid w:val="006D2EF8"/>
    <w:rsid w:val="006D30E8"/>
    <w:rsid w:val="006D34DB"/>
    <w:rsid w:val="006D45EF"/>
    <w:rsid w:val="006D4A46"/>
    <w:rsid w:val="006D5104"/>
    <w:rsid w:val="006D5208"/>
    <w:rsid w:val="006D5291"/>
    <w:rsid w:val="006D586E"/>
    <w:rsid w:val="006D58B1"/>
    <w:rsid w:val="006D63B1"/>
    <w:rsid w:val="006D6489"/>
    <w:rsid w:val="006D6537"/>
    <w:rsid w:val="006D791A"/>
    <w:rsid w:val="006D7C4B"/>
    <w:rsid w:val="006D7F98"/>
    <w:rsid w:val="006E03B8"/>
    <w:rsid w:val="006E0716"/>
    <w:rsid w:val="006E1361"/>
    <w:rsid w:val="006E13B2"/>
    <w:rsid w:val="006E1989"/>
    <w:rsid w:val="006E2ED2"/>
    <w:rsid w:val="006E402F"/>
    <w:rsid w:val="006E4638"/>
    <w:rsid w:val="006E4B1A"/>
    <w:rsid w:val="006E4F11"/>
    <w:rsid w:val="006E4F41"/>
    <w:rsid w:val="006E53E2"/>
    <w:rsid w:val="006E576A"/>
    <w:rsid w:val="006E5A3D"/>
    <w:rsid w:val="006E6021"/>
    <w:rsid w:val="006E675E"/>
    <w:rsid w:val="006E74D3"/>
    <w:rsid w:val="006E75D6"/>
    <w:rsid w:val="006E78B0"/>
    <w:rsid w:val="006F0BE4"/>
    <w:rsid w:val="006F0D04"/>
    <w:rsid w:val="006F1965"/>
    <w:rsid w:val="006F24D1"/>
    <w:rsid w:val="006F27C0"/>
    <w:rsid w:val="006F2958"/>
    <w:rsid w:val="006F2CE6"/>
    <w:rsid w:val="006F33CD"/>
    <w:rsid w:val="006F3C67"/>
    <w:rsid w:val="006F3E9A"/>
    <w:rsid w:val="006F47C6"/>
    <w:rsid w:val="006F4C0F"/>
    <w:rsid w:val="006F4DD1"/>
    <w:rsid w:val="006F598E"/>
    <w:rsid w:val="006F676E"/>
    <w:rsid w:val="006F6A55"/>
    <w:rsid w:val="006F6D69"/>
    <w:rsid w:val="006F6E3F"/>
    <w:rsid w:val="006F6F04"/>
    <w:rsid w:val="006F72F9"/>
    <w:rsid w:val="006F7397"/>
    <w:rsid w:val="006F7656"/>
    <w:rsid w:val="006F7813"/>
    <w:rsid w:val="006F7831"/>
    <w:rsid w:val="006F7998"/>
    <w:rsid w:val="00700279"/>
    <w:rsid w:val="00700EB1"/>
    <w:rsid w:val="00701A76"/>
    <w:rsid w:val="00702A38"/>
    <w:rsid w:val="00703DFF"/>
    <w:rsid w:val="007041F6"/>
    <w:rsid w:val="007045EE"/>
    <w:rsid w:val="00704718"/>
    <w:rsid w:val="00704ABD"/>
    <w:rsid w:val="00704C65"/>
    <w:rsid w:val="0070504B"/>
    <w:rsid w:val="00705623"/>
    <w:rsid w:val="007056E7"/>
    <w:rsid w:val="00705BFB"/>
    <w:rsid w:val="00705E2F"/>
    <w:rsid w:val="007060EB"/>
    <w:rsid w:val="00706992"/>
    <w:rsid w:val="00706BC3"/>
    <w:rsid w:val="00706D0C"/>
    <w:rsid w:val="00706DA8"/>
    <w:rsid w:val="00707565"/>
    <w:rsid w:val="00707909"/>
    <w:rsid w:val="00707D9F"/>
    <w:rsid w:val="00710F6A"/>
    <w:rsid w:val="007113BF"/>
    <w:rsid w:val="00711408"/>
    <w:rsid w:val="00711477"/>
    <w:rsid w:val="00711996"/>
    <w:rsid w:val="00711A60"/>
    <w:rsid w:val="007125A4"/>
    <w:rsid w:val="0071270C"/>
    <w:rsid w:val="00712F12"/>
    <w:rsid w:val="00713081"/>
    <w:rsid w:val="0071360D"/>
    <w:rsid w:val="00713FC9"/>
    <w:rsid w:val="00714728"/>
    <w:rsid w:val="0071499A"/>
    <w:rsid w:val="007154E5"/>
    <w:rsid w:val="0071554A"/>
    <w:rsid w:val="00715D03"/>
    <w:rsid w:val="007171F8"/>
    <w:rsid w:val="0071729B"/>
    <w:rsid w:val="00717A4D"/>
    <w:rsid w:val="007206D5"/>
    <w:rsid w:val="007207CB"/>
    <w:rsid w:val="00720D61"/>
    <w:rsid w:val="00720F82"/>
    <w:rsid w:val="00722AD2"/>
    <w:rsid w:val="00722FCF"/>
    <w:rsid w:val="00723105"/>
    <w:rsid w:val="007231E7"/>
    <w:rsid w:val="007236A9"/>
    <w:rsid w:val="007239CE"/>
    <w:rsid w:val="00723A9F"/>
    <w:rsid w:val="00723C2C"/>
    <w:rsid w:val="00724952"/>
    <w:rsid w:val="00725BE4"/>
    <w:rsid w:val="00725E9B"/>
    <w:rsid w:val="0072624B"/>
    <w:rsid w:val="007265AE"/>
    <w:rsid w:val="00726BB1"/>
    <w:rsid w:val="00726C6E"/>
    <w:rsid w:val="007273BE"/>
    <w:rsid w:val="0072743A"/>
    <w:rsid w:val="0072753B"/>
    <w:rsid w:val="007301B4"/>
    <w:rsid w:val="00730ADF"/>
    <w:rsid w:val="00730C24"/>
    <w:rsid w:val="00730DC4"/>
    <w:rsid w:val="00730EA0"/>
    <w:rsid w:val="00731533"/>
    <w:rsid w:val="00731624"/>
    <w:rsid w:val="00731D7D"/>
    <w:rsid w:val="007324CA"/>
    <w:rsid w:val="00732B68"/>
    <w:rsid w:val="00732C4D"/>
    <w:rsid w:val="00733883"/>
    <w:rsid w:val="007338F9"/>
    <w:rsid w:val="00733971"/>
    <w:rsid w:val="00733A05"/>
    <w:rsid w:val="00733C16"/>
    <w:rsid w:val="00734DC9"/>
    <w:rsid w:val="00735559"/>
    <w:rsid w:val="007366B0"/>
    <w:rsid w:val="007368F4"/>
    <w:rsid w:val="00736CEB"/>
    <w:rsid w:val="00736FCD"/>
    <w:rsid w:val="007374C8"/>
    <w:rsid w:val="00737DB0"/>
    <w:rsid w:val="00737FA5"/>
    <w:rsid w:val="007401B4"/>
    <w:rsid w:val="007401E8"/>
    <w:rsid w:val="007407E0"/>
    <w:rsid w:val="00740974"/>
    <w:rsid w:val="00741147"/>
    <w:rsid w:val="0074119F"/>
    <w:rsid w:val="00741244"/>
    <w:rsid w:val="00741C3C"/>
    <w:rsid w:val="00741CB9"/>
    <w:rsid w:val="00741D95"/>
    <w:rsid w:val="0074217B"/>
    <w:rsid w:val="00742F9B"/>
    <w:rsid w:val="007438F7"/>
    <w:rsid w:val="00743919"/>
    <w:rsid w:val="00743B26"/>
    <w:rsid w:val="00743D2A"/>
    <w:rsid w:val="00744093"/>
    <w:rsid w:val="007441B2"/>
    <w:rsid w:val="007448A4"/>
    <w:rsid w:val="007448F6"/>
    <w:rsid w:val="007450CE"/>
    <w:rsid w:val="00745380"/>
    <w:rsid w:val="007457F7"/>
    <w:rsid w:val="00745F49"/>
    <w:rsid w:val="0074659E"/>
    <w:rsid w:val="007479D6"/>
    <w:rsid w:val="00750226"/>
    <w:rsid w:val="007504A7"/>
    <w:rsid w:val="0075063B"/>
    <w:rsid w:val="007510EA"/>
    <w:rsid w:val="00751434"/>
    <w:rsid w:val="007523C3"/>
    <w:rsid w:val="00752424"/>
    <w:rsid w:val="00752806"/>
    <w:rsid w:val="007529F3"/>
    <w:rsid w:val="00753081"/>
    <w:rsid w:val="00753E21"/>
    <w:rsid w:val="00753E95"/>
    <w:rsid w:val="00754313"/>
    <w:rsid w:val="00755231"/>
    <w:rsid w:val="00755FEB"/>
    <w:rsid w:val="007563D7"/>
    <w:rsid w:val="00756955"/>
    <w:rsid w:val="007575CD"/>
    <w:rsid w:val="00757C83"/>
    <w:rsid w:val="00760BF8"/>
    <w:rsid w:val="00761075"/>
    <w:rsid w:val="0076172C"/>
    <w:rsid w:val="00762DF5"/>
    <w:rsid w:val="00763004"/>
    <w:rsid w:val="0076316F"/>
    <w:rsid w:val="0076438C"/>
    <w:rsid w:val="0076452C"/>
    <w:rsid w:val="00764991"/>
    <w:rsid w:val="00764F28"/>
    <w:rsid w:val="00766ED0"/>
    <w:rsid w:val="00766F97"/>
    <w:rsid w:val="00767A80"/>
    <w:rsid w:val="00767BF6"/>
    <w:rsid w:val="007707DD"/>
    <w:rsid w:val="00770998"/>
    <w:rsid w:val="00770D3C"/>
    <w:rsid w:val="00770DE7"/>
    <w:rsid w:val="00771BF2"/>
    <w:rsid w:val="0077288C"/>
    <w:rsid w:val="0077290B"/>
    <w:rsid w:val="007740A6"/>
    <w:rsid w:val="00774658"/>
    <w:rsid w:val="007748D1"/>
    <w:rsid w:val="00774994"/>
    <w:rsid w:val="007749BA"/>
    <w:rsid w:val="00774DBA"/>
    <w:rsid w:val="00775AE0"/>
    <w:rsid w:val="00775DE7"/>
    <w:rsid w:val="00775DEF"/>
    <w:rsid w:val="00776224"/>
    <w:rsid w:val="007765CC"/>
    <w:rsid w:val="00777744"/>
    <w:rsid w:val="00777BB3"/>
    <w:rsid w:val="00777D21"/>
    <w:rsid w:val="00780AB7"/>
    <w:rsid w:val="00780B0E"/>
    <w:rsid w:val="00781A90"/>
    <w:rsid w:val="00781DE8"/>
    <w:rsid w:val="00781F17"/>
    <w:rsid w:val="00782524"/>
    <w:rsid w:val="0078262B"/>
    <w:rsid w:val="007845A2"/>
    <w:rsid w:val="00784BF8"/>
    <w:rsid w:val="00784C2F"/>
    <w:rsid w:val="0078518D"/>
    <w:rsid w:val="00786027"/>
    <w:rsid w:val="007861CE"/>
    <w:rsid w:val="00786347"/>
    <w:rsid w:val="00786654"/>
    <w:rsid w:val="00786BA0"/>
    <w:rsid w:val="00786D55"/>
    <w:rsid w:val="00787094"/>
    <w:rsid w:val="00787623"/>
    <w:rsid w:val="00787B4F"/>
    <w:rsid w:val="007900C8"/>
    <w:rsid w:val="00790154"/>
    <w:rsid w:val="007909F2"/>
    <w:rsid w:val="00790A04"/>
    <w:rsid w:val="007915D1"/>
    <w:rsid w:val="00791B59"/>
    <w:rsid w:val="00792152"/>
    <w:rsid w:val="007922DE"/>
    <w:rsid w:val="007924FE"/>
    <w:rsid w:val="007927F4"/>
    <w:rsid w:val="00792C24"/>
    <w:rsid w:val="00792FF5"/>
    <w:rsid w:val="00794168"/>
    <w:rsid w:val="00794B6A"/>
    <w:rsid w:val="00794E55"/>
    <w:rsid w:val="00795E83"/>
    <w:rsid w:val="00795FA5"/>
    <w:rsid w:val="00796CE3"/>
    <w:rsid w:val="007A06BC"/>
    <w:rsid w:val="007A0BD8"/>
    <w:rsid w:val="007A1AE4"/>
    <w:rsid w:val="007A21C4"/>
    <w:rsid w:val="007A2224"/>
    <w:rsid w:val="007A225F"/>
    <w:rsid w:val="007A265B"/>
    <w:rsid w:val="007A2D8A"/>
    <w:rsid w:val="007A3132"/>
    <w:rsid w:val="007A32D3"/>
    <w:rsid w:val="007A362D"/>
    <w:rsid w:val="007A3BE7"/>
    <w:rsid w:val="007A45F0"/>
    <w:rsid w:val="007A485F"/>
    <w:rsid w:val="007A487C"/>
    <w:rsid w:val="007A5018"/>
    <w:rsid w:val="007A593D"/>
    <w:rsid w:val="007A6682"/>
    <w:rsid w:val="007A6BE5"/>
    <w:rsid w:val="007A6F5D"/>
    <w:rsid w:val="007A7054"/>
    <w:rsid w:val="007A787E"/>
    <w:rsid w:val="007B0D4C"/>
    <w:rsid w:val="007B1885"/>
    <w:rsid w:val="007B1B21"/>
    <w:rsid w:val="007B2989"/>
    <w:rsid w:val="007B2FBD"/>
    <w:rsid w:val="007B31B7"/>
    <w:rsid w:val="007B3451"/>
    <w:rsid w:val="007B37E5"/>
    <w:rsid w:val="007B3800"/>
    <w:rsid w:val="007B4A4E"/>
    <w:rsid w:val="007B51C7"/>
    <w:rsid w:val="007B542E"/>
    <w:rsid w:val="007B588D"/>
    <w:rsid w:val="007B58D5"/>
    <w:rsid w:val="007B5D24"/>
    <w:rsid w:val="007B6A44"/>
    <w:rsid w:val="007B700C"/>
    <w:rsid w:val="007B71E8"/>
    <w:rsid w:val="007B72F7"/>
    <w:rsid w:val="007B751C"/>
    <w:rsid w:val="007B7736"/>
    <w:rsid w:val="007B7C08"/>
    <w:rsid w:val="007B7C0E"/>
    <w:rsid w:val="007B7F78"/>
    <w:rsid w:val="007C0302"/>
    <w:rsid w:val="007C0C6F"/>
    <w:rsid w:val="007C107A"/>
    <w:rsid w:val="007C14C7"/>
    <w:rsid w:val="007C21E4"/>
    <w:rsid w:val="007C261F"/>
    <w:rsid w:val="007C2642"/>
    <w:rsid w:val="007C3149"/>
    <w:rsid w:val="007C31D3"/>
    <w:rsid w:val="007C320F"/>
    <w:rsid w:val="007C32D1"/>
    <w:rsid w:val="007C35AE"/>
    <w:rsid w:val="007C42BE"/>
    <w:rsid w:val="007C4706"/>
    <w:rsid w:val="007C524A"/>
    <w:rsid w:val="007C54D6"/>
    <w:rsid w:val="007C5F35"/>
    <w:rsid w:val="007C7212"/>
    <w:rsid w:val="007C755A"/>
    <w:rsid w:val="007C7BCF"/>
    <w:rsid w:val="007C7E4D"/>
    <w:rsid w:val="007D017A"/>
    <w:rsid w:val="007D076A"/>
    <w:rsid w:val="007D0F81"/>
    <w:rsid w:val="007D12EA"/>
    <w:rsid w:val="007D16EA"/>
    <w:rsid w:val="007D29B2"/>
    <w:rsid w:val="007D2A09"/>
    <w:rsid w:val="007D3441"/>
    <w:rsid w:val="007D3688"/>
    <w:rsid w:val="007D3701"/>
    <w:rsid w:val="007D3857"/>
    <w:rsid w:val="007D3980"/>
    <w:rsid w:val="007D3AA6"/>
    <w:rsid w:val="007D3FD8"/>
    <w:rsid w:val="007D41B3"/>
    <w:rsid w:val="007D4F37"/>
    <w:rsid w:val="007D53C5"/>
    <w:rsid w:val="007D57B8"/>
    <w:rsid w:val="007D61FE"/>
    <w:rsid w:val="007D638F"/>
    <w:rsid w:val="007D682A"/>
    <w:rsid w:val="007D6982"/>
    <w:rsid w:val="007D6AA7"/>
    <w:rsid w:val="007D6D97"/>
    <w:rsid w:val="007D6DA9"/>
    <w:rsid w:val="007D6DEF"/>
    <w:rsid w:val="007D723F"/>
    <w:rsid w:val="007D75A4"/>
    <w:rsid w:val="007E0239"/>
    <w:rsid w:val="007E0425"/>
    <w:rsid w:val="007E0E87"/>
    <w:rsid w:val="007E0FFF"/>
    <w:rsid w:val="007E1923"/>
    <w:rsid w:val="007E3C23"/>
    <w:rsid w:val="007E3D3A"/>
    <w:rsid w:val="007E402B"/>
    <w:rsid w:val="007E4331"/>
    <w:rsid w:val="007E4A04"/>
    <w:rsid w:val="007E5286"/>
    <w:rsid w:val="007E5536"/>
    <w:rsid w:val="007E6B45"/>
    <w:rsid w:val="007E6B50"/>
    <w:rsid w:val="007F10EB"/>
    <w:rsid w:val="007F2685"/>
    <w:rsid w:val="007F2987"/>
    <w:rsid w:val="007F2AE0"/>
    <w:rsid w:val="007F3005"/>
    <w:rsid w:val="007F3F45"/>
    <w:rsid w:val="007F47B6"/>
    <w:rsid w:val="007F4928"/>
    <w:rsid w:val="007F5230"/>
    <w:rsid w:val="007F54FA"/>
    <w:rsid w:val="007F5BB8"/>
    <w:rsid w:val="007F71A9"/>
    <w:rsid w:val="007F7685"/>
    <w:rsid w:val="007F7DB1"/>
    <w:rsid w:val="007F7F3C"/>
    <w:rsid w:val="00800108"/>
    <w:rsid w:val="00800901"/>
    <w:rsid w:val="00800A15"/>
    <w:rsid w:val="0080107B"/>
    <w:rsid w:val="0080119F"/>
    <w:rsid w:val="00801323"/>
    <w:rsid w:val="00801D28"/>
    <w:rsid w:val="00801F37"/>
    <w:rsid w:val="00802B7C"/>
    <w:rsid w:val="0080330A"/>
    <w:rsid w:val="0080364C"/>
    <w:rsid w:val="0080408C"/>
    <w:rsid w:val="00804092"/>
    <w:rsid w:val="008044F5"/>
    <w:rsid w:val="0080451A"/>
    <w:rsid w:val="00804863"/>
    <w:rsid w:val="00804E9A"/>
    <w:rsid w:val="0080530E"/>
    <w:rsid w:val="00806B96"/>
    <w:rsid w:val="0080709D"/>
    <w:rsid w:val="008100B4"/>
    <w:rsid w:val="0081080A"/>
    <w:rsid w:val="00810B2C"/>
    <w:rsid w:val="008118A4"/>
    <w:rsid w:val="00811C57"/>
    <w:rsid w:val="00812113"/>
    <w:rsid w:val="008125B7"/>
    <w:rsid w:val="00812F71"/>
    <w:rsid w:val="00813384"/>
    <w:rsid w:val="00813712"/>
    <w:rsid w:val="00813ED2"/>
    <w:rsid w:val="00814056"/>
    <w:rsid w:val="00815091"/>
    <w:rsid w:val="00815AC4"/>
    <w:rsid w:val="008164E3"/>
    <w:rsid w:val="00816CEA"/>
    <w:rsid w:val="00817AF3"/>
    <w:rsid w:val="00817CB4"/>
    <w:rsid w:val="00817DAD"/>
    <w:rsid w:val="00817FC1"/>
    <w:rsid w:val="00820A58"/>
    <w:rsid w:val="00820E62"/>
    <w:rsid w:val="00821760"/>
    <w:rsid w:val="00821A54"/>
    <w:rsid w:val="00821D74"/>
    <w:rsid w:val="008224B2"/>
    <w:rsid w:val="00822A12"/>
    <w:rsid w:val="00822E12"/>
    <w:rsid w:val="00823442"/>
    <w:rsid w:val="00824052"/>
    <w:rsid w:val="0082481A"/>
    <w:rsid w:val="00824A66"/>
    <w:rsid w:val="00824E2B"/>
    <w:rsid w:val="00824E92"/>
    <w:rsid w:val="008253D5"/>
    <w:rsid w:val="00825587"/>
    <w:rsid w:val="00825832"/>
    <w:rsid w:val="00825A1A"/>
    <w:rsid w:val="00826B04"/>
    <w:rsid w:val="00826C28"/>
    <w:rsid w:val="00827635"/>
    <w:rsid w:val="008303B9"/>
    <w:rsid w:val="00832020"/>
    <w:rsid w:val="00832814"/>
    <w:rsid w:val="00832A3D"/>
    <w:rsid w:val="0083310A"/>
    <w:rsid w:val="00833257"/>
    <w:rsid w:val="008332DE"/>
    <w:rsid w:val="00833BEC"/>
    <w:rsid w:val="00833D20"/>
    <w:rsid w:val="00834070"/>
    <w:rsid w:val="0083443E"/>
    <w:rsid w:val="008349CB"/>
    <w:rsid w:val="00835A9A"/>
    <w:rsid w:val="00835F25"/>
    <w:rsid w:val="00836028"/>
    <w:rsid w:val="00836155"/>
    <w:rsid w:val="0083683F"/>
    <w:rsid w:val="00837970"/>
    <w:rsid w:val="00837DB9"/>
    <w:rsid w:val="00841566"/>
    <w:rsid w:val="00841A77"/>
    <w:rsid w:val="00841ECC"/>
    <w:rsid w:val="00841F76"/>
    <w:rsid w:val="008425E0"/>
    <w:rsid w:val="0084300E"/>
    <w:rsid w:val="00843066"/>
    <w:rsid w:val="008441C0"/>
    <w:rsid w:val="00845309"/>
    <w:rsid w:val="0084558E"/>
    <w:rsid w:val="00846DAA"/>
    <w:rsid w:val="00847091"/>
    <w:rsid w:val="008505B8"/>
    <w:rsid w:val="00850675"/>
    <w:rsid w:val="00850BB9"/>
    <w:rsid w:val="00851977"/>
    <w:rsid w:val="00851B6C"/>
    <w:rsid w:val="00851EB2"/>
    <w:rsid w:val="00853026"/>
    <w:rsid w:val="00853B63"/>
    <w:rsid w:val="008552C1"/>
    <w:rsid w:val="00855502"/>
    <w:rsid w:val="0085685F"/>
    <w:rsid w:val="00856DAD"/>
    <w:rsid w:val="00857273"/>
    <w:rsid w:val="0085752E"/>
    <w:rsid w:val="00860E91"/>
    <w:rsid w:val="00860FEE"/>
    <w:rsid w:val="00861144"/>
    <w:rsid w:val="0086255D"/>
    <w:rsid w:val="00863110"/>
    <w:rsid w:val="00863A1E"/>
    <w:rsid w:val="00863E7C"/>
    <w:rsid w:val="0086430C"/>
    <w:rsid w:val="008645AA"/>
    <w:rsid w:val="00865838"/>
    <w:rsid w:val="008665E6"/>
    <w:rsid w:val="008666CD"/>
    <w:rsid w:val="008669D0"/>
    <w:rsid w:val="008669E4"/>
    <w:rsid w:val="0086702A"/>
    <w:rsid w:val="0086728F"/>
    <w:rsid w:val="0087006C"/>
    <w:rsid w:val="008708C3"/>
    <w:rsid w:val="00871B6B"/>
    <w:rsid w:val="008728DD"/>
    <w:rsid w:val="0087332C"/>
    <w:rsid w:val="00873C8E"/>
    <w:rsid w:val="00874558"/>
    <w:rsid w:val="00874DEB"/>
    <w:rsid w:val="00875160"/>
    <w:rsid w:val="008753CB"/>
    <w:rsid w:val="00875939"/>
    <w:rsid w:val="00876271"/>
    <w:rsid w:val="00876C7B"/>
    <w:rsid w:val="008770D3"/>
    <w:rsid w:val="0087730C"/>
    <w:rsid w:val="00877422"/>
    <w:rsid w:val="00877623"/>
    <w:rsid w:val="00880D81"/>
    <w:rsid w:val="008817DF"/>
    <w:rsid w:val="00881C92"/>
    <w:rsid w:val="00881E21"/>
    <w:rsid w:val="008829C6"/>
    <w:rsid w:val="00882FBB"/>
    <w:rsid w:val="00883EFB"/>
    <w:rsid w:val="00885217"/>
    <w:rsid w:val="008858EE"/>
    <w:rsid w:val="00885AB7"/>
    <w:rsid w:val="00885C60"/>
    <w:rsid w:val="00885F5D"/>
    <w:rsid w:val="00886371"/>
    <w:rsid w:val="00886BD3"/>
    <w:rsid w:val="0088710E"/>
    <w:rsid w:val="0088742C"/>
    <w:rsid w:val="008878DB"/>
    <w:rsid w:val="00887C5E"/>
    <w:rsid w:val="00890169"/>
    <w:rsid w:val="00890633"/>
    <w:rsid w:val="008909DE"/>
    <w:rsid w:val="008916ED"/>
    <w:rsid w:val="00891D51"/>
    <w:rsid w:val="00891EB4"/>
    <w:rsid w:val="00891EC6"/>
    <w:rsid w:val="008929DF"/>
    <w:rsid w:val="00893240"/>
    <w:rsid w:val="0089390D"/>
    <w:rsid w:val="00893951"/>
    <w:rsid w:val="00893B65"/>
    <w:rsid w:val="00894014"/>
    <w:rsid w:val="0089407F"/>
    <w:rsid w:val="00894ADA"/>
    <w:rsid w:val="00895C25"/>
    <w:rsid w:val="00896A61"/>
    <w:rsid w:val="0089725E"/>
    <w:rsid w:val="00897BB4"/>
    <w:rsid w:val="008A0CA7"/>
    <w:rsid w:val="008A15E3"/>
    <w:rsid w:val="008A184C"/>
    <w:rsid w:val="008A311B"/>
    <w:rsid w:val="008A3C50"/>
    <w:rsid w:val="008A3D83"/>
    <w:rsid w:val="008A3D99"/>
    <w:rsid w:val="008A4CBD"/>
    <w:rsid w:val="008A5746"/>
    <w:rsid w:val="008A5D4A"/>
    <w:rsid w:val="008A6A4E"/>
    <w:rsid w:val="008A6B99"/>
    <w:rsid w:val="008A6C61"/>
    <w:rsid w:val="008A7171"/>
    <w:rsid w:val="008A71E6"/>
    <w:rsid w:val="008A732B"/>
    <w:rsid w:val="008B0AF5"/>
    <w:rsid w:val="008B1139"/>
    <w:rsid w:val="008B18B4"/>
    <w:rsid w:val="008B1955"/>
    <w:rsid w:val="008B28D2"/>
    <w:rsid w:val="008B3158"/>
    <w:rsid w:val="008B3847"/>
    <w:rsid w:val="008B38EC"/>
    <w:rsid w:val="008B3DED"/>
    <w:rsid w:val="008B3FD8"/>
    <w:rsid w:val="008B4EB8"/>
    <w:rsid w:val="008B50F0"/>
    <w:rsid w:val="008B5786"/>
    <w:rsid w:val="008B5827"/>
    <w:rsid w:val="008B5EAA"/>
    <w:rsid w:val="008B643E"/>
    <w:rsid w:val="008B76C0"/>
    <w:rsid w:val="008B78A2"/>
    <w:rsid w:val="008B7DDD"/>
    <w:rsid w:val="008B7E55"/>
    <w:rsid w:val="008C0521"/>
    <w:rsid w:val="008C0D0E"/>
    <w:rsid w:val="008C0D86"/>
    <w:rsid w:val="008C158D"/>
    <w:rsid w:val="008C1CA6"/>
    <w:rsid w:val="008C2CFC"/>
    <w:rsid w:val="008C317C"/>
    <w:rsid w:val="008C3461"/>
    <w:rsid w:val="008C3E28"/>
    <w:rsid w:val="008C40C5"/>
    <w:rsid w:val="008C4FA2"/>
    <w:rsid w:val="008C54C3"/>
    <w:rsid w:val="008C69A3"/>
    <w:rsid w:val="008C7353"/>
    <w:rsid w:val="008C777D"/>
    <w:rsid w:val="008C7AED"/>
    <w:rsid w:val="008D0180"/>
    <w:rsid w:val="008D0B7F"/>
    <w:rsid w:val="008D130D"/>
    <w:rsid w:val="008D1A4A"/>
    <w:rsid w:val="008D1F6F"/>
    <w:rsid w:val="008D2556"/>
    <w:rsid w:val="008D255A"/>
    <w:rsid w:val="008D25F5"/>
    <w:rsid w:val="008D286E"/>
    <w:rsid w:val="008D3335"/>
    <w:rsid w:val="008D378D"/>
    <w:rsid w:val="008D3E93"/>
    <w:rsid w:val="008D4072"/>
    <w:rsid w:val="008D5149"/>
    <w:rsid w:val="008D53B0"/>
    <w:rsid w:val="008D581E"/>
    <w:rsid w:val="008D58D7"/>
    <w:rsid w:val="008D73E0"/>
    <w:rsid w:val="008D75CE"/>
    <w:rsid w:val="008D77D4"/>
    <w:rsid w:val="008D7C1C"/>
    <w:rsid w:val="008D7EE4"/>
    <w:rsid w:val="008E142D"/>
    <w:rsid w:val="008E1841"/>
    <w:rsid w:val="008E1A78"/>
    <w:rsid w:val="008E1D06"/>
    <w:rsid w:val="008E3070"/>
    <w:rsid w:val="008E3BD8"/>
    <w:rsid w:val="008E4017"/>
    <w:rsid w:val="008E40AE"/>
    <w:rsid w:val="008E420E"/>
    <w:rsid w:val="008E478C"/>
    <w:rsid w:val="008E48E4"/>
    <w:rsid w:val="008E5482"/>
    <w:rsid w:val="008E5791"/>
    <w:rsid w:val="008E5A07"/>
    <w:rsid w:val="008E669C"/>
    <w:rsid w:val="008E696F"/>
    <w:rsid w:val="008E6FBF"/>
    <w:rsid w:val="008E7C8A"/>
    <w:rsid w:val="008F013E"/>
    <w:rsid w:val="008F01A2"/>
    <w:rsid w:val="008F02BB"/>
    <w:rsid w:val="008F1A86"/>
    <w:rsid w:val="008F233E"/>
    <w:rsid w:val="008F253F"/>
    <w:rsid w:val="008F44F8"/>
    <w:rsid w:val="008F4B35"/>
    <w:rsid w:val="008F509D"/>
    <w:rsid w:val="008F53B2"/>
    <w:rsid w:val="008F5930"/>
    <w:rsid w:val="008F6104"/>
    <w:rsid w:val="008F63A3"/>
    <w:rsid w:val="008F6739"/>
    <w:rsid w:val="008F6EDF"/>
    <w:rsid w:val="00900EFF"/>
    <w:rsid w:val="00901249"/>
    <w:rsid w:val="00901BE1"/>
    <w:rsid w:val="00901EA3"/>
    <w:rsid w:val="0090298B"/>
    <w:rsid w:val="00902A39"/>
    <w:rsid w:val="00902DDA"/>
    <w:rsid w:val="009032CD"/>
    <w:rsid w:val="0090338B"/>
    <w:rsid w:val="00903934"/>
    <w:rsid w:val="00903DEA"/>
    <w:rsid w:val="009040BB"/>
    <w:rsid w:val="009048F3"/>
    <w:rsid w:val="009056AE"/>
    <w:rsid w:val="00906F1C"/>
    <w:rsid w:val="009077DF"/>
    <w:rsid w:val="00907915"/>
    <w:rsid w:val="009102E0"/>
    <w:rsid w:val="00910B00"/>
    <w:rsid w:val="00910B7C"/>
    <w:rsid w:val="00910CEF"/>
    <w:rsid w:val="00910F21"/>
    <w:rsid w:val="00911319"/>
    <w:rsid w:val="00911C51"/>
    <w:rsid w:val="00911CB5"/>
    <w:rsid w:val="00911CBB"/>
    <w:rsid w:val="009124F7"/>
    <w:rsid w:val="0091261E"/>
    <w:rsid w:val="00912796"/>
    <w:rsid w:val="00915127"/>
    <w:rsid w:val="00915847"/>
    <w:rsid w:val="00915E92"/>
    <w:rsid w:val="00916772"/>
    <w:rsid w:val="0091690D"/>
    <w:rsid w:val="0091691E"/>
    <w:rsid w:val="00916FED"/>
    <w:rsid w:val="0091748B"/>
    <w:rsid w:val="009179E7"/>
    <w:rsid w:val="00917EC8"/>
    <w:rsid w:val="009214E4"/>
    <w:rsid w:val="009223D7"/>
    <w:rsid w:val="00923708"/>
    <w:rsid w:val="009246AC"/>
    <w:rsid w:val="00925306"/>
    <w:rsid w:val="00925724"/>
    <w:rsid w:val="009263EB"/>
    <w:rsid w:val="0092661F"/>
    <w:rsid w:val="009269AE"/>
    <w:rsid w:val="0092763B"/>
    <w:rsid w:val="0092793D"/>
    <w:rsid w:val="009279E2"/>
    <w:rsid w:val="00930AA4"/>
    <w:rsid w:val="0093109A"/>
    <w:rsid w:val="009315FB"/>
    <w:rsid w:val="00931836"/>
    <w:rsid w:val="00931F4B"/>
    <w:rsid w:val="009320AB"/>
    <w:rsid w:val="00932CEA"/>
    <w:rsid w:val="009336B2"/>
    <w:rsid w:val="00933EE8"/>
    <w:rsid w:val="009340DD"/>
    <w:rsid w:val="009344D4"/>
    <w:rsid w:val="009352BB"/>
    <w:rsid w:val="009353D6"/>
    <w:rsid w:val="00935774"/>
    <w:rsid w:val="00940004"/>
    <w:rsid w:val="009400CA"/>
    <w:rsid w:val="00940267"/>
    <w:rsid w:val="0094066F"/>
    <w:rsid w:val="00940893"/>
    <w:rsid w:val="00940A09"/>
    <w:rsid w:val="00941677"/>
    <w:rsid w:val="00941929"/>
    <w:rsid w:val="009419A6"/>
    <w:rsid w:val="0094260A"/>
    <w:rsid w:val="00942791"/>
    <w:rsid w:val="00942DFF"/>
    <w:rsid w:val="00943EFC"/>
    <w:rsid w:val="0094468B"/>
    <w:rsid w:val="009458AB"/>
    <w:rsid w:val="00945985"/>
    <w:rsid w:val="00945F9A"/>
    <w:rsid w:val="00946307"/>
    <w:rsid w:val="009471F1"/>
    <w:rsid w:val="00947AD1"/>
    <w:rsid w:val="00950051"/>
    <w:rsid w:val="0095064C"/>
    <w:rsid w:val="00950D7B"/>
    <w:rsid w:val="00951BF3"/>
    <w:rsid w:val="00952AC5"/>
    <w:rsid w:val="00953FB2"/>
    <w:rsid w:val="00955C90"/>
    <w:rsid w:val="00955CFD"/>
    <w:rsid w:val="009563F3"/>
    <w:rsid w:val="009565D8"/>
    <w:rsid w:val="00956A2F"/>
    <w:rsid w:val="009572A8"/>
    <w:rsid w:val="009575C8"/>
    <w:rsid w:val="009577B8"/>
    <w:rsid w:val="0095793F"/>
    <w:rsid w:val="00957CD8"/>
    <w:rsid w:val="00957F85"/>
    <w:rsid w:val="0096057E"/>
    <w:rsid w:val="00961554"/>
    <w:rsid w:val="00962233"/>
    <w:rsid w:val="00962569"/>
    <w:rsid w:val="00963239"/>
    <w:rsid w:val="00963F37"/>
    <w:rsid w:val="0096402D"/>
    <w:rsid w:val="00964057"/>
    <w:rsid w:val="00964333"/>
    <w:rsid w:val="00964DC0"/>
    <w:rsid w:val="0096505D"/>
    <w:rsid w:val="00965D37"/>
    <w:rsid w:val="00965D90"/>
    <w:rsid w:val="00965DCD"/>
    <w:rsid w:val="0096699B"/>
    <w:rsid w:val="00966BBF"/>
    <w:rsid w:val="00966E85"/>
    <w:rsid w:val="009675A2"/>
    <w:rsid w:val="00967653"/>
    <w:rsid w:val="00967D91"/>
    <w:rsid w:val="009706A1"/>
    <w:rsid w:val="009706AF"/>
    <w:rsid w:val="00970882"/>
    <w:rsid w:val="00970F5A"/>
    <w:rsid w:val="00971341"/>
    <w:rsid w:val="0097136C"/>
    <w:rsid w:val="00971658"/>
    <w:rsid w:val="00971701"/>
    <w:rsid w:val="00971F3E"/>
    <w:rsid w:val="009727C4"/>
    <w:rsid w:val="00972FF3"/>
    <w:rsid w:val="00973A28"/>
    <w:rsid w:val="009745B6"/>
    <w:rsid w:val="00974609"/>
    <w:rsid w:val="0097483E"/>
    <w:rsid w:val="0097516A"/>
    <w:rsid w:val="0097519F"/>
    <w:rsid w:val="00975D9B"/>
    <w:rsid w:val="00975FB5"/>
    <w:rsid w:val="00976887"/>
    <w:rsid w:val="00976EAD"/>
    <w:rsid w:val="0097797B"/>
    <w:rsid w:val="009804FD"/>
    <w:rsid w:val="00980F1C"/>
    <w:rsid w:val="009812FB"/>
    <w:rsid w:val="00981883"/>
    <w:rsid w:val="00981B40"/>
    <w:rsid w:val="00981ED2"/>
    <w:rsid w:val="009825CC"/>
    <w:rsid w:val="009827B3"/>
    <w:rsid w:val="009829CA"/>
    <w:rsid w:val="009829E3"/>
    <w:rsid w:val="00982AB5"/>
    <w:rsid w:val="00982B54"/>
    <w:rsid w:val="00982DBA"/>
    <w:rsid w:val="00982DF4"/>
    <w:rsid w:val="00983807"/>
    <w:rsid w:val="009839F3"/>
    <w:rsid w:val="00983E30"/>
    <w:rsid w:val="00983E38"/>
    <w:rsid w:val="009840A3"/>
    <w:rsid w:val="009844DC"/>
    <w:rsid w:val="00984812"/>
    <w:rsid w:val="00984E9D"/>
    <w:rsid w:val="0098575E"/>
    <w:rsid w:val="009864A0"/>
    <w:rsid w:val="00986ACD"/>
    <w:rsid w:val="00987683"/>
    <w:rsid w:val="00987E91"/>
    <w:rsid w:val="0099049B"/>
    <w:rsid w:val="009906C5"/>
    <w:rsid w:val="00992EC4"/>
    <w:rsid w:val="00994904"/>
    <w:rsid w:val="00994E0E"/>
    <w:rsid w:val="00995498"/>
    <w:rsid w:val="00996591"/>
    <w:rsid w:val="009965E3"/>
    <w:rsid w:val="00997738"/>
    <w:rsid w:val="009A0013"/>
    <w:rsid w:val="009A004B"/>
    <w:rsid w:val="009A02A7"/>
    <w:rsid w:val="009A0A50"/>
    <w:rsid w:val="009A1435"/>
    <w:rsid w:val="009A1B95"/>
    <w:rsid w:val="009A2284"/>
    <w:rsid w:val="009A3C5E"/>
    <w:rsid w:val="009A3D00"/>
    <w:rsid w:val="009A52FB"/>
    <w:rsid w:val="009A53DB"/>
    <w:rsid w:val="009A5760"/>
    <w:rsid w:val="009A5A46"/>
    <w:rsid w:val="009A6A9E"/>
    <w:rsid w:val="009A6AE9"/>
    <w:rsid w:val="009A6C39"/>
    <w:rsid w:val="009A7438"/>
    <w:rsid w:val="009A7902"/>
    <w:rsid w:val="009A79B5"/>
    <w:rsid w:val="009A7EDD"/>
    <w:rsid w:val="009B03FE"/>
    <w:rsid w:val="009B0EB8"/>
    <w:rsid w:val="009B0F29"/>
    <w:rsid w:val="009B159A"/>
    <w:rsid w:val="009B2290"/>
    <w:rsid w:val="009B25F0"/>
    <w:rsid w:val="009B27C8"/>
    <w:rsid w:val="009B33F5"/>
    <w:rsid w:val="009B3F2C"/>
    <w:rsid w:val="009B413D"/>
    <w:rsid w:val="009B483E"/>
    <w:rsid w:val="009B4998"/>
    <w:rsid w:val="009B50C4"/>
    <w:rsid w:val="009B52CD"/>
    <w:rsid w:val="009B5304"/>
    <w:rsid w:val="009B5BE0"/>
    <w:rsid w:val="009B5C40"/>
    <w:rsid w:val="009B672E"/>
    <w:rsid w:val="009B688F"/>
    <w:rsid w:val="009B68CD"/>
    <w:rsid w:val="009B6BC5"/>
    <w:rsid w:val="009B6C97"/>
    <w:rsid w:val="009B6FFA"/>
    <w:rsid w:val="009B7598"/>
    <w:rsid w:val="009B79BF"/>
    <w:rsid w:val="009C07FF"/>
    <w:rsid w:val="009C0862"/>
    <w:rsid w:val="009C0A03"/>
    <w:rsid w:val="009C0CFC"/>
    <w:rsid w:val="009C13F1"/>
    <w:rsid w:val="009C1473"/>
    <w:rsid w:val="009C1F83"/>
    <w:rsid w:val="009C30C8"/>
    <w:rsid w:val="009C42C4"/>
    <w:rsid w:val="009C42DF"/>
    <w:rsid w:val="009C519A"/>
    <w:rsid w:val="009C620A"/>
    <w:rsid w:val="009C7644"/>
    <w:rsid w:val="009C7770"/>
    <w:rsid w:val="009C7B77"/>
    <w:rsid w:val="009D0199"/>
    <w:rsid w:val="009D066A"/>
    <w:rsid w:val="009D09FF"/>
    <w:rsid w:val="009D0A89"/>
    <w:rsid w:val="009D1B17"/>
    <w:rsid w:val="009D1B9E"/>
    <w:rsid w:val="009D1FD9"/>
    <w:rsid w:val="009D2043"/>
    <w:rsid w:val="009D230C"/>
    <w:rsid w:val="009D2C79"/>
    <w:rsid w:val="009D3846"/>
    <w:rsid w:val="009D3D37"/>
    <w:rsid w:val="009D4AFC"/>
    <w:rsid w:val="009D518E"/>
    <w:rsid w:val="009D54D1"/>
    <w:rsid w:val="009D55C2"/>
    <w:rsid w:val="009D6AAB"/>
    <w:rsid w:val="009D6AF9"/>
    <w:rsid w:val="009D7D56"/>
    <w:rsid w:val="009E0041"/>
    <w:rsid w:val="009E01BF"/>
    <w:rsid w:val="009E1652"/>
    <w:rsid w:val="009E1912"/>
    <w:rsid w:val="009E19DE"/>
    <w:rsid w:val="009E2707"/>
    <w:rsid w:val="009E2940"/>
    <w:rsid w:val="009E2A61"/>
    <w:rsid w:val="009E2A88"/>
    <w:rsid w:val="009E2D32"/>
    <w:rsid w:val="009E3AC6"/>
    <w:rsid w:val="009E40CC"/>
    <w:rsid w:val="009E44EB"/>
    <w:rsid w:val="009E4CD8"/>
    <w:rsid w:val="009E4E6C"/>
    <w:rsid w:val="009E51F3"/>
    <w:rsid w:val="009E60AE"/>
    <w:rsid w:val="009E66B7"/>
    <w:rsid w:val="009E7183"/>
    <w:rsid w:val="009E7C92"/>
    <w:rsid w:val="009E7CCC"/>
    <w:rsid w:val="009E7D5D"/>
    <w:rsid w:val="009F043D"/>
    <w:rsid w:val="009F092C"/>
    <w:rsid w:val="009F1435"/>
    <w:rsid w:val="009F1488"/>
    <w:rsid w:val="009F1BD8"/>
    <w:rsid w:val="009F1F84"/>
    <w:rsid w:val="009F287E"/>
    <w:rsid w:val="009F288B"/>
    <w:rsid w:val="009F28E5"/>
    <w:rsid w:val="009F33FB"/>
    <w:rsid w:val="009F3EDE"/>
    <w:rsid w:val="009F435D"/>
    <w:rsid w:val="009F4678"/>
    <w:rsid w:val="009F48B8"/>
    <w:rsid w:val="009F4CC1"/>
    <w:rsid w:val="009F4D6B"/>
    <w:rsid w:val="009F6316"/>
    <w:rsid w:val="009F651D"/>
    <w:rsid w:val="009F6841"/>
    <w:rsid w:val="009F6A98"/>
    <w:rsid w:val="009F6E9E"/>
    <w:rsid w:val="009F7164"/>
    <w:rsid w:val="009F73DB"/>
    <w:rsid w:val="009F767F"/>
    <w:rsid w:val="00A00427"/>
    <w:rsid w:val="00A00C41"/>
    <w:rsid w:val="00A01153"/>
    <w:rsid w:val="00A013BA"/>
    <w:rsid w:val="00A01678"/>
    <w:rsid w:val="00A0189D"/>
    <w:rsid w:val="00A01D15"/>
    <w:rsid w:val="00A02079"/>
    <w:rsid w:val="00A025CF"/>
    <w:rsid w:val="00A028B6"/>
    <w:rsid w:val="00A02F18"/>
    <w:rsid w:val="00A036DC"/>
    <w:rsid w:val="00A0477A"/>
    <w:rsid w:val="00A04B7D"/>
    <w:rsid w:val="00A0548B"/>
    <w:rsid w:val="00A05934"/>
    <w:rsid w:val="00A061FF"/>
    <w:rsid w:val="00A06326"/>
    <w:rsid w:val="00A068A0"/>
    <w:rsid w:val="00A07188"/>
    <w:rsid w:val="00A1041F"/>
    <w:rsid w:val="00A104D5"/>
    <w:rsid w:val="00A107E5"/>
    <w:rsid w:val="00A11371"/>
    <w:rsid w:val="00A113B1"/>
    <w:rsid w:val="00A11C62"/>
    <w:rsid w:val="00A11F13"/>
    <w:rsid w:val="00A12460"/>
    <w:rsid w:val="00A132E0"/>
    <w:rsid w:val="00A145D1"/>
    <w:rsid w:val="00A14A99"/>
    <w:rsid w:val="00A14C85"/>
    <w:rsid w:val="00A17760"/>
    <w:rsid w:val="00A21E91"/>
    <w:rsid w:val="00A2200D"/>
    <w:rsid w:val="00A22246"/>
    <w:rsid w:val="00A223BB"/>
    <w:rsid w:val="00A22598"/>
    <w:rsid w:val="00A22730"/>
    <w:rsid w:val="00A22C05"/>
    <w:rsid w:val="00A24146"/>
    <w:rsid w:val="00A241EA"/>
    <w:rsid w:val="00A2447E"/>
    <w:rsid w:val="00A24DE2"/>
    <w:rsid w:val="00A2512F"/>
    <w:rsid w:val="00A263EE"/>
    <w:rsid w:val="00A2644F"/>
    <w:rsid w:val="00A2697E"/>
    <w:rsid w:val="00A26D9A"/>
    <w:rsid w:val="00A2779F"/>
    <w:rsid w:val="00A27895"/>
    <w:rsid w:val="00A27AC7"/>
    <w:rsid w:val="00A30095"/>
    <w:rsid w:val="00A302B8"/>
    <w:rsid w:val="00A304DF"/>
    <w:rsid w:val="00A308D9"/>
    <w:rsid w:val="00A30A51"/>
    <w:rsid w:val="00A30B62"/>
    <w:rsid w:val="00A30C66"/>
    <w:rsid w:val="00A31A45"/>
    <w:rsid w:val="00A320FE"/>
    <w:rsid w:val="00A3228A"/>
    <w:rsid w:val="00A322D0"/>
    <w:rsid w:val="00A3296A"/>
    <w:rsid w:val="00A32B00"/>
    <w:rsid w:val="00A32C83"/>
    <w:rsid w:val="00A334ED"/>
    <w:rsid w:val="00A33B4F"/>
    <w:rsid w:val="00A34B2F"/>
    <w:rsid w:val="00A34FFC"/>
    <w:rsid w:val="00A353D4"/>
    <w:rsid w:val="00A353FB"/>
    <w:rsid w:val="00A35BB1"/>
    <w:rsid w:val="00A3629D"/>
    <w:rsid w:val="00A36333"/>
    <w:rsid w:val="00A363BC"/>
    <w:rsid w:val="00A3683A"/>
    <w:rsid w:val="00A37005"/>
    <w:rsid w:val="00A37DFC"/>
    <w:rsid w:val="00A37FE4"/>
    <w:rsid w:val="00A4002A"/>
    <w:rsid w:val="00A4023B"/>
    <w:rsid w:val="00A40679"/>
    <w:rsid w:val="00A40A1A"/>
    <w:rsid w:val="00A4194A"/>
    <w:rsid w:val="00A41E85"/>
    <w:rsid w:val="00A42244"/>
    <w:rsid w:val="00A42359"/>
    <w:rsid w:val="00A424E4"/>
    <w:rsid w:val="00A42E42"/>
    <w:rsid w:val="00A42F69"/>
    <w:rsid w:val="00A43102"/>
    <w:rsid w:val="00A434C2"/>
    <w:rsid w:val="00A43921"/>
    <w:rsid w:val="00A43A6C"/>
    <w:rsid w:val="00A43EC2"/>
    <w:rsid w:val="00A440DB"/>
    <w:rsid w:val="00A4481B"/>
    <w:rsid w:val="00A4483A"/>
    <w:rsid w:val="00A4579E"/>
    <w:rsid w:val="00A4788C"/>
    <w:rsid w:val="00A505C3"/>
    <w:rsid w:val="00A52144"/>
    <w:rsid w:val="00A52702"/>
    <w:rsid w:val="00A52836"/>
    <w:rsid w:val="00A52E44"/>
    <w:rsid w:val="00A53030"/>
    <w:rsid w:val="00A54854"/>
    <w:rsid w:val="00A548FB"/>
    <w:rsid w:val="00A54B42"/>
    <w:rsid w:val="00A55420"/>
    <w:rsid w:val="00A556E7"/>
    <w:rsid w:val="00A55E2F"/>
    <w:rsid w:val="00A56131"/>
    <w:rsid w:val="00A570CF"/>
    <w:rsid w:val="00A577B8"/>
    <w:rsid w:val="00A5784A"/>
    <w:rsid w:val="00A57941"/>
    <w:rsid w:val="00A579EB"/>
    <w:rsid w:val="00A601FC"/>
    <w:rsid w:val="00A60220"/>
    <w:rsid w:val="00A605FC"/>
    <w:rsid w:val="00A6068D"/>
    <w:rsid w:val="00A60D1F"/>
    <w:rsid w:val="00A6130E"/>
    <w:rsid w:val="00A6189D"/>
    <w:rsid w:val="00A6206C"/>
    <w:rsid w:val="00A625E5"/>
    <w:rsid w:val="00A626BB"/>
    <w:rsid w:val="00A6305F"/>
    <w:rsid w:val="00A6341B"/>
    <w:rsid w:val="00A63A1D"/>
    <w:rsid w:val="00A63F34"/>
    <w:rsid w:val="00A63F8E"/>
    <w:rsid w:val="00A63FD8"/>
    <w:rsid w:val="00A64314"/>
    <w:rsid w:val="00A64604"/>
    <w:rsid w:val="00A64A79"/>
    <w:rsid w:val="00A650F1"/>
    <w:rsid w:val="00A651A8"/>
    <w:rsid w:val="00A652DD"/>
    <w:rsid w:val="00A6627A"/>
    <w:rsid w:val="00A669BC"/>
    <w:rsid w:val="00A669CB"/>
    <w:rsid w:val="00A67CBE"/>
    <w:rsid w:val="00A70348"/>
    <w:rsid w:val="00A70C12"/>
    <w:rsid w:val="00A70E17"/>
    <w:rsid w:val="00A7139D"/>
    <w:rsid w:val="00A72461"/>
    <w:rsid w:val="00A72B5F"/>
    <w:rsid w:val="00A72CD2"/>
    <w:rsid w:val="00A72E94"/>
    <w:rsid w:val="00A72FC1"/>
    <w:rsid w:val="00A732F3"/>
    <w:rsid w:val="00A7367B"/>
    <w:rsid w:val="00A738A7"/>
    <w:rsid w:val="00A73A68"/>
    <w:rsid w:val="00A73EAD"/>
    <w:rsid w:val="00A7427B"/>
    <w:rsid w:val="00A74BFB"/>
    <w:rsid w:val="00A75947"/>
    <w:rsid w:val="00A759D1"/>
    <w:rsid w:val="00A75DFF"/>
    <w:rsid w:val="00A76794"/>
    <w:rsid w:val="00A767B6"/>
    <w:rsid w:val="00A767DE"/>
    <w:rsid w:val="00A76D83"/>
    <w:rsid w:val="00A770C5"/>
    <w:rsid w:val="00A779D8"/>
    <w:rsid w:val="00A77A4D"/>
    <w:rsid w:val="00A80360"/>
    <w:rsid w:val="00A80CF2"/>
    <w:rsid w:val="00A81708"/>
    <w:rsid w:val="00A82005"/>
    <w:rsid w:val="00A82155"/>
    <w:rsid w:val="00A834CA"/>
    <w:rsid w:val="00A837E7"/>
    <w:rsid w:val="00A8499F"/>
    <w:rsid w:val="00A84A9E"/>
    <w:rsid w:val="00A84BC6"/>
    <w:rsid w:val="00A85715"/>
    <w:rsid w:val="00A859FD"/>
    <w:rsid w:val="00A85A18"/>
    <w:rsid w:val="00A85A95"/>
    <w:rsid w:val="00A85D34"/>
    <w:rsid w:val="00A865EB"/>
    <w:rsid w:val="00A8679C"/>
    <w:rsid w:val="00A86A79"/>
    <w:rsid w:val="00A871E3"/>
    <w:rsid w:val="00A87B52"/>
    <w:rsid w:val="00A90595"/>
    <w:rsid w:val="00A90DA5"/>
    <w:rsid w:val="00A90E5B"/>
    <w:rsid w:val="00A9137F"/>
    <w:rsid w:val="00A91707"/>
    <w:rsid w:val="00A925B5"/>
    <w:rsid w:val="00A92F32"/>
    <w:rsid w:val="00A93920"/>
    <w:rsid w:val="00A94134"/>
    <w:rsid w:val="00A9478E"/>
    <w:rsid w:val="00A948FC"/>
    <w:rsid w:val="00A94D2F"/>
    <w:rsid w:val="00A94FAD"/>
    <w:rsid w:val="00A9561F"/>
    <w:rsid w:val="00A96E00"/>
    <w:rsid w:val="00A97726"/>
    <w:rsid w:val="00AA057A"/>
    <w:rsid w:val="00AA074F"/>
    <w:rsid w:val="00AA1620"/>
    <w:rsid w:val="00AA244E"/>
    <w:rsid w:val="00AA24B4"/>
    <w:rsid w:val="00AA32ED"/>
    <w:rsid w:val="00AA35F0"/>
    <w:rsid w:val="00AA37B8"/>
    <w:rsid w:val="00AA44D7"/>
    <w:rsid w:val="00AA4853"/>
    <w:rsid w:val="00AA4F00"/>
    <w:rsid w:val="00AA4F17"/>
    <w:rsid w:val="00AA5089"/>
    <w:rsid w:val="00AA56AF"/>
    <w:rsid w:val="00AA58D9"/>
    <w:rsid w:val="00AA595A"/>
    <w:rsid w:val="00AA5ED2"/>
    <w:rsid w:val="00AA63F6"/>
    <w:rsid w:val="00AA641D"/>
    <w:rsid w:val="00AA6507"/>
    <w:rsid w:val="00AA6800"/>
    <w:rsid w:val="00AA6884"/>
    <w:rsid w:val="00AA68EC"/>
    <w:rsid w:val="00AA69D9"/>
    <w:rsid w:val="00AA6B44"/>
    <w:rsid w:val="00AB1A00"/>
    <w:rsid w:val="00AB1D4A"/>
    <w:rsid w:val="00AB2706"/>
    <w:rsid w:val="00AB2952"/>
    <w:rsid w:val="00AB2D9F"/>
    <w:rsid w:val="00AB3C47"/>
    <w:rsid w:val="00AB4C86"/>
    <w:rsid w:val="00AB4F27"/>
    <w:rsid w:val="00AB5991"/>
    <w:rsid w:val="00AB5AE6"/>
    <w:rsid w:val="00AB7506"/>
    <w:rsid w:val="00AB7958"/>
    <w:rsid w:val="00AB7E0D"/>
    <w:rsid w:val="00AB7FA2"/>
    <w:rsid w:val="00AC03DB"/>
    <w:rsid w:val="00AC0C5D"/>
    <w:rsid w:val="00AC0E02"/>
    <w:rsid w:val="00AC13CF"/>
    <w:rsid w:val="00AC1C37"/>
    <w:rsid w:val="00AC2862"/>
    <w:rsid w:val="00AC2EC7"/>
    <w:rsid w:val="00AC35FC"/>
    <w:rsid w:val="00AC3AAD"/>
    <w:rsid w:val="00AC4C3C"/>
    <w:rsid w:val="00AC4D0A"/>
    <w:rsid w:val="00AC7D1E"/>
    <w:rsid w:val="00AC7FFD"/>
    <w:rsid w:val="00AD026B"/>
    <w:rsid w:val="00AD11F5"/>
    <w:rsid w:val="00AD142A"/>
    <w:rsid w:val="00AD172F"/>
    <w:rsid w:val="00AD1C0A"/>
    <w:rsid w:val="00AD2F72"/>
    <w:rsid w:val="00AD383B"/>
    <w:rsid w:val="00AD4183"/>
    <w:rsid w:val="00AD4347"/>
    <w:rsid w:val="00AD45BC"/>
    <w:rsid w:val="00AD53B2"/>
    <w:rsid w:val="00AD5EB1"/>
    <w:rsid w:val="00AD6363"/>
    <w:rsid w:val="00AD6571"/>
    <w:rsid w:val="00AD65BF"/>
    <w:rsid w:val="00AD67C4"/>
    <w:rsid w:val="00AD6CF4"/>
    <w:rsid w:val="00AD6E2B"/>
    <w:rsid w:val="00AD73E5"/>
    <w:rsid w:val="00AE0F3C"/>
    <w:rsid w:val="00AE1A09"/>
    <w:rsid w:val="00AE1A55"/>
    <w:rsid w:val="00AE3795"/>
    <w:rsid w:val="00AE4E6B"/>
    <w:rsid w:val="00AE617C"/>
    <w:rsid w:val="00AE61DE"/>
    <w:rsid w:val="00AE6201"/>
    <w:rsid w:val="00AE643D"/>
    <w:rsid w:val="00AE69B5"/>
    <w:rsid w:val="00AE74C5"/>
    <w:rsid w:val="00AE7E4C"/>
    <w:rsid w:val="00AF0E11"/>
    <w:rsid w:val="00AF136C"/>
    <w:rsid w:val="00AF1ECA"/>
    <w:rsid w:val="00AF33EF"/>
    <w:rsid w:val="00AF379F"/>
    <w:rsid w:val="00AF3E90"/>
    <w:rsid w:val="00AF4772"/>
    <w:rsid w:val="00AF5025"/>
    <w:rsid w:val="00AF57F1"/>
    <w:rsid w:val="00AF5D63"/>
    <w:rsid w:val="00AF61AA"/>
    <w:rsid w:val="00AF6F2C"/>
    <w:rsid w:val="00AF77FE"/>
    <w:rsid w:val="00B01A02"/>
    <w:rsid w:val="00B01B0C"/>
    <w:rsid w:val="00B01C7A"/>
    <w:rsid w:val="00B021A4"/>
    <w:rsid w:val="00B02DB6"/>
    <w:rsid w:val="00B03227"/>
    <w:rsid w:val="00B03BAD"/>
    <w:rsid w:val="00B03EA2"/>
    <w:rsid w:val="00B044F0"/>
    <w:rsid w:val="00B04BD7"/>
    <w:rsid w:val="00B04E6B"/>
    <w:rsid w:val="00B04ECC"/>
    <w:rsid w:val="00B06DD1"/>
    <w:rsid w:val="00B071E9"/>
    <w:rsid w:val="00B0740C"/>
    <w:rsid w:val="00B07C2C"/>
    <w:rsid w:val="00B07C84"/>
    <w:rsid w:val="00B10B11"/>
    <w:rsid w:val="00B10E07"/>
    <w:rsid w:val="00B10E44"/>
    <w:rsid w:val="00B11DB9"/>
    <w:rsid w:val="00B12E0A"/>
    <w:rsid w:val="00B13320"/>
    <w:rsid w:val="00B1502D"/>
    <w:rsid w:val="00B15DA5"/>
    <w:rsid w:val="00B1638E"/>
    <w:rsid w:val="00B1671F"/>
    <w:rsid w:val="00B170C0"/>
    <w:rsid w:val="00B17268"/>
    <w:rsid w:val="00B175E9"/>
    <w:rsid w:val="00B177B3"/>
    <w:rsid w:val="00B178DB"/>
    <w:rsid w:val="00B17C43"/>
    <w:rsid w:val="00B2001B"/>
    <w:rsid w:val="00B2065D"/>
    <w:rsid w:val="00B209E2"/>
    <w:rsid w:val="00B20D82"/>
    <w:rsid w:val="00B223EF"/>
    <w:rsid w:val="00B2266E"/>
    <w:rsid w:val="00B2308B"/>
    <w:rsid w:val="00B2362C"/>
    <w:rsid w:val="00B23FFB"/>
    <w:rsid w:val="00B24D7C"/>
    <w:rsid w:val="00B24DB1"/>
    <w:rsid w:val="00B24F05"/>
    <w:rsid w:val="00B253EB"/>
    <w:rsid w:val="00B2674F"/>
    <w:rsid w:val="00B26801"/>
    <w:rsid w:val="00B26EC3"/>
    <w:rsid w:val="00B27FF3"/>
    <w:rsid w:val="00B3056F"/>
    <w:rsid w:val="00B305AF"/>
    <w:rsid w:val="00B30814"/>
    <w:rsid w:val="00B30C5C"/>
    <w:rsid w:val="00B3145D"/>
    <w:rsid w:val="00B329CC"/>
    <w:rsid w:val="00B32F59"/>
    <w:rsid w:val="00B33104"/>
    <w:rsid w:val="00B338BC"/>
    <w:rsid w:val="00B33DEB"/>
    <w:rsid w:val="00B34111"/>
    <w:rsid w:val="00B34E79"/>
    <w:rsid w:val="00B35691"/>
    <w:rsid w:val="00B35F96"/>
    <w:rsid w:val="00B36943"/>
    <w:rsid w:val="00B36CD4"/>
    <w:rsid w:val="00B36DEA"/>
    <w:rsid w:val="00B371BE"/>
    <w:rsid w:val="00B37428"/>
    <w:rsid w:val="00B3768E"/>
    <w:rsid w:val="00B37BE2"/>
    <w:rsid w:val="00B40484"/>
    <w:rsid w:val="00B404A3"/>
    <w:rsid w:val="00B4087F"/>
    <w:rsid w:val="00B40903"/>
    <w:rsid w:val="00B40F8D"/>
    <w:rsid w:val="00B41A3D"/>
    <w:rsid w:val="00B421BD"/>
    <w:rsid w:val="00B4284D"/>
    <w:rsid w:val="00B42A83"/>
    <w:rsid w:val="00B43650"/>
    <w:rsid w:val="00B446DD"/>
    <w:rsid w:val="00B44DEF"/>
    <w:rsid w:val="00B44ED2"/>
    <w:rsid w:val="00B44EF2"/>
    <w:rsid w:val="00B452CC"/>
    <w:rsid w:val="00B45364"/>
    <w:rsid w:val="00B46026"/>
    <w:rsid w:val="00B46037"/>
    <w:rsid w:val="00B46977"/>
    <w:rsid w:val="00B46A7B"/>
    <w:rsid w:val="00B47870"/>
    <w:rsid w:val="00B47BDC"/>
    <w:rsid w:val="00B50742"/>
    <w:rsid w:val="00B510EF"/>
    <w:rsid w:val="00B51BA7"/>
    <w:rsid w:val="00B51C4F"/>
    <w:rsid w:val="00B52450"/>
    <w:rsid w:val="00B526EF"/>
    <w:rsid w:val="00B52E37"/>
    <w:rsid w:val="00B52F4A"/>
    <w:rsid w:val="00B53F9D"/>
    <w:rsid w:val="00B54465"/>
    <w:rsid w:val="00B54512"/>
    <w:rsid w:val="00B54743"/>
    <w:rsid w:val="00B54CE9"/>
    <w:rsid w:val="00B54EA0"/>
    <w:rsid w:val="00B55A7C"/>
    <w:rsid w:val="00B5678D"/>
    <w:rsid w:val="00B5724B"/>
    <w:rsid w:val="00B5735B"/>
    <w:rsid w:val="00B60C32"/>
    <w:rsid w:val="00B60DE9"/>
    <w:rsid w:val="00B614F2"/>
    <w:rsid w:val="00B61DD9"/>
    <w:rsid w:val="00B61E93"/>
    <w:rsid w:val="00B62FD9"/>
    <w:rsid w:val="00B63AC2"/>
    <w:rsid w:val="00B640D7"/>
    <w:rsid w:val="00B641D2"/>
    <w:rsid w:val="00B64531"/>
    <w:rsid w:val="00B64FBB"/>
    <w:rsid w:val="00B65241"/>
    <w:rsid w:val="00B65814"/>
    <w:rsid w:val="00B660E1"/>
    <w:rsid w:val="00B66893"/>
    <w:rsid w:val="00B66BF9"/>
    <w:rsid w:val="00B66C28"/>
    <w:rsid w:val="00B67A52"/>
    <w:rsid w:val="00B70583"/>
    <w:rsid w:val="00B71130"/>
    <w:rsid w:val="00B71A22"/>
    <w:rsid w:val="00B72560"/>
    <w:rsid w:val="00B72B63"/>
    <w:rsid w:val="00B72BD8"/>
    <w:rsid w:val="00B72DFA"/>
    <w:rsid w:val="00B72E78"/>
    <w:rsid w:val="00B73211"/>
    <w:rsid w:val="00B734C4"/>
    <w:rsid w:val="00B74A93"/>
    <w:rsid w:val="00B74B89"/>
    <w:rsid w:val="00B74D70"/>
    <w:rsid w:val="00B757D1"/>
    <w:rsid w:val="00B75C76"/>
    <w:rsid w:val="00B77098"/>
    <w:rsid w:val="00B770AA"/>
    <w:rsid w:val="00B77C94"/>
    <w:rsid w:val="00B77F2E"/>
    <w:rsid w:val="00B80645"/>
    <w:rsid w:val="00B80E14"/>
    <w:rsid w:val="00B812CD"/>
    <w:rsid w:val="00B81443"/>
    <w:rsid w:val="00B8298C"/>
    <w:rsid w:val="00B83000"/>
    <w:rsid w:val="00B8309F"/>
    <w:rsid w:val="00B8341C"/>
    <w:rsid w:val="00B8402A"/>
    <w:rsid w:val="00B84CFF"/>
    <w:rsid w:val="00B85441"/>
    <w:rsid w:val="00B855FC"/>
    <w:rsid w:val="00B85BC7"/>
    <w:rsid w:val="00B862EE"/>
    <w:rsid w:val="00B86779"/>
    <w:rsid w:val="00B867A3"/>
    <w:rsid w:val="00B8681C"/>
    <w:rsid w:val="00B8692A"/>
    <w:rsid w:val="00B875EA"/>
    <w:rsid w:val="00B87C7A"/>
    <w:rsid w:val="00B87DBB"/>
    <w:rsid w:val="00B9050B"/>
    <w:rsid w:val="00B90C90"/>
    <w:rsid w:val="00B90F3C"/>
    <w:rsid w:val="00B90FBD"/>
    <w:rsid w:val="00B91095"/>
    <w:rsid w:val="00B91A76"/>
    <w:rsid w:val="00B91C31"/>
    <w:rsid w:val="00B926D8"/>
    <w:rsid w:val="00B928BE"/>
    <w:rsid w:val="00B93380"/>
    <w:rsid w:val="00B938CF"/>
    <w:rsid w:val="00B943E4"/>
    <w:rsid w:val="00B94A8B"/>
    <w:rsid w:val="00B95048"/>
    <w:rsid w:val="00B95334"/>
    <w:rsid w:val="00B95AD9"/>
    <w:rsid w:val="00B969DB"/>
    <w:rsid w:val="00B96D51"/>
    <w:rsid w:val="00B97CAA"/>
    <w:rsid w:val="00BA032C"/>
    <w:rsid w:val="00BA0DD7"/>
    <w:rsid w:val="00BA19D0"/>
    <w:rsid w:val="00BA2E6D"/>
    <w:rsid w:val="00BA2EF5"/>
    <w:rsid w:val="00BA36B3"/>
    <w:rsid w:val="00BA4A1F"/>
    <w:rsid w:val="00BA5E4E"/>
    <w:rsid w:val="00BA6393"/>
    <w:rsid w:val="00BA7075"/>
    <w:rsid w:val="00BA70EC"/>
    <w:rsid w:val="00BA7420"/>
    <w:rsid w:val="00BA7954"/>
    <w:rsid w:val="00BB062E"/>
    <w:rsid w:val="00BB18C8"/>
    <w:rsid w:val="00BB1FC7"/>
    <w:rsid w:val="00BB22E9"/>
    <w:rsid w:val="00BB2C81"/>
    <w:rsid w:val="00BB2DF6"/>
    <w:rsid w:val="00BB2FA4"/>
    <w:rsid w:val="00BB367A"/>
    <w:rsid w:val="00BB3EE2"/>
    <w:rsid w:val="00BB41AB"/>
    <w:rsid w:val="00BB635F"/>
    <w:rsid w:val="00BB7103"/>
    <w:rsid w:val="00BB7B61"/>
    <w:rsid w:val="00BB7DAD"/>
    <w:rsid w:val="00BC1003"/>
    <w:rsid w:val="00BC1556"/>
    <w:rsid w:val="00BC1C18"/>
    <w:rsid w:val="00BC1F59"/>
    <w:rsid w:val="00BC20CF"/>
    <w:rsid w:val="00BC221F"/>
    <w:rsid w:val="00BC37A2"/>
    <w:rsid w:val="00BC3AFA"/>
    <w:rsid w:val="00BC3CBC"/>
    <w:rsid w:val="00BC4B18"/>
    <w:rsid w:val="00BC5881"/>
    <w:rsid w:val="00BC65E9"/>
    <w:rsid w:val="00BC6757"/>
    <w:rsid w:val="00BC6E43"/>
    <w:rsid w:val="00BC77AB"/>
    <w:rsid w:val="00BC77D8"/>
    <w:rsid w:val="00BD1049"/>
    <w:rsid w:val="00BD135B"/>
    <w:rsid w:val="00BD13E1"/>
    <w:rsid w:val="00BD1B0C"/>
    <w:rsid w:val="00BD1E30"/>
    <w:rsid w:val="00BD2597"/>
    <w:rsid w:val="00BD2ADD"/>
    <w:rsid w:val="00BD3489"/>
    <w:rsid w:val="00BD3E52"/>
    <w:rsid w:val="00BD4094"/>
    <w:rsid w:val="00BD45FC"/>
    <w:rsid w:val="00BD648D"/>
    <w:rsid w:val="00BD679F"/>
    <w:rsid w:val="00BD7244"/>
    <w:rsid w:val="00BD74B0"/>
    <w:rsid w:val="00BE0D3C"/>
    <w:rsid w:val="00BE0F75"/>
    <w:rsid w:val="00BE30EF"/>
    <w:rsid w:val="00BE4447"/>
    <w:rsid w:val="00BE4FFF"/>
    <w:rsid w:val="00BE508F"/>
    <w:rsid w:val="00BE50AC"/>
    <w:rsid w:val="00BE7BD3"/>
    <w:rsid w:val="00BE7CA6"/>
    <w:rsid w:val="00BF1078"/>
    <w:rsid w:val="00BF141E"/>
    <w:rsid w:val="00BF2D86"/>
    <w:rsid w:val="00BF375F"/>
    <w:rsid w:val="00BF37B3"/>
    <w:rsid w:val="00BF39C4"/>
    <w:rsid w:val="00BF3DB9"/>
    <w:rsid w:val="00BF4005"/>
    <w:rsid w:val="00BF456D"/>
    <w:rsid w:val="00BF4868"/>
    <w:rsid w:val="00BF49C5"/>
    <w:rsid w:val="00BF5361"/>
    <w:rsid w:val="00BF540D"/>
    <w:rsid w:val="00BF547E"/>
    <w:rsid w:val="00BF6182"/>
    <w:rsid w:val="00BF63B3"/>
    <w:rsid w:val="00BF6463"/>
    <w:rsid w:val="00BF6653"/>
    <w:rsid w:val="00BF6A68"/>
    <w:rsid w:val="00BF7048"/>
    <w:rsid w:val="00BF7C92"/>
    <w:rsid w:val="00C0001E"/>
    <w:rsid w:val="00C00DE3"/>
    <w:rsid w:val="00C012A9"/>
    <w:rsid w:val="00C01B80"/>
    <w:rsid w:val="00C026CB"/>
    <w:rsid w:val="00C03702"/>
    <w:rsid w:val="00C03F6F"/>
    <w:rsid w:val="00C04BC3"/>
    <w:rsid w:val="00C05046"/>
    <w:rsid w:val="00C06FE5"/>
    <w:rsid w:val="00C07137"/>
    <w:rsid w:val="00C071F3"/>
    <w:rsid w:val="00C07A77"/>
    <w:rsid w:val="00C07E44"/>
    <w:rsid w:val="00C10286"/>
    <w:rsid w:val="00C10811"/>
    <w:rsid w:val="00C10B04"/>
    <w:rsid w:val="00C10F80"/>
    <w:rsid w:val="00C113D8"/>
    <w:rsid w:val="00C12001"/>
    <w:rsid w:val="00C12098"/>
    <w:rsid w:val="00C134A1"/>
    <w:rsid w:val="00C14166"/>
    <w:rsid w:val="00C14344"/>
    <w:rsid w:val="00C14698"/>
    <w:rsid w:val="00C1491C"/>
    <w:rsid w:val="00C160D0"/>
    <w:rsid w:val="00C1698B"/>
    <w:rsid w:val="00C16F4F"/>
    <w:rsid w:val="00C17126"/>
    <w:rsid w:val="00C20B0C"/>
    <w:rsid w:val="00C211B2"/>
    <w:rsid w:val="00C21D26"/>
    <w:rsid w:val="00C22327"/>
    <w:rsid w:val="00C2259C"/>
    <w:rsid w:val="00C22AC8"/>
    <w:rsid w:val="00C235F7"/>
    <w:rsid w:val="00C239EA"/>
    <w:rsid w:val="00C241C6"/>
    <w:rsid w:val="00C24D78"/>
    <w:rsid w:val="00C25068"/>
    <w:rsid w:val="00C25097"/>
    <w:rsid w:val="00C2624C"/>
    <w:rsid w:val="00C26DAA"/>
    <w:rsid w:val="00C30769"/>
    <w:rsid w:val="00C318FA"/>
    <w:rsid w:val="00C3209C"/>
    <w:rsid w:val="00C329ED"/>
    <w:rsid w:val="00C33148"/>
    <w:rsid w:val="00C33544"/>
    <w:rsid w:val="00C3399C"/>
    <w:rsid w:val="00C33B4F"/>
    <w:rsid w:val="00C33FA0"/>
    <w:rsid w:val="00C343B7"/>
    <w:rsid w:val="00C37009"/>
    <w:rsid w:val="00C374AA"/>
    <w:rsid w:val="00C37C0E"/>
    <w:rsid w:val="00C37CF9"/>
    <w:rsid w:val="00C40003"/>
    <w:rsid w:val="00C4075A"/>
    <w:rsid w:val="00C4083D"/>
    <w:rsid w:val="00C4159A"/>
    <w:rsid w:val="00C43691"/>
    <w:rsid w:val="00C4387C"/>
    <w:rsid w:val="00C43DCC"/>
    <w:rsid w:val="00C45436"/>
    <w:rsid w:val="00C472DA"/>
    <w:rsid w:val="00C47F7E"/>
    <w:rsid w:val="00C50D1B"/>
    <w:rsid w:val="00C50EC8"/>
    <w:rsid w:val="00C512D6"/>
    <w:rsid w:val="00C518BD"/>
    <w:rsid w:val="00C525EE"/>
    <w:rsid w:val="00C52BBC"/>
    <w:rsid w:val="00C5310D"/>
    <w:rsid w:val="00C5496E"/>
    <w:rsid w:val="00C54A5E"/>
    <w:rsid w:val="00C5555D"/>
    <w:rsid w:val="00C5580E"/>
    <w:rsid w:val="00C55888"/>
    <w:rsid w:val="00C56686"/>
    <w:rsid w:val="00C566B0"/>
    <w:rsid w:val="00C56F15"/>
    <w:rsid w:val="00C57E54"/>
    <w:rsid w:val="00C61298"/>
    <w:rsid w:val="00C62C6C"/>
    <w:rsid w:val="00C62D86"/>
    <w:rsid w:val="00C62E5A"/>
    <w:rsid w:val="00C63F6D"/>
    <w:rsid w:val="00C64BB2"/>
    <w:rsid w:val="00C64D04"/>
    <w:rsid w:val="00C64D0B"/>
    <w:rsid w:val="00C65305"/>
    <w:rsid w:val="00C653BB"/>
    <w:rsid w:val="00C65805"/>
    <w:rsid w:val="00C664F6"/>
    <w:rsid w:val="00C67142"/>
    <w:rsid w:val="00C67196"/>
    <w:rsid w:val="00C67AC7"/>
    <w:rsid w:val="00C7059D"/>
    <w:rsid w:val="00C70785"/>
    <w:rsid w:val="00C70B97"/>
    <w:rsid w:val="00C70D63"/>
    <w:rsid w:val="00C70E0D"/>
    <w:rsid w:val="00C71109"/>
    <w:rsid w:val="00C712E5"/>
    <w:rsid w:val="00C72658"/>
    <w:rsid w:val="00C72EFD"/>
    <w:rsid w:val="00C73DC1"/>
    <w:rsid w:val="00C75206"/>
    <w:rsid w:val="00C7525E"/>
    <w:rsid w:val="00C75BA5"/>
    <w:rsid w:val="00C75BAA"/>
    <w:rsid w:val="00C76A46"/>
    <w:rsid w:val="00C76E16"/>
    <w:rsid w:val="00C77426"/>
    <w:rsid w:val="00C8002C"/>
    <w:rsid w:val="00C80E88"/>
    <w:rsid w:val="00C81067"/>
    <w:rsid w:val="00C81208"/>
    <w:rsid w:val="00C81DFF"/>
    <w:rsid w:val="00C82980"/>
    <w:rsid w:val="00C835E2"/>
    <w:rsid w:val="00C8432B"/>
    <w:rsid w:val="00C84BB9"/>
    <w:rsid w:val="00C85D8F"/>
    <w:rsid w:val="00C8628B"/>
    <w:rsid w:val="00C862E1"/>
    <w:rsid w:val="00C86575"/>
    <w:rsid w:val="00C8661A"/>
    <w:rsid w:val="00C8724F"/>
    <w:rsid w:val="00C878F8"/>
    <w:rsid w:val="00C87CCC"/>
    <w:rsid w:val="00C90002"/>
    <w:rsid w:val="00C9040C"/>
    <w:rsid w:val="00C90496"/>
    <w:rsid w:val="00C91B5A"/>
    <w:rsid w:val="00C91F81"/>
    <w:rsid w:val="00C92BE3"/>
    <w:rsid w:val="00C92C30"/>
    <w:rsid w:val="00C92FB2"/>
    <w:rsid w:val="00C932B0"/>
    <w:rsid w:val="00C9355A"/>
    <w:rsid w:val="00C935A8"/>
    <w:rsid w:val="00C936A2"/>
    <w:rsid w:val="00C94028"/>
    <w:rsid w:val="00C94128"/>
    <w:rsid w:val="00C94BA1"/>
    <w:rsid w:val="00C95499"/>
    <w:rsid w:val="00C9552D"/>
    <w:rsid w:val="00C955E8"/>
    <w:rsid w:val="00C956F5"/>
    <w:rsid w:val="00C957F3"/>
    <w:rsid w:val="00C96474"/>
    <w:rsid w:val="00C966B9"/>
    <w:rsid w:val="00C96CA6"/>
    <w:rsid w:val="00C97080"/>
    <w:rsid w:val="00C97271"/>
    <w:rsid w:val="00CA03C7"/>
    <w:rsid w:val="00CA0DFE"/>
    <w:rsid w:val="00CA134E"/>
    <w:rsid w:val="00CA1482"/>
    <w:rsid w:val="00CA1B7C"/>
    <w:rsid w:val="00CA255E"/>
    <w:rsid w:val="00CA2749"/>
    <w:rsid w:val="00CA3DA6"/>
    <w:rsid w:val="00CA3ED0"/>
    <w:rsid w:val="00CA4BBF"/>
    <w:rsid w:val="00CA4CD0"/>
    <w:rsid w:val="00CA58D9"/>
    <w:rsid w:val="00CA5A75"/>
    <w:rsid w:val="00CA5BA7"/>
    <w:rsid w:val="00CA5BBA"/>
    <w:rsid w:val="00CA5F64"/>
    <w:rsid w:val="00CA6D13"/>
    <w:rsid w:val="00CA70FB"/>
    <w:rsid w:val="00CA7484"/>
    <w:rsid w:val="00CA799A"/>
    <w:rsid w:val="00CA79C6"/>
    <w:rsid w:val="00CA7B95"/>
    <w:rsid w:val="00CB0A6E"/>
    <w:rsid w:val="00CB17B0"/>
    <w:rsid w:val="00CB37DE"/>
    <w:rsid w:val="00CB4B72"/>
    <w:rsid w:val="00CB582A"/>
    <w:rsid w:val="00CB5EB6"/>
    <w:rsid w:val="00CB66B7"/>
    <w:rsid w:val="00CB6817"/>
    <w:rsid w:val="00CB7E19"/>
    <w:rsid w:val="00CC0357"/>
    <w:rsid w:val="00CC05BA"/>
    <w:rsid w:val="00CC07D6"/>
    <w:rsid w:val="00CC23A2"/>
    <w:rsid w:val="00CC2AE4"/>
    <w:rsid w:val="00CC361E"/>
    <w:rsid w:val="00CC4454"/>
    <w:rsid w:val="00CC4692"/>
    <w:rsid w:val="00CC4F0D"/>
    <w:rsid w:val="00CC5334"/>
    <w:rsid w:val="00CC554A"/>
    <w:rsid w:val="00CC583F"/>
    <w:rsid w:val="00CC5CB9"/>
    <w:rsid w:val="00CC5F9A"/>
    <w:rsid w:val="00CC649B"/>
    <w:rsid w:val="00CC677E"/>
    <w:rsid w:val="00CC6789"/>
    <w:rsid w:val="00CC6A43"/>
    <w:rsid w:val="00CC7376"/>
    <w:rsid w:val="00CC7AE9"/>
    <w:rsid w:val="00CD0574"/>
    <w:rsid w:val="00CD118B"/>
    <w:rsid w:val="00CD223E"/>
    <w:rsid w:val="00CD28C9"/>
    <w:rsid w:val="00CD2B8C"/>
    <w:rsid w:val="00CD2CAA"/>
    <w:rsid w:val="00CD3076"/>
    <w:rsid w:val="00CD348E"/>
    <w:rsid w:val="00CD3889"/>
    <w:rsid w:val="00CD40B0"/>
    <w:rsid w:val="00CD4B6C"/>
    <w:rsid w:val="00CD552F"/>
    <w:rsid w:val="00CD6A15"/>
    <w:rsid w:val="00CD6B4E"/>
    <w:rsid w:val="00CD6B76"/>
    <w:rsid w:val="00CD75B6"/>
    <w:rsid w:val="00CE09B3"/>
    <w:rsid w:val="00CE2D36"/>
    <w:rsid w:val="00CE2F7E"/>
    <w:rsid w:val="00CE4450"/>
    <w:rsid w:val="00CE46B7"/>
    <w:rsid w:val="00CE539C"/>
    <w:rsid w:val="00CE53AF"/>
    <w:rsid w:val="00CE55E7"/>
    <w:rsid w:val="00CE56A8"/>
    <w:rsid w:val="00CE7794"/>
    <w:rsid w:val="00CE77AC"/>
    <w:rsid w:val="00CE7938"/>
    <w:rsid w:val="00CE7A5E"/>
    <w:rsid w:val="00CE7C6E"/>
    <w:rsid w:val="00CF015B"/>
    <w:rsid w:val="00CF067E"/>
    <w:rsid w:val="00CF07C2"/>
    <w:rsid w:val="00CF0D62"/>
    <w:rsid w:val="00CF156E"/>
    <w:rsid w:val="00CF1745"/>
    <w:rsid w:val="00CF177E"/>
    <w:rsid w:val="00CF22F6"/>
    <w:rsid w:val="00CF2553"/>
    <w:rsid w:val="00CF2C1F"/>
    <w:rsid w:val="00CF38AD"/>
    <w:rsid w:val="00CF4E81"/>
    <w:rsid w:val="00CF4ECC"/>
    <w:rsid w:val="00CF57FC"/>
    <w:rsid w:val="00CF615C"/>
    <w:rsid w:val="00CF61D1"/>
    <w:rsid w:val="00CF6859"/>
    <w:rsid w:val="00CF7C93"/>
    <w:rsid w:val="00D00265"/>
    <w:rsid w:val="00D009A1"/>
    <w:rsid w:val="00D00CC3"/>
    <w:rsid w:val="00D00D65"/>
    <w:rsid w:val="00D014DB"/>
    <w:rsid w:val="00D016A0"/>
    <w:rsid w:val="00D017EE"/>
    <w:rsid w:val="00D01A0A"/>
    <w:rsid w:val="00D0291D"/>
    <w:rsid w:val="00D03717"/>
    <w:rsid w:val="00D03B6D"/>
    <w:rsid w:val="00D040F2"/>
    <w:rsid w:val="00D048B7"/>
    <w:rsid w:val="00D048EE"/>
    <w:rsid w:val="00D049A9"/>
    <w:rsid w:val="00D053E4"/>
    <w:rsid w:val="00D0589A"/>
    <w:rsid w:val="00D06431"/>
    <w:rsid w:val="00D0651C"/>
    <w:rsid w:val="00D066DB"/>
    <w:rsid w:val="00D06909"/>
    <w:rsid w:val="00D06916"/>
    <w:rsid w:val="00D07515"/>
    <w:rsid w:val="00D07733"/>
    <w:rsid w:val="00D07A28"/>
    <w:rsid w:val="00D11A63"/>
    <w:rsid w:val="00D11D83"/>
    <w:rsid w:val="00D124F9"/>
    <w:rsid w:val="00D1280F"/>
    <w:rsid w:val="00D12CF7"/>
    <w:rsid w:val="00D12E93"/>
    <w:rsid w:val="00D1308B"/>
    <w:rsid w:val="00D132C6"/>
    <w:rsid w:val="00D13835"/>
    <w:rsid w:val="00D138F2"/>
    <w:rsid w:val="00D13E34"/>
    <w:rsid w:val="00D14696"/>
    <w:rsid w:val="00D1471F"/>
    <w:rsid w:val="00D14934"/>
    <w:rsid w:val="00D1545C"/>
    <w:rsid w:val="00D15ACE"/>
    <w:rsid w:val="00D175B7"/>
    <w:rsid w:val="00D17F71"/>
    <w:rsid w:val="00D23097"/>
    <w:rsid w:val="00D23552"/>
    <w:rsid w:val="00D24008"/>
    <w:rsid w:val="00D2415A"/>
    <w:rsid w:val="00D258AF"/>
    <w:rsid w:val="00D265C6"/>
    <w:rsid w:val="00D2674B"/>
    <w:rsid w:val="00D27095"/>
    <w:rsid w:val="00D27247"/>
    <w:rsid w:val="00D27F7B"/>
    <w:rsid w:val="00D30002"/>
    <w:rsid w:val="00D30340"/>
    <w:rsid w:val="00D305C5"/>
    <w:rsid w:val="00D30AF2"/>
    <w:rsid w:val="00D30B49"/>
    <w:rsid w:val="00D30CB3"/>
    <w:rsid w:val="00D319CC"/>
    <w:rsid w:val="00D31C25"/>
    <w:rsid w:val="00D324CE"/>
    <w:rsid w:val="00D32DCC"/>
    <w:rsid w:val="00D32E79"/>
    <w:rsid w:val="00D32FAA"/>
    <w:rsid w:val="00D32FDE"/>
    <w:rsid w:val="00D33112"/>
    <w:rsid w:val="00D33E9A"/>
    <w:rsid w:val="00D34100"/>
    <w:rsid w:val="00D3601B"/>
    <w:rsid w:val="00D36CF7"/>
    <w:rsid w:val="00D36E12"/>
    <w:rsid w:val="00D3752D"/>
    <w:rsid w:val="00D4008A"/>
    <w:rsid w:val="00D400C6"/>
    <w:rsid w:val="00D414B4"/>
    <w:rsid w:val="00D41CBF"/>
    <w:rsid w:val="00D41FBE"/>
    <w:rsid w:val="00D42B63"/>
    <w:rsid w:val="00D431CF"/>
    <w:rsid w:val="00D43932"/>
    <w:rsid w:val="00D445FB"/>
    <w:rsid w:val="00D449DC"/>
    <w:rsid w:val="00D46264"/>
    <w:rsid w:val="00D50744"/>
    <w:rsid w:val="00D5131B"/>
    <w:rsid w:val="00D5147B"/>
    <w:rsid w:val="00D52587"/>
    <w:rsid w:val="00D52865"/>
    <w:rsid w:val="00D52CA3"/>
    <w:rsid w:val="00D533EC"/>
    <w:rsid w:val="00D53CEA"/>
    <w:rsid w:val="00D53DD1"/>
    <w:rsid w:val="00D54510"/>
    <w:rsid w:val="00D5556C"/>
    <w:rsid w:val="00D55C5F"/>
    <w:rsid w:val="00D55DC8"/>
    <w:rsid w:val="00D56057"/>
    <w:rsid w:val="00D56679"/>
    <w:rsid w:val="00D56B41"/>
    <w:rsid w:val="00D57948"/>
    <w:rsid w:val="00D608FC"/>
    <w:rsid w:val="00D61A16"/>
    <w:rsid w:val="00D620CF"/>
    <w:rsid w:val="00D6313C"/>
    <w:rsid w:val="00D637A5"/>
    <w:rsid w:val="00D63F42"/>
    <w:rsid w:val="00D640FB"/>
    <w:rsid w:val="00D6430A"/>
    <w:rsid w:val="00D6507E"/>
    <w:rsid w:val="00D650AA"/>
    <w:rsid w:val="00D655E8"/>
    <w:rsid w:val="00D65694"/>
    <w:rsid w:val="00D65AC4"/>
    <w:rsid w:val="00D666A8"/>
    <w:rsid w:val="00D66771"/>
    <w:rsid w:val="00D6695D"/>
    <w:rsid w:val="00D6703C"/>
    <w:rsid w:val="00D675BC"/>
    <w:rsid w:val="00D70A19"/>
    <w:rsid w:val="00D717C1"/>
    <w:rsid w:val="00D720A9"/>
    <w:rsid w:val="00D720D3"/>
    <w:rsid w:val="00D721B3"/>
    <w:rsid w:val="00D72217"/>
    <w:rsid w:val="00D72829"/>
    <w:rsid w:val="00D72A2F"/>
    <w:rsid w:val="00D72BF6"/>
    <w:rsid w:val="00D72D19"/>
    <w:rsid w:val="00D731AA"/>
    <w:rsid w:val="00D73696"/>
    <w:rsid w:val="00D73AAC"/>
    <w:rsid w:val="00D74541"/>
    <w:rsid w:val="00D74AFE"/>
    <w:rsid w:val="00D74D2C"/>
    <w:rsid w:val="00D75309"/>
    <w:rsid w:val="00D75805"/>
    <w:rsid w:val="00D80719"/>
    <w:rsid w:val="00D809CF"/>
    <w:rsid w:val="00D80ABC"/>
    <w:rsid w:val="00D80BF3"/>
    <w:rsid w:val="00D81AF8"/>
    <w:rsid w:val="00D826E4"/>
    <w:rsid w:val="00D82EEF"/>
    <w:rsid w:val="00D831DD"/>
    <w:rsid w:val="00D83D2A"/>
    <w:rsid w:val="00D83E3A"/>
    <w:rsid w:val="00D83F70"/>
    <w:rsid w:val="00D840A5"/>
    <w:rsid w:val="00D84CF1"/>
    <w:rsid w:val="00D857E2"/>
    <w:rsid w:val="00D862B6"/>
    <w:rsid w:val="00D87886"/>
    <w:rsid w:val="00D87968"/>
    <w:rsid w:val="00D87DF6"/>
    <w:rsid w:val="00D87FAC"/>
    <w:rsid w:val="00D90424"/>
    <w:rsid w:val="00D905A7"/>
    <w:rsid w:val="00D9110A"/>
    <w:rsid w:val="00D92392"/>
    <w:rsid w:val="00D934AF"/>
    <w:rsid w:val="00D93660"/>
    <w:rsid w:val="00D94072"/>
    <w:rsid w:val="00D94424"/>
    <w:rsid w:val="00D94627"/>
    <w:rsid w:val="00D94642"/>
    <w:rsid w:val="00D94A57"/>
    <w:rsid w:val="00D956DB"/>
    <w:rsid w:val="00D95876"/>
    <w:rsid w:val="00D95E46"/>
    <w:rsid w:val="00D96600"/>
    <w:rsid w:val="00D96AE4"/>
    <w:rsid w:val="00D9702F"/>
    <w:rsid w:val="00D97DFF"/>
    <w:rsid w:val="00DA09D5"/>
    <w:rsid w:val="00DA0B59"/>
    <w:rsid w:val="00DA10D2"/>
    <w:rsid w:val="00DA1B87"/>
    <w:rsid w:val="00DA1E62"/>
    <w:rsid w:val="00DA1EBF"/>
    <w:rsid w:val="00DA1F9A"/>
    <w:rsid w:val="00DA2E85"/>
    <w:rsid w:val="00DA307D"/>
    <w:rsid w:val="00DA3ACE"/>
    <w:rsid w:val="00DA478C"/>
    <w:rsid w:val="00DA5306"/>
    <w:rsid w:val="00DA55F3"/>
    <w:rsid w:val="00DA568C"/>
    <w:rsid w:val="00DA5DE4"/>
    <w:rsid w:val="00DA6C60"/>
    <w:rsid w:val="00DA6D15"/>
    <w:rsid w:val="00DA7646"/>
    <w:rsid w:val="00DA7EF1"/>
    <w:rsid w:val="00DB0D7A"/>
    <w:rsid w:val="00DB235B"/>
    <w:rsid w:val="00DB2871"/>
    <w:rsid w:val="00DB2955"/>
    <w:rsid w:val="00DB2F13"/>
    <w:rsid w:val="00DB3143"/>
    <w:rsid w:val="00DB34E9"/>
    <w:rsid w:val="00DB438B"/>
    <w:rsid w:val="00DB4A5B"/>
    <w:rsid w:val="00DB4EE5"/>
    <w:rsid w:val="00DB55A1"/>
    <w:rsid w:val="00DB5EA4"/>
    <w:rsid w:val="00DB62C5"/>
    <w:rsid w:val="00DB6A03"/>
    <w:rsid w:val="00DB6BFF"/>
    <w:rsid w:val="00DB7134"/>
    <w:rsid w:val="00DB726E"/>
    <w:rsid w:val="00DB7441"/>
    <w:rsid w:val="00DB7DD6"/>
    <w:rsid w:val="00DC053A"/>
    <w:rsid w:val="00DC0D1F"/>
    <w:rsid w:val="00DC1265"/>
    <w:rsid w:val="00DC1383"/>
    <w:rsid w:val="00DC22FF"/>
    <w:rsid w:val="00DC2E95"/>
    <w:rsid w:val="00DC332C"/>
    <w:rsid w:val="00DC35CE"/>
    <w:rsid w:val="00DC3DB8"/>
    <w:rsid w:val="00DC40D2"/>
    <w:rsid w:val="00DC43C8"/>
    <w:rsid w:val="00DC45C0"/>
    <w:rsid w:val="00DC4757"/>
    <w:rsid w:val="00DC476D"/>
    <w:rsid w:val="00DC514A"/>
    <w:rsid w:val="00DC5417"/>
    <w:rsid w:val="00DC5663"/>
    <w:rsid w:val="00DC589F"/>
    <w:rsid w:val="00DC6BCA"/>
    <w:rsid w:val="00DD0B8F"/>
    <w:rsid w:val="00DD0D69"/>
    <w:rsid w:val="00DD10C9"/>
    <w:rsid w:val="00DD2DF2"/>
    <w:rsid w:val="00DD3DA0"/>
    <w:rsid w:val="00DD450E"/>
    <w:rsid w:val="00DD4B78"/>
    <w:rsid w:val="00DD5F39"/>
    <w:rsid w:val="00DD611B"/>
    <w:rsid w:val="00DD65F5"/>
    <w:rsid w:val="00DD67D9"/>
    <w:rsid w:val="00DD67F5"/>
    <w:rsid w:val="00DD686A"/>
    <w:rsid w:val="00DD68E5"/>
    <w:rsid w:val="00DD6D03"/>
    <w:rsid w:val="00DD6D68"/>
    <w:rsid w:val="00DD7116"/>
    <w:rsid w:val="00DD7DB1"/>
    <w:rsid w:val="00DE0D4E"/>
    <w:rsid w:val="00DE1269"/>
    <w:rsid w:val="00DE2F58"/>
    <w:rsid w:val="00DE4714"/>
    <w:rsid w:val="00DE4B8D"/>
    <w:rsid w:val="00DE5715"/>
    <w:rsid w:val="00DE5B48"/>
    <w:rsid w:val="00DE693D"/>
    <w:rsid w:val="00DE7EBC"/>
    <w:rsid w:val="00DE7EDF"/>
    <w:rsid w:val="00DF017E"/>
    <w:rsid w:val="00DF0D62"/>
    <w:rsid w:val="00DF1302"/>
    <w:rsid w:val="00DF20BE"/>
    <w:rsid w:val="00DF2204"/>
    <w:rsid w:val="00DF2CFF"/>
    <w:rsid w:val="00DF32F3"/>
    <w:rsid w:val="00DF4756"/>
    <w:rsid w:val="00DF4A6D"/>
    <w:rsid w:val="00DF5C6C"/>
    <w:rsid w:val="00DF5FFA"/>
    <w:rsid w:val="00DF632A"/>
    <w:rsid w:val="00DF69AA"/>
    <w:rsid w:val="00DF7664"/>
    <w:rsid w:val="00E00003"/>
    <w:rsid w:val="00E00BC2"/>
    <w:rsid w:val="00E00EA4"/>
    <w:rsid w:val="00E019BE"/>
    <w:rsid w:val="00E01D41"/>
    <w:rsid w:val="00E01E19"/>
    <w:rsid w:val="00E01F7D"/>
    <w:rsid w:val="00E0252C"/>
    <w:rsid w:val="00E02B7C"/>
    <w:rsid w:val="00E0340F"/>
    <w:rsid w:val="00E042AB"/>
    <w:rsid w:val="00E0465E"/>
    <w:rsid w:val="00E06BBC"/>
    <w:rsid w:val="00E06D30"/>
    <w:rsid w:val="00E06EE4"/>
    <w:rsid w:val="00E0746B"/>
    <w:rsid w:val="00E07D88"/>
    <w:rsid w:val="00E1079C"/>
    <w:rsid w:val="00E119C5"/>
    <w:rsid w:val="00E12013"/>
    <w:rsid w:val="00E1207D"/>
    <w:rsid w:val="00E12510"/>
    <w:rsid w:val="00E12B02"/>
    <w:rsid w:val="00E12CC5"/>
    <w:rsid w:val="00E1300C"/>
    <w:rsid w:val="00E14684"/>
    <w:rsid w:val="00E14CA6"/>
    <w:rsid w:val="00E16AB0"/>
    <w:rsid w:val="00E16AEA"/>
    <w:rsid w:val="00E16B5A"/>
    <w:rsid w:val="00E17117"/>
    <w:rsid w:val="00E200F5"/>
    <w:rsid w:val="00E20FD8"/>
    <w:rsid w:val="00E217DC"/>
    <w:rsid w:val="00E21E23"/>
    <w:rsid w:val="00E22208"/>
    <w:rsid w:val="00E225C7"/>
    <w:rsid w:val="00E2273C"/>
    <w:rsid w:val="00E22F7F"/>
    <w:rsid w:val="00E22FB0"/>
    <w:rsid w:val="00E2312D"/>
    <w:rsid w:val="00E23C55"/>
    <w:rsid w:val="00E2443E"/>
    <w:rsid w:val="00E24715"/>
    <w:rsid w:val="00E24AB8"/>
    <w:rsid w:val="00E25101"/>
    <w:rsid w:val="00E2526F"/>
    <w:rsid w:val="00E256A2"/>
    <w:rsid w:val="00E25F87"/>
    <w:rsid w:val="00E26913"/>
    <w:rsid w:val="00E26A89"/>
    <w:rsid w:val="00E2714F"/>
    <w:rsid w:val="00E27231"/>
    <w:rsid w:val="00E27404"/>
    <w:rsid w:val="00E27A81"/>
    <w:rsid w:val="00E27C28"/>
    <w:rsid w:val="00E303EC"/>
    <w:rsid w:val="00E30CED"/>
    <w:rsid w:val="00E30D58"/>
    <w:rsid w:val="00E30ED2"/>
    <w:rsid w:val="00E31164"/>
    <w:rsid w:val="00E32282"/>
    <w:rsid w:val="00E32A14"/>
    <w:rsid w:val="00E33A4E"/>
    <w:rsid w:val="00E33C18"/>
    <w:rsid w:val="00E34BFC"/>
    <w:rsid w:val="00E34F39"/>
    <w:rsid w:val="00E35045"/>
    <w:rsid w:val="00E35B4F"/>
    <w:rsid w:val="00E363E5"/>
    <w:rsid w:val="00E36570"/>
    <w:rsid w:val="00E37B84"/>
    <w:rsid w:val="00E404C1"/>
    <w:rsid w:val="00E414ED"/>
    <w:rsid w:val="00E414F7"/>
    <w:rsid w:val="00E415C1"/>
    <w:rsid w:val="00E4160C"/>
    <w:rsid w:val="00E41885"/>
    <w:rsid w:val="00E41B93"/>
    <w:rsid w:val="00E421A2"/>
    <w:rsid w:val="00E42707"/>
    <w:rsid w:val="00E42B9A"/>
    <w:rsid w:val="00E42C9E"/>
    <w:rsid w:val="00E43132"/>
    <w:rsid w:val="00E43B7A"/>
    <w:rsid w:val="00E445C2"/>
    <w:rsid w:val="00E447E9"/>
    <w:rsid w:val="00E44EFA"/>
    <w:rsid w:val="00E45356"/>
    <w:rsid w:val="00E4540C"/>
    <w:rsid w:val="00E45671"/>
    <w:rsid w:val="00E4656E"/>
    <w:rsid w:val="00E46791"/>
    <w:rsid w:val="00E46A9F"/>
    <w:rsid w:val="00E500C7"/>
    <w:rsid w:val="00E50C89"/>
    <w:rsid w:val="00E513EA"/>
    <w:rsid w:val="00E51B3F"/>
    <w:rsid w:val="00E51D2A"/>
    <w:rsid w:val="00E51FA3"/>
    <w:rsid w:val="00E52296"/>
    <w:rsid w:val="00E52A2D"/>
    <w:rsid w:val="00E53AEC"/>
    <w:rsid w:val="00E544C9"/>
    <w:rsid w:val="00E54832"/>
    <w:rsid w:val="00E554D9"/>
    <w:rsid w:val="00E55893"/>
    <w:rsid w:val="00E56113"/>
    <w:rsid w:val="00E5656D"/>
    <w:rsid w:val="00E565F0"/>
    <w:rsid w:val="00E56A02"/>
    <w:rsid w:val="00E56B88"/>
    <w:rsid w:val="00E56BFF"/>
    <w:rsid w:val="00E570A9"/>
    <w:rsid w:val="00E571C2"/>
    <w:rsid w:val="00E57495"/>
    <w:rsid w:val="00E5783E"/>
    <w:rsid w:val="00E6138E"/>
    <w:rsid w:val="00E614AE"/>
    <w:rsid w:val="00E617B9"/>
    <w:rsid w:val="00E617CA"/>
    <w:rsid w:val="00E6189B"/>
    <w:rsid w:val="00E61D27"/>
    <w:rsid w:val="00E621F0"/>
    <w:rsid w:val="00E622A7"/>
    <w:rsid w:val="00E62B2F"/>
    <w:rsid w:val="00E62E8C"/>
    <w:rsid w:val="00E62F27"/>
    <w:rsid w:val="00E63216"/>
    <w:rsid w:val="00E633CF"/>
    <w:rsid w:val="00E63CCA"/>
    <w:rsid w:val="00E63EAB"/>
    <w:rsid w:val="00E6406A"/>
    <w:rsid w:val="00E64266"/>
    <w:rsid w:val="00E64970"/>
    <w:rsid w:val="00E65BF9"/>
    <w:rsid w:val="00E65FF5"/>
    <w:rsid w:val="00E66422"/>
    <w:rsid w:val="00E665DA"/>
    <w:rsid w:val="00E66FF8"/>
    <w:rsid w:val="00E67426"/>
    <w:rsid w:val="00E67805"/>
    <w:rsid w:val="00E67B8F"/>
    <w:rsid w:val="00E713AF"/>
    <w:rsid w:val="00E71407"/>
    <w:rsid w:val="00E723CC"/>
    <w:rsid w:val="00E72428"/>
    <w:rsid w:val="00E72A13"/>
    <w:rsid w:val="00E72EE4"/>
    <w:rsid w:val="00E7338C"/>
    <w:rsid w:val="00E735DE"/>
    <w:rsid w:val="00E73DD6"/>
    <w:rsid w:val="00E73F57"/>
    <w:rsid w:val="00E74675"/>
    <w:rsid w:val="00E759B7"/>
    <w:rsid w:val="00E75DFB"/>
    <w:rsid w:val="00E776DC"/>
    <w:rsid w:val="00E77CCA"/>
    <w:rsid w:val="00E805DA"/>
    <w:rsid w:val="00E80BA6"/>
    <w:rsid w:val="00E81042"/>
    <w:rsid w:val="00E8164C"/>
    <w:rsid w:val="00E829E0"/>
    <w:rsid w:val="00E83721"/>
    <w:rsid w:val="00E845FC"/>
    <w:rsid w:val="00E858C9"/>
    <w:rsid w:val="00E8637D"/>
    <w:rsid w:val="00E86C5F"/>
    <w:rsid w:val="00E86EAA"/>
    <w:rsid w:val="00E87560"/>
    <w:rsid w:val="00E900ED"/>
    <w:rsid w:val="00E904DC"/>
    <w:rsid w:val="00E918F4"/>
    <w:rsid w:val="00E92637"/>
    <w:rsid w:val="00E92B79"/>
    <w:rsid w:val="00E9305E"/>
    <w:rsid w:val="00E93B24"/>
    <w:rsid w:val="00E93D9B"/>
    <w:rsid w:val="00E93E75"/>
    <w:rsid w:val="00E94497"/>
    <w:rsid w:val="00E944F2"/>
    <w:rsid w:val="00E94661"/>
    <w:rsid w:val="00E94F91"/>
    <w:rsid w:val="00E95778"/>
    <w:rsid w:val="00E95AF1"/>
    <w:rsid w:val="00E96529"/>
    <w:rsid w:val="00E96C78"/>
    <w:rsid w:val="00E97A36"/>
    <w:rsid w:val="00E97A51"/>
    <w:rsid w:val="00E97B26"/>
    <w:rsid w:val="00E97EDB"/>
    <w:rsid w:val="00EA0099"/>
    <w:rsid w:val="00EA06EF"/>
    <w:rsid w:val="00EA0799"/>
    <w:rsid w:val="00EA0866"/>
    <w:rsid w:val="00EA106D"/>
    <w:rsid w:val="00EA1DBD"/>
    <w:rsid w:val="00EA2582"/>
    <w:rsid w:val="00EA3431"/>
    <w:rsid w:val="00EA35E4"/>
    <w:rsid w:val="00EA3779"/>
    <w:rsid w:val="00EA4192"/>
    <w:rsid w:val="00EA483B"/>
    <w:rsid w:val="00EA483C"/>
    <w:rsid w:val="00EA4C6A"/>
    <w:rsid w:val="00EA59AC"/>
    <w:rsid w:val="00EA5C27"/>
    <w:rsid w:val="00EA72F7"/>
    <w:rsid w:val="00EA75F5"/>
    <w:rsid w:val="00EA7616"/>
    <w:rsid w:val="00EA7674"/>
    <w:rsid w:val="00EA7E73"/>
    <w:rsid w:val="00EB03E3"/>
    <w:rsid w:val="00EB0FFB"/>
    <w:rsid w:val="00EB1059"/>
    <w:rsid w:val="00EB1820"/>
    <w:rsid w:val="00EB1BA6"/>
    <w:rsid w:val="00EB1D79"/>
    <w:rsid w:val="00EB29B5"/>
    <w:rsid w:val="00EB2D18"/>
    <w:rsid w:val="00EB2D6B"/>
    <w:rsid w:val="00EB2E05"/>
    <w:rsid w:val="00EB32C2"/>
    <w:rsid w:val="00EB3641"/>
    <w:rsid w:val="00EB3887"/>
    <w:rsid w:val="00EB4CAA"/>
    <w:rsid w:val="00EB4EE2"/>
    <w:rsid w:val="00EB5CCA"/>
    <w:rsid w:val="00EB62C6"/>
    <w:rsid w:val="00EB685C"/>
    <w:rsid w:val="00EC001E"/>
    <w:rsid w:val="00EC0697"/>
    <w:rsid w:val="00EC096D"/>
    <w:rsid w:val="00EC1115"/>
    <w:rsid w:val="00EC1DC1"/>
    <w:rsid w:val="00EC221C"/>
    <w:rsid w:val="00EC241F"/>
    <w:rsid w:val="00EC296A"/>
    <w:rsid w:val="00EC3249"/>
    <w:rsid w:val="00EC4BA4"/>
    <w:rsid w:val="00EC54C4"/>
    <w:rsid w:val="00EC57D9"/>
    <w:rsid w:val="00EC60CB"/>
    <w:rsid w:val="00EC615E"/>
    <w:rsid w:val="00EC6C14"/>
    <w:rsid w:val="00EC7585"/>
    <w:rsid w:val="00ED0425"/>
    <w:rsid w:val="00ED0E9E"/>
    <w:rsid w:val="00ED12E2"/>
    <w:rsid w:val="00ED217A"/>
    <w:rsid w:val="00ED278E"/>
    <w:rsid w:val="00ED2EE4"/>
    <w:rsid w:val="00ED3804"/>
    <w:rsid w:val="00ED4263"/>
    <w:rsid w:val="00ED42F2"/>
    <w:rsid w:val="00ED5A5F"/>
    <w:rsid w:val="00ED5A6C"/>
    <w:rsid w:val="00ED5BE0"/>
    <w:rsid w:val="00ED5E7A"/>
    <w:rsid w:val="00ED6028"/>
    <w:rsid w:val="00ED60F0"/>
    <w:rsid w:val="00ED664E"/>
    <w:rsid w:val="00ED738B"/>
    <w:rsid w:val="00ED7522"/>
    <w:rsid w:val="00ED7897"/>
    <w:rsid w:val="00EE046F"/>
    <w:rsid w:val="00EE0C81"/>
    <w:rsid w:val="00EE0CF4"/>
    <w:rsid w:val="00EE15B7"/>
    <w:rsid w:val="00EE23C7"/>
    <w:rsid w:val="00EE2A64"/>
    <w:rsid w:val="00EE2D45"/>
    <w:rsid w:val="00EE2F8F"/>
    <w:rsid w:val="00EE33CD"/>
    <w:rsid w:val="00EE3ADA"/>
    <w:rsid w:val="00EE3C58"/>
    <w:rsid w:val="00EE42D5"/>
    <w:rsid w:val="00EE4748"/>
    <w:rsid w:val="00EE6287"/>
    <w:rsid w:val="00EE6D7C"/>
    <w:rsid w:val="00EE6DB9"/>
    <w:rsid w:val="00EE714D"/>
    <w:rsid w:val="00EE762A"/>
    <w:rsid w:val="00EE7C3D"/>
    <w:rsid w:val="00EF016F"/>
    <w:rsid w:val="00EF07F1"/>
    <w:rsid w:val="00EF0BCB"/>
    <w:rsid w:val="00EF1B3D"/>
    <w:rsid w:val="00EF1CB2"/>
    <w:rsid w:val="00EF1DCA"/>
    <w:rsid w:val="00EF2E1C"/>
    <w:rsid w:val="00EF3B7E"/>
    <w:rsid w:val="00EF3F5C"/>
    <w:rsid w:val="00EF4A0C"/>
    <w:rsid w:val="00EF50C3"/>
    <w:rsid w:val="00EF5631"/>
    <w:rsid w:val="00EF5F96"/>
    <w:rsid w:val="00EF6313"/>
    <w:rsid w:val="00EF633B"/>
    <w:rsid w:val="00EF6D2F"/>
    <w:rsid w:val="00EF7A4D"/>
    <w:rsid w:val="00EF7E39"/>
    <w:rsid w:val="00F013BA"/>
    <w:rsid w:val="00F015FD"/>
    <w:rsid w:val="00F01A1A"/>
    <w:rsid w:val="00F01E40"/>
    <w:rsid w:val="00F0219B"/>
    <w:rsid w:val="00F02446"/>
    <w:rsid w:val="00F02AA8"/>
    <w:rsid w:val="00F02C04"/>
    <w:rsid w:val="00F030CF"/>
    <w:rsid w:val="00F0387C"/>
    <w:rsid w:val="00F03F19"/>
    <w:rsid w:val="00F04081"/>
    <w:rsid w:val="00F05415"/>
    <w:rsid w:val="00F055FA"/>
    <w:rsid w:val="00F0672D"/>
    <w:rsid w:val="00F067F3"/>
    <w:rsid w:val="00F07527"/>
    <w:rsid w:val="00F078BB"/>
    <w:rsid w:val="00F07C37"/>
    <w:rsid w:val="00F07D4D"/>
    <w:rsid w:val="00F10D0E"/>
    <w:rsid w:val="00F11240"/>
    <w:rsid w:val="00F11AB3"/>
    <w:rsid w:val="00F12066"/>
    <w:rsid w:val="00F12852"/>
    <w:rsid w:val="00F1288F"/>
    <w:rsid w:val="00F14977"/>
    <w:rsid w:val="00F149EA"/>
    <w:rsid w:val="00F14D5D"/>
    <w:rsid w:val="00F1629A"/>
    <w:rsid w:val="00F163BD"/>
    <w:rsid w:val="00F16703"/>
    <w:rsid w:val="00F171FD"/>
    <w:rsid w:val="00F17F34"/>
    <w:rsid w:val="00F20EB0"/>
    <w:rsid w:val="00F21131"/>
    <w:rsid w:val="00F21896"/>
    <w:rsid w:val="00F221E7"/>
    <w:rsid w:val="00F223E0"/>
    <w:rsid w:val="00F238BA"/>
    <w:rsid w:val="00F23D2A"/>
    <w:rsid w:val="00F24096"/>
    <w:rsid w:val="00F2467B"/>
    <w:rsid w:val="00F24FD8"/>
    <w:rsid w:val="00F2554C"/>
    <w:rsid w:val="00F264D7"/>
    <w:rsid w:val="00F27918"/>
    <w:rsid w:val="00F27D47"/>
    <w:rsid w:val="00F307A8"/>
    <w:rsid w:val="00F30EFB"/>
    <w:rsid w:val="00F313D4"/>
    <w:rsid w:val="00F3252F"/>
    <w:rsid w:val="00F32CAE"/>
    <w:rsid w:val="00F32EA8"/>
    <w:rsid w:val="00F33172"/>
    <w:rsid w:val="00F33D51"/>
    <w:rsid w:val="00F34174"/>
    <w:rsid w:val="00F34235"/>
    <w:rsid w:val="00F34549"/>
    <w:rsid w:val="00F34931"/>
    <w:rsid w:val="00F35D06"/>
    <w:rsid w:val="00F36713"/>
    <w:rsid w:val="00F368EB"/>
    <w:rsid w:val="00F36EF3"/>
    <w:rsid w:val="00F36F6A"/>
    <w:rsid w:val="00F375B0"/>
    <w:rsid w:val="00F37698"/>
    <w:rsid w:val="00F37883"/>
    <w:rsid w:val="00F379AA"/>
    <w:rsid w:val="00F37EB4"/>
    <w:rsid w:val="00F40FAD"/>
    <w:rsid w:val="00F41D98"/>
    <w:rsid w:val="00F41E3C"/>
    <w:rsid w:val="00F42EC3"/>
    <w:rsid w:val="00F436D9"/>
    <w:rsid w:val="00F43DFE"/>
    <w:rsid w:val="00F4400E"/>
    <w:rsid w:val="00F44099"/>
    <w:rsid w:val="00F44478"/>
    <w:rsid w:val="00F4470A"/>
    <w:rsid w:val="00F4522D"/>
    <w:rsid w:val="00F45C75"/>
    <w:rsid w:val="00F466BE"/>
    <w:rsid w:val="00F47225"/>
    <w:rsid w:val="00F472F7"/>
    <w:rsid w:val="00F475AA"/>
    <w:rsid w:val="00F47A9B"/>
    <w:rsid w:val="00F47E8F"/>
    <w:rsid w:val="00F50C57"/>
    <w:rsid w:val="00F50DD7"/>
    <w:rsid w:val="00F519E8"/>
    <w:rsid w:val="00F51F27"/>
    <w:rsid w:val="00F52516"/>
    <w:rsid w:val="00F529FA"/>
    <w:rsid w:val="00F53726"/>
    <w:rsid w:val="00F5398B"/>
    <w:rsid w:val="00F53DAA"/>
    <w:rsid w:val="00F5485E"/>
    <w:rsid w:val="00F54969"/>
    <w:rsid w:val="00F54B24"/>
    <w:rsid w:val="00F54DBB"/>
    <w:rsid w:val="00F554D9"/>
    <w:rsid w:val="00F5560C"/>
    <w:rsid w:val="00F55677"/>
    <w:rsid w:val="00F565B1"/>
    <w:rsid w:val="00F56C0C"/>
    <w:rsid w:val="00F56E19"/>
    <w:rsid w:val="00F57438"/>
    <w:rsid w:val="00F57EB5"/>
    <w:rsid w:val="00F60156"/>
    <w:rsid w:val="00F60D33"/>
    <w:rsid w:val="00F60FE7"/>
    <w:rsid w:val="00F61168"/>
    <w:rsid w:val="00F6150C"/>
    <w:rsid w:val="00F61F43"/>
    <w:rsid w:val="00F626AA"/>
    <w:rsid w:val="00F63A2A"/>
    <w:rsid w:val="00F63A94"/>
    <w:rsid w:val="00F63BE0"/>
    <w:rsid w:val="00F63D78"/>
    <w:rsid w:val="00F64026"/>
    <w:rsid w:val="00F640AC"/>
    <w:rsid w:val="00F64702"/>
    <w:rsid w:val="00F648C3"/>
    <w:rsid w:val="00F653A9"/>
    <w:rsid w:val="00F653AA"/>
    <w:rsid w:val="00F6563A"/>
    <w:rsid w:val="00F657AC"/>
    <w:rsid w:val="00F65EB7"/>
    <w:rsid w:val="00F662BD"/>
    <w:rsid w:val="00F67957"/>
    <w:rsid w:val="00F71DF1"/>
    <w:rsid w:val="00F72191"/>
    <w:rsid w:val="00F72785"/>
    <w:rsid w:val="00F72883"/>
    <w:rsid w:val="00F74134"/>
    <w:rsid w:val="00F7423B"/>
    <w:rsid w:val="00F74606"/>
    <w:rsid w:val="00F74884"/>
    <w:rsid w:val="00F74D9C"/>
    <w:rsid w:val="00F74EE1"/>
    <w:rsid w:val="00F755A3"/>
    <w:rsid w:val="00F7671D"/>
    <w:rsid w:val="00F76F6C"/>
    <w:rsid w:val="00F775FF"/>
    <w:rsid w:val="00F77AD1"/>
    <w:rsid w:val="00F77EF7"/>
    <w:rsid w:val="00F77F6E"/>
    <w:rsid w:val="00F800F9"/>
    <w:rsid w:val="00F8088D"/>
    <w:rsid w:val="00F81944"/>
    <w:rsid w:val="00F83551"/>
    <w:rsid w:val="00F8439E"/>
    <w:rsid w:val="00F8479D"/>
    <w:rsid w:val="00F84C1E"/>
    <w:rsid w:val="00F85E8F"/>
    <w:rsid w:val="00F85EFD"/>
    <w:rsid w:val="00F8620D"/>
    <w:rsid w:val="00F86CBE"/>
    <w:rsid w:val="00F86FF0"/>
    <w:rsid w:val="00F878AB"/>
    <w:rsid w:val="00F87903"/>
    <w:rsid w:val="00F87D00"/>
    <w:rsid w:val="00F87E30"/>
    <w:rsid w:val="00F90556"/>
    <w:rsid w:val="00F9063A"/>
    <w:rsid w:val="00F9080D"/>
    <w:rsid w:val="00F90D1D"/>
    <w:rsid w:val="00F90D4E"/>
    <w:rsid w:val="00F9131E"/>
    <w:rsid w:val="00F91DC0"/>
    <w:rsid w:val="00F920F2"/>
    <w:rsid w:val="00F92268"/>
    <w:rsid w:val="00F95AE7"/>
    <w:rsid w:val="00F96149"/>
    <w:rsid w:val="00F968D5"/>
    <w:rsid w:val="00F971D4"/>
    <w:rsid w:val="00F9722D"/>
    <w:rsid w:val="00F97D45"/>
    <w:rsid w:val="00FA075C"/>
    <w:rsid w:val="00FA1124"/>
    <w:rsid w:val="00FA18CF"/>
    <w:rsid w:val="00FA199E"/>
    <w:rsid w:val="00FA1DCD"/>
    <w:rsid w:val="00FA1DE1"/>
    <w:rsid w:val="00FA216D"/>
    <w:rsid w:val="00FA2372"/>
    <w:rsid w:val="00FA28BB"/>
    <w:rsid w:val="00FA28D2"/>
    <w:rsid w:val="00FA2D1D"/>
    <w:rsid w:val="00FA2F9A"/>
    <w:rsid w:val="00FA36DF"/>
    <w:rsid w:val="00FA3A7D"/>
    <w:rsid w:val="00FA4078"/>
    <w:rsid w:val="00FA4243"/>
    <w:rsid w:val="00FA42B6"/>
    <w:rsid w:val="00FA452F"/>
    <w:rsid w:val="00FA4BBC"/>
    <w:rsid w:val="00FA521F"/>
    <w:rsid w:val="00FA56FE"/>
    <w:rsid w:val="00FA69D3"/>
    <w:rsid w:val="00FA7156"/>
    <w:rsid w:val="00FA7355"/>
    <w:rsid w:val="00FA7547"/>
    <w:rsid w:val="00FA757E"/>
    <w:rsid w:val="00FA7929"/>
    <w:rsid w:val="00FA7EE1"/>
    <w:rsid w:val="00FB024F"/>
    <w:rsid w:val="00FB03EC"/>
    <w:rsid w:val="00FB1F54"/>
    <w:rsid w:val="00FB237C"/>
    <w:rsid w:val="00FB260B"/>
    <w:rsid w:val="00FB3CB1"/>
    <w:rsid w:val="00FB453E"/>
    <w:rsid w:val="00FB4E0A"/>
    <w:rsid w:val="00FB5E28"/>
    <w:rsid w:val="00FB657C"/>
    <w:rsid w:val="00FB6939"/>
    <w:rsid w:val="00FB6DF0"/>
    <w:rsid w:val="00FB6EBF"/>
    <w:rsid w:val="00FB7283"/>
    <w:rsid w:val="00FC013D"/>
    <w:rsid w:val="00FC055B"/>
    <w:rsid w:val="00FC0D60"/>
    <w:rsid w:val="00FC12C8"/>
    <w:rsid w:val="00FC133E"/>
    <w:rsid w:val="00FC15EE"/>
    <w:rsid w:val="00FC25C1"/>
    <w:rsid w:val="00FC2DBC"/>
    <w:rsid w:val="00FC3493"/>
    <w:rsid w:val="00FC4386"/>
    <w:rsid w:val="00FC4772"/>
    <w:rsid w:val="00FC47AF"/>
    <w:rsid w:val="00FC4958"/>
    <w:rsid w:val="00FC4F80"/>
    <w:rsid w:val="00FC5312"/>
    <w:rsid w:val="00FC5988"/>
    <w:rsid w:val="00FC59BF"/>
    <w:rsid w:val="00FC5CC6"/>
    <w:rsid w:val="00FC633D"/>
    <w:rsid w:val="00FC66CD"/>
    <w:rsid w:val="00FC6BF0"/>
    <w:rsid w:val="00FC724F"/>
    <w:rsid w:val="00FC72DE"/>
    <w:rsid w:val="00FC73F9"/>
    <w:rsid w:val="00FC78B7"/>
    <w:rsid w:val="00FC7EFF"/>
    <w:rsid w:val="00FD04B5"/>
    <w:rsid w:val="00FD04D3"/>
    <w:rsid w:val="00FD0769"/>
    <w:rsid w:val="00FD16F9"/>
    <w:rsid w:val="00FD17BF"/>
    <w:rsid w:val="00FD2373"/>
    <w:rsid w:val="00FD2746"/>
    <w:rsid w:val="00FD2817"/>
    <w:rsid w:val="00FD2CB0"/>
    <w:rsid w:val="00FD48F0"/>
    <w:rsid w:val="00FD4A7B"/>
    <w:rsid w:val="00FD4E8D"/>
    <w:rsid w:val="00FD5193"/>
    <w:rsid w:val="00FD5BAA"/>
    <w:rsid w:val="00FD610C"/>
    <w:rsid w:val="00FD62FE"/>
    <w:rsid w:val="00FD6D31"/>
    <w:rsid w:val="00FD7B4C"/>
    <w:rsid w:val="00FE07E2"/>
    <w:rsid w:val="00FE14DC"/>
    <w:rsid w:val="00FE18D7"/>
    <w:rsid w:val="00FE20DE"/>
    <w:rsid w:val="00FE3190"/>
    <w:rsid w:val="00FE378D"/>
    <w:rsid w:val="00FE381D"/>
    <w:rsid w:val="00FE411D"/>
    <w:rsid w:val="00FE427B"/>
    <w:rsid w:val="00FE44B7"/>
    <w:rsid w:val="00FE4F63"/>
    <w:rsid w:val="00FE577A"/>
    <w:rsid w:val="00FE5A21"/>
    <w:rsid w:val="00FE6AE0"/>
    <w:rsid w:val="00FE7221"/>
    <w:rsid w:val="00FE7781"/>
    <w:rsid w:val="00FE78D5"/>
    <w:rsid w:val="00FE7AFA"/>
    <w:rsid w:val="00FE7B3A"/>
    <w:rsid w:val="00FF052C"/>
    <w:rsid w:val="00FF1230"/>
    <w:rsid w:val="00FF17A3"/>
    <w:rsid w:val="00FF1D8C"/>
    <w:rsid w:val="00FF1E9C"/>
    <w:rsid w:val="00FF2927"/>
    <w:rsid w:val="00FF2A34"/>
    <w:rsid w:val="00FF2F4E"/>
    <w:rsid w:val="00FF3399"/>
    <w:rsid w:val="00FF384F"/>
    <w:rsid w:val="00FF3AA5"/>
    <w:rsid w:val="00FF3C2E"/>
    <w:rsid w:val="00FF45B3"/>
    <w:rsid w:val="00FF46C6"/>
    <w:rsid w:val="00FF49C4"/>
    <w:rsid w:val="00FF4AB7"/>
    <w:rsid w:val="00FF53DA"/>
    <w:rsid w:val="00FF595F"/>
    <w:rsid w:val="00FF59A8"/>
    <w:rsid w:val="00FF62D2"/>
    <w:rsid w:val="00FF6E93"/>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A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9255">
      <w:bodyDiv w:val="1"/>
      <w:marLeft w:val="0"/>
      <w:marRight w:val="0"/>
      <w:marTop w:val="0"/>
      <w:marBottom w:val="0"/>
      <w:divBdr>
        <w:top w:val="none" w:sz="0" w:space="0" w:color="auto"/>
        <w:left w:val="none" w:sz="0" w:space="0" w:color="auto"/>
        <w:bottom w:val="none" w:sz="0" w:space="0" w:color="auto"/>
        <w:right w:val="none" w:sz="0" w:space="0" w:color="auto"/>
      </w:divBdr>
    </w:div>
    <w:div w:id="61409213">
      <w:bodyDiv w:val="1"/>
      <w:marLeft w:val="0"/>
      <w:marRight w:val="0"/>
      <w:marTop w:val="0"/>
      <w:marBottom w:val="0"/>
      <w:divBdr>
        <w:top w:val="none" w:sz="0" w:space="0" w:color="auto"/>
        <w:left w:val="none" w:sz="0" w:space="0" w:color="auto"/>
        <w:bottom w:val="none" w:sz="0" w:space="0" w:color="auto"/>
        <w:right w:val="none" w:sz="0" w:space="0" w:color="auto"/>
      </w:divBdr>
    </w:div>
    <w:div w:id="409230758">
      <w:bodyDiv w:val="1"/>
      <w:marLeft w:val="0"/>
      <w:marRight w:val="0"/>
      <w:marTop w:val="0"/>
      <w:marBottom w:val="0"/>
      <w:divBdr>
        <w:top w:val="none" w:sz="0" w:space="0" w:color="auto"/>
        <w:left w:val="none" w:sz="0" w:space="0" w:color="auto"/>
        <w:bottom w:val="none" w:sz="0" w:space="0" w:color="auto"/>
        <w:right w:val="none" w:sz="0" w:space="0" w:color="auto"/>
      </w:divBdr>
    </w:div>
    <w:div w:id="567542898">
      <w:bodyDiv w:val="1"/>
      <w:marLeft w:val="0"/>
      <w:marRight w:val="0"/>
      <w:marTop w:val="0"/>
      <w:marBottom w:val="0"/>
      <w:divBdr>
        <w:top w:val="none" w:sz="0" w:space="0" w:color="auto"/>
        <w:left w:val="none" w:sz="0" w:space="0" w:color="auto"/>
        <w:bottom w:val="none" w:sz="0" w:space="0" w:color="auto"/>
        <w:right w:val="none" w:sz="0" w:space="0" w:color="auto"/>
      </w:divBdr>
    </w:div>
    <w:div w:id="639966086">
      <w:bodyDiv w:val="1"/>
      <w:marLeft w:val="0"/>
      <w:marRight w:val="0"/>
      <w:marTop w:val="0"/>
      <w:marBottom w:val="0"/>
      <w:divBdr>
        <w:top w:val="none" w:sz="0" w:space="0" w:color="auto"/>
        <w:left w:val="none" w:sz="0" w:space="0" w:color="auto"/>
        <w:bottom w:val="none" w:sz="0" w:space="0" w:color="auto"/>
        <w:right w:val="none" w:sz="0" w:space="0" w:color="auto"/>
      </w:divBdr>
    </w:div>
    <w:div w:id="640841982">
      <w:bodyDiv w:val="1"/>
      <w:marLeft w:val="0"/>
      <w:marRight w:val="0"/>
      <w:marTop w:val="0"/>
      <w:marBottom w:val="0"/>
      <w:divBdr>
        <w:top w:val="none" w:sz="0" w:space="0" w:color="auto"/>
        <w:left w:val="none" w:sz="0" w:space="0" w:color="auto"/>
        <w:bottom w:val="none" w:sz="0" w:space="0" w:color="auto"/>
        <w:right w:val="none" w:sz="0" w:space="0" w:color="auto"/>
      </w:divBdr>
    </w:div>
    <w:div w:id="719978897">
      <w:bodyDiv w:val="1"/>
      <w:marLeft w:val="0"/>
      <w:marRight w:val="0"/>
      <w:marTop w:val="0"/>
      <w:marBottom w:val="0"/>
      <w:divBdr>
        <w:top w:val="none" w:sz="0" w:space="0" w:color="auto"/>
        <w:left w:val="none" w:sz="0" w:space="0" w:color="auto"/>
        <w:bottom w:val="none" w:sz="0" w:space="0" w:color="auto"/>
        <w:right w:val="none" w:sz="0" w:space="0" w:color="auto"/>
      </w:divBdr>
    </w:div>
    <w:div w:id="846595883">
      <w:bodyDiv w:val="1"/>
      <w:marLeft w:val="0"/>
      <w:marRight w:val="0"/>
      <w:marTop w:val="0"/>
      <w:marBottom w:val="0"/>
      <w:divBdr>
        <w:top w:val="none" w:sz="0" w:space="0" w:color="auto"/>
        <w:left w:val="none" w:sz="0" w:space="0" w:color="auto"/>
        <w:bottom w:val="none" w:sz="0" w:space="0" w:color="auto"/>
        <w:right w:val="none" w:sz="0" w:space="0" w:color="auto"/>
      </w:divBdr>
    </w:div>
    <w:div w:id="913856218">
      <w:bodyDiv w:val="1"/>
      <w:marLeft w:val="0"/>
      <w:marRight w:val="0"/>
      <w:marTop w:val="0"/>
      <w:marBottom w:val="0"/>
      <w:divBdr>
        <w:top w:val="none" w:sz="0" w:space="0" w:color="auto"/>
        <w:left w:val="none" w:sz="0" w:space="0" w:color="auto"/>
        <w:bottom w:val="none" w:sz="0" w:space="0" w:color="auto"/>
        <w:right w:val="none" w:sz="0" w:space="0" w:color="auto"/>
      </w:divBdr>
    </w:div>
    <w:div w:id="1425569169">
      <w:bodyDiv w:val="1"/>
      <w:marLeft w:val="0"/>
      <w:marRight w:val="0"/>
      <w:marTop w:val="0"/>
      <w:marBottom w:val="0"/>
      <w:divBdr>
        <w:top w:val="none" w:sz="0" w:space="0" w:color="auto"/>
        <w:left w:val="none" w:sz="0" w:space="0" w:color="auto"/>
        <w:bottom w:val="none" w:sz="0" w:space="0" w:color="auto"/>
        <w:right w:val="none" w:sz="0" w:space="0" w:color="auto"/>
      </w:divBdr>
    </w:div>
    <w:div w:id="1550147572">
      <w:bodyDiv w:val="1"/>
      <w:marLeft w:val="0"/>
      <w:marRight w:val="0"/>
      <w:marTop w:val="0"/>
      <w:marBottom w:val="0"/>
      <w:divBdr>
        <w:top w:val="none" w:sz="0" w:space="0" w:color="auto"/>
        <w:left w:val="none" w:sz="0" w:space="0" w:color="auto"/>
        <w:bottom w:val="none" w:sz="0" w:space="0" w:color="auto"/>
        <w:right w:val="none" w:sz="0" w:space="0" w:color="auto"/>
      </w:divBdr>
    </w:div>
    <w:div w:id="1897087983">
      <w:bodyDiv w:val="1"/>
      <w:marLeft w:val="0"/>
      <w:marRight w:val="0"/>
      <w:marTop w:val="0"/>
      <w:marBottom w:val="0"/>
      <w:divBdr>
        <w:top w:val="none" w:sz="0" w:space="0" w:color="auto"/>
        <w:left w:val="none" w:sz="0" w:space="0" w:color="auto"/>
        <w:bottom w:val="none" w:sz="0" w:space="0" w:color="auto"/>
        <w:right w:val="none" w:sz="0" w:space="0" w:color="auto"/>
      </w:divBdr>
    </w:div>
    <w:div w:id="1999993726">
      <w:bodyDiv w:val="1"/>
      <w:marLeft w:val="0"/>
      <w:marRight w:val="0"/>
      <w:marTop w:val="0"/>
      <w:marBottom w:val="0"/>
      <w:divBdr>
        <w:top w:val="none" w:sz="0" w:space="0" w:color="auto"/>
        <w:left w:val="none" w:sz="0" w:space="0" w:color="auto"/>
        <w:bottom w:val="none" w:sz="0" w:space="0" w:color="auto"/>
        <w:right w:val="none" w:sz="0" w:space="0" w:color="auto"/>
      </w:divBdr>
    </w:div>
    <w:div w:id="2031032597">
      <w:bodyDiv w:val="1"/>
      <w:marLeft w:val="0"/>
      <w:marRight w:val="0"/>
      <w:marTop w:val="0"/>
      <w:marBottom w:val="0"/>
      <w:divBdr>
        <w:top w:val="none" w:sz="0" w:space="0" w:color="auto"/>
        <w:left w:val="none" w:sz="0" w:space="0" w:color="auto"/>
        <w:bottom w:val="none" w:sz="0" w:space="0" w:color="auto"/>
        <w:right w:val="none" w:sz="0" w:space="0" w:color="auto"/>
      </w:divBdr>
    </w:div>
    <w:div w:id="2039427074">
      <w:bodyDiv w:val="1"/>
      <w:marLeft w:val="0"/>
      <w:marRight w:val="0"/>
      <w:marTop w:val="0"/>
      <w:marBottom w:val="0"/>
      <w:divBdr>
        <w:top w:val="none" w:sz="0" w:space="0" w:color="auto"/>
        <w:left w:val="none" w:sz="0" w:space="0" w:color="auto"/>
        <w:bottom w:val="none" w:sz="0" w:space="0" w:color="auto"/>
        <w:right w:val="none" w:sz="0" w:space="0" w:color="auto"/>
      </w:divBdr>
    </w:div>
    <w:div w:id="208156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679</Words>
  <Characters>2097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406</cp:revision>
  <dcterms:created xsi:type="dcterms:W3CDTF">2024-03-04T12:14:00Z</dcterms:created>
  <dcterms:modified xsi:type="dcterms:W3CDTF">2024-04-08T08:52:00Z</dcterms:modified>
</cp:coreProperties>
</file>